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tiff" ContentType="image/tif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0C00F" w14:textId="77777777" w:rsidR="00E14FD7" w:rsidRDefault="00E14FD7" w:rsidP="00CC050C">
      <w:pPr>
        <w:pStyle w:val="MyTitle"/>
        <w:rPr>
          <w:lang w:val="en-US"/>
        </w:rPr>
      </w:pPr>
    </w:p>
    <w:p w14:paraId="5CF1BFCC" w14:textId="59AB614D" w:rsidR="003A70C7" w:rsidRDefault="00616C6B" w:rsidP="00CC050C">
      <w:pPr>
        <w:pStyle w:val="MyTitle"/>
        <w:rPr>
          <w:lang w:val="en-US"/>
        </w:rPr>
      </w:pPr>
      <w:r>
        <w:rPr>
          <w:lang w:val="en-US"/>
        </w:rPr>
        <w:t>A-Mazing</w:t>
      </w:r>
      <w:r w:rsidR="003A70C7">
        <w:rPr>
          <w:lang w:val="en-US"/>
        </w:rPr>
        <w:t xml:space="preserve"> Maze Game</w:t>
      </w:r>
    </w:p>
    <w:p w14:paraId="5F8AF56E" w14:textId="452FFC60" w:rsidR="00CC050C" w:rsidRDefault="00CC050C" w:rsidP="00CC050C">
      <w:pPr>
        <w:pStyle w:val="MyTitle"/>
        <w:rPr>
          <w:lang w:val="en-US"/>
        </w:rPr>
      </w:pPr>
      <w:r>
        <w:rPr>
          <w:lang w:val="en-US"/>
        </w:rPr>
        <w:t>Game Design Documentation</w:t>
      </w:r>
    </w:p>
    <w:p w14:paraId="2FA53471" w14:textId="2FB31E56" w:rsidR="00616C6B" w:rsidRDefault="003A70C7" w:rsidP="003A70C7">
      <w:pPr>
        <w:pStyle w:val="MySubtitle"/>
        <w:rPr>
          <w:lang w:val="en-US"/>
        </w:rPr>
      </w:pPr>
      <w:r>
        <w:rPr>
          <w:lang w:val="en-US"/>
        </w:rPr>
        <w:t>Rainbow Aura Co</w:t>
      </w:r>
    </w:p>
    <w:p w14:paraId="059F918E" w14:textId="77777777" w:rsidR="00616C6B" w:rsidRDefault="00616C6B">
      <w:pPr>
        <w:rPr>
          <w:rFonts w:eastAsiaTheme="minorEastAsia"/>
          <w:color w:val="0066FF"/>
          <w:spacing w:val="15"/>
          <w:sz w:val="20"/>
          <w:lang w:val="en-US"/>
        </w:rPr>
      </w:pPr>
      <w:r>
        <w:rPr>
          <w:lang w:val="en-US"/>
        </w:rPr>
        <w:br w:type="page"/>
      </w:r>
    </w:p>
    <w:sdt>
      <w:sdtPr>
        <w:id w:val="322638784"/>
        <w:docPartObj>
          <w:docPartGallery w:val="Table of Contents"/>
          <w:docPartUnique/>
        </w:docPartObj>
      </w:sdtPr>
      <w:sdtEndPr>
        <w:rPr>
          <w:rFonts w:asciiTheme="minorHAnsi" w:eastAsiaTheme="minorHAnsi" w:hAnsiTheme="minorHAnsi" w:cstheme="minorBidi"/>
          <w:b/>
          <w:bCs/>
          <w:noProof/>
          <w:color w:val="auto"/>
          <w:sz w:val="22"/>
          <w:szCs w:val="22"/>
          <w:lang w:val="en-AU"/>
        </w:rPr>
      </w:sdtEndPr>
      <w:sdtContent>
        <w:p w14:paraId="576DF3A2" w14:textId="4F859200" w:rsidR="00A72AAC" w:rsidRDefault="00A72AAC">
          <w:pPr>
            <w:pStyle w:val="TOCHeading"/>
          </w:pPr>
          <w:r>
            <w:t>Contents</w:t>
          </w:r>
        </w:p>
        <w:p w14:paraId="06C98738" w14:textId="2E6C8638"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r>
            <w:fldChar w:fldCharType="begin"/>
          </w:r>
          <w:r>
            <w:instrText xml:space="preserve"> TOC \o "1-3" \h \z \u </w:instrText>
          </w:r>
          <w:r>
            <w:fldChar w:fldCharType="separate"/>
          </w:r>
          <w:hyperlink w:anchor="_Toc105762100" w:history="1">
            <w:r w:rsidRPr="00EB0B72">
              <w:rPr>
                <w:rStyle w:val="Hyperlink"/>
                <w:noProof/>
              </w:rPr>
              <w:t>Pitch</w:t>
            </w:r>
            <w:r>
              <w:rPr>
                <w:noProof/>
                <w:webHidden/>
              </w:rPr>
              <w:tab/>
            </w:r>
            <w:r>
              <w:rPr>
                <w:noProof/>
                <w:webHidden/>
              </w:rPr>
              <w:fldChar w:fldCharType="begin"/>
            </w:r>
            <w:r>
              <w:rPr>
                <w:noProof/>
                <w:webHidden/>
              </w:rPr>
              <w:instrText xml:space="preserve"> PAGEREF _Toc105762100 \h </w:instrText>
            </w:r>
            <w:r>
              <w:rPr>
                <w:noProof/>
                <w:webHidden/>
              </w:rPr>
            </w:r>
            <w:r>
              <w:rPr>
                <w:noProof/>
                <w:webHidden/>
              </w:rPr>
              <w:fldChar w:fldCharType="separate"/>
            </w:r>
            <w:r>
              <w:rPr>
                <w:noProof/>
                <w:webHidden/>
              </w:rPr>
              <w:t>4</w:t>
            </w:r>
            <w:r>
              <w:rPr>
                <w:noProof/>
                <w:webHidden/>
              </w:rPr>
              <w:fldChar w:fldCharType="end"/>
            </w:r>
          </w:hyperlink>
        </w:p>
        <w:p w14:paraId="7C551B53" w14:textId="1EEBEDE7"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01" w:history="1">
            <w:r w:rsidRPr="00EB0B72">
              <w:rPr>
                <w:rStyle w:val="Hyperlink"/>
                <w:noProof/>
              </w:rPr>
              <w:t>Game Overview</w:t>
            </w:r>
            <w:r>
              <w:rPr>
                <w:noProof/>
                <w:webHidden/>
              </w:rPr>
              <w:tab/>
            </w:r>
            <w:r>
              <w:rPr>
                <w:noProof/>
                <w:webHidden/>
              </w:rPr>
              <w:fldChar w:fldCharType="begin"/>
            </w:r>
            <w:r>
              <w:rPr>
                <w:noProof/>
                <w:webHidden/>
              </w:rPr>
              <w:instrText xml:space="preserve"> PAGEREF _Toc105762101 \h </w:instrText>
            </w:r>
            <w:r>
              <w:rPr>
                <w:noProof/>
                <w:webHidden/>
              </w:rPr>
            </w:r>
            <w:r>
              <w:rPr>
                <w:noProof/>
                <w:webHidden/>
              </w:rPr>
              <w:fldChar w:fldCharType="separate"/>
            </w:r>
            <w:r>
              <w:rPr>
                <w:noProof/>
                <w:webHidden/>
              </w:rPr>
              <w:t>4</w:t>
            </w:r>
            <w:r>
              <w:rPr>
                <w:noProof/>
                <w:webHidden/>
              </w:rPr>
              <w:fldChar w:fldCharType="end"/>
            </w:r>
          </w:hyperlink>
        </w:p>
        <w:p w14:paraId="680630E4" w14:textId="367D78E8"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2" w:history="1">
            <w:r w:rsidRPr="00EB0B72">
              <w:rPr>
                <w:rStyle w:val="Hyperlink"/>
                <w:noProof/>
              </w:rPr>
              <w:t>Brief Overview</w:t>
            </w:r>
            <w:r>
              <w:rPr>
                <w:noProof/>
                <w:webHidden/>
              </w:rPr>
              <w:tab/>
            </w:r>
            <w:r>
              <w:rPr>
                <w:noProof/>
                <w:webHidden/>
              </w:rPr>
              <w:fldChar w:fldCharType="begin"/>
            </w:r>
            <w:r>
              <w:rPr>
                <w:noProof/>
                <w:webHidden/>
              </w:rPr>
              <w:instrText xml:space="preserve"> PAGEREF _Toc105762102 \h </w:instrText>
            </w:r>
            <w:r>
              <w:rPr>
                <w:noProof/>
                <w:webHidden/>
              </w:rPr>
            </w:r>
            <w:r>
              <w:rPr>
                <w:noProof/>
                <w:webHidden/>
              </w:rPr>
              <w:fldChar w:fldCharType="separate"/>
            </w:r>
            <w:r>
              <w:rPr>
                <w:noProof/>
                <w:webHidden/>
              </w:rPr>
              <w:t>4</w:t>
            </w:r>
            <w:r>
              <w:rPr>
                <w:noProof/>
                <w:webHidden/>
              </w:rPr>
              <w:fldChar w:fldCharType="end"/>
            </w:r>
          </w:hyperlink>
        </w:p>
        <w:p w14:paraId="508E90D7" w14:textId="5E69E5D8"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3" w:history="1">
            <w:r w:rsidRPr="00EB0B72">
              <w:rPr>
                <w:rStyle w:val="Hyperlink"/>
                <w:noProof/>
              </w:rPr>
              <w:t>Genres</w:t>
            </w:r>
            <w:r>
              <w:rPr>
                <w:noProof/>
                <w:webHidden/>
              </w:rPr>
              <w:tab/>
            </w:r>
            <w:r>
              <w:rPr>
                <w:noProof/>
                <w:webHidden/>
              </w:rPr>
              <w:fldChar w:fldCharType="begin"/>
            </w:r>
            <w:r>
              <w:rPr>
                <w:noProof/>
                <w:webHidden/>
              </w:rPr>
              <w:instrText xml:space="preserve"> PAGEREF _Toc105762103 \h </w:instrText>
            </w:r>
            <w:r>
              <w:rPr>
                <w:noProof/>
                <w:webHidden/>
              </w:rPr>
            </w:r>
            <w:r>
              <w:rPr>
                <w:noProof/>
                <w:webHidden/>
              </w:rPr>
              <w:fldChar w:fldCharType="separate"/>
            </w:r>
            <w:r>
              <w:rPr>
                <w:noProof/>
                <w:webHidden/>
              </w:rPr>
              <w:t>4</w:t>
            </w:r>
            <w:r>
              <w:rPr>
                <w:noProof/>
                <w:webHidden/>
              </w:rPr>
              <w:fldChar w:fldCharType="end"/>
            </w:r>
          </w:hyperlink>
        </w:p>
        <w:p w14:paraId="0857652C" w14:textId="3FAAEE09"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4" w:history="1">
            <w:r w:rsidRPr="00EB0B72">
              <w:rPr>
                <w:rStyle w:val="Hyperlink"/>
                <w:noProof/>
              </w:rPr>
              <w:t>Platform</w:t>
            </w:r>
            <w:r>
              <w:rPr>
                <w:noProof/>
                <w:webHidden/>
              </w:rPr>
              <w:tab/>
            </w:r>
            <w:r>
              <w:rPr>
                <w:noProof/>
                <w:webHidden/>
              </w:rPr>
              <w:fldChar w:fldCharType="begin"/>
            </w:r>
            <w:r>
              <w:rPr>
                <w:noProof/>
                <w:webHidden/>
              </w:rPr>
              <w:instrText xml:space="preserve"> PAGEREF _Toc105762104 \h </w:instrText>
            </w:r>
            <w:r>
              <w:rPr>
                <w:noProof/>
                <w:webHidden/>
              </w:rPr>
            </w:r>
            <w:r>
              <w:rPr>
                <w:noProof/>
                <w:webHidden/>
              </w:rPr>
              <w:fldChar w:fldCharType="separate"/>
            </w:r>
            <w:r>
              <w:rPr>
                <w:noProof/>
                <w:webHidden/>
              </w:rPr>
              <w:t>4</w:t>
            </w:r>
            <w:r>
              <w:rPr>
                <w:noProof/>
                <w:webHidden/>
              </w:rPr>
              <w:fldChar w:fldCharType="end"/>
            </w:r>
          </w:hyperlink>
        </w:p>
        <w:p w14:paraId="1BD0ED07" w14:textId="200E79D5"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05" w:history="1">
            <w:r w:rsidRPr="00EB0B72">
              <w:rPr>
                <w:rStyle w:val="Hyperlink"/>
                <w:noProof/>
              </w:rPr>
              <w:t>Target Market</w:t>
            </w:r>
            <w:r>
              <w:rPr>
                <w:noProof/>
                <w:webHidden/>
              </w:rPr>
              <w:tab/>
            </w:r>
            <w:r>
              <w:rPr>
                <w:noProof/>
                <w:webHidden/>
              </w:rPr>
              <w:fldChar w:fldCharType="begin"/>
            </w:r>
            <w:r>
              <w:rPr>
                <w:noProof/>
                <w:webHidden/>
              </w:rPr>
              <w:instrText xml:space="preserve"> PAGEREF _Toc105762105 \h </w:instrText>
            </w:r>
            <w:r>
              <w:rPr>
                <w:noProof/>
                <w:webHidden/>
              </w:rPr>
            </w:r>
            <w:r>
              <w:rPr>
                <w:noProof/>
                <w:webHidden/>
              </w:rPr>
              <w:fldChar w:fldCharType="separate"/>
            </w:r>
            <w:r>
              <w:rPr>
                <w:noProof/>
                <w:webHidden/>
              </w:rPr>
              <w:t>4</w:t>
            </w:r>
            <w:r>
              <w:rPr>
                <w:noProof/>
                <w:webHidden/>
              </w:rPr>
              <w:fldChar w:fldCharType="end"/>
            </w:r>
          </w:hyperlink>
        </w:p>
        <w:p w14:paraId="3921E72E" w14:textId="243087B0"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6" w:history="1">
            <w:r w:rsidRPr="00EB0B72">
              <w:rPr>
                <w:rStyle w:val="Hyperlink"/>
                <w:noProof/>
              </w:rPr>
              <w:t>Emotional Rewards</w:t>
            </w:r>
            <w:r>
              <w:rPr>
                <w:noProof/>
                <w:webHidden/>
              </w:rPr>
              <w:tab/>
            </w:r>
            <w:r>
              <w:rPr>
                <w:noProof/>
                <w:webHidden/>
              </w:rPr>
              <w:fldChar w:fldCharType="begin"/>
            </w:r>
            <w:r>
              <w:rPr>
                <w:noProof/>
                <w:webHidden/>
              </w:rPr>
              <w:instrText xml:space="preserve"> PAGEREF _Toc105762106 \h </w:instrText>
            </w:r>
            <w:r>
              <w:rPr>
                <w:noProof/>
                <w:webHidden/>
              </w:rPr>
            </w:r>
            <w:r>
              <w:rPr>
                <w:noProof/>
                <w:webHidden/>
              </w:rPr>
              <w:fldChar w:fldCharType="separate"/>
            </w:r>
            <w:r>
              <w:rPr>
                <w:noProof/>
                <w:webHidden/>
              </w:rPr>
              <w:t>5</w:t>
            </w:r>
            <w:r>
              <w:rPr>
                <w:noProof/>
                <w:webHidden/>
              </w:rPr>
              <w:fldChar w:fldCharType="end"/>
            </w:r>
          </w:hyperlink>
        </w:p>
        <w:p w14:paraId="64AEAE0B" w14:textId="1CC25C4D"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07" w:history="1">
            <w:r w:rsidRPr="00EB0B72">
              <w:rPr>
                <w:rStyle w:val="Hyperlink"/>
                <w:noProof/>
              </w:rPr>
              <w:t>Story/Game Progression</w:t>
            </w:r>
            <w:r>
              <w:rPr>
                <w:noProof/>
                <w:webHidden/>
              </w:rPr>
              <w:tab/>
            </w:r>
            <w:r>
              <w:rPr>
                <w:noProof/>
                <w:webHidden/>
              </w:rPr>
              <w:fldChar w:fldCharType="begin"/>
            </w:r>
            <w:r>
              <w:rPr>
                <w:noProof/>
                <w:webHidden/>
              </w:rPr>
              <w:instrText xml:space="preserve"> PAGEREF _Toc105762107 \h </w:instrText>
            </w:r>
            <w:r>
              <w:rPr>
                <w:noProof/>
                <w:webHidden/>
              </w:rPr>
            </w:r>
            <w:r>
              <w:rPr>
                <w:noProof/>
                <w:webHidden/>
              </w:rPr>
              <w:fldChar w:fldCharType="separate"/>
            </w:r>
            <w:r>
              <w:rPr>
                <w:noProof/>
                <w:webHidden/>
              </w:rPr>
              <w:t>6</w:t>
            </w:r>
            <w:r>
              <w:rPr>
                <w:noProof/>
                <w:webHidden/>
              </w:rPr>
              <w:fldChar w:fldCharType="end"/>
            </w:r>
          </w:hyperlink>
        </w:p>
        <w:p w14:paraId="1C57D023" w14:textId="6ED44490"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8" w:history="1">
            <w:r w:rsidRPr="00EB0B72">
              <w:rPr>
                <w:rStyle w:val="Hyperlink"/>
                <w:noProof/>
              </w:rPr>
              <w:t>Plot</w:t>
            </w:r>
            <w:r>
              <w:rPr>
                <w:noProof/>
                <w:webHidden/>
              </w:rPr>
              <w:tab/>
            </w:r>
            <w:r>
              <w:rPr>
                <w:noProof/>
                <w:webHidden/>
              </w:rPr>
              <w:fldChar w:fldCharType="begin"/>
            </w:r>
            <w:r>
              <w:rPr>
                <w:noProof/>
                <w:webHidden/>
              </w:rPr>
              <w:instrText xml:space="preserve"> PAGEREF _Toc105762108 \h </w:instrText>
            </w:r>
            <w:r>
              <w:rPr>
                <w:noProof/>
                <w:webHidden/>
              </w:rPr>
            </w:r>
            <w:r>
              <w:rPr>
                <w:noProof/>
                <w:webHidden/>
              </w:rPr>
              <w:fldChar w:fldCharType="separate"/>
            </w:r>
            <w:r>
              <w:rPr>
                <w:noProof/>
                <w:webHidden/>
              </w:rPr>
              <w:t>6</w:t>
            </w:r>
            <w:r>
              <w:rPr>
                <w:noProof/>
                <w:webHidden/>
              </w:rPr>
              <w:fldChar w:fldCharType="end"/>
            </w:r>
          </w:hyperlink>
        </w:p>
        <w:p w14:paraId="6FD89705" w14:textId="6DE7ACF1"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09" w:history="1">
            <w:r w:rsidRPr="00EB0B72">
              <w:rPr>
                <w:rStyle w:val="Hyperlink"/>
                <w:noProof/>
              </w:rPr>
              <w:t>Levels</w:t>
            </w:r>
            <w:r>
              <w:rPr>
                <w:noProof/>
                <w:webHidden/>
              </w:rPr>
              <w:tab/>
            </w:r>
            <w:r>
              <w:rPr>
                <w:noProof/>
                <w:webHidden/>
              </w:rPr>
              <w:fldChar w:fldCharType="begin"/>
            </w:r>
            <w:r>
              <w:rPr>
                <w:noProof/>
                <w:webHidden/>
              </w:rPr>
              <w:instrText xml:space="preserve"> PAGEREF _Toc105762109 \h </w:instrText>
            </w:r>
            <w:r>
              <w:rPr>
                <w:noProof/>
                <w:webHidden/>
              </w:rPr>
            </w:r>
            <w:r>
              <w:rPr>
                <w:noProof/>
                <w:webHidden/>
              </w:rPr>
              <w:fldChar w:fldCharType="separate"/>
            </w:r>
            <w:r>
              <w:rPr>
                <w:noProof/>
                <w:webHidden/>
              </w:rPr>
              <w:t>6</w:t>
            </w:r>
            <w:r>
              <w:rPr>
                <w:noProof/>
                <w:webHidden/>
              </w:rPr>
              <w:fldChar w:fldCharType="end"/>
            </w:r>
          </w:hyperlink>
        </w:p>
        <w:p w14:paraId="63267F85" w14:textId="3BC8F0CB"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0" w:history="1">
            <w:r w:rsidRPr="00EB0B72">
              <w:rPr>
                <w:rStyle w:val="Hyperlink"/>
                <w:noProof/>
              </w:rPr>
              <w:t>Progression</w:t>
            </w:r>
            <w:r>
              <w:rPr>
                <w:noProof/>
                <w:webHidden/>
              </w:rPr>
              <w:tab/>
            </w:r>
            <w:r>
              <w:rPr>
                <w:noProof/>
                <w:webHidden/>
              </w:rPr>
              <w:fldChar w:fldCharType="begin"/>
            </w:r>
            <w:r>
              <w:rPr>
                <w:noProof/>
                <w:webHidden/>
              </w:rPr>
              <w:instrText xml:space="preserve"> PAGEREF _Toc105762110 \h </w:instrText>
            </w:r>
            <w:r>
              <w:rPr>
                <w:noProof/>
                <w:webHidden/>
              </w:rPr>
            </w:r>
            <w:r>
              <w:rPr>
                <w:noProof/>
                <w:webHidden/>
              </w:rPr>
              <w:fldChar w:fldCharType="separate"/>
            </w:r>
            <w:r>
              <w:rPr>
                <w:noProof/>
                <w:webHidden/>
              </w:rPr>
              <w:t>6</w:t>
            </w:r>
            <w:r>
              <w:rPr>
                <w:noProof/>
                <w:webHidden/>
              </w:rPr>
              <w:fldChar w:fldCharType="end"/>
            </w:r>
          </w:hyperlink>
        </w:p>
        <w:p w14:paraId="56F6EFF3" w14:textId="3978BFD9"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11" w:history="1">
            <w:r w:rsidRPr="00EB0B72">
              <w:rPr>
                <w:rStyle w:val="Hyperlink"/>
                <w:noProof/>
              </w:rPr>
              <w:t>Art/Design (Mood board)</w:t>
            </w:r>
            <w:r>
              <w:rPr>
                <w:noProof/>
                <w:webHidden/>
              </w:rPr>
              <w:tab/>
            </w:r>
            <w:r>
              <w:rPr>
                <w:noProof/>
                <w:webHidden/>
              </w:rPr>
              <w:fldChar w:fldCharType="begin"/>
            </w:r>
            <w:r>
              <w:rPr>
                <w:noProof/>
                <w:webHidden/>
              </w:rPr>
              <w:instrText xml:space="preserve"> PAGEREF _Toc105762111 \h </w:instrText>
            </w:r>
            <w:r>
              <w:rPr>
                <w:noProof/>
                <w:webHidden/>
              </w:rPr>
            </w:r>
            <w:r>
              <w:rPr>
                <w:noProof/>
                <w:webHidden/>
              </w:rPr>
              <w:fldChar w:fldCharType="separate"/>
            </w:r>
            <w:r>
              <w:rPr>
                <w:noProof/>
                <w:webHidden/>
              </w:rPr>
              <w:t>7</w:t>
            </w:r>
            <w:r>
              <w:rPr>
                <w:noProof/>
                <w:webHidden/>
              </w:rPr>
              <w:fldChar w:fldCharType="end"/>
            </w:r>
          </w:hyperlink>
        </w:p>
        <w:p w14:paraId="5A6026ED" w14:textId="3B08FD61"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2" w:history="1">
            <w:r w:rsidRPr="00EB0B72">
              <w:rPr>
                <w:rStyle w:val="Hyperlink"/>
                <w:noProof/>
              </w:rPr>
              <w:t>Concept</w:t>
            </w:r>
            <w:r>
              <w:rPr>
                <w:noProof/>
                <w:webHidden/>
              </w:rPr>
              <w:tab/>
            </w:r>
            <w:r>
              <w:rPr>
                <w:noProof/>
                <w:webHidden/>
              </w:rPr>
              <w:fldChar w:fldCharType="begin"/>
            </w:r>
            <w:r>
              <w:rPr>
                <w:noProof/>
                <w:webHidden/>
              </w:rPr>
              <w:instrText xml:space="preserve"> PAGEREF _Toc105762112 \h </w:instrText>
            </w:r>
            <w:r>
              <w:rPr>
                <w:noProof/>
                <w:webHidden/>
              </w:rPr>
            </w:r>
            <w:r>
              <w:rPr>
                <w:noProof/>
                <w:webHidden/>
              </w:rPr>
              <w:fldChar w:fldCharType="separate"/>
            </w:r>
            <w:r>
              <w:rPr>
                <w:noProof/>
                <w:webHidden/>
              </w:rPr>
              <w:t>7</w:t>
            </w:r>
            <w:r>
              <w:rPr>
                <w:noProof/>
                <w:webHidden/>
              </w:rPr>
              <w:fldChar w:fldCharType="end"/>
            </w:r>
          </w:hyperlink>
        </w:p>
        <w:p w14:paraId="35C23049" w14:textId="19B58F75"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3" w:history="1">
            <w:r w:rsidRPr="00EB0B72">
              <w:rPr>
                <w:rStyle w:val="Hyperlink"/>
                <w:noProof/>
              </w:rPr>
              <w:t>Character</w:t>
            </w:r>
            <w:r>
              <w:rPr>
                <w:noProof/>
                <w:webHidden/>
              </w:rPr>
              <w:tab/>
            </w:r>
            <w:r>
              <w:rPr>
                <w:noProof/>
                <w:webHidden/>
              </w:rPr>
              <w:fldChar w:fldCharType="begin"/>
            </w:r>
            <w:r>
              <w:rPr>
                <w:noProof/>
                <w:webHidden/>
              </w:rPr>
              <w:instrText xml:space="preserve"> PAGEREF _Toc105762113 \h </w:instrText>
            </w:r>
            <w:r>
              <w:rPr>
                <w:noProof/>
                <w:webHidden/>
              </w:rPr>
            </w:r>
            <w:r>
              <w:rPr>
                <w:noProof/>
                <w:webHidden/>
              </w:rPr>
              <w:fldChar w:fldCharType="separate"/>
            </w:r>
            <w:r>
              <w:rPr>
                <w:noProof/>
                <w:webHidden/>
              </w:rPr>
              <w:t>7</w:t>
            </w:r>
            <w:r>
              <w:rPr>
                <w:noProof/>
                <w:webHidden/>
              </w:rPr>
              <w:fldChar w:fldCharType="end"/>
            </w:r>
          </w:hyperlink>
        </w:p>
        <w:p w14:paraId="75C3205B" w14:textId="5DF2C784"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4" w:history="1">
            <w:r w:rsidRPr="00EB0B72">
              <w:rPr>
                <w:rStyle w:val="Hyperlink"/>
                <w:noProof/>
              </w:rPr>
              <w:t>Environment Idea</w:t>
            </w:r>
            <w:r>
              <w:rPr>
                <w:noProof/>
                <w:webHidden/>
              </w:rPr>
              <w:tab/>
            </w:r>
            <w:r>
              <w:rPr>
                <w:noProof/>
                <w:webHidden/>
              </w:rPr>
              <w:fldChar w:fldCharType="begin"/>
            </w:r>
            <w:r>
              <w:rPr>
                <w:noProof/>
                <w:webHidden/>
              </w:rPr>
              <w:instrText xml:space="preserve"> PAGEREF _Toc105762114 \h </w:instrText>
            </w:r>
            <w:r>
              <w:rPr>
                <w:noProof/>
                <w:webHidden/>
              </w:rPr>
            </w:r>
            <w:r>
              <w:rPr>
                <w:noProof/>
                <w:webHidden/>
              </w:rPr>
              <w:fldChar w:fldCharType="separate"/>
            </w:r>
            <w:r>
              <w:rPr>
                <w:noProof/>
                <w:webHidden/>
              </w:rPr>
              <w:t>7</w:t>
            </w:r>
            <w:r>
              <w:rPr>
                <w:noProof/>
                <w:webHidden/>
              </w:rPr>
              <w:fldChar w:fldCharType="end"/>
            </w:r>
          </w:hyperlink>
        </w:p>
        <w:p w14:paraId="59BD39F8" w14:textId="1E982CDA"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5" w:history="1">
            <w:r w:rsidRPr="00EB0B72">
              <w:rPr>
                <w:rStyle w:val="Hyperlink"/>
                <w:noProof/>
              </w:rPr>
              <w:t>Environment Art</w:t>
            </w:r>
            <w:r>
              <w:rPr>
                <w:noProof/>
                <w:webHidden/>
              </w:rPr>
              <w:tab/>
            </w:r>
            <w:r>
              <w:rPr>
                <w:noProof/>
                <w:webHidden/>
              </w:rPr>
              <w:fldChar w:fldCharType="begin"/>
            </w:r>
            <w:r>
              <w:rPr>
                <w:noProof/>
                <w:webHidden/>
              </w:rPr>
              <w:instrText xml:space="preserve"> PAGEREF _Toc105762115 \h </w:instrText>
            </w:r>
            <w:r>
              <w:rPr>
                <w:noProof/>
                <w:webHidden/>
              </w:rPr>
            </w:r>
            <w:r>
              <w:rPr>
                <w:noProof/>
                <w:webHidden/>
              </w:rPr>
              <w:fldChar w:fldCharType="separate"/>
            </w:r>
            <w:r>
              <w:rPr>
                <w:noProof/>
                <w:webHidden/>
              </w:rPr>
              <w:t>8</w:t>
            </w:r>
            <w:r>
              <w:rPr>
                <w:noProof/>
                <w:webHidden/>
              </w:rPr>
              <w:fldChar w:fldCharType="end"/>
            </w:r>
          </w:hyperlink>
        </w:p>
        <w:p w14:paraId="4B65C31F" w14:textId="7DB83F3B"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6" w:history="1">
            <w:r w:rsidRPr="00EB0B72">
              <w:rPr>
                <w:rStyle w:val="Hyperlink"/>
                <w:noProof/>
              </w:rPr>
              <w:t>GUI</w:t>
            </w:r>
            <w:r>
              <w:rPr>
                <w:noProof/>
                <w:webHidden/>
              </w:rPr>
              <w:tab/>
            </w:r>
            <w:r>
              <w:rPr>
                <w:noProof/>
                <w:webHidden/>
              </w:rPr>
              <w:fldChar w:fldCharType="begin"/>
            </w:r>
            <w:r>
              <w:rPr>
                <w:noProof/>
                <w:webHidden/>
              </w:rPr>
              <w:instrText xml:space="preserve"> PAGEREF _Toc105762116 \h </w:instrText>
            </w:r>
            <w:r>
              <w:rPr>
                <w:noProof/>
                <w:webHidden/>
              </w:rPr>
            </w:r>
            <w:r>
              <w:rPr>
                <w:noProof/>
                <w:webHidden/>
              </w:rPr>
              <w:fldChar w:fldCharType="separate"/>
            </w:r>
            <w:r>
              <w:rPr>
                <w:noProof/>
                <w:webHidden/>
              </w:rPr>
              <w:t>10</w:t>
            </w:r>
            <w:r>
              <w:rPr>
                <w:noProof/>
                <w:webHidden/>
              </w:rPr>
              <w:fldChar w:fldCharType="end"/>
            </w:r>
          </w:hyperlink>
        </w:p>
        <w:p w14:paraId="19FB68E9" w14:textId="5CEA5A46"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7" w:history="1">
            <w:r w:rsidRPr="00EB0B72">
              <w:rPr>
                <w:rStyle w:val="Hyperlink"/>
                <w:rFonts w:eastAsia="Calibri"/>
                <w:noProof/>
              </w:rPr>
              <w:t>Sound &amp; Music</w:t>
            </w:r>
            <w:r>
              <w:rPr>
                <w:noProof/>
                <w:webHidden/>
              </w:rPr>
              <w:tab/>
            </w:r>
            <w:r>
              <w:rPr>
                <w:noProof/>
                <w:webHidden/>
              </w:rPr>
              <w:fldChar w:fldCharType="begin"/>
            </w:r>
            <w:r>
              <w:rPr>
                <w:noProof/>
                <w:webHidden/>
              </w:rPr>
              <w:instrText xml:space="preserve"> PAGEREF _Toc105762117 \h </w:instrText>
            </w:r>
            <w:r>
              <w:rPr>
                <w:noProof/>
                <w:webHidden/>
              </w:rPr>
            </w:r>
            <w:r>
              <w:rPr>
                <w:noProof/>
                <w:webHidden/>
              </w:rPr>
              <w:fldChar w:fldCharType="separate"/>
            </w:r>
            <w:r>
              <w:rPr>
                <w:noProof/>
                <w:webHidden/>
              </w:rPr>
              <w:t>11</w:t>
            </w:r>
            <w:r>
              <w:rPr>
                <w:noProof/>
                <w:webHidden/>
              </w:rPr>
              <w:fldChar w:fldCharType="end"/>
            </w:r>
          </w:hyperlink>
        </w:p>
        <w:p w14:paraId="5CF474A8" w14:textId="638EE94F"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18" w:history="1">
            <w:r w:rsidRPr="00EB0B72">
              <w:rPr>
                <w:rStyle w:val="Hyperlink"/>
                <w:noProof/>
              </w:rPr>
              <w:t>Mechanics &amp; Gameplay</w:t>
            </w:r>
            <w:r>
              <w:rPr>
                <w:noProof/>
                <w:webHidden/>
              </w:rPr>
              <w:tab/>
            </w:r>
            <w:r>
              <w:rPr>
                <w:noProof/>
                <w:webHidden/>
              </w:rPr>
              <w:fldChar w:fldCharType="begin"/>
            </w:r>
            <w:r>
              <w:rPr>
                <w:noProof/>
                <w:webHidden/>
              </w:rPr>
              <w:instrText xml:space="preserve"> PAGEREF _Toc105762118 \h </w:instrText>
            </w:r>
            <w:r>
              <w:rPr>
                <w:noProof/>
                <w:webHidden/>
              </w:rPr>
            </w:r>
            <w:r>
              <w:rPr>
                <w:noProof/>
                <w:webHidden/>
              </w:rPr>
              <w:fldChar w:fldCharType="separate"/>
            </w:r>
            <w:r>
              <w:rPr>
                <w:noProof/>
                <w:webHidden/>
              </w:rPr>
              <w:t>11</w:t>
            </w:r>
            <w:r>
              <w:rPr>
                <w:noProof/>
                <w:webHidden/>
              </w:rPr>
              <w:fldChar w:fldCharType="end"/>
            </w:r>
          </w:hyperlink>
        </w:p>
        <w:p w14:paraId="292C2BD9" w14:textId="552F0978"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19" w:history="1">
            <w:r w:rsidRPr="00EB0B72">
              <w:rPr>
                <w:rStyle w:val="Hyperlink"/>
                <w:noProof/>
              </w:rPr>
              <w:t>Sound Engineering</w:t>
            </w:r>
            <w:r>
              <w:rPr>
                <w:noProof/>
                <w:webHidden/>
              </w:rPr>
              <w:tab/>
            </w:r>
            <w:r>
              <w:rPr>
                <w:noProof/>
                <w:webHidden/>
              </w:rPr>
              <w:fldChar w:fldCharType="begin"/>
            </w:r>
            <w:r>
              <w:rPr>
                <w:noProof/>
                <w:webHidden/>
              </w:rPr>
              <w:instrText xml:space="preserve"> PAGEREF _Toc105762119 \h </w:instrText>
            </w:r>
            <w:r>
              <w:rPr>
                <w:noProof/>
                <w:webHidden/>
              </w:rPr>
            </w:r>
            <w:r>
              <w:rPr>
                <w:noProof/>
                <w:webHidden/>
              </w:rPr>
              <w:fldChar w:fldCharType="separate"/>
            </w:r>
            <w:r>
              <w:rPr>
                <w:noProof/>
                <w:webHidden/>
              </w:rPr>
              <w:t>11</w:t>
            </w:r>
            <w:r>
              <w:rPr>
                <w:noProof/>
                <w:webHidden/>
              </w:rPr>
              <w:fldChar w:fldCharType="end"/>
            </w:r>
          </w:hyperlink>
        </w:p>
        <w:p w14:paraId="1E9ADD01" w14:textId="379D83D9"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0" w:history="1">
            <w:r w:rsidRPr="00EB0B72">
              <w:rPr>
                <w:rStyle w:val="Hyperlink"/>
                <w:noProof/>
              </w:rPr>
              <w:t>Mechanics</w:t>
            </w:r>
            <w:r>
              <w:rPr>
                <w:noProof/>
                <w:webHidden/>
              </w:rPr>
              <w:tab/>
            </w:r>
            <w:r>
              <w:rPr>
                <w:noProof/>
                <w:webHidden/>
              </w:rPr>
              <w:fldChar w:fldCharType="begin"/>
            </w:r>
            <w:r>
              <w:rPr>
                <w:noProof/>
                <w:webHidden/>
              </w:rPr>
              <w:instrText xml:space="preserve"> PAGEREF _Toc105762120 \h </w:instrText>
            </w:r>
            <w:r>
              <w:rPr>
                <w:noProof/>
                <w:webHidden/>
              </w:rPr>
            </w:r>
            <w:r>
              <w:rPr>
                <w:noProof/>
                <w:webHidden/>
              </w:rPr>
              <w:fldChar w:fldCharType="separate"/>
            </w:r>
            <w:r>
              <w:rPr>
                <w:noProof/>
                <w:webHidden/>
              </w:rPr>
              <w:t>12</w:t>
            </w:r>
            <w:r>
              <w:rPr>
                <w:noProof/>
                <w:webHidden/>
              </w:rPr>
              <w:fldChar w:fldCharType="end"/>
            </w:r>
          </w:hyperlink>
        </w:p>
        <w:p w14:paraId="361D398B" w14:textId="4B32DB0A"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1" w:history="1">
            <w:r w:rsidRPr="00EB0B72">
              <w:rPr>
                <w:rStyle w:val="Hyperlink"/>
                <w:noProof/>
              </w:rPr>
              <w:t>Code</w:t>
            </w:r>
            <w:r>
              <w:rPr>
                <w:noProof/>
                <w:webHidden/>
              </w:rPr>
              <w:tab/>
            </w:r>
            <w:r>
              <w:rPr>
                <w:noProof/>
                <w:webHidden/>
              </w:rPr>
              <w:fldChar w:fldCharType="begin"/>
            </w:r>
            <w:r>
              <w:rPr>
                <w:noProof/>
                <w:webHidden/>
              </w:rPr>
              <w:instrText xml:space="preserve"> PAGEREF _Toc105762121 \h </w:instrText>
            </w:r>
            <w:r>
              <w:rPr>
                <w:noProof/>
                <w:webHidden/>
              </w:rPr>
            </w:r>
            <w:r>
              <w:rPr>
                <w:noProof/>
                <w:webHidden/>
              </w:rPr>
              <w:fldChar w:fldCharType="separate"/>
            </w:r>
            <w:r>
              <w:rPr>
                <w:noProof/>
                <w:webHidden/>
              </w:rPr>
              <w:t>12</w:t>
            </w:r>
            <w:r>
              <w:rPr>
                <w:noProof/>
                <w:webHidden/>
              </w:rPr>
              <w:fldChar w:fldCharType="end"/>
            </w:r>
          </w:hyperlink>
        </w:p>
        <w:p w14:paraId="1A355C98" w14:textId="698FC8E2"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2" w:history="1">
            <w:r w:rsidRPr="00EB0B72">
              <w:rPr>
                <w:rStyle w:val="Hyperlink"/>
                <w:noProof/>
              </w:rPr>
              <w:t>Pseudo-code</w:t>
            </w:r>
            <w:r>
              <w:rPr>
                <w:noProof/>
                <w:webHidden/>
              </w:rPr>
              <w:tab/>
            </w:r>
            <w:r>
              <w:rPr>
                <w:noProof/>
                <w:webHidden/>
              </w:rPr>
              <w:fldChar w:fldCharType="begin"/>
            </w:r>
            <w:r>
              <w:rPr>
                <w:noProof/>
                <w:webHidden/>
              </w:rPr>
              <w:instrText xml:space="preserve"> PAGEREF _Toc105762122 \h </w:instrText>
            </w:r>
            <w:r>
              <w:rPr>
                <w:noProof/>
                <w:webHidden/>
              </w:rPr>
            </w:r>
            <w:r>
              <w:rPr>
                <w:noProof/>
                <w:webHidden/>
              </w:rPr>
              <w:fldChar w:fldCharType="separate"/>
            </w:r>
            <w:r>
              <w:rPr>
                <w:noProof/>
                <w:webHidden/>
              </w:rPr>
              <w:t>13</w:t>
            </w:r>
            <w:r>
              <w:rPr>
                <w:noProof/>
                <w:webHidden/>
              </w:rPr>
              <w:fldChar w:fldCharType="end"/>
            </w:r>
          </w:hyperlink>
        </w:p>
        <w:p w14:paraId="0C2DF78F" w14:textId="4283E777"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3" w:history="1">
            <w:r w:rsidRPr="00EB0B72">
              <w:rPr>
                <w:rStyle w:val="Hyperlink"/>
                <w:noProof/>
              </w:rPr>
              <w:t>Example Code</w:t>
            </w:r>
            <w:r>
              <w:rPr>
                <w:noProof/>
                <w:webHidden/>
              </w:rPr>
              <w:tab/>
            </w:r>
            <w:r>
              <w:rPr>
                <w:noProof/>
                <w:webHidden/>
              </w:rPr>
              <w:fldChar w:fldCharType="begin"/>
            </w:r>
            <w:r>
              <w:rPr>
                <w:noProof/>
                <w:webHidden/>
              </w:rPr>
              <w:instrText xml:space="preserve"> PAGEREF _Toc105762123 \h </w:instrText>
            </w:r>
            <w:r>
              <w:rPr>
                <w:noProof/>
                <w:webHidden/>
              </w:rPr>
            </w:r>
            <w:r>
              <w:rPr>
                <w:noProof/>
                <w:webHidden/>
              </w:rPr>
              <w:fldChar w:fldCharType="separate"/>
            </w:r>
            <w:r>
              <w:rPr>
                <w:noProof/>
                <w:webHidden/>
              </w:rPr>
              <w:t>13</w:t>
            </w:r>
            <w:r>
              <w:rPr>
                <w:noProof/>
                <w:webHidden/>
              </w:rPr>
              <w:fldChar w:fldCharType="end"/>
            </w:r>
          </w:hyperlink>
        </w:p>
        <w:p w14:paraId="5A7ECF3C" w14:textId="1E938687"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4" w:history="1">
            <w:r w:rsidRPr="00EB0B72">
              <w:rPr>
                <w:rStyle w:val="Hyperlink"/>
                <w:noProof/>
              </w:rPr>
              <w:t>Physics</w:t>
            </w:r>
            <w:r>
              <w:rPr>
                <w:noProof/>
                <w:webHidden/>
              </w:rPr>
              <w:tab/>
            </w:r>
            <w:r>
              <w:rPr>
                <w:noProof/>
                <w:webHidden/>
              </w:rPr>
              <w:fldChar w:fldCharType="begin"/>
            </w:r>
            <w:r>
              <w:rPr>
                <w:noProof/>
                <w:webHidden/>
              </w:rPr>
              <w:instrText xml:space="preserve"> PAGEREF _Toc105762124 \h </w:instrText>
            </w:r>
            <w:r>
              <w:rPr>
                <w:noProof/>
                <w:webHidden/>
              </w:rPr>
            </w:r>
            <w:r>
              <w:rPr>
                <w:noProof/>
                <w:webHidden/>
              </w:rPr>
              <w:fldChar w:fldCharType="separate"/>
            </w:r>
            <w:r>
              <w:rPr>
                <w:noProof/>
                <w:webHidden/>
              </w:rPr>
              <w:t>13</w:t>
            </w:r>
            <w:r>
              <w:rPr>
                <w:noProof/>
                <w:webHidden/>
              </w:rPr>
              <w:fldChar w:fldCharType="end"/>
            </w:r>
          </w:hyperlink>
        </w:p>
        <w:p w14:paraId="4DE12A08" w14:textId="510E66AB"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25" w:history="1">
            <w:r w:rsidRPr="00EB0B72">
              <w:rPr>
                <w:rStyle w:val="Hyperlink"/>
                <w:noProof/>
              </w:rPr>
              <w:t>Prototype &amp; Testing</w:t>
            </w:r>
            <w:r>
              <w:rPr>
                <w:noProof/>
                <w:webHidden/>
              </w:rPr>
              <w:tab/>
            </w:r>
            <w:r>
              <w:rPr>
                <w:noProof/>
                <w:webHidden/>
              </w:rPr>
              <w:fldChar w:fldCharType="begin"/>
            </w:r>
            <w:r>
              <w:rPr>
                <w:noProof/>
                <w:webHidden/>
              </w:rPr>
              <w:instrText xml:space="preserve"> PAGEREF _Toc105762125 \h </w:instrText>
            </w:r>
            <w:r>
              <w:rPr>
                <w:noProof/>
                <w:webHidden/>
              </w:rPr>
            </w:r>
            <w:r>
              <w:rPr>
                <w:noProof/>
                <w:webHidden/>
              </w:rPr>
              <w:fldChar w:fldCharType="separate"/>
            </w:r>
            <w:r>
              <w:rPr>
                <w:noProof/>
                <w:webHidden/>
              </w:rPr>
              <w:t>14</w:t>
            </w:r>
            <w:r>
              <w:rPr>
                <w:noProof/>
                <w:webHidden/>
              </w:rPr>
              <w:fldChar w:fldCharType="end"/>
            </w:r>
          </w:hyperlink>
        </w:p>
        <w:p w14:paraId="52164AB3" w14:textId="50C72C5D"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6" w:history="1">
            <w:r w:rsidRPr="00EB0B72">
              <w:rPr>
                <w:rStyle w:val="Hyperlink"/>
                <w:noProof/>
              </w:rPr>
              <w:t>Prototype</w:t>
            </w:r>
            <w:r>
              <w:rPr>
                <w:noProof/>
                <w:webHidden/>
              </w:rPr>
              <w:tab/>
            </w:r>
            <w:r>
              <w:rPr>
                <w:noProof/>
                <w:webHidden/>
              </w:rPr>
              <w:fldChar w:fldCharType="begin"/>
            </w:r>
            <w:r>
              <w:rPr>
                <w:noProof/>
                <w:webHidden/>
              </w:rPr>
              <w:instrText xml:space="preserve"> PAGEREF _Toc105762126 \h </w:instrText>
            </w:r>
            <w:r>
              <w:rPr>
                <w:noProof/>
                <w:webHidden/>
              </w:rPr>
            </w:r>
            <w:r>
              <w:rPr>
                <w:noProof/>
                <w:webHidden/>
              </w:rPr>
              <w:fldChar w:fldCharType="separate"/>
            </w:r>
            <w:r>
              <w:rPr>
                <w:noProof/>
                <w:webHidden/>
              </w:rPr>
              <w:t>14</w:t>
            </w:r>
            <w:r>
              <w:rPr>
                <w:noProof/>
                <w:webHidden/>
              </w:rPr>
              <w:fldChar w:fldCharType="end"/>
            </w:r>
          </w:hyperlink>
        </w:p>
        <w:p w14:paraId="3C3C8E0B" w14:textId="0C37B126"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7" w:history="1">
            <w:r w:rsidRPr="00EB0B72">
              <w:rPr>
                <w:rStyle w:val="Hyperlink"/>
                <w:noProof/>
              </w:rPr>
              <w:t>Alpha</w:t>
            </w:r>
            <w:r>
              <w:rPr>
                <w:noProof/>
                <w:webHidden/>
              </w:rPr>
              <w:tab/>
            </w:r>
            <w:r>
              <w:rPr>
                <w:noProof/>
                <w:webHidden/>
              </w:rPr>
              <w:fldChar w:fldCharType="begin"/>
            </w:r>
            <w:r>
              <w:rPr>
                <w:noProof/>
                <w:webHidden/>
              </w:rPr>
              <w:instrText xml:space="preserve"> PAGEREF _Toc105762127 \h </w:instrText>
            </w:r>
            <w:r>
              <w:rPr>
                <w:noProof/>
                <w:webHidden/>
              </w:rPr>
            </w:r>
            <w:r>
              <w:rPr>
                <w:noProof/>
                <w:webHidden/>
              </w:rPr>
              <w:fldChar w:fldCharType="separate"/>
            </w:r>
            <w:r>
              <w:rPr>
                <w:noProof/>
                <w:webHidden/>
              </w:rPr>
              <w:t>14</w:t>
            </w:r>
            <w:r>
              <w:rPr>
                <w:noProof/>
                <w:webHidden/>
              </w:rPr>
              <w:fldChar w:fldCharType="end"/>
            </w:r>
          </w:hyperlink>
        </w:p>
        <w:p w14:paraId="7A220DBD" w14:textId="5DB29C6E"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28" w:history="1">
            <w:r w:rsidRPr="00EB0B72">
              <w:rPr>
                <w:rStyle w:val="Hyperlink"/>
                <w:noProof/>
              </w:rPr>
              <w:t>Beta</w:t>
            </w:r>
            <w:r>
              <w:rPr>
                <w:noProof/>
                <w:webHidden/>
              </w:rPr>
              <w:tab/>
            </w:r>
            <w:r>
              <w:rPr>
                <w:noProof/>
                <w:webHidden/>
              </w:rPr>
              <w:fldChar w:fldCharType="begin"/>
            </w:r>
            <w:r>
              <w:rPr>
                <w:noProof/>
                <w:webHidden/>
              </w:rPr>
              <w:instrText xml:space="preserve"> PAGEREF _Toc105762128 \h </w:instrText>
            </w:r>
            <w:r>
              <w:rPr>
                <w:noProof/>
                <w:webHidden/>
              </w:rPr>
            </w:r>
            <w:r>
              <w:rPr>
                <w:noProof/>
                <w:webHidden/>
              </w:rPr>
              <w:fldChar w:fldCharType="separate"/>
            </w:r>
            <w:r>
              <w:rPr>
                <w:noProof/>
                <w:webHidden/>
              </w:rPr>
              <w:t>14</w:t>
            </w:r>
            <w:r>
              <w:rPr>
                <w:noProof/>
                <w:webHidden/>
              </w:rPr>
              <w:fldChar w:fldCharType="end"/>
            </w:r>
          </w:hyperlink>
        </w:p>
        <w:p w14:paraId="07761263" w14:textId="652CE1D4"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29" w:history="1">
            <w:r w:rsidRPr="00EB0B72">
              <w:rPr>
                <w:rStyle w:val="Hyperlink"/>
                <w:noProof/>
              </w:rPr>
              <w:t>Estimated Schedule</w:t>
            </w:r>
            <w:r>
              <w:rPr>
                <w:noProof/>
                <w:webHidden/>
              </w:rPr>
              <w:tab/>
            </w:r>
            <w:r>
              <w:rPr>
                <w:noProof/>
                <w:webHidden/>
              </w:rPr>
              <w:fldChar w:fldCharType="begin"/>
            </w:r>
            <w:r>
              <w:rPr>
                <w:noProof/>
                <w:webHidden/>
              </w:rPr>
              <w:instrText xml:space="preserve"> PAGEREF _Toc105762129 \h </w:instrText>
            </w:r>
            <w:r>
              <w:rPr>
                <w:noProof/>
                <w:webHidden/>
              </w:rPr>
            </w:r>
            <w:r>
              <w:rPr>
                <w:noProof/>
                <w:webHidden/>
              </w:rPr>
              <w:fldChar w:fldCharType="separate"/>
            </w:r>
            <w:r>
              <w:rPr>
                <w:noProof/>
                <w:webHidden/>
              </w:rPr>
              <w:t>14</w:t>
            </w:r>
            <w:r>
              <w:rPr>
                <w:noProof/>
                <w:webHidden/>
              </w:rPr>
              <w:fldChar w:fldCharType="end"/>
            </w:r>
          </w:hyperlink>
        </w:p>
        <w:p w14:paraId="57AC03DB" w14:textId="569D82BC"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0" w:history="1">
            <w:r w:rsidRPr="00EB0B72">
              <w:rPr>
                <w:rStyle w:val="Hyperlink"/>
                <w:noProof/>
              </w:rPr>
              <w:t>Week 1:</w:t>
            </w:r>
            <w:r>
              <w:rPr>
                <w:noProof/>
                <w:webHidden/>
              </w:rPr>
              <w:tab/>
            </w:r>
            <w:r>
              <w:rPr>
                <w:noProof/>
                <w:webHidden/>
              </w:rPr>
              <w:fldChar w:fldCharType="begin"/>
            </w:r>
            <w:r>
              <w:rPr>
                <w:noProof/>
                <w:webHidden/>
              </w:rPr>
              <w:instrText xml:space="preserve"> PAGEREF _Toc105762130 \h </w:instrText>
            </w:r>
            <w:r>
              <w:rPr>
                <w:noProof/>
                <w:webHidden/>
              </w:rPr>
            </w:r>
            <w:r>
              <w:rPr>
                <w:noProof/>
                <w:webHidden/>
              </w:rPr>
              <w:fldChar w:fldCharType="separate"/>
            </w:r>
            <w:r>
              <w:rPr>
                <w:noProof/>
                <w:webHidden/>
              </w:rPr>
              <w:t>14</w:t>
            </w:r>
            <w:r>
              <w:rPr>
                <w:noProof/>
                <w:webHidden/>
              </w:rPr>
              <w:fldChar w:fldCharType="end"/>
            </w:r>
          </w:hyperlink>
        </w:p>
        <w:p w14:paraId="7D1CC29E" w14:textId="3B1E6EF7"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1" w:history="1">
            <w:r w:rsidRPr="00EB0B72">
              <w:rPr>
                <w:rStyle w:val="Hyperlink"/>
                <w:noProof/>
              </w:rPr>
              <w:t>Week 2:</w:t>
            </w:r>
            <w:r>
              <w:rPr>
                <w:noProof/>
                <w:webHidden/>
              </w:rPr>
              <w:tab/>
            </w:r>
            <w:r>
              <w:rPr>
                <w:noProof/>
                <w:webHidden/>
              </w:rPr>
              <w:fldChar w:fldCharType="begin"/>
            </w:r>
            <w:r>
              <w:rPr>
                <w:noProof/>
                <w:webHidden/>
              </w:rPr>
              <w:instrText xml:space="preserve"> PAGEREF _Toc105762131 \h </w:instrText>
            </w:r>
            <w:r>
              <w:rPr>
                <w:noProof/>
                <w:webHidden/>
              </w:rPr>
            </w:r>
            <w:r>
              <w:rPr>
                <w:noProof/>
                <w:webHidden/>
              </w:rPr>
              <w:fldChar w:fldCharType="separate"/>
            </w:r>
            <w:r>
              <w:rPr>
                <w:noProof/>
                <w:webHidden/>
              </w:rPr>
              <w:t>14</w:t>
            </w:r>
            <w:r>
              <w:rPr>
                <w:noProof/>
                <w:webHidden/>
              </w:rPr>
              <w:fldChar w:fldCharType="end"/>
            </w:r>
          </w:hyperlink>
        </w:p>
        <w:p w14:paraId="53633456" w14:textId="07A66503"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2" w:history="1">
            <w:r w:rsidRPr="00EB0B72">
              <w:rPr>
                <w:rStyle w:val="Hyperlink"/>
                <w:noProof/>
              </w:rPr>
              <w:t>Week 3:</w:t>
            </w:r>
            <w:r>
              <w:rPr>
                <w:noProof/>
                <w:webHidden/>
              </w:rPr>
              <w:tab/>
            </w:r>
            <w:r>
              <w:rPr>
                <w:noProof/>
                <w:webHidden/>
              </w:rPr>
              <w:fldChar w:fldCharType="begin"/>
            </w:r>
            <w:r>
              <w:rPr>
                <w:noProof/>
                <w:webHidden/>
              </w:rPr>
              <w:instrText xml:space="preserve"> PAGEREF _Toc105762132 \h </w:instrText>
            </w:r>
            <w:r>
              <w:rPr>
                <w:noProof/>
                <w:webHidden/>
              </w:rPr>
            </w:r>
            <w:r>
              <w:rPr>
                <w:noProof/>
                <w:webHidden/>
              </w:rPr>
              <w:fldChar w:fldCharType="separate"/>
            </w:r>
            <w:r>
              <w:rPr>
                <w:noProof/>
                <w:webHidden/>
              </w:rPr>
              <w:t>14</w:t>
            </w:r>
            <w:r>
              <w:rPr>
                <w:noProof/>
                <w:webHidden/>
              </w:rPr>
              <w:fldChar w:fldCharType="end"/>
            </w:r>
          </w:hyperlink>
        </w:p>
        <w:p w14:paraId="1FDBBAB5" w14:textId="73C9ED19"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3" w:history="1">
            <w:r w:rsidRPr="00EB0B72">
              <w:rPr>
                <w:rStyle w:val="Hyperlink"/>
                <w:noProof/>
              </w:rPr>
              <w:t>Week 4:</w:t>
            </w:r>
            <w:r>
              <w:rPr>
                <w:noProof/>
                <w:webHidden/>
              </w:rPr>
              <w:tab/>
            </w:r>
            <w:r>
              <w:rPr>
                <w:noProof/>
                <w:webHidden/>
              </w:rPr>
              <w:fldChar w:fldCharType="begin"/>
            </w:r>
            <w:r>
              <w:rPr>
                <w:noProof/>
                <w:webHidden/>
              </w:rPr>
              <w:instrText xml:space="preserve"> PAGEREF _Toc105762133 \h </w:instrText>
            </w:r>
            <w:r>
              <w:rPr>
                <w:noProof/>
                <w:webHidden/>
              </w:rPr>
            </w:r>
            <w:r>
              <w:rPr>
                <w:noProof/>
                <w:webHidden/>
              </w:rPr>
              <w:fldChar w:fldCharType="separate"/>
            </w:r>
            <w:r>
              <w:rPr>
                <w:noProof/>
                <w:webHidden/>
              </w:rPr>
              <w:t>14</w:t>
            </w:r>
            <w:r>
              <w:rPr>
                <w:noProof/>
                <w:webHidden/>
              </w:rPr>
              <w:fldChar w:fldCharType="end"/>
            </w:r>
          </w:hyperlink>
        </w:p>
        <w:p w14:paraId="4B968812" w14:textId="2504B5B9"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4" w:history="1">
            <w:r w:rsidRPr="00EB0B72">
              <w:rPr>
                <w:rStyle w:val="Hyperlink"/>
                <w:noProof/>
              </w:rPr>
              <w:t>Week 5:</w:t>
            </w:r>
            <w:r>
              <w:rPr>
                <w:noProof/>
                <w:webHidden/>
              </w:rPr>
              <w:tab/>
            </w:r>
            <w:r>
              <w:rPr>
                <w:noProof/>
                <w:webHidden/>
              </w:rPr>
              <w:fldChar w:fldCharType="begin"/>
            </w:r>
            <w:r>
              <w:rPr>
                <w:noProof/>
                <w:webHidden/>
              </w:rPr>
              <w:instrText xml:space="preserve"> PAGEREF _Toc105762134 \h </w:instrText>
            </w:r>
            <w:r>
              <w:rPr>
                <w:noProof/>
                <w:webHidden/>
              </w:rPr>
            </w:r>
            <w:r>
              <w:rPr>
                <w:noProof/>
                <w:webHidden/>
              </w:rPr>
              <w:fldChar w:fldCharType="separate"/>
            </w:r>
            <w:r>
              <w:rPr>
                <w:noProof/>
                <w:webHidden/>
              </w:rPr>
              <w:t>14</w:t>
            </w:r>
            <w:r>
              <w:rPr>
                <w:noProof/>
                <w:webHidden/>
              </w:rPr>
              <w:fldChar w:fldCharType="end"/>
            </w:r>
          </w:hyperlink>
        </w:p>
        <w:p w14:paraId="68EEFDF7" w14:textId="6F350532"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5" w:history="1">
            <w:r w:rsidRPr="00EB0B72">
              <w:rPr>
                <w:rStyle w:val="Hyperlink"/>
                <w:noProof/>
              </w:rPr>
              <w:t>Week 6:</w:t>
            </w:r>
            <w:r>
              <w:rPr>
                <w:noProof/>
                <w:webHidden/>
              </w:rPr>
              <w:tab/>
            </w:r>
            <w:r>
              <w:rPr>
                <w:noProof/>
                <w:webHidden/>
              </w:rPr>
              <w:fldChar w:fldCharType="begin"/>
            </w:r>
            <w:r>
              <w:rPr>
                <w:noProof/>
                <w:webHidden/>
              </w:rPr>
              <w:instrText xml:space="preserve"> PAGEREF _Toc105762135 \h </w:instrText>
            </w:r>
            <w:r>
              <w:rPr>
                <w:noProof/>
                <w:webHidden/>
              </w:rPr>
            </w:r>
            <w:r>
              <w:rPr>
                <w:noProof/>
                <w:webHidden/>
              </w:rPr>
              <w:fldChar w:fldCharType="separate"/>
            </w:r>
            <w:r>
              <w:rPr>
                <w:noProof/>
                <w:webHidden/>
              </w:rPr>
              <w:t>14</w:t>
            </w:r>
            <w:r>
              <w:rPr>
                <w:noProof/>
                <w:webHidden/>
              </w:rPr>
              <w:fldChar w:fldCharType="end"/>
            </w:r>
          </w:hyperlink>
        </w:p>
        <w:p w14:paraId="3391EE5C" w14:textId="3FD69D20"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6" w:history="1">
            <w:r w:rsidRPr="00EB0B72">
              <w:rPr>
                <w:rStyle w:val="Hyperlink"/>
                <w:noProof/>
              </w:rPr>
              <w:t>Week 7:</w:t>
            </w:r>
            <w:r>
              <w:rPr>
                <w:noProof/>
                <w:webHidden/>
              </w:rPr>
              <w:tab/>
            </w:r>
            <w:r>
              <w:rPr>
                <w:noProof/>
                <w:webHidden/>
              </w:rPr>
              <w:fldChar w:fldCharType="begin"/>
            </w:r>
            <w:r>
              <w:rPr>
                <w:noProof/>
                <w:webHidden/>
              </w:rPr>
              <w:instrText xml:space="preserve"> PAGEREF _Toc105762136 \h </w:instrText>
            </w:r>
            <w:r>
              <w:rPr>
                <w:noProof/>
                <w:webHidden/>
              </w:rPr>
            </w:r>
            <w:r>
              <w:rPr>
                <w:noProof/>
                <w:webHidden/>
              </w:rPr>
              <w:fldChar w:fldCharType="separate"/>
            </w:r>
            <w:r>
              <w:rPr>
                <w:noProof/>
                <w:webHidden/>
              </w:rPr>
              <w:t>15</w:t>
            </w:r>
            <w:r>
              <w:rPr>
                <w:noProof/>
                <w:webHidden/>
              </w:rPr>
              <w:fldChar w:fldCharType="end"/>
            </w:r>
          </w:hyperlink>
        </w:p>
        <w:p w14:paraId="0071FC0B" w14:textId="442691E5"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7" w:history="1">
            <w:r w:rsidRPr="00EB0B72">
              <w:rPr>
                <w:rStyle w:val="Hyperlink"/>
                <w:noProof/>
              </w:rPr>
              <w:t>Week 8:</w:t>
            </w:r>
            <w:r>
              <w:rPr>
                <w:noProof/>
                <w:webHidden/>
              </w:rPr>
              <w:tab/>
            </w:r>
            <w:r>
              <w:rPr>
                <w:noProof/>
                <w:webHidden/>
              </w:rPr>
              <w:fldChar w:fldCharType="begin"/>
            </w:r>
            <w:r>
              <w:rPr>
                <w:noProof/>
                <w:webHidden/>
              </w:rPr>
              <w:instrText xml:space="preserve"> PAGEREF _Toc105762137 \h </w:instrText>
            </w:r>
            <w:r>
              <w:rPr>
                <w:noProof/>
                <w:webHidden/>
              </w:rPr>
            </w:r>
            <w:r>
              <w:rPr>
                <w:noProof/>
                <w:webHidden/>
              </w:rPr>
              <w:fldChar w:fldCharType="separate"/>
            </w:r>
            <w:r>
              <w:rPr>
                <w:noProof/>
                <w:webHidden/>
              </w:rPr>
              <w:t>15</w:t>
            </w:r>
            <w:r>
              <w:rPr>
                <w:noProof/>
                <w:webHidden/>
              </w:rPr>
              <w:fldChar w:fldCharType="end"/>
            </w:r>
          </w:hyperlink>
        </w:p>
        <w:p w14:paraId="2FDEE373" w14:textId="61F86C13"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8" w:history="1">
            <w:r w:rsidRPr="00EB0B72">
              <w:rPr>
                <w:rStyle w:val="Hyperlink"/>
                <w:noProof/>
              </w:rPr>
              <w:t>Week 9:</w:t>
            </w:r>
            <w:r>
              <w:rPr>
                <w:noProof/>
                <w:webHidden/>
              </w:rPr>
              <w:tab/>
            </w:r>
            <w:r>
              <w:rPr>
                <w:noProof/>
                <w:webHidden/>
              </w:rPr>
              <w:fldChar w:fldCharType="begin"/>
            </w:r>
            <w:r>
              <w:rPr>
                <w:noProof/>
                <w:webHidden/>
              </w:rPr>
              <w:instrText xml:space="preserve"> PAGEREF _Toc105762138 \h </w:instrText>
            </w:r>
            <w:r>
              <w:rPr>
                <w:noProof/>
                <w:webHidden/>
              </w:rPr>
            </w:r>
            <w:r>
              <w:rPr>
                <w:noProof/>
                <w:webHidden/>
              </w:rPr>
              <w:fldChar w:fldCharType="separate"/>
            </w:r>
            <w:r>
              <w:rPr>
                <w:noProof/>
                <w:webHidden/>
              </w:rPr>
              <w:t>15</w:t>
            </w:r>
            <w:r>
              <w:rPr>
                <w:noProof/>
                <w:webHidden/>
              </w:rPr>
              <w:fldChar w:fldCharType="end"/>
            </w:r>
          </w:hyperlink>
        </w:p>
        <w:p w14:paraId="14C88820" w14:textId="6958EBDC"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39" w:history="1">
            <w:r w:rsidRPr="00EB0B72">
              <w:rPr>
                <w:rStyle w:val="Hyperlink"/>
                <w:noProof/>
              </w:rPr>
              <w:t>Schedule Table</w:t>
            </w:r>
            <w:r>
              <w:rPr>
                <w:noProof/>
                <w:webHidden/>
              </w:rPr>
              <w:tab/>
            </w:r>
            <w:r>
              <w:rPr>
                <w:noProof/>
                <w:webHidden/>
              </w:rPr>
              <w:fldChar w:fldCharType="begin"/>
            </w:r>
            <w:r>
              <w:rPr>
                <w:noProof/>
                <w:webHidden/>
              </w:rPr>
              <w:instrText xml:space="preserve"> PAGEREF _Toc105762139 \h </w:instrText>
            </w:r>
            <w:r>
              <w:rPr>
                <w:noProof/>
                <w:webHidden/>
              </w:rPr>
            </w:r>
            <w:r>
              <w:rPr>
                <w:noProof/>
                <w:webHidden/>
              </w:rPr>
              <w:fldChar w:fldCharType="separate"/>
            </w:r>
            <w:r>
              <w:rPr>
                <w:noProof/>
                <w:webHidden/>
              </w:rPr>
              <w:t>15</w:t>
            </w:r>
            <w:r>
              <w:rPr>
                <w:noProof/>
                <w:webHidden/>
              </w:rPr>
              <w:fldChar w:fldCharType="end"/>
            </w:r>
          </w:hyperlink>
        </w:p>
        <w:p w14:paraId="6C1AEE54" w14:textId="35CDA85B"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40" w:history="1">
            <w:r w:rsidRPr="00EB0B72">
              <w:rPr>
                <w:rStyle w:val="Hyperlink"/>
                <w:noProof/>
              </w:rPr>
              <w:t>Resources Needed</w:t>
            </w:r>
            <w:r>
              <w:rPr>
                <w:noProof/>
                <w:webHidden/>
              </w:rPr>
              <w:tab/>
            </w:r>
            <w:r>
              <w:rPr>
                <w:noProof/>
                <w:webHidden/>
              </w:rPr>
              <w:fldChar w:fldCharType="begin"/>
            </w:r>
            <w:r>
              <w:rPr>
                <w:noProof/>
                <w:webHidden/>
              </w:rPr>
              <w:instrText xml:space="preserve"> PAGEREF _Toc105762140 \h </w:instrText>
            </w:r>
            <w:r>
              <w:rPr>
                <w:noProof/>
                <w:webHidden/>
              </w:rPr>
            </w:r>
            <w:r>
              <w:rPr>
                <w:noProof/>
                <w:webHidden/>
              </w:rPr>
              <w:fldChar w:fldCharType="separate"/>
            </w:r>
            <w:r>
              <w:rPr>
                <w:noProof/>
                <w:webHidden/>
              </w:rPr>
              <w:t>15</w:t>
            </w:r>
            <w:r>
              <w:rPr>
                <w:noProof/>
                <w:webHidden/>
              </w:rPr>
              <w:fldChar w:fldCharType="end"/>
            </w:r>
          </w:hyperlink>
        </w:p>
        <w:p w14:paraId="603605A3" w14:textId="34D9A047"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1" w:history="1">
            <w:r w:rsidRPr="00EB0B72">
              <w:rPr>
                <w:rStyle w:val="Hyperlink"/>
                <w:noProof/>
              </w:rPr>
              <w:t>Hardware</w:t>
            </w:r>
            <w:r>
              <w:rPr>
                <w:noProof/>
                <w:webHidden/>
              </w:rPr>
              <w:tab/>
            </w:r>
            <w:r>
              <w:rPr>
                <w:noProof/>
                <w:webHidden/>
              </w:rPr>
              <w:fldChar w:fldCharType="begin"/>
            </w:r>
            <w:r>
              <w:rPr>
                <w:noProof/>
                <w:webHidden/>
              </w:rPr>
              <w:instrText xml:space="preserve"> PAGEREF _Toc105762141 \h </w:instrText>
            </w:r>
            <w:r>
              <w:rPr>
                <w:noProof/>
                <w:webHidden/>
              </w:rPr>
            </w:r>
            <w:r>
              <w:rPr>
                <w:noProof/>
                <w:webHidden/>
              </w:rPr>
              <w:fldChar w:fldCharType="separate"/>
            </w:r>
            <w:r>
              <w:rPr>
                <w:noProof/>
                <w:webHidden/>
              </w:rPr>
              <w:t>15</w:t>
            </w:r>
            <w:r>
              <w:rPr>
                <w:noProof/>
                <w:webHidden/>
              </w:rPr>
              <w:fldChar w:fldCharType="end"/>
            </w:r>
          </w:hyperlink>
        </w:p>
        <w:p w14:paraId="13831CDA" w14:textId="04CC5E23"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2" w:history="1">
            <w:r w:rsidRPr="00EB0B72">
              <w:rPr>
                <w:rStyle w:val="Hyperlink"/>
                <w:noProof/>
              </w:rPr>
              <w:t>Software</w:t>
            </w:r>
            <w:r>
              <w:rPr>
                <w:noProof/>
                <w:webHidden/>
              </w:rPr>
              <w:tab/>
            </w:r>
            <w:r>
              <w:rPr>
                <w:noProof/>
                <w:webHidden/>
              </w:rPr>
              <w:fldChar w:fldCharType="begin"/>
            </w:r>
            <w:r>
              <w:rPr>
                <w:noProof/>
                <w:webHidden/>
              </w:rPr>
              <w:instrText xml:space="preserve"> PAGEREF _Toc105762142 \h </w:instrText>
            </w:r>
            <w:r>
              <w:rPr>
                <w:noProof/>
                <w:webHidden/>
              </w:rPr>
            </w:r>
            <w:r>
              <w:rPr>
                <w:noProof/>
                <w:webHidden/>
              </w:rPr>
              <w:fldChar w:fldCharType="separate"/>
            </w:r>
            <w:r>
              <w:rPr>
                <w:noProof/>
                <w:webHidden/>
              </w:rPr>
              <w:t>15</w:t>
            </w:r>
            <w:r>
              <w:rPr>
                <w:noProof/>
                <w:webHidden/>
              </w:rPr>
              <w:fldChar w:fldCharType="end"/>
            </w:r>
          </w:hyperlink>
        </w:p>
        <w:p w14:paraId="27F69A7C" w14:textId="37720605"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3" w:history="1">
            <w:r w:rsidRPr="00EB0B72">
              <w:rPr>
                <w:rStyle w:val="Hyperlink"/>
                <w:noProof/>
              </w:rPr>
              <w:t>People needed.</w:t>
            </w:r>
            <w:r>
              <w:rPr>
                <w:noProof/>
                <w:webHidden/>
              </w:rPr>
              <w:tab/>
            </w:r>
            <w:r>
              <w:rPr>
                <w:noProof/>
                <w:webHidden/>
              </w:rPr>
              <w:fldChar w:fldCharType="begin"/>
            </w:r>
            <w:r>
              <w:rPr>
                <w:noProof/>
                <w:webHidden/>
              </w:rPr>
              <w:instrText xml:space="preserve"> PAGEREF _Toc105762143 \h </w:instrText>
            </w:r>
            <w:r>
              <w:rPr>
                <w:noProof/>
                <w:webHidden/>
              </w:rPr>
            </w:r>
            <w:r>
              <w:rPr>
                <w:noProof/>
                <w:webHidden/>
              </w:rPr>
              <w:fldChar w:fldCharType="separate"/>
            </w:r>
            <w:r>
              <w:rPr>
                <w:noProof/>
                <w:webHidden/>
              </w:rPr>
              <w:t>15</w:t>
            </w:r>
            <w:r>
              <w:rPr>
                <w:noProof/>
                <w:webHidden/>
              </w:rPr>
              <w:fldChar w:fldCharType="end"/>
            </w:r>
          </w:hyperlink>
        </w:p>
        <w:p w14:paraId="3A913EDE" w14:textId="59C2100D"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4" w:history="1">
            <w:r w:rsidRPr="00EB0B72">
              <w:rPr>
                <w:rStyle w:val="Hyperlink"/>
                <w:noProof/>
              </w:rPr>
              <w:t>Time needed.</w:t>
            </w:r>
            <w:r>
              <w:rPr>
                <w:noProof/>
                <w:webHidden/>
              </w:rPr>
              <w:tab/>
            </w:r>
            <w:r>
              <w:rPr>
                <w:noProof/>
                <w:webHidden/>
              </w:rPr>
              <w:fldChar w:fldCharType="begin"/>
            </w:r>
            <w:r>
              <w:rPr>
                <w:noProof/>
                <w:webHidden/>
              </w:rPr>
              <w:instrText xml:space="preserve"> PAGEREF _Toc105762144 \h </w:instrText>
            </w:r>
            <w:r>
              <w:rPr>
                <w:noProof/>
                <w:webHidden/>
              </w:rPr>
            </w:r>
            <w:r>
              <w:rPr>
                <w:noProof/>
                <w:webHidden/>
              </w:rPr>
              <w:fldChar w:fldCharType="separate"/>
            </w:r>
            <w:r>
              <w:rPr>
                <w:noProof/>
                <w:webHidden/>
              </w:rPr>
              <w:t>15</w:t>
            </w:r>
            <w:r>
              <w:rPr>
                <w:noProof/>
                <w:webHidden/>
              </w:rPr>
              <w:fldChar w:fldCharType="end"/>
            </w:r>
          </w:hyperlink>
        </w:p>
        <w:p w14:paraId="7125B0D9" w14:textId="0B65AC0B" w:rsidR="00A72AAC" w:rsidRDefault="00A72AAC">
          <w:pPr>
            <w:pStyle w:val="TOC1"/>
            <w:tabs>
              <w:tab w:val="right" w:leader="dot" w:pos="9016"/>
            </w:tabs>
            <w:rPr>
              <w:rFonts w:asciiTheme="minorHAnsi" w:eastAsiaTheme="minorEastAsia" w:hAnsiTheme="minorHAnsi" w:cstheme="minorBidi"/>
              <w:noProof/>
              <w:color w:val="auto"/>
              <w:sz w:val="22"/>
              <w:szCs w:val="22"/>
              <w:lang w:val="en-AU" w:eastAsia="en-AU"/>
            </w:rPr>
          </w:pPr>
          <w:hyperlink w:anchor="_Toc105762145" w:history="1">
            <w:r w:rsidRPr="00EB0B72">
              <w:rPr>
                <w:rStyle w:val="Hyperlink"/>
                <w:noProof/>
              </w:rPr>
              <w:t>Similar Titles</w:t>
            </w:r>
            <w:r>
              <w:rPr>
                <w:noProof/>
                <w:webHidden/>
              </w:rPr>
              <w:tab/>
            </w:r>
            <w:r>
              <w:rPr>
                <w:noProof/>
                <w:webHidden/>
              </w:rPr>
              <w:fldChar w:fldCharType="begin"/>
            </w:r>
            <w:r>
              <w:rPr>
                <w:noProof/>
                <w:webHidden/>
              </w:rPr>
              <w:instrText xml:space="preserve"> PAGEREF _Toc105762145 \h </w:instrText>
            </w:r>
            <w:r>
              <w:rPr>
                <w:noProof/>
                <w:webHidden/>
              </w:rPr>
            </w:r>
            <w:r>
              <w:rPr>
                <w:noProof/>
                <w:webHidden/>
              </w:rPr>
              <w:fldChar w:fldCharType="separate"/>
            </w:r>
            <w:r>
              <w:rPr>
                <w:noProof/>
                <w:webHidden/>
              </w:rPr>
              <w:t>16</w:t>
            </w:r>
            <w:r>
              <w:rPr>
                <w:noProof/>
                <w:webHidden/>
              </w:rPr>
              <w:fldChar w:fldCharType="end"/>
            </w:r>
          </w:hyperlink>
        </w:p>
        <w:p w14:paraId="4DFE6BBE" w14:textId="5C6C08E8"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6" w:history="1">
            <w:r w:rsidRPr="00EB0B72">
              <w:rPr>
                <w:rStyle w:val="Hyperlink"/>
                <w:noProof/>
              </w:rPr>
              <w:t>Game 1: Zardy’s Maze</w:t>
            </w:r>
            <w:r>
              <w:rPr>
                <w:noProof/>
                <w:webHidden/>
              </w:rPr>
              <w:tab/>
            </w:r>
            <w:r>
              <w:rPr>
                <w:noProof/>
                <w:webHidden/>
              </w:rPr>
              <w:fldChar w:fldCharType="begin"/>
            </w:r>
            <w:r>
              <w:rPr>
                <w:noProof/>
                <w:webHidden/>
              </w:rPr>
              <w:instrText xml:space="preserve"> PAGEREF _Toc105762146 \h </w:instrText>
            </w:r>
            <w:r>
              <w:rPr>
                <w:noProof/>
                <w:webHidden/>
              </w:rPr>
            </w:r>
            <w:r>
              <w:rPr>
                <w:noProof/>
                <w:webHidden/>
              </w:rPr>
              <w:fldChar w:fldCharType="separate"/>
            </w:r>
            <w:r>
              <w:rPr>
                <w:noProof/>
                <w:webHidden/>
              </w:rPr>
              <w:t>16</w:t>
            </w:r>
            <w:r>
              <w:rPr>
                <w:noProof/>
                <w:webHidden/>
              </w:rPr>
              <w:fldChar w:fldCharType="end"/>
            </w:r>
          </w:hyperlink>
        </w:p>
        <w:p w14:paraId="34783C0E" w14:textId="1537EDC5"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7" w:history="1">
            <w:r w:rsidRPr="00EB0B72">
              <w:rPr>
                <w:rStyle w:val="Hyperlink"/>
                <w:noProof/>
              </w:rPr>
              <w:t>Game 2: Six inches under</w:t>
            </w:r>
            <w:r>
              <w:rPr>
                <w:noProof/>
                <w:webHidden/>
              </w:rPr>
              <w:tab/>
            </w:r>
            <w:r>
              <w:rPr>
                <w:noProof/>
                <w:webHidden/>
              </w:rPr>
              <w:fldChar w:fldCharType="begin"/>
            </w:r>
            <w:r>
              <w:rPr>
                <w:noProof/>
                <w:webHidden/>
              </w:rPr>
              <w:instrText xml:space="preserve"> PAGEREF _Toc105762147 \h </w:instrText>
            </w:r>
            <w:r>
              <w:rPr>
                <w:noProof/>
                <w:webHidden/>
              </w:rPr>
            </w:r>
            <w:r>
              <w:rPr>
                <w:noProof/>
                <w:webHidden/>
              </w:rPr>
              <w:fldChar w:fldCharType="separate"/>
            </w:r>
            <w:r>
              <w:rPr>
                <w:noProof/>
                <w:webHidden/>
              </w:rPr>
              <w:t>16</w:t>
            </w:r>
            <w:r>
              <w:rPr>
                <w:noProof/>
                <w:webHidden/>
              </w:rPr>
              <w:fldChar w:fldCharType="end"/>
            </w:r>
          </w:hyperlink>
        </w:p>
        <w:p w14:paraId="03A4AB5F" w14:textId="52152CD4" w:rsidR="00A72AAC" w:rsidRDefault="00A72AAC">
          <w:pPr>
            <w:pStyle w:val="TOC2"/>
            <w:tabs>
              <w:tab w:val="right" w:leader="dot" w:pos="9016"/>
            </w:tabs>
            <w:rPr>
              <w:rFonts w:asciiTheme="minorHAnsi" w:eastAsiaTheme="minorEastAsia" w:hAnsiTheme="minorHAnsi" w:cstheme="minorBidi"/>
              <w:noProof/>
              <w:color w:val="auto"/>
              <w:sz w:val="22"/>
              <w:szCs w:val="22"/>
              <w:lang w:val="en-AU" w:eastAsia="en-AU"/>
            </w:rPr>
          </w:pPr>
          <w:hyperlink w:anchor="_Toc105762148" w:history="1">
            <w:r w:rsidRPr="00EB0B72">
              <w:rPr>
                <w:rStyle w:val="Hyperlink"/>
                <w:noProof/>
              </w:rPr>
              <w:t>Game 3: Maze</w:t>
            </w:r>
            <w:r>
              <w:rPr>
                <w:noProof/>
                <w:webHidden/>
              </w:rPr>
              <w:tab/>
            </w:r>
            <w:r>
              <w:rPr>
                <w:noProof/>
                <w:webHidden/>
              </w:rPr>
              <w:fldChar w:fldCharType="begin"/>
            </w:r>
            <w:r>
              <w:rPr>
                <w:noProof/>
                <w:webHidden/>
              </w:rPr>
              <w:instrText xml:space="preserve"> PAGEREF _Toc105762148 \h </w:instrText>
            </w:r>
            <w:r>
              <w:rPr>
                <w:noProof/>
                <w:webHidden/>
              </w:rPr>
            </w:r>
            <w:r>
              <w:rPr>
                <w:noProof/>
                <w:webHidden/>
              </w:rPr>
              <w:fldChar w:fldCharType="separate"/>
            </w:r>
            <w:r>
              <w:rPr>
                <w:noProof/>
                <w:webHidden/>
              </w:rPr>
              <w:t>16</w:t>
            </w:r>
            <w:r>
              <w:rPr>
                <w:noProof/>
                <w:webHidden/>
              </w:rPr>
              <w:fldChar w:fldCharType="end"/>
            </w:r>
          </w:hyperlink>
        </w:p>
        <w:p w14:paraId="302865E5" w14:textId="5F4F1D86" w:rsidR="00A72AAC" w:rsidRDefault="00A72AAC">
          <w:r>
            <w:rPr>
              <w:b/>
              <w:bCs/>
              <w:noProof/>
            </w:rPr>
            <w:fldChar w:fldCharType="end"/>
          </w:r>
        </w:p>
      </w:sdtContent>
    </w:sdt>
    <w:p w14:paraId="01658BDC" w14:textId="4C731ED2" w:rsidR="00616C6B" w:rsidRDefault="00616C6B" w:rsidP="003A70C7">
      <w:pPr>
        <w:pStyle w:val="MySubtitle"/>
        <w:rPr>
          <w:lang w:val="en-US"/>
        </w:rPr>
      </w:pPr>
    </w:p>
    <w:p w14:paraId="77724EAE" w14:textId="77777777" w:rsidR="00616C6B" w:rsidRDefault="00616C6B">
      <w:pPr>
        <w:rPr>
          <w:rFonts w:eastAsiaTheme="minorEastAsia"/>
          <w:color w:val="0066FF"/>
          <w:spacing w:val="15"/>
          <w:sz w:val="20"/>
          <w:lang w:val="en-US"/>
        </w:rPr>
      </w:pPr>
      <w:r>
        <w:rPr>
          <w:lang w:val="en-US"/>
        </w:rPr>
        <w:br w:type="page"/>
      </w:r>
    </w:p>
    <w:p w14:paraId="633391F4" w14:textId="210BEDC8" w:rsidR="00CC050C" w:rsidRDefault="00616C6B" w:rsidP="00616C6B">
      <w:pPr>
        <w:pStyle w:val="MyHeading"/>
      </w:pPr>
      <w:bookmarkStart w:id="0" w:name="_Toc105762100"/>
      <w:r>
        <w:lastRenderedPageBreak/>
        <w:t>Pitch</w:t>
      </w:r>
      <w:bookmarkEnd w:id="0"/>
    </w:p>
    <w:p w14:paraId="50A5FEBE" w14:textId="77777777" w:rsidR="00616C6B" w:rsidRDefault="00616C6B" w:rsidP="00616C6B">
      <w:pPr>
        <w:pStyle w:val="MyStyle"/>
        <w:spacing w:after="240"/>
      </w:pPr>
      <w:r>
        <w:t>Hi, I’m Richard Pountney.</w:t>
      </w:r>
    </w:p>
    <w:p w14:paraId="0B2A8EC0" w14:textId="77777777" w:rsidR="00616C6B" w:rsidRDefault="00616C6B" w:rsidP="00616C6B">
      <w:pPr>
        <w:pStyle w:val="MyStyle"/>
        <w:spacing w:after="240"/>
      </w:pPr>
      <w:r w:rsidRPr="00A61483">
        <w:t>Have you ever had the feeling of curiosity to explore a big maze? Have you been able to satisfy that curiosity?</w:t>
      </w:r>
    </w:p>
    <w:p w14:paraId="7AB3196A" w14:textId="77777777" w:rsidR="00616C6B" w:rsidRDefault="00616C6B" w:rsidP="00616C6B">
      <w:pPr>
        <w:pStyle w:val="MyStyle"/>
        <w:spacing w:after="240"/>
      </w:pPr>
      <w:r>
        <w:t>Well, my game can satisfy that curiosity.</w:t>
      </w:r>
    </w:p>
    <w:p w14:paraId="43E2E427" w14:textId="77777777" w:rsidR="00616C6B" w:rsidRDefault="00616C6B" w:rsidP="00616C6B">
      <w:pPr>
        <w:pStyle w:val="MyStyle"/>
        <w:spacing w:after="240"/>
      </w:pPr>
      <w:r>
        <w:t>My game is for curious explorer-type people of most ages.</w:t>
      </w:r>
    </w:p>
    <w:p w14:paraId="725794B1" w14:textId="77777777" w:rsidR="00616C6B" w:rsidRDefault="00616C6B" w:rsidP="00616C6B">
      <w:pPr>
        <w:pStyle w:val="MyStyle"/>
        <w:spacing w:after="240"/>
      </w:pPr>
      <w:r>
        <w:t>At my game’s core, it is about discovery &amp; exploration with a tad bit of puzzle-solving.</w:t>
      </w:r>
    </w:p>
    <w:p w14:paraId="24F0330D" w14:textId="77777777" w:rsidR="00616C6B" w:rsidRDefault="00616C6B" w:rsidP="00616C6B">
      <w:pPr>
        <w:pStyle w:val="MyStyle"/>
        <w:spacing w:after="240"/>
      </w:pPr>
      <w:r>
        <w:t>This first-person game is placed in an eerie abandoned theme park setting &amp; once you enter the maze you will realize that it is amazingly bigger than what you would’ve thought.</w:t>
      </w:r>
    </w:p>
    <w:p w14:paraId="2DE3512A" w14:textId="77777777" w:rsidR="00616C6B" w:rsidRDefault="00616C6B" w:rsidP="00281108">
      <w:pPr>
        <w:pStyle w:val="MyStyle"/>
      </w:pPr>
      <w:r>
        <w:t>The maze goes from wooden fencing to stone walls to metal wire fencing and then to plants like hedges that creepily don’t seem to be overgrown. The plant area is meant to represent the final area.</w:t>
      </w:r>
    </w:p>
    <w:p w14:paraId="79A26B32" w14:textId="66F75C17" w:rsidR="004B082E" w:rsidRPr="004B082E" w:rsidRDefault="00AF0900" w:rsidP="004B082E">
      <w:pPr>
        <w:pStyle w:val="MyHeading"/>
        <w:spacing w:before="240"/>
      </w:pPr>
      <w:bookmarkStart w:id="1" w:name="_Toc105762101"/>
      <w:r>
        <w:t xml:space="preserve">Game </w:t>
      </w:r>
      <w:r w:rsidR="00E14FD7">
        <w:t>Overview</w:t>
      </w:r>
      <w:bookmarkEnd w:id="1"/>
    </w:p>
    <w:p w14:paraId="06A6EC81" w14:textId="16D8355B" w:rsidR="00AF0900" w:rsidRDefault="00AF0900" w:rsidP="00AF0900">
      <w:pPr>
        <w:pStyle w:val="MyHeading2"/>
      </w:pPr>
      <w:bookmarkStart w:id="2" w:name="_Toc105762102"/>
      <w:r>
        <w:t>Brief Overview</w:t>
      </w:r>
      <w:bookmarkEnd w:id="2"/>
    </w:p>
    <w:p w14:paraId="7E0F2AC3" w14:textId="272AB868" w:rsidR="00E14FD7" w:rsidRPr="00E14FD7" w:rsidRDefault="00E14FD7" w:rsidP="00E14FD7">
      <w:pPr>
        <w:pStyle w:val="MyStyle"/>
        <w:rPr>
          <w:lang w:val="en-US"/>
        </w:rPr>
      </w:pPr>
      <w:r w:rsidRPr="00E14FD7">
        <w:rPr>
          <w:lang w:val="en-US"/>
        </w:rPr>
        <w:t xml:space="preserve">The game is going to be a maze runner-type game, so you are supposed to find your way out of the </w:t>
      </w:r>
      <w:r w:rsidR="00AF0900" w:rsidRPr="00E14FD7">
        <w:rPr>
          <w:lang w:val="en-US"/>
        </w:rPr>
        <w:t>maze &amp;</w:t>
      </w:r>
      <w:r w:rsidR="00352EEF">
        <w:rPr>
          <w:lang w:val="en-US"/>
        </w:rPr>
        <w:t xml:space="preserve"> find some items to help you</w:t>
      </w:r>
      <w:r w:rsidR="00AF0900">
        <w:rPr>
          <w:lang w:val="en-US"/>
        </w:rPr>
        <w:t xml:space="preserve"> with</w:t>
      </w:r>
      <w:r w:rsidR="00352EEF">
        <w:rPr>
          <w:lang w:val="en-US"/>
        </w:rPr>
        <w:t xml:space="preserve"> escap</w:t>
      </w:r>
      <w:r w:rsidR="00AF0900">
        <w:rPr>
          <w:lang w:val="en-US"/>
        </w:rPr>
        <w:t>ing</w:t>
      </w:r>
      <w:r w:rsidR="00352EEF">
        <w:rPr>
          <w:lang w:val="en-US"/>
        </w:rPr>
        <w:t>.</w:t>
      </w:r>
    </w:p>
    <w:p w14:paraId="18D48998" w14:textId="47992571" w:rsidR="002A4C0B" w:rsidRDefault="002A4C0B" w:rsidP="002A4C0B">
      <w:pPr>
        <w:pStyle w:val="MyHeading2"/>
      </w:pPr>
      <w:bookmarkStart w:id="3" w:name="_Toc105762103"/>
      <w:r>
        <w:t>Genres</w:t>
      </w:r>
      <w:bookmarkEnd w:id="3"/>
    </w:p>
    <w:p w14:paraId="1551891E" w14:textId="77777777" w:rsidR="002A4C0B" w:rsidRPr="002A4C0B" w:rsidRDefault="002A4C0B" w:rsidP="002A4C0B">
      <w:pPr>
        <w:pStyle w:val="MyStyle"/>
        <w:rPr>
          <w:lang w:val="en-US"/>
        </w:rPr>
      </w:pPr>
      <w:r w:rsidRPr="002A4C0B">
        <w:rPr>
          <w:lang w:val="en-US"/>
        </w:rPr>
        <w:t>Maze, Puzzle, Adventure, Escape the Room</w:t>
      </w:r>
    </w:p>
    <w:p w14:paraId="7A116247" w14:textId="05359B16" w:rsidR="002A4C0B" w:rsidRDefault="002A4C0B" w:rsidP="002A4C0B">
      <w:pPr>
        <w:pStyle w:val="MyHeading2"/>
      </w:pPr>
      <w:bookmarkStart w:id="4" w:name="_Toc105762104"/>
      <w:r>
        <w:t>Platform</w:t>
      </w:r>
      <w:bookmarkEnd w:id="4"/>
    </w:p>
    <w:p w14:paraId="52F0EEFE" w14:textId="15B77B36" w:rsidR="002A4C0B" w:rsidRDefault="002A4C0B" w:rsidP="002A4C0B">
      <w:pPr>
        <w:pStyle w:val="MyStyle"/>
        <w:rPr>
          <w:lang w:val="en-US"/>
        </w:rPr>
      </w:pPr>
      <w:r>
        <w:rPr>
          <w:lang w:val="en-US"/>
        </w:rPr>
        <w:t>Windows &amp; Mac</w:t>
      </w:r>
    </w:p>
    <w:p w14:paraId="1ACE59FD" w14:textId="32B3EE4E" w:rsidR="002A4C0B" w:rsidRDefault="002A4C0B" w:rsidP="00281108">
      <w:pPr>
        <w:pStyle w:val="MyHeading"/>
        <w:spacing w:before="240"/>
      </w:pPr>
      <w:bookmarkStart w:id="5" w:name="_Toc105762105"/>
      <w:r>
        <w:t>Target Market</w:t>
      </w:r>
      <w:bookmarkEnd w:id="5"/>
    </w:p>
    <w:p w14:paraId="22EA5A1F" w14:textId="77777777" w:rsidR="002A4C0B" w:rsidRPr="002A4C0B" w:rsidRDefault="002A4C0B" w:rsidP="00893D21">
      <w:pPr>
        <w:pStyle w:val="MyStyle"/>
        <w:numPr>
          <w:ilvl w:val="0"/>
          <w:numId w:val="13"/>
        </w:numPr>
      </w:pPr>
      <w:r w:rsidRPr="002A4C0B">
        <w:t>It is for people who like to solve mazes from the first-person perspective.</w:t>
      </w:r>
    </w:p>
    <w:p w14:paraId="139010F6" w14:textId="77777777" w:rsidR="002A4C0B" w:rsidRPr="002A4C0B" w:rsidRDefault="002A4C0B" w:rsidP="00893D21">
      <w:pPr>
        <w:pStyle w:val="MyStyle"/>
        <w:numPr>
          <w:ilvl w:val="0"/>
          <w:numId w:val="13"/>
        </w:numPr>
      </w:pPr>
      <w:r w:rsidRPr="002A4C0B">
        <w:t>It is for people who like to explore &amp; discover things &amp; like the eerie atmosphere around them while they explore.</w:t>
      </w:r>
    </w:p>
    <w:p w14:paraId="18E75B9A" w14:textId="77777777" w:rsidR="002A4C0B" w:rsidRPr="002A4C0B" w:rsidRDefault="002A4C0B" w:rsidP="00893D21">
      <w:pPr>
        <w:pStyle w:val="MyStyle"/>
        <w:numPr>
          <w:ilvl w:val="0"/>
          <w:numId w:val="13"/>
        </w:numPr>
      </w:pPr>
      <w:r w:rsidRPr="002A4C0B">
        <w:t>I want people to feel accomplished from playing the game.</w:t>
      </w:r>
    </w:p>
    <w:p w14:paraId="1BEFAA0A" w14:textId="09F64F05" w:rsidR="00C2568F" w:rsidRPr="00C2568F" w:rsidRDefault="002A4C0B" w:rsidP="00893D21">
      <w:pPr>
        <w:pStyle w:val="MyStyle"/>
        <w:numPr>
          <w:ilvl w:val="0"/>
          <w:numId w:val="13"/>
        </w:numPr>
      </w:pPr>
      <w:r w:rsidRPr="002A4C0B">
        <w:t>I want people to feel frustration &amp; excitement while playing the game.</w:t>
      </w:r>
    </w:p>
    <w:p w14:paraId="7E46BFE0" w14:textId="34F27BE0" w:rsidR="00C2568F" w:rsidRDefault="00C2568F" w:rsidP="009E7AB4">
      <w:pPr>
        <w:pStyle w:val="MyStyle"/>
        <w:rPr>
          <w:lang w:val="en-US"/>
        </w:rPr>
      </w:pPr>
    </w:p>
    <w:p w14:paraId="558713C6" w14:textId="77777777" w:rsidR="00C2568F" w:rsidRDefault="00C2568F">
      <w:pPr>
        <w:rPr>
          <w:color w:val="0000FF"/>
          <w:sz w:val="24"/>
          <w:lang w:val="en-US"/>
        </w:rPr>
      </w:pPr>
      <w:r>
        <w:rPr>
          <w:lang w:val="en-US"/>
        </w:rPr>
        <w:br w:type="page"/>
      </w:r>
    </w:p>
    <w:p w14:paraId="3A0E63C7" w14:textId="77777777" w:rsidR="00C2568F" w:rsidRDefault="00C2568F" w:rsidP="00C2568F">
      <w:pPr>
        <w:pStyle w:val="MyHeading2"/>
      </w:pPr>
      <w:bookmarkStart w:id="6" w:name="_Toc105762106"/>
      <w:r>
        <w:lastRenderedPageBreak/>
        <w:t>Emotional Rewards</w:t>
      </w:r>
      <w:bookmarkEnd w:id="6"/>
    </w:p>
    <w:tbl>
      <w:tblPr>
        <w:tblpPr w:leftFromText="180" w:rightFromText="180" w:vertAnchor="text" w:horzAnchor="margin" w:tblpY="23"/>
        <w:tblW w:w="93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8"/>
        <w:gridCol w:w="1328"/>
        <w:gridCol w:w="6212"/>
      </w:tblGrid>
      <w:tr w:rsidR="00035E09" w:rsidRPr="00035E09" w14:paraId="6A16826E"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D1043CF" w14:textId="77777777" w:rsidR="00035E09" w:rsidRPr="00035E09" w:rsidRDefault="00035E09" w:rsidP="00035E09">
            <w:pPr>
              <w:pStyle w:val="MyStyle"/>
              <w:rPr>
                <w:sz w:val="20"/>
                <w:szCs w:val="18"/>
              </w:rPr>
            </w:pPr>
            <w:r w:rsidRPr="00035E09">
              <w:rPr>
                <w:sz w:val="20"/>
                <w:szCs w:val="18"/>
                <w:lang w:val="en-GB"/>
              </w:rPr>
              <w:t>Emotional Rewards</w:t>
            </w:r>
            <w:r w:rsidRPr="00035E09">
              <w:rPr>
                <w:sz w:val="20"/>
                <w:szCs w:val="18"/>
              </w:rPr>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74064805" w14:textId="0CC472D3" w:rsidR="00035E09" w:rsidRPr="00035E09" w:rsidRDefault="00035E09" w:rsidP="00035E09">
            <w:pPr>
              <w:pStyle w:val="MyStyle"/>
              <w:rPr>
                <w:sz w:val="20"/>
                <w:szCs w:val="18"/>
              </w:rPr>
            </w:pPr>
            <w:r w:rsidRPr="00035E09">
              <w:rPr>
                <w:sz w:val="20"/>
                <w:szCs w:val="18"/>
                <w:lang w:val="en-GB"/>
              </w:rPr>
              <w:t>Rating</w:t>
            </w:r>
            <w:r>
              <w:rPr>
                <w:sz w:val="20"/>
                <w:szCs w:val="18"/>
                <w:lang w:val="en-GB"/>
              </w:rPr>
              <w:t>:</w:t>
            </w:r>
            <w:r w:rsidRPr="00035E09">
              <w:rPr>
                <w:sz w:val="20"/>
                <w:szCs w:val="18"/>
                <w:lang w:val="en-GB"/>
              </w:rPr>
              <w:t xml:space="preserve"> 1 to 10</w:t>
            </w:r>
            <w:r w:rsidRPr="00035E09">
              <w:rPr>
                <w:sz w:val="20"/>
                <w:szCs w:val="18"/>
              </w:rPr>
              <w:t> </w:t>
            </w:r>
          </w:p>
        </w:tc>
        <w:tc>
          <w:tcPr>
            <w:tcW w:w="6212" w:type="dxa"/>
            <w:tcBorders>
              <w:top w:val="single" w:sz="6" w:space="0" w:color="000000"/>
              <w:left w:val="single" w:sz="6" w:space="0" w:color="000000"/>
              <w:bottom w:val="single" w:sz="6" w:space="0" w:color="000000"/>
              <w:right w:val="single" w:sz="6" w:space="0" w:color="000000"/>
            </w:tcBorders>
          </w:tcPr>
          <w:p w14:paraId="3005D058" w14:textId="77777777" w:rsidR="00035E09" w:rsidRPr="00035E09" w:rsidRDefault="00035E09" w:rsidP="00035E09">
            <w:pPr>
              <w:pStyle w:val="MyStyle"/>
              <w:rPr>
                <w:lang w:val="en-GB"/>
              </w:rPr>
            </w:pPr>
            <w:r w:rsidRPr="00035E09">
              <w:rPr>
                <w:lang w:val="en-GB"/>
              </w:rPr>
              <w:t>Reason</w:t>
            </w:r>
          </w:p>
        </w:tc>
      </w:tr>
      <w:tr w:rsidR="00035E09" w:rsidRPr="00035E09" w14:paraId="4A068E70"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C969438" w14:textId="77777777" w:rsidR="00035E09" w:rsidRPr="00035E09" w:rsidRDefault="00035E09" w:rsidP="00035E09">
            <w:pPr>
              <w:pStyle w:val="MyStyle"/>
            </w:pPr>
            <w:r w:rsidRPr="00035E09">
              <w:rPr>
                <w:lang w:val="en-GB"/>
              </w:rPr>
              <w:t>Accomplishment</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37C11584" w14:textId="77777777" w:rsidR="00035E09" w:rsidRPr="00035E09" w:rsidRDefault="00035E09" w:rsidP="00035E09">
            <w:pPr>
              <w:pStyle w:val="MyStyle"/>
            </w:pPr>
            <w:r w:rsidRPr="00035E09">
              <w:rPr>
                <w:lang w:val="en-GB"/>
              </w:rPr>
              <w:t>7</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05633575" w14:textId="77777777" w:rsidR="00035E09" w:rsidRPr="00035E09" w:rsidRDefault="00035E09" w:rsidP="00035E09">
            <w:pPr>
              <w:pStyle w:val="MyStyle"/>
              <w:rPr>
                <w:lang w:val="en-GB"/>
              </w:rPr>
            </w:pPr>
            <w:r w:rsidRPr="00035E09">
              <w:rPr>
                <w:lang w:val="en-GB"/>
              </w:rPr>
              <w:t>This is high because you would have figured out how to do something &amp; just felt accomplished for that.</w:t>
            </w:r>
          </w:p>
        </w:tc>
      </w:tr>
      <w:tr w:rsidR="00035E09" w:rsidRPr="00035E09" w14:paraId="59331955"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8933CB8" w14:textId="77777777" w:rsidR="00035E09" w:rsidRPr="00035E09" w:rsidRDefault="00035E09" w:rsidP="00035E09">
            <w:pPr>
              <w:pStyle w:val="MyStyle"/>
            </w:pPr>
            <w:r w:rsidRPr="00035E09">
              <w:rPr>
                <w:lang w:val="en-GB"/>
              </w:rPr>
              <w:t>Collec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438D5D79" w14:textId="77777777" w:rsidR="00035E09" w:rsidRPr="00035E09" w:rsidRDefault="00035E09" w:rsidP="00035E09">
            <w:pPr>
              <w:pStyle w:val="MyStyle"/>
            </w:pPr>
            <w:r w:rsidRPr="00035E09">
              <w:rPr>
                <w:lang w:val="en-GB"/>
              </w:rPr>
              <w:t>3</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147C3E6" w14:textId="77777777" w:rsidR="00035E09" w:rsidRPr="00035E09" w:rsidRDefault="00035E09" w:rsidP="00035E09">
            <w:pPr>
              <w:pStyle w:val="MyStyle"/>
              <w:rPr>
                <w:lang w:val="en-GB"/>
              </w:rPr>
            </w:pPr>
            <w:r w:rsidRPr="00035E09">
              <w:rPr>
                <w:lang w:val="en-GB"/>
              </w:rPr>
              <w:t>This is low because there is barely anything to collect throughout the game.</w:t>
            </w:r>
          </w:p>
        </w:tc>
      </w:tr>
      <w:tr w:rsidR="00035E09" w:rsidRPr="00035E09" w14:paraId="0B2FD2FE"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185FB65C" w14:textId="77777777" w:rsidR="00035E09" w:rsidRPr="00035E09" w:rsidRDefault="00035E09" w:rsidP="00035E09">
            <w:pPr>
              <w:pStyle w:val="MyStyle"/>
            </w:pPr>
            <w:r w:rsidRPr="00035E09">
              <w:rPr>
                <w:lang w:val="en-GB"/>
              </w:rPr>
              <w:t>Competi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2AE3B127" w14:textId="77777777" w:rsidR="00035E09" w:rsidRPr="00035E09" w:rsidRDefault="00035E09" w:rsidP="00035E09">
            <w:pPr>
              <w:pStyle w:val="MyStyle"/>
            </w:pPr>
            <w:r w:rsidRPr="00035E09">
              <w:rPr>
                <w:lang w:val="en-GB"/>
              </w:rPr>
              <w:t>1</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7C0FF4D0" w14:textId="77777777" w:rsidR="00035E09" w:rsidRPr="00035E09" w:rsidRDefault="00035E09" w:rsidP="00035E09">
            <w:pPr>
              <w:pStyle w:val="MyStyle"/>
              <w:rPr>
                <w:lang w:val="en-GB"/>
              </w:rPr>
            </w:pPr>
            <w:r w:rsidRPr="00035E09">
              <w:rPr>
                <w:lang w:val="en-GB"/>
              </w:rPr>
              <w:t>This is low because it is barely competitive unless it gets popular with speedrunners.</w:t>
            </w:r>
          </w:p>
        </w:tc>
      </w:tr>
      <w:tr w:rsidR="00035E09" w:rsidRPr="00035E09" w14:paraId="5D1196FC"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44BDFE77" w14:textId="77777777" w:rsidR="00035E09" w:rsidRPr="00035E09" w:rsidRDefault="00035E09" w:rsidP="00035E09">
            <w:pPr>
              <w:pStyle w:val="MyStyle"/>
            </w:pPr>
            <w:r w:rsidRPr="00035E09">
              <w:rPr>
                <w:lang w:val="en-GB"/>
              </w:rPr>
              <w:t>Connec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47D7EACE" w14:textId="77777777" w:rsidR="00035E09" w:rsidRPr="00035E09" w:rsidRDefault="00035E09" w:rsidP="00035E09">
            <w:pPr>
              <w:pStyle w:val="MyStyle"/>
            </w:pPr>
            <w:r w:rsidRPr="00035E09">
              <w:rPr>
                <w:lang w:val="en-GB"/>
              </w:rPr>
              <w:t>2</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4157B6EE" w14:textId="77777777" w:rsidR="00035E09" w:rsidRPr="00035E09" w:rsidRDefault="00035E09" w:rsidP="00035E09">
            <w:pPr>
              <w:pStyle w:val="MyStyle"/>
              <w:rPr>
                <w:lang w:val="en-GB"/>
              </w:rPr>
            </w:pPr>
            <w:r w:rsidRPr="00035E09">
              <w:rPr>
                <w:lang w:val="en-GB"/>
              </w:rPr>
              <w:t>This is low because it barely gives you a way to connect with others through the game but if it gets popular with a speedrunning community then that would be your connection.</w:t>
            </w:r>
          </w:p>
        </w:tc>
      </w:tr>
      <w:tr w:rsidR="00035E09" w:rsidRPr="00035E09" w14:paraId="7347C1EA"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06DA292D" w14:textId="77777777" w:rsidR="00035E09" w:rsidRPr="00035E09" w:rsidRDefault="00035E09" w:rsidP="00035E09">
            <w:pPr>
              <w:pStyle w:val="MyStyle"/>
            </w:pPr>
            <w:r w:rsidRPr="00035E09">
              <w:rPr>
                <w:lang w:val="en-GB"/>
              </w:rPr>
              <w:t>Crea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7A6A5ED6" w14:textId="77777777" w:rsidR="00035E09" w:rsidRPr="00035E09" w:rsidRDefault="00035E09" w:rsidP="00035E09">
            <w:pPr>
              <w:pStyle w:val="MyStyle"/>
            </w:pPr>
            <w:r w:rsidRPr="00035E09">
              <w:rPr>
                <w:lang w:val="en-GB"/>
              </w:rPr>
              <w:t>1</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5DC5407C" w14:textId="77777777" w:rsidR="00035E09" w:rsidRPr="00035E09" w:rsidRDefault="00035E09" w:rsidP="00035E09">
            <w:pPr>
              <w:pStyle w:val="MyStyle"/>
              <w:rPr>
                <w:lang w:val="en-GB"/>
              </w:rPr>
            </w:pPr>
            <w:r w:rsidRPr="00035E09">
              <w:rPr>
                <w:lang w:val="en-GB"/>
              </w:rPr>
              <w:t>This is low because you are barely creating anything in the game.</w:t>
            </w:r>
          </w:p>
        </w:tc>
      </w:tr>
      <w:tr w:rsidR="00035E09" w:rsidRPr="00035E09" w14:paraId="3EAD1ABF"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22E72B4A" w14:textId="77777777" w:rsidR="00035E09" w:rsidRPr="00035E09" w:rsidRDefault="00035E09" w:rsidP="00035E09">
            <w:pPr>
              <w:pStyle w:val="MyStyle"/>
            </w:pPr>
            <w:r w:rsidRPr="00035E09">
              <w:rPr>
                <w:lang w:val="en-GB"/>
              </w:rPr>
              <w:t>Discovery</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19748456" w14:textId="77777777" w:rsidR="00035E09" w:rsidRPr="00035E09" w:rsidRDefault="00035E09" w:rsidP="00035E09">
            <w:pPr>
              <w:pStyle w:val="MyStyle"/>
            </w:pPr>
            <w:r w:rsidRPr="00035E09">
              <w:rPr>
                <w:lang w:val="en-GB"/>
              </w:rPr>
              <w:t>9</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605918A" w14:textId="77777777" w:rsidR="00035E09" w:rsidRPr="00035E09" w:rsidRDefault="00035E09" w:rsidP="00035E09">
            <w:pPr>
              <w:pStyle w:val="MyStyle"/>
              <w:rPr>
                <w:lang w:val="en-GB"/>
              </w:rPr>
            </w:pPr>
            <w:r w:rsidRPr="00035E09">
              <w:rPr>
                <w:lang w:val="en-GB"/>
              </w:rPr>
              <w:t>This is very high because this is the core emotional reward that I want the players to get. + the use of the player’s curiosity.</w:t>
            </w:r>
          </w:p>
        </w:tc>
      </w:tr>
      <w:tr w:rsidR="00035E09" w:rsidRPr="00035E09" w14:paraId="5FC649D5"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11E7F365" w14:textId="77777777" w:rsidR="00035E09" w:rsidRPr="00035E09" w:rsidRDefault="00035E09" w:rsidP="00035E09">
            <w:pPr>
              <w:pStyle w:val="MyStyle"/>
            </w:pPr>
            <w:r w:rsidRPr="00035E09">
              <w:rPr>
                <w:lang w:val="en-GB"/>
              </w:rPr>
              <w:t>Empathy</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0A7133A6" w14:textId="77777777" w:rsidR="00035E09" w:rsidRPr="00035E09" w:rsidRDefault="00035E09" w:rsidP="00035E09">
            <w:pPr>
              <w:pStyle w:val="MyStyle"/>
            </w:pPr>
            <w:r w:rsidRPr="00035E09">
              <w:rPr>
                <w:lang w:val="en-GB"/>
              </w:rPr>
              <w:t>4</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33D7257F" w14:textId="77777777" w:rsidR="00035E09" w:rsidRPr="00035E09" w:rsidRDefault="00035E09" w:rsidP="00035E09">
            <w:pPr>
              <w:pStyle w:val="MyStyle"/>
              <w:rPr>
                <w:b/>
                <w:bCs/>
                <w:lang w:val="en-GB"/>
              </w:rPr>
            </w:pPr>
            <w:r w:rsidRPr="00035E09">
              <w:rPr>
                <w:lang w:val="en-GB"/>
              </w:rPr>
              <w:t>This is in the middle because I want the player to have empathy for themselves.</w:t>
            </w:r>
          </w:p>
        </w:tc>
      </w:tr>
      <w:tr w:rsidR="00035E09" w:rsidRPr="00035E09" w14:paraId="4039FFC8"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550B6245" w14:textId="77777777" w:rsidR="00035E09" w:rsidRPr="00035E09" w:rsidRDefault="00035E09" w:rsidP="00035E09">
            <w:pPr>
              <w:pStyle w:val="MyStyle"/>
            </w:pPr>
            <w:r w:rsidRPr="00035E09">
              <w:rPr>
                <w:lang w:val="en-GB"/>
              </w:rPr>
              <w:t>Empowerment</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30C5CE81" w14:textId="77777777" w:rsidR="00035E09" w:rsidRPr="00035E09" w:rsidRDefault="00035E09" w:rsidP="00035E09">
            <w:pPr>
              <w:pStyle w:val="MyStyle"/>
            </w:pPr>
            <w:r w:rsidRPr="00035E09">
              <w:rPr>
                <w:lang w:val="en-GB"/>
              </w:rPr>
              <w:t>5</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F8FF1BF" w14:textId="77777777" w:rsidR="00035E09" w:rsidRPr="00035E09" w:rsidRDefault="00035E09" w:rsidP="00035E09">
            <w:pPr>
              <w:pStyle w:val="MyStyle"/>
              <w:rPr>
                <w:lang w:val="en-GB"/>
              </w:rPr>
            </w:pPr>
            <w:r w:rsidRPr="00035E09">
              <w:rPr>
                <w:lang w:val="en-GB"/>
              </w:rPr>
              <w:t>This is in the middle because I do want the player to empowered but it isn’t my main priority.</w:t>
            </w:r>
          </w:p>
        </w:tc>
      </w:tr>
      <w:tr w:rsidR="00035E09" w:rsidRPr="00035E09" w14:paraId="026C6052"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0C167BDE" w14:textId="77777777" w:rsidR="00035E09" w:rsidRPr="00035E09" w:rsidRDefault="00035E09" w:rsidP="00035E09">
            <w:pPr>
              <w:pStyle w:val="MyStyle"/>
            </w:pPr>
            <w:r w:rsidRPr="00035E09">
              <w:rPr>
                <w:lang w:val="en-GB"/>
              </w:rPr>
              <w:t>Escapism</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559AAFD1" w14:textId="77777777" w:rsidR="00035E09" w:rsidRPr="00035E09" w:rsidRDefault="00035E09" w:rsidP="00035E09">
            <w:pPr>
              <w:pStyle w:val="MyStyle"/>
            </w:pPr>
            <w:r w:rsidRPr="00035E09">
              <w:t>5</w:t>
            </w:r>
          </w:p>
        </w:tc>
        <w:tc>
          <w:tcPr>
            <w:tcW w:w="6212" w:type="dxa"/>
            <w:tcBorders>
              <w:top w:val="single" w:sz="6" w:space="0" w:color="000000"/>
              <w:left w:val="single" w:sz="6" w:space="0" w:color="000000"/>
              <w:bottom w:val="single" w:sz="6" w:space="0" w:color="000000"/>
              <w:right w:val="single" w:sz="6" w:space="0" w:color="000000"/>
            </w:tcBorders>
          </w:tcPr>
          <w:p w14:paraId="2A57B94C" w14:textId="77777777" w:rsidR="00035E09" w:rsidRPr="00035E09" w:rsidRDefault="00035E09" w:rsidP="00035E09">
            <w:pPr>
              <w:pStyle w:val="MyStyle"/>
              <w:rPr>
                <w:lang w:val="en-GB"/>
              </w:rPr>
            </w:pPr>
            <w:r w:rsidRPr="00035E09">
              <w:rPr>
                <w:lang w:val="en-GB"/>
              </w:rPr>
              <w:t>This is in the middle because I don’t know how much the player would be emersed in the game, but it doesn’t mean that it isn’t possible for the player to feel this while playing.</w:t>
            </w:r>
          </w:p>
        </w:tc>
      </w:tr>
      <w:tr w:rsidR="00035E09" w:rsidRPr="00035E09" w14:paraId="4C30E496"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12B7D6C0" w14:textId="77777777" w:rsidR="00035E09" w:rsidRPr="00035E09" w:rsidRDefault="00035E09" w:rsidP="00035E09">
            <w:pPr>
              <w:pStyle w:val="MyStyle"/>
            </w:pPr>
            <w:r w:rsidRPr="00035E09">
              <w:rPr>
                <w:lang w:val="en-GB"/>
              </w:rPr>
              <w:t>Excitement</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31B636A1" w14:textId="77777777" w:rsidR="00035E09" w:rsidRPr="00035E09" w:rsidRDefault="00035E09" w:rsidP="00035E09">
            <w:pPr>
              <w:pStyle w:val="MyStyle"/>
            </w:pPr>
            <w:r w:rsidRPr="00035E09">
              <w:rPr>
                <w:lang w:val="en-GB"/>
              </w:rPr>
              <w:t>7</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365A95C8" w14:textId="77777777" w:rsidR="00035E09" w:rsidRPr="00035E09" w:rsidRDefault="00035E09" w:rsidP="00035E09">
            <w:pPr>
              <w:pStyle w:val="MyStyle"/>
              <w:rPr>
                <w:lang w:val="en-GB"/>
              </w:rPr>
            </w:pPr>
            <w:r w:rsidRPr="00035E09">
              <w:rPr>
                <w:lang w:val="en-GB"/>
              </w:rPr>
              <w:t>This is high because it can be exciting to be able to explore &amp; to have the ability to satisfy their curiosity.</w:t>
            </w:r>
          </w:p>
        </w:tc>
      </w:tr>
      <w:tr w:rsidR="00035E09" w:rsidRPr="00035E09" w14:paraId="769BC7F3"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0ABE1A8C" w14:textId="77777777" w:rsidR="00035E09" w:rsidRPr="00035E09" w:rsidRDefault="00035E09" w:rsidP="00035E09">
            <w:pPr>
              <w:pStyle w:val="MyStyle"/>
            </w:pPr>
            <w:r w:rsidRPr="00035E09">
              <w:rPr>
                <w:lang w:val="en-GB"/>
              </w:rPr>
              <w:t>Fear</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3A0D2E59" w14:textId="77777777" w:rsidR="00035E09" w:rsidRPr="00035E09" w:rsidRDefault="00035E09" w:rsidP="00035E09">
            <w:pPr>
              <w:pStyle w:val="MyStyle"/>
            </w:pPr>
            <w:r w:rsidRPr="00035E09">
              <w:rPr>
                <w:lang w:val="en-GB"/>
              </w:rPr>
              <w:t>3</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6B7DCBB" w14:textId="77777777" w:rsidR="00035E09" w:rsidRPr="00035E09" w:rsidRDefault="00035E09" w:rsidP="00035E09">
            <w:pPr>
              <w:pStyle w:val="MyStyle"/>
              <w:rPr>
                <w:lang w:val="en-GB"/>
              </w:rPr>
            </w:pPr>
            <w:r w:rsidRPr="00035E09">
              <w:rPr>
                <w:lang w:val="en-GB"/>
              </w:rPr>
              <w:t>This is low because I don’t want the player’s main emotion to be fear of being followed but I would still have some eerie sounds in the background.</w:t>
            </w:r>
          </w:p>
        </w:tc>
      </w:tr>
      <w:tr w:rsidR="00035E09" w:rsidRPr="00035E09" w14:paraId="2C7DD76B"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5152A332" w14:textId="77777777" w:rsidR="00035E09" w:rsidRPr="00035E09" w:rsidRDefault="00035E09" w:rsidP="00035E09">
            <w:pPr>
              <w:pStyle w:val="MyStyle"/>
            </w:pPr>
            <w:r w:rsidRPr="00035E09">
              <w:rPr>
                <w:lang w:val="en-GB"/>
              </w:rPr>
              <w:t>Frustra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6A4BA0FC" w14:textId="77777777" w:rsidR="00035E09" w:rsidRPr="00035E09" w:rsidRDefault="00035E09" w:rsidP="00035E09">
            <w:pPr>
              <w:pStyle w:val="MyStyle"/>
            </w:pPr>
            <w:r w:rsidRPr="00035E09">
              <w:rPr>
                <w:lang w:val="en-GB"/>
              </w:rPr>
              <w:t>7</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726BCBFF" w14:textId="77777777" w:rsidR="00035E09" w:rsidRPr="00035E09" w:rsidRDefault="00035E09" w:rsidP="00035E09">
            <w:pPr>
              <w:pStyle w:val="MyStyle"/>
              <w:rPr>
                <w:lang w:val="en-GB"/>
              </w:rPr>
            </w:pPr>
            <w:r w:rsidRPr="00035E09">
              <w:rPr>
                <w:lang w:val="en-GB"/>
              </w:rPr>
              <w:t xml:space="preserve">This is high because this feeling would occur from the player being annoyed at themself for some reason or for the reason of something being so obvious. </w:t>
            </w:r>
          </w:p>
        </w:tc>
      </w:tr>
      <w:tr w:rsidR="00035E09" w:rsidRPr="00035E09" w14:paraId="6FAA44B0"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2BDFF5B" w14:textId="77777777" w:rsidR="00035E09" w:rsidRPr="00035E09" w:rsidRDefault="00035E09" w:rsidP="00035E09">
            <w:pPr>
              <w:pStyle w:val="MyStyle"/>
            </w:pPr>
            <w:r w:rsidRPr="00035E09">
              <w:rPr>
                <w:lang w:val="en-GB"/>
              </w:rPr>
              <w:t>Growth</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7DFA3DF1" w14:textId="77777777" w:rsidR="00035E09" w:rsidRPr="00035E09" w:rsidRDefault="00035E09" w:rsidP="00035E09">
            <w:pPr>
              <w:pStyle w:val="MyStyle"/>
            </w:pPr>
            <w:r w:rsidRPr="00035E09">
              <w:rPr>
                <w:lang w:val="en-GB"/>
              </w:rPr>
              <w:t>2</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0427385F" w14:textId="77777777" w:rsidR="00035E09" w:rsidRPr="00035E09" w:rsidRDefault="00035E09" w:rsidP="00035E09">
            <w:pPr>
              <w:pStyle w:val="MyStyle"/>
              <w:rPr>
                <w:lang w:val="en-GB"/>
              </w:rPr>
            </w:pPr>
            <w:r w:rsidRPr="00035E09">
              <w:rPr>
                <w:lang w:val="en-GB"/>
              </w:rPr>
              <w:t>This is low because it isn’t a high priority.</w:t>
            </w:r>
          </w:p>
        </w:tc>
      </w:tr>
      <w:tr w:rsidR="00035E09" w:rsidRPr="00035E09" w14:paraId="3C5A8EBE"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21A0C45" w14:textId="77777777" w:rsidR="00035E09" w:rsidRPr="00035E09" w:rsidRDefault="00035E09" w:rsidP="00035E09">
            <w:pPr>
              <w:pStyle w:val="MyStyle"/>
            </w:pPr>
            <w:r w:rsidRPr="00035E09">
              <w:rPr>
                <w:lang w:val="en-GB"/>
              </w:rPr>
              <w:t>Joy</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6C55A87A" w14:textId="77777777" w:rsidR="00035E09" w:rsidRPr="00035E09" w:rsidRDefault="00035E09" w:rsidP="00035E09">
            <w:pPr>
              <w:pStyle w:val="MyStyle"/>
            </w:pPr>
            <w:r w:rsidRPr="00035E09">
              <w:rPr>
                <w:lang w:val="en-GB"/>
              </w:rPr>
              <w:t>4</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2D2D4270" w14:textId="77777777" w:rsidR="00035E09" w:rsidRPr="00035E09" w:rsidRDefault="00035E09" w:rsidP="00035E09">
            <w:pPr>
              <w:pStyle w:val="MyStyle"/>
              <w:rPr>
                <w:lang w:val="en-GB"/>
              </w:rPr>
            </w:pPr>
            <w:r w:rsidRPr="00035E09">
              <w:rPr>
                <w:lang w:val="en-GB"/>
              </w:rPr>
              <w:t xml:space="preserve">This is in the middle because it is </w:t>
            </w:r>
            <w:proofErr w:type="gramStart"/>
            <w:r w:rsidRPr="00035E09">
              <w:rPr>
                <w:lang w:val="en-GB"/>
              </w:rPr>
              <w:t>similar to</w:t>
            </w:r>
            <w:proofErr w:type="gramEnd"/>
            <w:r w:rsidRPr="00035E09">
              <w:rPr>
                <w:lang w:val="en-GB"/>
              </w:rPr>
              <w:t xml:space="preserve"> the excitement but still a different feeling &amp; you would only get some joy throughout the game.</w:t>
            </w:r>
          </w:p>
        </w:tc>
      </w:tr>
      <w:tr w:rsidR="00035E09" w:rsidRPr="00035E09" w14:paraId="14107DE4"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7922D082" w14:textId="77777777" w:rsidR="00035E09" w:rsidRPr="00035E09" w:rsidRDefault="00035E09" w:rsidP="00035E09">
            <w:pPr>
              <w:pStyle w:val="MyStyle"/>
            </w:pPr>
            <w:r w:rsidRPr="00035E09">
              <w:rPr>
                <w:lang w:val="en-GB"/>
              </w:rPr>
              <w:t>Mastery</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47A601FD" w14:textId="77777777" w:rsidR="00035E09" w:rsidRPr="00035E09" w:rsidRDefault="00035E09" w:rsidP="00035E09">
            <w:pPr>
              <w:pStyle w:val="MyStyle"/>
            </w:pPr>
            <w:r w:rsidRPr="00035E09">
              <w:rPr>
                <w:lang w:val="en-GB"/>
              </w:rPr>
              <w:t>6</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46A71D01" w14:textId="77777777" w:rsidR="00035E09" w:rsidRPr="00035E09" w:rsidRDefault="00035E09" w:rsidP="00035E09">
            <w:pPr>
              <w:pStyle w:val="MyStyle"/>
              <w:rPr>
                <w:lang w:val="en-GB"/>
              </w:rPr>
            </w:pPr>
            <w:r w:rsidRPr="00035E09">
              <w:rPr>
                <w:lang w:val="en-GB"/>
              </w:rPr>
              <w:t>This is in the middle because you would be able to master the skill to see when to use a certain item.</w:t>
            </w:r>
          </w:p>
        </w:tc>
      </w:tr>
      <w:tr w:rsidR="00035E09" w:rsidRPr="00035E09" w14:paraId="60A9356E"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57BA5517" w14:textId="77777777" w:rsidR="00035E09" w:rsidRPr="00035E09" w:rsidRDefault="00035E09" w:rsidP="00035E09">
            <w:pPr>
              <w:pStyle w:val="MyStyle"/>
            </w:pPr>
            <w:r w:rsidRPr="00035E09">
              <w:rPr>
                <w:lang w:val="en-GB"/>
              </w:rPr>
              <w:t>Reflec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225F3537" w14:textId="77777777" w:rsidR="00035E09" w:rsidRPr="00035E09" w:rsidRDefault="00035E09" w:rsidP="00035E09">
            <w:pPr>
              <w:pStyle w:val="MyStyle"/>
            </w:pPr>
            <w:r w:rsidRPr="00035E09">
              <w:rPr>
                <w:lang w:val="en-GB"/>
              </w:rPr>
              <w:t>5</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39893B00" w14:textId="77777777" w:rsidR="00035E09" w:rsidRPr="00035E09" w:rsidRDefault="00035E09" w:rsidP="00035E09">
            <w:pPr>
              <w:pStyle w:val="MyStyle"/>
              <w:rPr>
                <w:lang w:val="en-GB"/>
              </w:rPr>
            </w:pPr>
            <w:r w:rsidRPr="00035E09">
              <w:rPr>
                <w:lang w:val="en-GB"/>
              </w:rPr>
              <w:t>This is in the middle because the player may want to reflect on how the game played &amp; how well they got through.</w:t>
            </w:r>
          </w:p>
        </w:tc>
      </w:tr>
      <w:tr w:rsidR="00035E09" w:rsidRPr="00035E09" w14:paraId="207D62A8"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5673B346" w14:textId="77777777" w:rsidR="00035E09" w:rsidRPr="00035E09" w:rsidRDefault="00035E09" w:rsidP="00035E09">
            <w:pPr>
              <w:pStyle w:val="MyStyle"/>
            </w:pPr>
            <w:r w:rsidRPr="00035E09">
              <w:rPr>
                <w:lang w:val="en-GB"/>
              </w:rPr>
              <w:t>Relaxation</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2FB15701" w14:textId="77777777" w:rsidR="00035E09" w:rsidRPr="00035E09" w:rsidRDefault="00035E09" w:rsidP="00035E09">
            <w:pPr>
              <w:pStyle w:val="MyStyle"/>
            </w:pPr>
            <w:r w:rsidRPr="00035E09">
              <w:rPr>
                <w:lang w:val="en-GB"/>
              </w:rPr>
              <w:t>2</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41637B48" w14:textId="77777777" w:rsidR="00035E09" w:rsidRPr="00035E09" w:rsidRDefault="00035E09" w:rsidP="00035E09">
            <w:pPr>
              <w:pStyle w:val="MyStyle"/>
              <w:rPr>
                <w:lang w:val="en-GB"/>
              </w:rPr>
            </w:pPr>
            <w:r w:rsidRPr="00035E09">
              <w:rPr>
                <w:lang w:val="en-GB"/>
              </w:rPr>
              <w:t>This is low because the eerie sounds may make the player not be able to relax but some people may be able to relax even with the eerie sounds.</w:t>
            </w:r>
          </w:p>
        </w:tc>
      </w:tr>
      <w:tr w:rsidR="00035E09" w:rsidRPr="00035E09" w14:paraId="43B97E00" w14:textId="77777777" w:rsidTr="00035E09">
        <w:tc>
          <w:tcPr>
            <w:tcW w:w="1808" w:type="dxa"/>
            <w:tcBorders>
              <w:top w:val="single" w:sz="6" w:space="0" w:color="000000"/>
              <w:left w:val="single" w:sz="6" w:space="0" w:color="000000"/>
              <w:bottom w:val="single" w:sz="6" w:space="0" w:color="000000"/>
              <w:right w:val="single" w:sz="6" w:space="0" w:color="000000"/>
            </w:tcBorders>
            <w:shd w:val="clear" w:color="auto" w:fill="auto"/>
            <w:hideMark/>
          </w:tcPr>
          <w:p w14:paraId="053E9749" w14:textId="77777777" w:rsidR="00035E09" w:rsidRPr="00035E09" w:rsidRDefault="00035E09" w:rsidP="00035E09">
            <w:pPr>
              <w:pStyle w:val="MyStyle"/>
            </w:pPr>
            <w:r w:rsidRPr="00035E09">
              <w:rPr>
                <w:lang w:val="en-GB"/>
              </w:rPr>
              <w:t>Reward</w:t>
            </w:r>
            <w:r w:rsidRPr="00035E09">
              <w:t> </w:t>
            </w:r>
          </w:p>
        </w:tc>
        <w:tc>
          <w:tcPr>
            <w:tcW w:w="1328" w:type="dxa"/>
            <w:tcBorders>
              <w:top w:val="single" w:sz="6" w:space="0" w:color="000000"/>
              <w:left w:val="single" w:sz="6" w:space="0" w:color="000000"/>
              <w:bottom w:val="single" w:sz="6" w:space="0" w:color="000000"/>
              <w:right w:val="single" w:sz="6" w:space="0" w:color="000000"/>
            </w:tcBorders>
            <w:shd w:val="clear" w:color="auto" w:fill="auto"/>
            <w:hideMark/>
          </w:tcPr>
          <w:p w14:paraId="4D3E6D3D" w14:textId="77777777" w:rsidR="00035E09" w:rsidRPr="00035E09" w:rsidRDefault="00035E09" w:rsidP="00035E09">
            <w:pPr>
              <w:pStyle w:val="MyStyle"/>
            </w:pPr>
            <w:r w:rsidRPr="00035E09">
              <w:rPr>
                <w:lang w:val="en-GB"/>
              </w:rPr>
              <w:t>4</w:t>
            </w:r>
            <w:r w:rsidRPr="00035E09">
              <w:t> </w:t>
            </w:r>
          </w:p>
        </w:tc>
        <w:tc>
          <w:tcPr>
            <w:tcW w:w="6212" w:type="dxa"/>
            <w:tcBorders>
              <w:top w:val="single" w:sz="6" w:space="0" w:color="000000"/>
              <w:left w:val="single" w:sz="6" w:space="0" w:color="000000"/>
              <w:bottom w:val="single" w:sz="6" w:space="0" w:color="000000"/>
              <w:right w:val="single" w:sz="6" w:space="0" w:color="000000"/>
            </w:tcBorders>
          </w:tcPr>
          <w:p w14:paraId="6EF18CF5" w14:textId="77777777" w:rsidR="00035E09" w:rsidRPr="00035E09" w:rsidRDefault="00035E09" w:rsidP="00035E09">
            <w:pPr>
              <w:pStyle w:val="MyStyle"/>
              <w:rPr>
                <w:lang w:val="en-GB"/>
              </w:rPr>
            </w:pPr>
            <w:r w:rsidRPr="00035E09">
              <w:rPr>
                <w:lang w:val="en-GB"/>
              </w:rPr>
              <w:t>This is in the middle because there won’t really be any rewards in the game but there may only be a few achievements at the minimum.</w:t>
            </w:r>
          </w:p>
        </w:tc>
      </w:tr>
    </w:tbl>
    <w:p w14:paraId="467CF385" w14:textId="42971407" w:rsidR="00C2568F" w:rsidRDefault="00C2568F" w:rsidP="009E7AB4">
      <w:pPr>
        <w:pStyle w:val="MyStyle"/>
        <w:rPr>
          <w:lang w:val="en-US"/>
        </w:rPr>
      </w:pPr>
    </w:p>
    <w:p w14:paraId="38E81ACC" w14:textId="6947B85E" w:rsidR="00C2568F" w:rsidRDefault="007C6542" w:rsidP="004B082E">
      <w:pPr>
        <w:pStyle w:val="MyHeading"/>
        <w:spacing w:before="240"/>
      </w:pPr>
      <w:bookmarkStart w:id="7" w:name="_Toc105762107"/>
      <w:r>
        <w:lastRenderedPageBreak/>
        <w:t>Story</w:t>
      </w:r>
      <w:r w:rsidR="00567ED7">
        <w:t>/Game Progression</w:t>
      </w:r>
      <w:bookmarkEnd w:id="7"/>
    </w:p>
    <w:p w14:paraId="08B969D7" w14:textId="28E5AAC2" w:rsidR="007C6542" w:rsidRDefault="007C6542" w:rsidP="007C6542">
      <w:pPr>
        <w:pStyle w:val="MyStyle"/>
        <w:rPr>
          <w:lang w:val="en-US"/>
        </w:rPr>
      </w:pPr>
      <w:r>
        <w:rPr>
          <w:lang w:val="en-US"/>
        </w:rPr>
        <w:t xml:space="preserve">This game </w:t>
      </w:r>
      <w:r w:rsidRPr="007C6542">
        <w:rPr>
          <w:lang w:val="en-US"/>
        </w:rPr>
        <w:t>is to encourage exploration.</w:t>
      </w:r>
    </w:p>
    <w:p w14:paraId="0DD494FE" w14:textId="00662168" w:rsidR="00567ED7" w:rsidRPr="007C6542" w:rsidRDefault="00567ED7" w:rsidP="00567ED7">
      <w:pPr>
        <w:pStyle w:val="MyHeading2"/>
      </w:pPr>
      <w:bookmarkStart w:id="8" w:name="_Toc105762108"/>
      <w:r>
        <w:t>Plot</w:t>
      </w:r>
      <w:bookmarkEnd w:id="8"/>
    </w:p>
    <w:p w14:paraId="4C1E0651" w14:textId="778B0DF4" w:rsidR="007C6542" w:rsidRPr="007C6542" w:rsidRDefault="007C6542" w:rsidP="007C6542">
      <w:pPr>
        <w:pStyle w:val="MyStyle"/>
        <w:rPr>
          <w:lang w:val="en-US"/>
        </w:rPr>
      </w:pPr>
      <w:r w:rsidRPr="007C6542">
        <w:rPr>
          <w:lang w:val="en-US"/>
        </w:rPr>
        <w:t xml:space="preserve">You go to </w:t>
      </w:r>
      <w:r>
        <w:rPr>
          <w:lang w:val="en-US"/>
        </w:rPr>
        <w:t xml:space="preserve">an </w:t>
      </w:r>
      <w:r w:rsidRPr="007C6542">
        <w:rPr>
          <w:lang w:val="en-US"/>
        </w:rPr>
        <w:t>a</w:t>
      </w:r>
      <w:r>
        <w:rPr>
          <w:lang w:val="en-US"/>
        </w:rPr>
        <w:t>-</w:t>
      </w:r>
      <w:r w:rsidRPr="007C6542">
        <w:rPr>
          <w:lang w:val="en-US"/>
        </w:rPr>
        <w:t>mazing park but when you enter, the entrance disappears so you have to find your way out but find that you may need to get the item to help you get through.</w:t>
      </w:r>
    </w:p>
    <w:p w14:paraId="49E72267" w14:textId="5997120F" w:rsidR="007C6542" w:rsidRDefault="00567ED7" w:rsidP="00567ED7">
      <w:pPr>
        <w:pStyle w:val="MyHeading2"/>
      </w:pPr>
      <w:bookmarkStart w:id="9" w:name="_Toc105762109"/>
      <w:r>
        <w:t>Levels</w:t>
      </w:r>
      <w:bookmarkEnd w:id="9"/>
    </w:p>
    <w:p w14:paraId="5B6C87E2" w14:textId="49731875" w:rsidR="00567ED7" w:rsidRPr="00567ED7" w:rsidRDefault="00567ED7" w:rsidP="00567ED7">
      <w:pPr>
        <w:pStyle w:val="MyStyle"/>
        <w:rPr>
          <w:lang w:val="en-US"/>
        </w:rPr>
      </w:pPr>
      <w:r w:rsidRPr="00567ED7">
        <w:rPr>
          <w:lang w:val="en-US"/>
        </w:rPr>
        <w:t>The plan is for each type of wall/fence</w:t>
      </w:r>
      <w:r w:rsidR="00FE0B3E">
        <w:rPr>
          <w:lang w:val="en-US"/>
        </w:rPr>
        <w:t xml:space="preserve"> to</w:t>
      </w:r>
      <w:r w:rsidRPr="00567ED7">
        <w:rPr>
          <w:lang w:val="en-US"/>
        </w:rPr>
        <w:t xml:space="preserve"> mean a new area, but you can backtrack to the </w:t>
      </w:r>
      <w:r w:rsidR="00FE0B3E">
        <w:rPr>
          <w:lang w:val="en-US"/>
        </w:rPr>
        <w:t>prior</w:t>
      </w:r>
      <w:r w:rsidRPr="00567ED7">
        <w:rPr>
          <w:lang w:val="en-US"/>
        </w:rPr>
        <w:t xml:space="preserve"> area if there is something you missed there.</w:t>
      </w:r>
    </w:p>
    <w:p w14:paraId="6DA5D119" w14:textId="3307F18D" w:rsidR="00567ED7" w:rsidRPr="00567ED7" w:rsidRDefault="00567ED7" w:rsidP="00567ED7">
      <w:pPr>
        <w:pStyle w:val="MyStyle"/>
        <w:numPr>
          <w:ilvl w:val="0"/>
          <w:numId w:val="12"/>
        </w:numPr>
        <w:rPr>
          <w:lang w:val="en-US"/>
        </w:rPr>
      </w:pPr>
      <w:r w:rsidRPr="00567ED7">
        <w:rPr>
          <w:lang w:val="en-US"/>
        </w:rPr>
        <w:t xml:space="preserve">The known areas at this point </w:t>
      </w:r>
      <w:r w:rsidR="00FE0B3E">
        <w:rPr>
          <w:lang w:val="en-US"/>
        </w:rPr>
        <w:t>are</w:t>
      </w:r>
      <w:r w:rsidRPr="00567ED7">
        <w:rPr>
          <w:lang w:val="en-US"/>
        </w:rPr>
        <w:t>:</w:t>
      </w:r>
    </w:p>
    <w:p w14:paraId="0D53B0C9" w14:textId="77777777" w:rsidR="00567ED7" w:rsidRPr="00567ED7" w:rsidRDefault="00567ED7" w:rsidP="00567ED7">
      <w:pPr>
        <w:pStyle w:val="MyStyle"/>
        <w:numPr>
          <w:ilvl w:val="1"/>
          <w:numId w:val="12"/>
        </w:numPr>
        <w:rPr>
          <w:lang w:val="en-US"/>
        </w:rPr>
      </w:pPr>
      <w:r w:rsidRPr="00567ED7">
        <w:rPr>
          <w:lang w:val="en-US"/>
        </w:rPr>
        <w:t>a wooden fencing area (possibly having a few types of wooden fencing which are different areas)</w:t>
      </w:r>
    </w:p>
    <w:p w14:paraId="5EB1B681" w14:textId="77777777" w:rsidR="00567ED7" w:rsidRPr="00567ED7" w:rsidRDefault="00567ED7" w:rsidP="00567ED7">
      <w:pPr>
        <w:pStyle w:val="MyStyle"/>
        <w:numPr>
          <w:ilvl w:val="2"/>
          <w:numId w:val="12"/>
        </w:numPr>
        <w:rPr>
          <w:lang w:val="en-US"/>
        </w:rPr>
      </w:pPr>
      <w:r w:rsidRPr="00567ED7">
        <w:rPr>
          <w:lang w:val="en-US"/>
        </w:rPr>
        <w:t>The item for this area would be something to break some wood (possibly an axe)</w:t>
      </w:r>
    </w:p>
    <w:p w14:paraId="62B36880" w14:textId="77777777" w:rsidR="00567ED7" w:rsidRPr="00567ED7" w:rsidRDefault="00567ED7" w:rsidP="00567ED7">
      <w:pPr>
        <w:pStyle w:val="MyStyle"/>
        <w:numPr>
          <w:ilvl w:val="1"/>
          <w:numId w:val="12"/>
        </w:numPr>
        <w:rPr>
          <w:lang w:val="en-US"/>
        </w:rPr>
      </w:pPr>
      <w:r w:rsidRPr="00567ED7">
        <w:rPr>
          <w:lang w:val="en-US"/>
        </w:rPr>
        <w:t>a stone wall area (possibly having a few types of stone walls which are different areas)</w:t>
      </w:r>
    </w:p>
    <w:p w14:paraId="17BCD716" w14:textId="77777777" w:rsidR="00567ED7" w:rsidRPr="00567ED7" w:rsidRDefault="00567ED7" w:rsidP="00567ED7">
      <w:pPr>
        <w:pStyle w:val="MyStyle"/>
        <w:numPr>
          <w:ilvl w:val="2"/>
          <w:numId w:val="12"/>
        </w:numPr>
        <w:rPr>
          <w:lang w:val="en-US"/>
        </w:rPr>
      </w:pPr>
      <w:r w:rsidRPr="00567ED7">
        <w:rPr>
          <w:lang w:val="en-US"/>
        </w:rPr>
        <w:t>The item for this area would be something to break some stone (possibly a pickaxe or sledgehammer)</w:t>
      </w:r>
    </w:p>
    <w:p w14:paraId="42941FA3" w14:textId="77777777" w:rsidR="00567ED7" w:rsidRPr="00567ED7" w:rsidRDefault="00567ED7" w:rsidP="00567ED7">
      <w:pPr>
        <w:pStyle w:val="MyStyle"/>
        <w:numPr>
          <w:ilvl w:val="1"/>
          <w:numId w:val="12"/>
        </w:numPr>
        <w:rPr>
          <w:lang w:val="en-US"/>
        </w:rPr>
      </w:pPr>
      <w:r w:rsidRPr="00567ED7">
        <w:rPr>
          <w:lang w:val="en-US"/>
        </w:rPr>
        <w:t>metal fencing area</w:t>
      </w:r>
    </w:p>
    <w:p w14:paraId="478E9658" w14:textId="41BE9795" w:rsidR="00567ED7" w:rsidRPr="00567ED7" w:rsidRDefault="00567ED7" w:rsidP="00567ED7">
      <w:pPr>
        <w:pStyle w:val="MyStyle"/>
        <w:numPr>
          <w:ilvl w:val="2"/>
          <w:numId w:val="12"/>
        </w:numPr>
        <w:rPr>
          <w:lang w:val="en-US"/>
        </w:rPr>
      </w:pPr>
      <w:r w:rsidRPr="00567ED7">
        <w:rPr>
          <w:lang w:val="en-US"/>
        </w:rPr>
        <w:t>The item for this area would be something to cut metal wire (some wire cutters)</w:t>
      </w:r>
    </w:p>
    <w:p w14:paraId="442A778C" w14:textId="77777777" w:rsidR="00567ED7" w:rsidRPr="00567ED7" w:rsidRDefault="00567ED7" w:rsidP="00567ED7">
      <w:pPr>
        <w:pStyle w:val="MyStyle"/>
        <w:numPr>
          <w:ilvl w:val="1"/>
          <w:numId w:val="12"/>
        </w:numPr>
        <w:rPr>
          <w:lang w:val="en-US"/>
        </w:rPr>
      </w:pPr>
      <w:r w:rsidRPr="00567ED7">
        <w:rPr>
          <w:lang w:val="en-US"/>
        </w:rPr>
        <w:t>plant walls area (Bush/hedge)</w:t>
      </w:r>
    </w:p>
    <w:p w14:paraId="2C391DF0" w14:textId="77777777" w:rsidR="00567ED7" w:rsidRPr="00567ED7" w:rsidRDefault="00567ED7" w:rsidP="00567ED7">
      <w:pPr>
        <w:pStyle w:val="MyStyle"/>
        <w:numPr>
          <w:ilvl w:val="2"/>
          <w:numId w:val="12"/>
        </w:numPr>
        <w:rPr>
          <w:lang w:val="en-US"/>
        </w:rPr>
      </w:pPr>
      <w:r w:rsidRPr="00567ED7">
        <w:rPr>
          <w:lang w:val="en-US"/>
        </w:rPr>
        <w:t>The item for this area would be something to cut some bush/hedge (possibly a blade of some kind)</w:t>
      </w:r>
    </w:p>
    <w:p w14:paraId="263E3F21" w14:textId="77777777" w:rsidR="00567ED7" w:rsidRPr="00567ED7" w:rsidRDefault="00567ED7" w:rsidP="00567ED7">
      <w:pPr>
        <w:pStyle w:val="MyStyle"/>
        <w:rPr>
          <w:lang w:val="en-US"/>
        </w:rPr>
      </w:pPr>
      <w:r w:rsidRPr="00567ED7">
        <w:rPr>
          <w:lang w:val="en-US"/>
        </w:rPr>
        <w:t>I want to encourage exploration.</w:t>
      </w:r>
    </w:p>
    <w:p w14:paraId="139CADB5" w14:textId="7BB45A23" w:rsidR="00567ED7" w:rsidRDefault="000C751D" w:rsidP="000C751D">
      <w:pPr>
        <w:pStyle w:val="MyHeading2"/>
      </w:pPr>
      <w:bookmarkStart w:id="10" w:name="_Toc105762110"/>
      <w:r w:rsidRPr="008A02F7">
        <w:rPr>
          <w:b/>
          <w:bCs/>
          <w:noProof/>
        </w:rPr>
        <w:drawing>
          <wp:anchor distT="0" distB="0" distL="114300" distR="114300" simplePos="0" relativeHeight="251659264" behindDoc="0" locked="0" layoutInCell="1" allowOverlap="1" wp14:anchorId="19B3EB2E" wp14:editId="6BA2A1B8">
            <wp:simplePos x="0" y="0"/>
            <wp:positionH relativeFrom="margin">
              <wp:posOffset>0</wp:posOffset>
            </wp:positionH>
            <wp:positionV relativeFrom="paragraph">
              <wp:posOffset>254635</wp:posOffset>
            </wp:positionV>
            <wp:extent cx="5760000" cy="2340000"/>
            <wp:effectExtent l="0" t="0" r="12700" b="3175"/>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V relativeFrom="margin">
              <wp14:pctHeight>0</wp14:pctHeight>
            </wp14:sizeRelV>
          </wp:anchor>
        </w:drawing>
      </w:r>
      <w:r>
        <w:t>Progression</w:t>
      </w:r>
      <w:bookmarkEnd w:id="10"/>
    </w:p>
    <w:p w14:paraId="53A9622E" w14:textId="3A94D32B" w:rsidR="00356D17" w:rsidRDefault="00356D17" w:rsidP="00356D17">
      <w:pPr>
        <w:pStyle w:val="MyStyle"/>
      </w:pPr>
    </w:p>
    <w:p w14:paraId="7A75F946" w14:textId="1AE8FEC6" w:rsidR="004B082E" w:rsidRDefault="004B082E" w:rsidP="00356D17">
      <w:pPr>
        <w:pStyle w:val="MyStyle"/>
      </w:pPr>
    </w:p>
    <w:p w14:paraId="7782ADA5" w14:textId="5C762D02" w:rsidR="004B082E" w:rsidRDefault="004B082E" w:rsidP="00356D17">
      <w:pPr>
        <w:pStyle w:val="MyStyle"/>
      </w:pPr>
    </w:p>
    <w:p w14:paraId="3CA99B24" w14:textId="1F5C4C0D" w:rsidR="004B082E" w:rsidRDefault="004B082E" w:rsidP="00356D17">
      <w:pPr>
        <w:pStyle w:val="MyStyle"/>
      </w:pPr>
    </w:p>
    <w:p w14:paraId="32DE62DE" w14:textId="0A3DF702" w:rsidR="004B082E" w:rsidRDefault="004B082E" w:rsidP="00356D17">
      <w:pPr>
        <w:pStyle w:val="MyStyle"/>
      </w:pPr>
    </w:p>
    <w:p w14:paraId="0639AC38" w14:textId="77777777" w:rsidR="004B082E" w:rsidRDefault="004B082E" w:rsidP="00356D17">
      <w:pPr>
        <w:pStyle w:val="MyStyle"/>
      </w:pPr>
    </w:p>
    <w:p w14:paraId="5870116B" w14:textId="1452BDAD" w:rsidR="000C751D" w:rsidRDefault="00E64D02" w:rsidP="004B082E">
      <w:pPr>
        <w:pStyle w:val="MyHeading"/>
        <w:spacing w:before="240"/>
      </w:pPr>
      <w:bookmarkStart w:id="11" w:name="_Toc105762111"/>
      <w:r>
        <w:lastRenderedPageBreak/>
        <w:t>Art/Design</w:t>
      </w:r>
      <w:r w:rsidR="00893D21">
        <w:t xml:space="preserve"> (</w:t>
      </w:r>
      <w:r w:rsidR="006C691C">
        <w:t>Mood board</w:t>
      </w:r>
      <w:r w:rsidR="00893D21">
        <w:t>)</w:t>
      </w:r>
      <w:bookmarkEnd w:id="11"/>
    </w:p>
    <w:p w14:paraId="584B8E99" w14:textId="1782DF3C" w:rsidR="00E64D02" w:rsidRDefault="00E64D02" w:rsidP="00E64D02">
      <w:pPr>
        <w:pStyle w:val="MyHeading2"/>
      </w:pPr>
      <w:bookmarkStart w:id="12" w:name="_Toc105762112"/>
      <w:r>
        <w:t>Concept</w:t>
      </w:r>
      <w:bookmarkEnd w:id="12"/>
    </w:p>
    <w:p w14:paraId="778CAF42" w14:textId="012B9A07" w:rsidR="00F1339C" w:rsidRPr="00F1339C" w:rsidRDefault="00F1339C" w:rsidP="00F1339C">
      <w:pPr>
        <w:pStyle w:val="MyStyle"/>
        <w:rPr>
          <w:lang w:val="en-US"/>
        </w:rPr>
      </w:pPr>
      <w:bookmarkStart w:id="13" w:name="_Hlk96077237"/>
      <w:r>
        <w:rPr>
          <w:lang w:val="en-US"/>
        </w:rPr>
        <w:t xml:space="preserve">Environment: </w:t>
      </w:r>
      <w:r w:rsidRPr="00F1339C">
        <w:rPr>
          <w:lang w:val="en-US"/>
        </w:rPr>
        <w:t>An old/abandoned theme/amusement park environment.</w:t>
      </w:r>
    </w:p>
    <w:p w14:paraId="6B2C69C4" w14:textId="77777777" w:rsidR="00F1339C" w:rsidRPr="00F1339C" w:rsidRDefault="00F1339C" w:rsidP="00F1339C">
      <w:pPr>
        <w:pStyle w:val="MyStyle"/>
        <w:rPr>
          <w:lang w:val="en-US"/>
        </w:rPr>
      </w:pPr>
      <w:r w:rsidRPr="00F1339C">
        <w:rPr>
          <w:lang w:val="en-US"/>
        </w:rPr>
        <w:drawing>
          <wp:inline distT="0" distB="0" distL="0" distR="0" wp14:anchorId="1C24F018" wp14:editId="501B9A8A">
            <wp:extent cx="5943600" cy="4461510"/>
            <wp:effectExtent l="0" t="0" r="0" b="0"/>
            <wp:docPr id="2" name="Picture 2" descr="Creepy Photos of Abandoned US Theme P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epy Photos of Abandoned US Theme Park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61510"/>
                    </a:xfrm>
                    <a:prstGeom prst="rect">
                      <a:avLst/>
                    </a:prstGeom>
                    <a:noFill/>
                    <a:ln>
                      <a:noFill/>
                    </a:ln>
                  </pic:spPr>
                </pic:pic>
              </a:graphicData>
            </a:graphic>
          </wp:inline>
        </w:drawing>
      </w:r>
    </w:p>
    <w:p w14:paraId="21E26889" w14:textId="3FEE213D" w:rsidR="00F1339C" w:rsidRPr="00F1339C" w:rsidRDefault="00F1339C" w:rsidP="00F1339C">
      <w:pPr>
        <w:pStyle w:val="MyStyle"/>
        <w:rPr>
          <w:sz w:val="10"/>
          <w:szCs w:val="8"/>
          <w:lang w:val="en-US"/>
        </w:rPr>
      </w:pPr>
      <w:hyperlink r:id="rId10" w:history="1">
        <w:r w:rsidRPr="00F1339C">
          <w:rPr>
            <w:rStyle w:val="Hyperlink"/>
            <w:sz w:val="10"/>
            <w:szCs w:val="8"/>
            <w:lang w:val="en-US"/>
          </w:rPr>
          <w:t>https://www.insider.com/abandoned-amusement-parks-2018-2#once-the-largest-theme-park-in-central-kansas-the-joyland-amusement-park-was-home-to-one-of-the-last-surviving-original-wooden-coasters-12</w:t>
        </w:r>
      </w:hyperlink>
      <w:r w:rsidRPr="00F1339C">
        <w:rPr>
          <w:sz w:val="10"/>
          <w:szCs w:val="8"/>
          <w:lang w:val="en-US"/>
        </w:rPr>
        <w:t xml:space="preserve"> </w:t>
      </w:r>
    </w:p>
    <w:p w14:paraId="05D10BA4" w14:textId="528CA1F8" w:rsidR="00F1339C" w:rsidRPr="00F1339C" w:rsidRDefault="00F1339C" w:rsidP="00F1339C">
      <w:pPr>
        <w:pStyle w:val="MyStyle"/>
        <w:rPr>
          <w:lang w:val="en-US"/>
        </w:rPr>
      </w:pPr>
      <w:r w:rsidRPr="00F1339C">
        <w:rPr>
          <w:lang w:val="en-US"/>
        </w:rPr>
        <w:t>The maze walls are stone, wood, metal &amp;or plants(bush) (it is multiple because I want a different wall type to represent different parts of the maze &amp; possibly how far you are in the maze).</w:t>
      </w:r>
    </w:p>
    <w:p w14:paraId="3FB84B13" w14:textId="6A0FE89B" w:rsidR="00F1339C" w:rsidRDefault="00F1339C" w:rsidP="00F1339C">
      <w:pPr>
        <w:pStyle w:val="MyStyle"/>
        <w:rPr>
          <w:lang w:val="en-US"/>
        </w:rPr>
      </w:pPr>
      <w:r w:rsidRPr="00F1339C">
        <w:rPr>
          <w:lang w:val="en-US"/>
        </w:rPr>
        <w:t>The maze is mysterious because it seems bigger than what it looked like on the outside.</w:t>
      </w:r>
    </w:p>
    <w:p w14:paraId="7F5B68F5" w14:textId="514F41C6" w:rsidR="00623DCF" w:rsidRPr="00F1339C" w:rsidRDefault="00623DCF" w:rsidP="00F1339C">
      <w:pPr>
        <w:pStyle w:val="MyStyle"/>
        <w:rPr>
          <w:lang w:val="en-US"/>
        </w:rPr>
      </w:pPr>
      <w:r>
        <w:rPr>
          <w:lang w:val="en-US"/>
        </w:rPr>
        <w:t xml:space="preserve">The look &amp; feel of the game </w:t>
      </w:r>
      <w:r w:rsidRPr="00623DCF">
        <w:rPr>
          <w:lang w:val="en-US"/>
        </w:rPr>
        <w:t xml:space="preserve">will have an eerie feel to it as well as </w:t>
      </w:r>
      <w:r>
        <w:rPr>
          <w:lang w:val="en-US"/>
        </w:rPr>
        <w:t>encourage</w:t>
      </w:r>
      <w:r w:rsidRPr="00623DCF">
        <w:rPr>
          <w:lang w:val="en-US"/>
        </w:rPr>
        <w:t xml:space="preserve"> curiosity.</w:t>
      </w:r>
    </w:p>
    <w:p w14:paraId="12BAB639" w14:textId="5922E1AC" w:rsidR="00F1339C" w:rsidRDefault="00623DCF" w:rsidP="00623DCF">
      <w:pPr>
        <w:pStyle w:val="MyHeading2"/>
      </w:pPr>
      <w:bookmarkStart w:id="14" w:name="_Toc105762113"/>
      <w:bookmarkEnd w:id="13"/>
      <w:r>
        <w:t>Character</w:t>
      </w:r>
      <w:bookmarkEnd w:id="14"/>
    </w:p>
    <w:p w14:paraId="00B29668" w14:textId="77777777" w:rsidR="00623DCF" w:rsidRPr="00623DCF" w:rsidRDefault="00623DCF" w:rsidP="00893D21">
      <w:pPr>
        <w:pStyle w:val="MyStyle"/>
        <w:numPr>
          <w:ilvl w:val="0"/>
          <w:numId w:val="14"/>
        </w:numPr>
        <w:rPr>
          <w:lang w:val="en-US"/>
        </w:rPr>
      </w:pPr>
      <w:r w:rsidRPr="00623DCF">
        <w:rPr>
          <w:lang w:val="en-US"/>
        </w:rPr>
        <w:t>You don’t really get to see the player character.</w:t>
      </w:r>
    </w:p>
    <w:p w14:paraId="5E40D68A" w14:textId="77777777" w:rsidR="00623DCF" w:rsidRPr="00623DCF" w:rsidRDefault="00623DCF" w:rsidP="00893D21">
      <w:pPr>
        <w:pStyle w:val="MyStyle"/>
        <w:numPr>
          <w:ilvl w:val="0"/>
          <w:numId w:val="14"/>
        </w:numPr>
        <w:rPr>
          <w:lang w:val="en-US"/>
        </w:rPr>
      </w:pPr>
      <w:r w:rsidRPr="00623DCF">
        <w:rPr>
          <w:lang w:val="en-US"/>
        </w:rPr>
        <w:t>The player character is supposed to represent the player, so I don’t really want to make the player see their character except for a minimum of their hands and maximum of their forearms so there can be some emersion.</w:t>
      </w:r>
    </w:p>
    <w:p w14:paraId="78736644" w14:textId="77777777" w:rsidR="00623DCF" w:rsidRPr="00623DCF" w:rsidRDefault="00623DCF" w:rsidP="00893D21">
      <w:pPr>
        <w:pStyle w:val="MyStyle"/>
        <w:numPr>
          <w:ilvl w:val="0"/>
          <w:numId w:val="14"/>
        </w:numPr>
        <w:rPr>
          <w:lang w:val="en-US"/>
        </w:rPr>
      </w:pPr>
      <w:r w:rsidRPr="00623DCF">
        <w:rPr>
          <w:lang w:val="en-US"/>
        </w:rPr>
        <w:t>At this point, there will be no enemies.</w:t>
      </w:r>
    </w:p>
    <w:p w14:paraId="2A3864D1" w14:textId="3EBF4D9C" w:rsidR="00623DCF" w:rsidRDefault="00623DCF" w:rsidP="00623DCF">
      <w:pPr>
        <w:pStyle w:val="MyHeading2"/>
      </w:pPr>
      <w:bookmarkStart w:id="15" w:name="_Toc105762114"/>
      <w:r>
        <w:t>Environment Idea</w:t>
      </w:r>
      <w:bookmarkEnd w:id="15"/>
    </w:p>
    <w:p w14:paraId="4A737FF4" w14:textId="77777777" w:rsidR="00893D21" w:rsidRPr="00893D21" w:rsidRDefault="00893D21" w:rsidP="00893D21">
      <w:pPr>
        <w:pStyle w:val="MyStyle"/>
        <w:numPr>
          <w:ilvl w:val="0"/>
          <w:numId w:val="15"/>
        </w:numPr>
        <w:rPr>
          <w:lang w:val="en-US"/>
        </w:rPr>
      </w:pPr>
      <w:r w:rsidRPr="00893D21">
        <w:rPr>
          <w:lang w:val="en-US"/>
        </w:rPr>
        <w:t>Possibly an old theme park environment. (can’t really provide images because I can’t find ones that I like so I most probably will make my own)</w:t>
      </w:r>
    </w:p>
    <w:p w14:paraId="4C00828A" w14:textId="77777777" w:rsidR="00893D21" w:rsidRPr="00893D21" w:rsidRDefault="00893D21" w:rsidP="00893D21">
      <w:pPr>
        <w:pStyle w:val="MyStyle"/>
        <w:numPr>
          <w:ilvl w:val="0"/>
          <w:numId w:val="15"/>
        </w:numPr>
        <w:rPr>
          <w:lang w:val="en-US"/>
        </w:rPr>
      </w:pPr>
      <w:bookmarkStart w:id="16" w:name="_Hlk96077595"/>
      <w:r w:rsidRPr="00893D21">
        <w:rPr>
          <w:lang w:val="en-US"/>
        </w:rPr>
        <w:t>The maze walls are stone walls, wood fencing, metal fencing (wire fencing), and plant bush(hedges). I have chosen this because I want it to be a mix of environmental feelings.</w:t>
      </w:r>
    </w:p>
    <w:p w14:paraId="4A9CCC3D" w14:textId="77777777" w:rsidR="00893D21" w:rsidRPr="00893D21" w:rsidRDefault="00893D21" w:rsidP="00893D21">
      <w:pPr>
        <w:pStyle w:val="MyStyle"/>
        <w:numPr>
          <w:ilvl w:val="0"/>
          <w:numId w:val="15"/>
        </w:numPr>
        <w:rPr>
          <w:lang w:val="en-US"/>
        </w:rPr>
      </w:pPr>
      <w:r w:rsidRPr="00893D21">
        <w:rPr>
          <w:lang w:val="en-US"/>
        </w:rPr>
        <w:t>In a way, it is like the backrooms, but I don’t want it to be like that as much as I can at least.</w:t>
      </w:r>
    </w:p>
    <w:p w14:paraId="4C113037" w14:textId="39806C98" w:rsidR="00893D21" w:rsidRDefault="00893D21" w:rsidP="00893D21">
      <w:pPr>
        <w:pStyle w:val="MyHeading2"/>
      </w:pPr>
      <w:bookmarkStart w:id="17" w:name="_Toc105762115"/>
      <w:bookmarkEnd w:id="16"/>
      <w:r>
        <w:lastRenderedPageBreak/>
        <w:t>Environment Art</w:t>
      </w:r>
      <w:bookmarkEnd w:id="17"/>
    </w:p>
    <w:p w14:paraId="28E48C1F" w14:textId="77777777" w:rsidR="00893D21" w:rsidRPr="00893D21" w:rsidRDefault="00893D21" w:rsidP="00893D21">
      <w:pPr>
        <w:pStyle w:val="MyStyle"/>
        <w:numPr>
          <w:ilvl w:val="0"/>
          <w:numId w:val="12"/>
        </w:numPr>
        <w:rPr>
          <w:lang w:val="en-US"/>
        </w:rPr>
      </w:pPr>
      <w:r w:rsidRPr="00893D21">
        <w:rPr>
          <w:lang w:val="en-US"/>
        </w:rPr>
        <w:t xml:space="preserve">Some of the textures here </w:t>
      </w:r>
      <w:hyperlink r:id="rId11" w:history="1">
        <w:r w:rsidRPr="00893D21">
          <w:rPr>
            <w:rStyle w:val="Hyperlink"/>
            <w:lang w:val="en-US"/>
          </w:rPr>
          <w:t>https://github.com/Stampard0/Textures</w:t>
        </w:r>
      </w:hyperlink>
      <w:r w:rsidRPr="00893D21">
        <w:rPr>
          <w:lang w:val="en-US"/>
        </w:rPr>
        <w:t xml:space="preserve"> (mainly what is in the Fence &amp; Walls for Maze file and the Terrain file).</w:t>
      </w:r>
    </w:p>
    <w:p w14:paraId="62E041A0" w14:textId="77777777" w:rsidR="00893D21" w:rsidRPr="00893D21" w:rsidRDefault="00893D21" w:rsidP="00893D21">
      <w:pPr>
        <w:pStyle w:val="MyStyle"/>
        <w:numPr>
          <w:ilvl w:val="0"/>
          <w:numId w:val="12"/>
        </w:numPr>
        <w:rPr>
          <w:lang w:val="en-US"/>
        </w:rPr>
      </w:pPr>
      <w:r w:rsidRPr="00893D21">
        <w:rPr>
          <w:lang w:val="en-US"/>
        </w:rPr>
        <w:t>Here are some examples</w:t>
      </w:r>
    </w:p>
    <w:p w14:paraId="6E7F30A0" w14:textId="77777777" w:rsidR="00893D21" w:rsidRPr="008C7473" w:rsidRDefault="00893D21" w:rsidP="00893D21">
      <w:pPr>
        <w:spacing w:after="0"/>
        <w:rPr>
          <w:color w:val="0070C0"/>
        </w:rPr>
      </w:pPr>
      <w:r>
        <w:rPr>
          <w:noProof/>
        </w:rPr>
        <w:drawing>
          <wp:inline distT="0" distB="0" distL="0" distR="0" wp14:anchorId="20795952" wp14:editId="6A64678B">
            <wp:extent cx="1799590" cy="1799590"/>
            <wp:effectExtent l="0" t="0" r="0" b="0"/>
            <wp:docPr id="18" name="Picture 18" descr="A picture containing person, airplane, indoor, surround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person, airplane, indoor, surrounded&#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9590" cy="1799590"/>
                    </a:xfrm>
                    <a:prstGeom prst="rect">
                      <a:avLst/>
                    </a:prstGeom>
                    <a:noFill/>
                    <a:ln>
                      <a:noFill/>
                    </a:ln>
                  </pic:spPr>
                </pic:pic>
              </a:graphicData>
            </a:graphic>
          </wp:inline>
        </w:drawing>
      </w:r>
      <w:r>
        <w:rPr>
          <w:noProof/>
        </w:rPr>
        <w:drawing>
          <wp:inline distT="0" distB="0" distL="0" distR="0" wp14:anchorId="28E527A6" wp14:editId="7A2ED136">
            <wp:extent cx="1800000" cy="1800000"/>
            <wp:effectExtent l="0" t="0" r="0" b="0"/>
            <wp:docPr id="12" name="Picture 1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711CF083" wp14:editId="7E43C101">
            <wp:extent cx="1800000" cy="180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08504777" wp14:editId="0AD25CB4">
            <wp:extent cx="5943600" cy="2971800"/>
            <wp:effectExtent l="0" t="0" r="0" b="0"/>
            <wp:docPr id="13" name="Picture 13" descr="A picture containing building, stone, c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building, stone, cemen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r>
        <w:rPr>
          <w:noProof/>
        </w:rPr>
        <w:drawing>
          <wp:inline distT="0" distB="0" distL="0" distR="0" wp14:anchorId="433B08E8" wp14:editId="4AD189DE">
            <wp:extent cx="1800000" cy="1800000"/>
            <wp:effectExtent l="0" t="0" r="0" b="0"/>
            <wp:docPr id="19" name="Picture 1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Background patter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63A2DE77" wp14:editId="7A3D6CBE">
            <wp:extent cx="1800000" cy="1800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181BC59" wp14:editId="0923579C">
            <wp:extent cx="1800000"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lastRenderedPageBreak/>
        <w:drawing>
          <wp:inline distT="0" distB="0" distL="0" distR="0" wp14:anchorId="2BE4B4C5" wp14:editId="7FF7ACC6">
            <wp:extent cx="1800000" cy="1800000"/>
            <wp:effectExtent l="0" t="0" r="0" b="0"/>
            <wp:docPr id="15" name="Picture 15" descr="A picture containing outdoor, light, flock, w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outdoor, light, flock, wir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5BAC2582" wp14:editId="7627D68C">
            <wp:extent cx="1800000" cy="180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715EAF65" wp14:editId="587B9D51">
            <wp:extent cx="1800000" cy="180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194F0E5C" wp14:editId="08E6A269">
            <wp:extent cx="1800000"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12F15876" wp14:editId="4FDB50D4">
            <wp:extent cx="1800000" cy="1800000"/>
            <wp:effectExtent l="0" t="0" r="0" b="0"/>
            <wp:docPr id="22" name="Picture 22"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plan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BB8A411" wp14:editId="657AEBDA">
            <wp:extent cx="1800000" cy="1800000"/>
            <wp:effectExtent l="0" t="0" r="0" b="0"/>
            <wp:docPr id="21" name="Picture 21" descr="A picture containing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plan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37B6F592" wp14:editId="00F7A0AF">
            <wp:extent cx="3280000" cy="1080000"/>
            <wp:effectExtent l="0" t="0" r="0" b="6350"/>
            <wp:docPr id="6" name="Picture 6" descr="A close up of woo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wood&#10;&#10;Description automatically generated with low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80000" cy="1080000"/>
                    </a:xfrm>
                    <a:prstGeom prst="rect">
                      <a:avLst/>
                    </a:prstGeom>
                    <a:noFill/>
                    <a:ln>
                      <a:noFill/>
                    </a:ln>
                  </pic:spPr>
                </pic:pic>
              </a:graphicData>
            </a:graphic>
          </wp:inline>
        </w:drawing>
      </w:r>
      <w:r w:rsidRPr="009662D2">
        <w:rPr>
          <w:noProof/>
        </w:rPr>
        <mc:AlternateContent>
          <mc:Choice Requires="wps">
            <w:drawing>
              <wp:inline distT="0" distB="0" distL="0" distR="0" wp14:anchorId="36DC075B" wp14:editId="3213073A">
                <wp:extent cx="2162175" cy="1080000"/>
                <wp:effectExtent l="0" t="0" r="28575" b="2540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2175" cy="1080000"/>
                        </a:xfrm>
                        <a:prstGeom prst="rect">
                          <a:avLst/>
                        </a:prstGeom>
                        <a:solidFill>
                          <a:srgbClr val="FFFFFF"/>
                        </a:solidFill>
                        <a:ln w="9525">
                          <a:solidFill>
                            <a:srgbClr val="000000"/>
                          </a:solidFill>
                          <a:miter lim="800000"/>
                          <a:headEnd/>
                          <a:tailEnd/>
                        </a:ln>
                      </wps:spPr>
                      <wps:txbx>
                        <w:txbxContent>
                          <w:p w14:paraId="218E632B" w14:textId="73F5B40E" w:rsidR="00893D21" w:rsidRDefault="00893D21" w:rsidP="00893D21">
                            <w:r w:rsidRPr="0072200D">
                              <w:rPr>
                                <w:rStyle w:val="MyStyleChar"/>
                                <w:sz w:val="22"/>
                                <w:szCs w:val="20"/>
                              </w:rPr>
                              <w:t>all of these are downloaded from</w:t>
                            </w:r>
                            <w:r w:rsidRPr="0072200D">
                              <w:rPr>
                                <w:color w:val="0070C0"/>
                                <w:sz w:val="20"/>
                                <w:szCs w:val="20"/>
                              </w:rPr>
                              <w:t xml:space="preserve"> </w:t>
                            </w:r>
                            <w:hyperlink r:id="rId25" w:history="1">
                              <w:r w:rsidRPr="008B1A9A">
                                <w:rPr>
                                  <w:rStyle w:val="Hyperlink"/>
                                </w:rPr>
                                <w:t>https://www.textures.com/library</w:t>
                              </w:r>
                            </w:hyperlink>
                            <w:r w:rsidR="0072200D">
                              <w:rPr>
                                <w:rStyle w:val="Hyperlink"/>
                              </w:rPr>
                              <w:t xml:space="preserve"> </w:t>
                            </w:r>
                          </w:p>
                        </w:txbxContent>
                      </wps:txbx>
                      <wps:bodyPr rot="0" vert="horz" wrap="square" lIns="91440" tIns="45720" rIns="91440" bIns="45720" anchor="t" anchorCtr="0">
                        <a:noAutofit/>
                      </wps:bodyPr>
                    </wps:wsp>
                  </a:graphicData>
                </a:graphic>
              </wp:inline>
            </w:drawing>
          </mc:Choice>
          <mc:Fallback>
            <w:pict>
              <v:shapetype w14:anchorId="36DC075B" id="_x0000_t202" coordsize="21600,21600" o:spt="202" path="m,l,21600r21600,l21600,xe">
                <v:stroke joinstyle="miter"/>
                <v:path gradientshapeok="t" o:connecttype="rect"/>
              </v:shapetype>
              <v:shape id="Text Box 2" o:spid="_x0000_s1026" type="#_x0000_t202" style="width:170.25pt;height:8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">
                <v:textbox>
                  <w:txbxContent>
                    <w:p w14:paraId="218E632B" w14:textId="73F5B40E" w:rsidR="00893D21" w:rsidRDefault="00893D21" w:rsidP="00893D21">
                      <w:r w:rsidRPr="0072200D">
                        <w:rPr>
                          <w:rStyle w:val="MyStyleChar"/>
                          <w:sz w:val="22"/>
                          <w:szCs w:val="20"/>
                        </w:rPr>
                        <w:t>all of these are downloaded from</w:t>
                      </w:r>
                      <w:r w:rsidRPr="0072200D">
                        <w:rPr>
                          <w:color w:val="0070C0"/>
                          <w:sz w:val="20"/>
                          <w:szCs w:val="20"/>
                        </w:rPr>
                        <w:t xml:space="preserve"> </w:t>
                      </w:r>
                      <w:hyperlink r:id="rId26" w:history="1">
                        <w:r w:rsidRPr="008B1A9A">
                          <w:rPr>
                            <w:rStyle w:val="Hyperlink"/>
                          </w:rPr>
                          <w:t>https://www.textures.com/library</w:t>
                        </w:r>
                      </w:hyperlink>
                      <w:r w:rsidR="0072200D">
                        <w:rPr>
                          <w:rStyle w:val="Hyperlink"/>
                        </w:rPr>
                        <w:t xml:space="preserve"> </w:t>
                      </w:r>
                    </w:p>
                  </w:txbxContent>
                </v:textbox>
                <w10:anchorlock/>
              </v:shape>
            </w:pict>
          </mc:Fallback>
        </mc:AlternateContent>
      </w:r>
      <w:r w:rsidRPr="008C7473">
        <w:rPr>
          <w:color w:val="0070C0"/>
        </w:rPr>
        <w:t xml:space="preserve"> </w:t>
      </w:r>
    </w:p>
    <w:p w14:paraId="6D0BCFFE" w14:textId="77777777" w:rsidR="0072200D" w:rsidRDefault="0072200D" w:rsidP="0072200D">
      <w:pPr>
        <w:pStyle w:val="MyHeading2"/>
      </w:pPr>
    </w:p>
    <w:p w14:paraId="1271EE03" w14:textId="3AC2EBEE" w:rsidR="0072200D" w:rsidRPr="00356D17" w:rsidRDefault="0072200D" w:rsidP="00356D17">
      <w:pPr>
        <w:rPr>
          <w:rFonts w:asciiTheme="majorHAnsi" w:eastAsiaTheme="majorEastAsia" w:hAnsiTheme="majorHAnsi" w:cstheme="majorBidi"/>
          <w:color w:val="000099"/>
          <w:sz w:val="28"/>
          <w:szCs w:val="26"/>
          <w:lang w:val="en-US"/>
        </w:rPr>
      </w:pPr>
    </w:p>
    <w:p w14:paraId="0ED2C815" w14:textId="42E19B5F" w:rsidR="00893D21" w:rsidRPr="0072200D" w:rsidRDefault="0072200D" w:rsidP="0072200D">
      <w:pPr>
        <w:pStyle w:val="MyHeading2"/>
      </w:pPr>
      <w:bookmarkStart w:id="18" w:name="_Toc105762116"/>
      <w:r w:rsidRPr="0072200D">
        <w:rPr>
          <w:rStyle w:val="MyStyleChar"/>
        </w:rPr>
        <w:lastRenderedPageBreak/>
        <mc:AlternateContent>
          <mc:Choice Requires="wps">
            <w:drawing>
              <wp:anchor distT="0" distB="0" distL="114300" distR="114300" simplePos="0" relativeHeight="251662336" behindDoc="0" locked="0" layoutInCell="1" allowOverlap="1" wp14:anchorId="45595B9F" wp14:editId="1AC61D03">
                <wp:simplePos x="0" y="0"/>
                <wp:positionH relativeFrom="margin">
                  <wp:posOffset>0</wp:posOffset>
                </wp:positionH>
                <wp:positionV relativeFrom="paragraph">
                  <wp:posOffset>415290</wp:posOffset>
                </wp:positionV>
                <wp:extent cx="5759450" cy="3239770"/>
                <wp:effectExtent l="0" t="0" r="12700" b="17780"/>
                <wp:wrapThrough wrapText="bothSides">
                  <wp:wrapPolygon edited="0">
                    <wp:start x="0" y="0"/>
                    <wp:lineTo x="0" y="21592"/>
                    <wp:lineTo x="21576" y="21592"/>
                    <wp:lineTo x="21576" y="0"/>
                    <wp:lineTo x="0" y="0"/>
                  </wp:wrapPolygon>
                </wp:wrapThrough>
                <wp:docPr id="4" name="Rectangle 4"/>
                <wp:cNvGraphicFramePr/>
                <a:graphic xmlns:a="http://schemas.openxmlformats.org/drawingml/2006/main">
                  <a:graphicData uri="http://schemas.microsoft.com/office/word/2010/wordprocessingShape">
                    <wps:wsp>
                      <wps:cNvSpPr/>
                      <wps:spPr>
                        <a:xfrm>
                          <a:off x="0" y="0"/>
                          <a:ext cx="5759450" cy="3239770"/>
                        </a:xfrm>
                        <a:prstGeom prst="rect">
                          <a:avLst/>
                        </a:prstGeom>
                        <a:solidFill>
                          <a:srgbClr val="4472C4"/>
                        </a:solidFill>
                        <a:ln w="12700" cap="flat" cmpd="sng" algn="ctr">
                          <a:solidFill>
                            <a:srgbClr val="4472C4">
                              <a:shade val="50000"/>
                            </a:srgbClr>
                          </a:solidFill>
                          <a:prstDash val="solid"/>
                          <a:miter lim="800000"/>
                        </a:ln>
                        <a:effectLst/>
                      </wps:spPr>
                      <wps:txbx>
                        <w:txbxContent>
                          <w:p w14:paraId="7052E832" w14:textId="77777777" w:rsidR="0072200D" w:rsidRPr="0072200D" w:rsidRDefault="0072200D" w:rsidP="0072200D">
                            <w:pPr>
                              <w:jc w:val="center"/>
                              <w:rPr>
                                <w:color w:val="FFFFFF" w:themeColor="background1"/>
                              </w:rPr>
                            </w:pPr>
                            <w:r w:rsidRPr="0072200D">
                              <w:rPr>
                                <w:color w:val="FFFFFF" w:themeColor="background1"/>
                              </w:rPr>
                              <w:t>Planning on the photo being a little look of the maze but not showing the maze path. Possibly a panorama (camera is turning around) &amp; possibly have the name of the game somewhere (maybe moving to a different spot depending on what pho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95B9F" id="Rectangle 4" o:spid="_x0000_s1027" style="position:absolute;margin-left:0;margin-top:32.7pt;width:453.5pt;height:255.1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" fillcolor="#4472c4" strokecolor="#2f528f" strokeweight="1pt">
                <v:textbox>
                  <w:txbxContent>
                    <w:p w14:paraId="7052E832" w14:textId="77777777" w:rsidR="0072200D" w:rsidRPr="0072200D" w:rsidRDefault="0072200D" w:rsidP="0072200D">
                      <w:pPr>
                        <w:jc w:val="center"/>
                        <w:rPr>
                          <w:color w:val="FFFFFF" w:themeColor="background1"/>
                        </w:rPr>
                      </w:pPr>
                      <w:r w:rsidRPr="0072200D">
                        <w:rPr>
                          <w:color w:val="FFFFFF" w:themeColor="background1"/>
                        </w:rPr>
                        <w:t>Planning on the photo being a little look of the maze but not showing the maze path. Possibly a panorama (camera is turning around) &amp; possibly have the name of the game somewhere (maybe moving to a different spot depending on what photo)</w:t>
                      </w:r>
                    </w:p>
                  </w:txbxContent>
                </v:textbox>
                <w10:wrap type="through" anchorx="margin"/>
              </v:rect>
            </w:pict>
          </mc:Fallback>
        </mc:AlternateContent>
      </w:r>
      <w:r w:rsidRPr="0072200D">
        <w:rPr>
          <w:rStyle w:val="MyStyleChar"/>
        </w:rPr>
        <mc:AlternateContent>
          <mc:Choice Requires="wps">
            <w:drawing>
              <wp:anchor distT="0" distB="0" distL="114300" distR="114300" simplePos="0" relativeHeight="251664384" behindDoc="0" locked="0" layoutInCell="1" allowOverlap="1" wp14:anchorId="372C0C42" wp14:editId="5D36CF93">
                <wp:simplePos x="0" y="0"/>
                <wp:positionH relativeFrom="margin">
                  <wp:posOffset>1056005</wp:posOffset>
                </wp:positionH>
                <wp:positionV relativeFrom="paragraph">
                  <wp:posOffset>3423285</wp:posOffset>
                </wp:positionV>
                <wp:extent cx="3599815" cy="179705"/>
                <wp:effectExtent l="0" t="0" r="19685" b="10795"/>
                <wp:wrapNone/>
                <wp:docPr id="7" name="Rectangle: Rounded Corners 7"/>
                <wp:cNvGraphicFramePr/>
                <a:graphic xmlns:a="http://schemas.openxmlformats.org/drawingml/2006/main">
                  <a:graphicData uri="http://schemas.microsoft.com/office/word/2010/wordprocessingShape">
                    <wps:wsp>
                      <wps:cNvSpPr/>
                      <wps:spPr>
                        <a:xfrm>
                          <a:off x="0" y="0"/>
                          <a:ext cx="3599815" cy="179705"/>
                        </a:xfrm>
                        <a:prstGeom prst="roundRect">
                          <a:avLst/>
                        </a:prstGeom>
                        <a:solidFill>
                          <a:srgbClr val="A5A5A5"/>
                        </a:solidFill>
                        <a:ln w="12700" cap="flat" cmpd="sng" algn="ctr">
                          <a:solidFill>
                            <a:srgbClr val="A5A5A5">
                              <a:shade val="50000"/>
                            </a:srgbClr>
                          </a:solidFill>
                          <a:prstDash val="solid"/>
                          <a:miter lim="800000"/>
                        </a:ln>
                        <a:effectLst/>
                      </wps:spPr>
                      <wps:txbx>
                        <w:txbxContent>
                          <w:p w14:paraId="37A2BB94" w14:textId="77777777" w:rsidR="0072200D" w:rsidRPr="00932598" w:rsidRDefault="0072200D" w:rsidP="0072200D">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2C0C42" id="Rectangle: Rounded Corners 7" o:spid="_x0000_s1028" style="position:absolute;margin-left:83.15pt;margin-top:269.55pt;width:283.45pt;height:14.1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" fillcolor="#a5a5a5" strokecolor="#787878" strokeweight="1pt">
                <v:stroke joinstyle="miter"/>
                <v:textbox>
                  <w:txbxContent>
                    <w:p w14:paraId="37A2BB94" w14:textId="77777777" w:rsidR="0072200D" w:rsidRPr="00932598" w:rsidRDefault="0072200D" w:rsidP="0072200D">
                      <w:pPr>
                        <w:jc w:val="center"/>
                        <w:rPr>
                          <w:sz w:val="16"/>
                          <w:szCs w:val="16"/>
                        </w:rPr>
                      </w:pPr>
                    </w:p>
                  </w:txbxContent>
                </v:textbox>
                <w10:wrap anchorx="margin"/>
              </v:roundrect>
            </w:pict>
          </mc:Fallback>
        </mc:AlternateContent>
      </w:r>
      <w:r w:rsidRPr="0072200D">
        <w:rPr>
          <w:rStyle w:val="MyStyleChar"/>
        </w:rPr>
        <mc:AlternateContent>
          <mc:Choice Requires="wps">
            <w:drawing>
              <wp:anchor distT="45720" distB="45720" distL="114300" distR="114300" simplePos="0" relativeHeight="251665408" behindDoc="0" locked="0" layoutInCell="1" allowOverlap="1" wp14:anchorId="1D9AB0D7" wp14:editId="048E2BE6">
                <wp:simplePos x="0" y="0"/>
                <wp:positionH relativeFrom="margin">
                  <wp:posOffset>2427605</wp:posOffset>
                </wp:positionH>
                <wp:positionV relativeFrom="paragraph">
                  <wp:posOffset>3367405</wp:posOffset>
                </wp:positionV>
                <wp:extent cx="876300" cy="3048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304800"/>
                        </a:xfrm>
                        <a:prstGeom prst="rect">
                          <a:avLst/>
                        </a:prstGeom>
                        <a:noFill/>
                        <a:ln>
                          <a:noFill/>
                        </a:ln>
                        <a:effectLst/>
                      </wps:spPr>
                      <wps:txbx>
                        <w:txbxContent>
                          <w:p w14:paraId="7902E884" w14:textId="77777777" w:rsidR="0072200D" w:rsidRPr="0072200D" w:rsidRDefault="0072200D" w:rsidP="0072200D">
                            <w:pPr>
                              <w:jc w:val="center"/>
                              <w:rPr>
                                <w:color w:val="FFFFFF"/>
                              </w:rPr>
                            </w:pPr>
                            <w:r w:rsidRPr="0072200D">
                              <w:rPr>
                                <w:color w:val="FFFFFF"/>
                              </w:rPr>
                              <w:t>Loading B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AB0D7" id="_x0000_s1029" type="#_x0000_t202" style="position:absolute;margin-left:191.15pt;margin-top:265.15pt;width:69pt;height:24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" filled="f" stroked="f">
                <v:textbox>
                  <w:txbxContent>
                    <w:p w14:paraId="7902E884" w14:textId="77777777" w:rsidR="0072200D" w:rsidRPr="0072200D" w:rsidRDefault="0072200D" w:rsidP="0072200D">
                      <w:pPr>
                        <w:jc w:val="center"/>
                        <w:rPr>
                          <w:color w:val="FFFFFF"/>
                        </w:rPr>
                      </w:pPr>
                      <w:r w:rsidRPr="0072200D">
                        <w:rPr>
                          <w:color w:val="FFFFFF"/>
                        </w:rPr>
                        <w:t>Loading Bar</w:t>
                      </w:r>
                    </w:p>
                  </w:txbxContent>
                </v:textbox>
                <w10:wrap type="square" anchorx="margin"/>
              </v:shape>
            </w:pict>
          </mc:Fallback>
        </mc:AlternateContent>
      </w:r>
      <w:r>
        <w:t>GUI</w:t>
      </w:r>
      <w:bookmarkEnd w:id="18"/>
    </w:p>
    <w:p w14:paraId="1227D848" w14:textId="19A516F2" w:rsidR="0072200D" w:rsidRPr="0072200D" w:rsidRDefault="0072200D" w:rsidP="0072200D">
      <w:pPr>
        <w:pStyle w:val="MyStyle"/>
        <w:numPr>
          <w:ilvl w:val="0"/>
          <w:numId w:val="17"/>
        </w:numPr>
        <w:rPr>
          <w:rFonts w:ascii="Calibri" w:eastAsia="Calibri" w:hAnsi="Calibri" w:cs="Times New Roman"/>
          <w:b/>
          <w:bCs/>
          <w:lang w:val="en-US"/>
        </w:rPr>
      </w:pPr>
      <w:r w:rsidRPr="0072200D">
        <w:rPr>
          <w:rStyle w:val="MyStyleChar"/>
          <w:lang w:val="en-US"/>
        </w:rPr>
        <w:t>Splash scree</w:t>
      </w:r>
      <w:r>
        <w:rPr>
          <w:rStyle w:val="MyStyleChar"/>
          <w:lang w:val="en-US"/>
        </w:rPr>
        <w:t>ns</w:t>
      </w:r>
    </w:p>
    <w:p w14:paraId="1DA0FE53" w14:textId="7917F4D7" w:rsidR="0072200D" w:rsidRPr="0072200D" w:rsidRDefault="0072200D" w:rsidP="0072200D">
      <w:pPr>
        <w:pStyle w:val="MyStyle"/>
        <w:numPr>
          <w:ilvl w:val="0"/>
          <w:numId w:val="12"/>
        </w:numPr>
        <w:rPr>
          <w:lang w:val="en-US"/>
        </w:rPr>
      </w:pPr>
      <w:r w:rsidRPr="0072200D">
        <w:rPr>
          <w:rStyle w:val="MyStyleChar"/>
          <w:lang w:val="en-US"/>
        </w:rPr>
        <mc:AlternateContent>
          <mc:Choice Requires="wps">
            <w:drawing>
              <wp:anchor distT="0" distB="0" distL="114300" distR="114300" simplePos="0" relativeHeight="251670528" behindDoc="0" locked="0" layoutInCell="1" allowOverlap="1" wp14:anchorId="6CF00FDA" wp14:editId="7AA56AC9">
                <wp:simplePos x="0" y="0"/>
                <wp:positionH relativeFrom="column">
                  <wp:posOffset>104140</wp:posOffset>
                </wp:positionH>
                <wp:positionV relativeFrom="paragraph">
                  <wp:posOffset>4953000</wp:posOffset>
                </wp:positionV>
                <wp:extent cx="755650" cy="269875"/>
                <wp:effectExtent l="0" t="0" r="25400" b="15875"/>
                <wp:wrapNone/>
                <wp:docPr id="11" name="Text Box 11"/>
                <wp:cNvGraphicFramePr/>
                <a:graphic xmlns:a="http://schemas.openxmlformats.org/drawingml/2006/main">
                  <a:graphicData uri="http://schemas.microsoft.com/office/word/2010/wordprocessingShape">
                    <wps:wsp>
                      <wps:cNvSpPr txBox="1"/>
                      <wps:spPr>
                        <a:xfrm>
                          <a:off x="0" y="0"/>
                          <a:ext cx="755650" cy="269875"/>
                        </a:xfrm>
                        <a:prstGeom prst="rect">
                          <a:avLst/>
                        </a:prstGeom>
                        <a:solidFill>
                          <a:sysClr val="window" lastClr="FFFFFF"/>
                        </a:solidFill>
                        <a:ln w="6350">
                          <a:solidFill>
                            <a:prstClr val="black"/>
                          </a:solidFill>
                        </a:ln>
                      </wps:spPr>
                      <wps:txbx>
                        <w:txbxContent>
                          <w:p w14:paraId="3260A22F" w14:textId="77777777" w:rsidR="0072200D" w:rsidRDefault="0072200D" w:rsidP="0072200D">
                            <w:r>
                              <w:t>Exit/Clo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00FDA" id="Text Box 11" o:spid="_x0000_s1030" type="#_x0000_t202" style="position:absolute;left:0;text-align:left;margin-left:8.2pt;margin-top:390pt;width:59.5pt;height:2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" fillcolor="window" strokeweight=".5pt">
                <v:textbox>
                  <w:txbxContent>
                    <w:p w14:paraId="3260A22F" w14:textId="77777777" w:rsidR="0072200D" w:rsidRDefault="0072200D" w:rsidP="0072200D">
                      <w:r>
                        <w:t>Exit/Close</w:t>
                      </w:r>
                    </w:p>
                  </w:txbxContent>
                </v:textbox>
              </v:shape>
            </w:pict>
          </mc:Fallback>
        </mc:AlternateContent>
      </w:r>
      <w:r w:rsidRPr="0072200D">
        <w:rPr>
          <w:rStyle w:val="MyStyleChar"/>
          <w:lang w:val="en-US"/>
        </w:rPr>
        <mc:AlternateContent>
          <mc:Choice Requires="wps">
            <w:drawing>
              <wp:anchor distT="0" distB="0" distL="114300" distR="114300" simplePos="0" relativeHeight="251669504" behindDoc="0" locked="0" layoutInCell="1" allowOverlap="1" wp14:anchorId="36452525" wp14:editId="01B8B8C0">
                <wp:simplePos x="0" y="0"/>
                <wp:positionH relativeFrom="column">
                  <wp:posOffset>104140</wp:posOffset>
                </wp:positionH>
                <wp:positionV relativeFrom="paragraph">
                  <wp:posOffset>4638675</wp:posOffset>
                </wp:positionV>
                <wp:extent cx="647700" cy="269875"/>
                <wp:effectExtent l="0" t="0" r="19050" b="15875"/>
                <wp:wrapNone/>
                <wp:docPr id="10" name="Text Box 10"/>
                <wp:cNvGraphicFramePr/>
                <a:graphic xmlns:a="http://schemas.openxmlformats.org/drawingml/2006/main">
                  <a:graphicData uri="http://schemas.microsoft.com/office/word/2010/wordprocessingShape">
                    <wps:wsp>
                      <wps:cNvSpPr txBox="1"/>
                      <wps:spPr>
                        <a:xfrm>
                          <a:off x="0" y="0"/>
                          <a:ext cx="647700" cy="269875"/>
                        </a:xfrm>
                        <a:prstGeom prst="rect">
                          <a:avLst/>
                        </a:prstGeom>
                        <a:solidFill>
                          <a:sysClr val="window" lastClr="FFFFFF"/>
                        </a:solidFill>
                        <a:ln w="6350">
                          <a:solidFill>
                            <a:prstClr val="black"/>
                          </a:solidFill>
                        </a:ln>
                      </wps:spPr>
                      <wps:txbx>
                        <w:txbxContent>
                          <w:p w14:paraId="403ABFAA" w14:textId="77777777" w:rsidR="0072200D" w:rsidRDefault="0072200D" w:rsidP="0072200D">
                            <w:r>
                              <w:t>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52525" id="Text Box 10" o:spid="_x0000_s1031" type="#_x0000_t202" style="position:absolute;left:0;text-align:left;margin-left:8.2pt;margin-top:365.25pt;width:51pt;height:2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" fillcolor="window" strokeweight=".5pt">
                <v:textbox>
                  <w:txbxContent>
                    <w:p w14:paraId="403ABFAA" w14:textId="77777777" w:rsidR="0072200D" w:rsidRDefault="0072200D" w:rsidP="0072200D">
                      <w:r>
                        <w:t>Options</w:t>
                      </w:r>
                    </w:p>
                  </w:txbxContent>
                </v:textbox>
              </v:shape>
            </w:pict>
          </mc:Fallback>
        </mc:AlternateContent>
      </w:r>
      <w:r w:rsidRPr="0072200D">
        <w:rPr>
          <w:rStyle w:val="MyStyleChar"/>
          <w:lang w:val="en-US"/>
        </w:rPr>
        <mc:AlternateContent>
          <mc:Choice Requires="wps">
            <w:drawing>
              <wp:anchor distT="0" distB="0" distL="114300" distR="114300" simplePos="0" relativeHeight="251668480" behindDoc="0" locked="0" layoutInCell="1" allowOverlap="1" wp14:anchorId="6EC700AE" wp14:editId="03F3B9BD">
                <wp:simplePos x="0" y="0"/>
                <wp:positionH relativeFrom="column">
                  <wp:posOffset>104140</wp:posOffset>
                </wp:positionH>
                <wp:positionV relativeFrom="paragraph">
                  <wp:posOffset>4314825</wp:posOffset>
                </wp:positionV>
                <wp:extent cx="719455" cy="269875"/>
                <wp:effectExtent l="0" t="0" r="23495" b="15875"/>
                <wp:wrapNone/>
                <wp:docPr id="9" name="Text Box 9"/>
                <wp:cNvGraphicFramePr/>
                <a:graphic xmlns:a="http://schemas.openxmlformats.org/drawingml/2006/main">
                  <a:graphicData uri="http://schemas.microsoft.com/office/word/2010/wordprocessingShape">
                    <wps:wsp>
                      <wps:cNvSpPr txBox="1"/>
                      <wps:spPr>
                        <a:xfrm>
                          <a:off x="0" y="0"/>
                          <a:ext cx="719455" cy="269875"/>
                        </a:xfrm>
                        <a:prstGeom prst="rect">
                          <a:avLst/>
                        </a:prstGeom>
                        <a:solidFill>
                          <a:sysClr val="window" lastClr="FFFFFF"/>
                        </a:solidFill>
                        <a:ln w="6350">
                          <a:solidFill>
                            <a:prstClr val="black"/>
                          </a:solidFill>
                        </a:ln>
                      </wps:spPr>
                      <wps:txbx>
                        <w:txbxContent>
                          <w:p w14:paraId="28D7A763" w14:textId="77777777" w:rsidR="0072200D" w:rsidRDefault="0072200D" w:rsidP="0072200D">
                            <w:r>
                              <w:t>Contin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700AE" id="Text Box 9" o:spid="_x0000_s1032" type="#_x0000_t202" style="position:absolute;left:0;text-align:left;margin-left:8.2pt;margin-top:339.75pt;width:56.65pt;height:2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" fillcolor="window" strokeweight=".5pt">
                <v:textbox>
                  <w:txbxContent>
                    <w:p w14:paraId="28D7A763" w14:textId="77777777" w:rsidR="0072200D" w:rsidRDefault="0072200D" w:rsidP="0072200D">
                      <w:r>
                        <w:t>Continue]</w:t>
                      </w:r>
                    </w:p>
                  </w:txbxContent>
                </v:textbox>
              </v:shape>
            </w:pict>
          </mc:Fallback>
        </mc:AlternateContent>
      </w:r>
      <w:r w:rsidRPr="0072200D">
        <w:rPr>
          <w:rStyle w:val="MyStyleChar"/>
          <w:lang w:val="en-US"/>
        </w:rPr>
        <mc:AlternateContent>
          <mc:Choice Requires="wps">
            <w:drawing>
              <wp:anchor distT="0" distB="0" distL="114300" distR="114300" simplePos="0" relativeHeight="251667456" behindDoc="0" locked="0" layoutInCell="1" allowOverlap="1" wp14:anchorId="288B1043" wp14:editId="2718DB1C">
                <wp:simplePos x="0" y="0"/>
                <wp:positionH relativeFrom="column">
                  <wp:posOffset>104140</wp:posOffset>
                </wp:positionH>
                <wp:positionV relativeFrom="paragraph">
                  <wp:posOffset>3996055</wp:posOffset>
                </wp:positionV>
                <wp:extent cx="1259840" cy="269875"/>
                <wp:effectExtent l="0" t="0" r="16510" b="15875"/>
                <wp:wrapNone/>
                <wp:docPr id="8" name="Text Box 8"/>
                <wp:cNvGraphicFramePr/>
                <a:graphic xmlns:a="http://schemas.openxmlformats.org/drawingml/2006/main">
                  <a:graphicData uri="http://schemas.microsoft.com/office/word/2010/wordprocessingShape">
                    <wps:wsp>
                      <wps:cNvSpPr txBox="1"/>
                      <wps:spPr>
                        <a:xfrm>
                          <a:off x="0" y="0"/>
                          <a:ext cx="1259840" cy="269875"/>
                        </a:xfrm>
                        <a:prstGeom prst="rect">
                          <a:avLst/>
                        </a:prstGeom>
                        <a:solidFill>
                          <a:sysClr val="window" lastClr="FFFFFF"/>
                        </a:solidFill>
                        <a:ln w="6350">
                          <a:solidFill>
                            <a:prstClr val="black"/>
                          </a:solidFill>
                        </a:ln>
                      </wps:spPr>
                      <wps:txbx>
                        <w:txbxContent>
                          <w:p w14:paraId="743D5781" w14:textId="77777777" w:rsidR="0072200D" w:rsidRDefault="0072200D" w:rsidP="0072200D">
                            <w:r>
                              <w:t>Start/New_G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8B1043" id="Text Box 8" o:spid="_x0000_s1033" type="#_x0000_t202" style="position:absolute;left:0;text-align:left;margin-left:8.2pt;margin-top:314.65pt;width:99.2pt;height:2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" fillcolor="window" strokeweight=".5pt">
                <v:textbox>
                  <w:txbxContent>
                    <w:p w14:paraId="743D5781" w14:textId="77777777" w:rsidR="0072200D" w:rsidRDefault="0072200D" w:rsidP="0072200D">
                      <w:r>
                        <w:t>Start/New_Game</w:t>
                      </w:r>
                    </w:p>
                  </w:txbxContent>
                </v:textbox>
              </v:shape>
            </w:pict>
          </mc:Fallback>
        </mc:AlternateContent>
      </w:r>
      <w:r w:rsidRPr="0072200D">
        <w:rPr>
          <w:rStyle w:val="MyStyleChar"/>
          <w:lang w:val="en-US"/>
        </w:rPr>
        <mc:AlternateContent>
          <mc:Choice Requires="wps">
            <w:drawing>
              <wp:anchor distT="0" distB="0" distL="114300" distR="114300" simplePos="0" relativeHeight="251666432" behindDoc="0" locked="0" layoutInCell="1" allowOverlap="1" wp14:anchorId="52AFB6FB" wp14:editId="787D7B7F">
                <wp:simplePos x="0" y="0"/>
                <wp:positionH relativeFrom="margin">
                  <wp:posOffset>0</wp:posOffset>
                </wp:positionH>
                <wp:positionV relativeFrom="paragraph">
                  <wp:posOffset>3502660</wp:posOffset>
                </wp:positionV>
                <wp:extent cx="5760000" cy="3240000"/>
                <wp:effectExtent l="0" t="0" r="12700" b="17780"/>
                <wp:wrapSquare wrapText="bothSides"/>
                <wp:docPr id="3" name="Rectangle 3"/>
                <wp:cNvGraphicFramePr/>
                <a:graphic xmlns:a="http://schemas.openxmlformats.org/drawingml/2006/main">
                  <a:graphicData uri="http://schemas.microsoft.com/office/word/2010/wordprocessingShape">
                    <wps:wsp>
                      <wps:cNvSpPr/>
                      <wps:spPr>
                        <a:xfrm>
                          <a:off x="0" y="0"/>
                          <a:ext cx="5760000" cy="3240000"/>
                        </a:xfrm>
                        <a:prstGeom prst="rect">
                          <a:avLst/>
                        </a:prstGeom>
                        <a:solidFill>
                          <a:srgbClr val="4472C4"/>
                        </a:solidFill>
                        <a:ln w="12700" cap="flat" cmpd="sng" algn="ctr">
                          <a:solidFill>
                            <a:srgbClr val="4472C4">
                              <a:shade val="50000"/>
                            </a:srgbClr>
                          </a:solidFill>
                          <a:prstDash val="solid"/>
                          <a:miter lim="800000"/>
                        </a:ln>
                        <a:effectLst/>
                      </wps:spPr>
                      <wps:txbx>
                        <w:txbxContent>
                          <w:p w14:paraId="79CFC25F" w14:textId="77777777" w:rsidR="0072200D" w:rsidRPr="0072200D" w:rsidRDefault="0072200D" w:rsidP="0072200D">
                            <w:pPr>
                              <w:jc w:val="center"/>
                              <w:rPr>
                                <w:color w:val="FFFFFF" w:themeColor="background1"/>
                              </w:rPr>
                            </w:pPr>
                            <w:r w:rsidRPr="0072200D">
                              <w:rPr>
                                <w:color w:val="FFFFFF" w:themeColor="background1"/>
                              </w:rPr>
                              <w:t>Looking over the amusement part, looking at the amusement park or looking at the entrance to the maz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FB6FB" id="Rectangle 3" o:spid="_x0000_s1034" style="position:absolute;left:0;text-align:left;margin-left:0;margin-top:275.8pt;width:453.55pt;height:255.1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" fillcolor="#4472c4" strokecolor="#2f528f" strokeweight="1pt">
                <v:textbox>
                  <w:txbxContent>
                    <w:p w14:paraId="79CFC25F" w14:textId="77777777" w:rsidR="0072200D" w:rsidRPr="0072200D" w:rsidRDefault="0072200D" w:rsidP="0072200D">
                      <w:pPr>
                        <w:jc w:val="center"/>
                        <w:rPr>
                          <w:color w:val="FFFFFF" w:themeColor="background1"/>
                        </w:rPr>
                      </w:pPr>
                      <w:r w:rsidRPr="0072200D">
                        <w:rPr>
                          <w:color w:val="FFFFFF" w:themeColor="background1"/>
                        </w:rPr>
                        <w:t>Looking over the amusement part, looking at the amusement park or looking at the entrance to the maze</w:t>
                      </w:r>
                    </w:p>
                  </w:txbxContent>
                </v:textbox>
                <w10:wrap type="square" anchorx="margin"/>
              </v:rect>
            </w:pict>
          </mc:Fallback>
        </mc:AlternateContent>
      </w:r>
      <w:r w:rsidRPr="0072200D">
        <w:rPr>
          <w:lang w:val="en-US"/>
        </w:rPr>
        <w:t>Main Menu</w:t>
      </w:r>
    </w:p>
    <w:p w14:paraId="44498A86" w14:textId="77777777" w:rsidR="0072200D" w:rsidRPr="0072200D" w:rsidRDefault="0072200D" w:rsidP="0072200D">
      <w:pPr>
        <w:pStyle w:val="MyStyle"/>
        <w:rPr>
          <w:lang w:val="en-US"/>
        </w:rPr>
      </w:pPr>
      <w:r w:rsidRPr="0072200D">
        <w:rPr>
          <w:lang w:val="en-US"/>
        </w:rPr>
        <w:t>Selecting the Start/New_Game or Continue button the camera moves into the entrance of the maze. (With a little spin)</w:t>
      </w:r>
    </w:p>
    <w:p w14:paraId="5453FE63" w14:textId="77777777" w:rsidR="0072200D" w:rsidRPr="0072200D" w:rsidRDefault="0072200D" w:rsidP="0072200D">
      <w:pPr>
        <w:pStyle w:val="MyStyle"/>
        <w:rPr>
          <w:lang w:val="en-US"/>
        </w:rPr>
      </w:pPr>
      <w:r w:rsidRPr="0072200D">
        <w:rPr>
          <w:lang w:val="en-US"/>
        </w:rPr>
        <w:t xml:space="preserve">For the Start/New_Game button if you already have a save then it will ask if you want to over right </w:t>
      </w:r>
      <w:proofErr w:type="gramStart"/>
      <w:r w:rsidRPr="0072200D">
        <w:rPr>
          <w:lang w:val="en-US"/>
        </w:rPr>
        <w:t>your</w:t>
      </w:r>
      <w:proofErr w:type="gramEnd"/>
      <w:r w:rsidRPr="0072200D">
        <w:rPr>
          <w:lang w:val="en-US"/>
        </w:rPr>
        <w:t xml:space="preserve"> previse save. If you do, then it will move the camera into the entrance &amp; if you don’t then it won’t do that.</w:t>
      </w:r>
    </w:p>
    <w:p w14:paraId="3552EF49" w14:textId="77777777" w:rsidR="0072200D" w:rsidRPr="0072200D" w:rsidRDefault="0072200D" w:rsidP="0072200D">
      <w:pPr>
        <w:pStyle w:val="MyStyle"/>
        <w:rPr>
          <w:lang w:val="en-US"/>
        </w:rPr>
      </w:pPr>
      <w:r w:rsidRPr="0072200D">
        <w:rPr>
          <w:lang w:val="en-US"/>
        </w:rPr>
        <w:t>For the Continue button, it will move the camera into the entrance with a bit of a faster spin.</w:t>
      </w:r>
    </w:p>
    <w:p w14:paraId="49B29CC2" w14:textId="516F2326" w:rsidR="0072200D" w:rsidRPr="0072200D" w:rsidRDefault="005E64EC" w:rsidP="0072200D">
      <w:pPr>
        <w:pStyle w:val="MyStyle"/>
        <w:numPr>
          <w:ilvl w:val="0"/>
          <w:numId w:val="12"/>
        </w:numPr>
        <w:rPr>
          <w:lang w:val="en-US"/>
        </w:rPr>
      </w:pPr>
      <w:r>
        <w:rPr>
          <w:noProof/>
          <w:lang w:val="en-US"/>
        </w:rPr>
        <w:lastRenderedPageBreak/>
        <w:drawing>
          <wp:anchor distT="0" distB="0" distL="114300" distR="114300" simplePos="0" relativeHeight="251672576" behindDoc="0" locked="0" layoutInCell="1" allowOverlap="1" wp14:anchorId="7E7D0A11" wp14:editId="2FA43AED">
            <wp:simplePos x="0" y="0"/>
            <wp:positionH relativeFrom="margin">
              <wp:align>right</wp:align>
            </wp:positionH>
            <wp:positionV relativeFrom="paragraph">
              <wp:posOffset>2609850</wp:posOffset>
            </wp:positionV>
            <wp:extent cx="914400" cy="914400"/>
            <wp:effectExtent l="0" t="0" r="0" b="0"/>
            <wp:wrapSquare wrapText="bothSides"/>
            <wp:docPr id="30" name="Graphic 30" descr="Han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30" descr="Hand outline"/>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914400" cy="914400"/>
                    </a:xfrm>
                    <a:prstGeom prst="rect">
                      <a:avLst/>
                    </a:prstGeom>
                  </pic:spPr>
                </pic:pic>
              </a:graphicData>
            </a:graphic>
          </wp:anchor>
        </w:drawing>
      </w:r>
      <w:r>
        <w:rPr>
          <w:noProof/>
          <w:lang w:val="en-US"/>
        </w:rPr>
        <w:drawing>
          <wp:anchor distT="0" distB="0" distL="114300" distR="114300" simplePos="0" relativeHeight="251671552" behindDoc="0" locked="0" layoutInCell="1" allowOverlap="1" wp14:anchorId="1409EF59" wp14:editId="432CC375">
            <wp:simplePos x="0" y="0"/>
            <wp:positionH relativeFrom="margin">
              <wp:align>left</wp:align>
            </wp:positionH>
            <wp:positionV relativeFrom="paragraph">
              <wp:posOffset>2600325</wp:posOffset>
            </wp:positionV>
            <wp:extent cx="914400" cy="914400"/>
            <wp:effectExtent l="0" t="0" r="0" b="0"/>
            <wp:wrapSquare wrapText="bothSides"/>
            <wp:docPr id="29" name="Graphic 29" descr="Raised hand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Graphic 29" descr="Raised hand outline"/>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914400" cy="914400"/>
                    </a:xfrm>
                    <a:prstGeom prst="rect">
                      <a:avLst/>
                    </a:prstGeom>
                  </pic:spPr>
                </pic:pic>
              </a:graphicData>
            </a:graphic>
          </wp:anchor>
        </w:drawing>
      </w:r>
      <w:r w:rsidR="0072200D" w:rsidRPr="0072200D">
        <w:rPr>
          <w:rFonts w:ascii="Calibri" w:eastAsia="Calibri" w:hAnsi="Calibri" w:cs="Times New Roman"/>
          <w:b/>
          <w:bCs/>
          <w:noProof/>
          <w:lang w:val="en-US"/>
        </w:rPr>
        <mc:AlternateContent>
          <mc:Choice Requires="wps">
            <w:drawing>
              <wp:anchor distT="0" distB="0" distL="114300" distR="114300" simplePos="0" relativeHeight="251663360" behindDoc="0" locked="0" layoutInCell="1" allowOverlap="1" wp14:anchorId="6AD9D0D9" wp14:editId="30CB44A8">
                <wp:simplePos x="0" y="0"/>
                <wp:positionH relativeFrom="margin">
                  <wp:posOffset>1065530</wp:posOffset>
                </wp:positionH>
                <wp:positionV relativeFrom="paragraph">
                  <wp:posOffset>3038475</wp:posOffset>
                </wp:positionV>
                <wp:extent cx="3599815" cy="359410"/>
                <wp:effectExtent l="0" t="0" r="19685" b="21590"/>
                <wp:wrapNone/>
                <wp:docPr id="5" name="Rectangle: Beveled 5"/>
                <wp:cNvGraphicFramePr/>
                <a:graphic xmlns:a="http://schemas.openxmlformats.org/drawingml/2006/main">
                  <a:graphicData uri="http://schemas.microsoft.com/office/word/2010/wordprocessingShape">
                    <wps:wsp>
                      <wps:cNvSpPr/>
                      <wps:spPr>
                        <a:xfrm>
                          <a:off x="0" y="0"/>
                          <a:ext cx="3599815" cy="359410"/>
                        </a:xfrm>
                        <a:prstGeom prst="bevel">
                          <a:avLst/>
                        </a:prstGeom>
                        <a:solidFill>
                          <a:srgbClr val="4472C4"/>
                        </a:solidFill>
                        <a:ln w="12700" cap="flat" cmpd="sng" algn="ctr">
                          <a:solidFill>
                            <a:srgbClr val="4472C4">
                              <a:shade val="50000"/>
                            </a:srgbClr>
                          </a:solidFill>
                          <a:prstDash val="solid"/>
                          <a:miter lim="800000"/>
                        </a:ln>
                        <a:effectLst/>
                      </wps:spPr>
                      <wps:txbx>
                        <w:txbxContent>
                          <w:p w14:paraId="7F9F024A" w14:textId="77777777" w:rsidR="0072200D" w:rsidRPr="0072200D" w:rsidRDefault="0072200D" w:rsidP="0072200D">
                            <w:pPr>
                              <w:jc w:val="center"/>
                              <w:rPr>
                                <w:color w:val="FFFFFF" w:themeColor="background1"/>
                              </w:rPr>
                            </w:pPr>
                            <w:r w:rsidRPr="0072200D">
                              <w:rPr>
                                <w:color w:val="FFFFFF" w:themeColor="background1"/>
                              </w:rPr>
                              <w:t>Hotb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D9D0D9"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Rectangle: Beveled 5" o:spid="_x0000_s1035" type="#_x0000_t84" style="position:absolute;left:0;text-align:left;margin-left:83.9pt;margin-top:239.25pt;width:283.45pt;height:28.3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" fillcolor="#4472c4" strokecolor="#2f528f" strokeweight="1pt">
                <v:textbox>
                  <w:txbxContent>
                    <w:p w14:paraId="7F9F024A" w14:textId="77777777" w:rsidR="0072200D" w:rsidRPr="0072200D" w:rsidRDefault="0072200D" w:rsidP="0072200D">
                      <w:pPr>
                        <w:jc w:val="center"/>
                        <w:rPr>
                          <w:color w:val="FFFFFF" w:themeColor="background1"/>
                        </w:rPr>
                      </w:pPr>
                      <w:r w:rsidRPr="0072200D">
                        <w:rPr>
                          <w:color w:val="FFFFFF" w:themeColor="background1"/>
                        </w:rPr>
                        <w:t>Hotbar</w:t>
                      </w:r>
                    </w:p>
                  </w:txbxContent>
                </v:textbox>
                <w10:wrap anchorx="margin"/>
              </v:shape>
            </w:pict>
          </mc:Fallback>
        </mc:AlternateContent>
      </w:r>
      <w:r w:rsidR="0072200D" w:rsidRPr="0072200D">
        <w:rPr>
          <w:rFonts w:ascii="Calibri" w:eastAsia="Calibri" w:hAnsi="Calibri" w:cs="Times New Roman"/>
          <w:b/>
          <w:bCs/>
          <w:noProof/>
          <w:lang w:val="en-US"/>
        </w:rPr>
        <mc:AlternateContent>
          <mc:Choice Requires="wps">
            <w:drawing>
              <wp:anchor distT="0" distB="0" distL="114300" distR="114300" simplePos="0" relativeHeight="251661312" behindDoc="0" locked="0" layoutInCell="1" allowOverlap="1" wp14:anchorId="1AE205F5" wp14:editId="247974B9">
                <wp:simplePos x="0" y="0"/>
                <wp:positionH relativeFrom="margin">
                  <wp:posOffset>-20320</wp:posOffset>
                </wp:positionH>
                <wp:positionV relativeFrom="paragraph">
                  <wp:posOffset>200025</wp:posOffset>
                </wp:positionV>
                <wp:extent cx="5759450" cy="3239770"/>
                <wp:effectExtent l="0" t="0" r="12700" b="17780"/>
                <wp:wrapSquare wrapText="bothSides"/>
                <wp:docPr id="28" name="Rectangle 28"/>
                <wp:cNvGraphicFramePr/>
                <a:graphic xmlns:a="http://schemas.openxmlformats.org/drawingml/2006/main">
                  <a:graphicData uri="http://schemas.microsoft.com/office/word/2010/wordprocessingShape">
                    <wps:wsp>
                      <wps:cNvSpPr/>
                      <wps:spPr>
                        <a:xfrm>
                          <a:off x="0" y="0"/>
                          <a:ext cx="5759450" cy="3239770"/>
                        </a:xfrm>
                        <a:prstGeom prst="rect">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2E058" id="Rectangle 28" o:spid="_x0000_s1026" style="position:absolute;margin-left:-1.6pt;margin-top:15.75pt;width:453.5pt;height:255.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" fillcolor="#4472c4" strokecolor="#2f528f" strokeweight="1pt">
                <w10:wrap type="square" anchorx="margin"/>
              </v:rect>
            </w:pict>
          </mc:Fallback>
        </mc:AlternateContent>
      </w:r>
      <w:r w:rsidR="0072200D" w:rsidRPr="0072200D">
        <w:rPr>
          <w:lang w:val="en-US"/>
        </w:rPr>
        <w:t>HUD</w:t>
      </w:r>
    </w:p>
    <w:p w14:paraId="74AF8277" w14:textId="6B43E187" w:rsidR="0072200D" w:rsidRDefault="0072200D" w:rsidP="0072200D">
      <w:pPr>
        <w:pStyle w:val="MyStyle"/>
        <w:jc w:val="center"/>
        <w:rPr>
          <w:lang w:val="en-US"/>
        </w:rPr>
      </w:pPr>
      <w:r w:rsidRPr="0072200D">
        <w:rPr>
          <w:lang w:val="en-US"/>
        </w:rPr>
        <w:t>It is a very simple HUD</w:t>
      </w:r>
    </w:p>
    <w:p w14:paraId="5B03D492" w14:textId="70A7103C" w:rsidR="0072200D" w:rsidRDefault="0072200D" w:rsidP="0072200D">
      <w:pPr>
        <w:pStyle w:val="MyHeading2"/>
        <w:rPr>
          <w:rFonts w:eastAsia="Calibri"/>
        </w:rPr>
      </w:pPr>
      <w:bookmarkStart w:id="19" w:name="_Toc105762117"/>
      <w:r>
        <w:rPr>
          <w:rFonts w:eastAsia="Calibri"/>
        </w:rPr>
        <w:t>Sound &amp; Music</w:t>
      </w:r>
      <w:bookmarkEnd w:id="19"/>
    </w:p>
    <w:p w14:paraId="38B2A5E0" w14:textId="649FC69E" w:rsidR="00CD10D8" w:rsidRDefault="00CD10D8" w:rsidP="0072200D">
      <w:pPr>
        <w:pStyle w:val="MyStyle"/>
        <w:numPr>
          <w:ilvl w:val="0"/>
          <w:numId w:val="12"/>
        </w:numPr>
        <w:rPr>
          <w:lang w:val="en-US"/>
        </w:rPr>
      </w:pPr>
      <w:r>
        <w:rPr>
          <w:lang w:val="en-US"/>
        </w:rPr>
        <w:t xml:space="preserve">There will be </w:t>
      </w:r>
      <w:r w:rsidR="002A2C24">
        <w:rPr>
          <w:lang w:val="en-US"/>
        </w:rPr>
        <w:t>footstep</w:t>
      </w:r>
      <w:r>
        <w:rPr>
          <w:lang w:val="en-US"/>
        </w:rPr>
        <w:t xml:space="preserve"> sounds that play when the player</w:t>
      </w:r>
      <w:r w:rsidR="002862AC">
        <w:rPr>
          <w:lang w:val="en-US"/>
        </w:rPr>
        <w:t xml:space="preserve"> character</w:t>
      </w:r>
      <w:r>
        <w:rPr>
          <w:lang w:val="en-US"/>
        </w:rPr>
        <w:t xml:space="preserve"> moves.</w:t>
      </w:r>
    </w:p>
    <w:p w14:paraId="72D710C1" w14:textId="51B033DE" w:rsidR="009650B8" w:rsidRDefault="009650B8" w:rsidP="0072200D">
      <w:pPr>
        <w:pStyle w:val="MyStyle"/>
        <w:numPr>
          <w:ilvl w:val="0"/>
          <w:numId w:val="12"/>
        </w:numPr>
        <w:rPr>
          <w:lang w:val="en-US"/>
        </w:rPr>
      </w:pPr>
      <w:r>
        <w:rPr>
          <w:lang w:val="en-US"/>
        </w:rPr>
        <w:t>There will be sounds for when the player</w:t>
      </w:r>
      <w:r w:rsidR="002862AC">
        <w:rPr>
          <w:lang w:val="en-US"/>
        </w:rPr>
        <w:t xml:space="preserve"> character</w:t>
      </w:r>
      <w:r>
        <w:rPr>
          <w:lang w:val="en-US"/>
        </w:rPr>
        <w:t xml:space="preserve"> jumps.</w:t>
      </w:r>
    </w:p>
    <w:p w14:paraId="2DA5DABC" w14:textId="170393FE" w:rsidR="009650B8" w:rsidRDefault="009650B8" w:rsidP="0072200D">
      <w:pPr>
        <w:pStyle w:val="MyStyle"/>
        <w:numPr>
          <w:ilvl w:val="0"/>
          <w:numId w:val="12"/>
        </w:numPr>
        <w:rPr>
          <w:lang w:val="en-US"/>
        </w:rPr>
      </w:pPr>
      <w:r>
        <w:rPr>
          <w:lang w:val="en-US"/>
        </w:rPr>
        <w:t>There will be sounds for when the player uses items &amp; picks up items.</w:t>
      </w:r>
    </w:p>
    <w:p w14:paraId="7C5B322F" w14:textId="250E828A" w:rsidR="0072200D" w:rsidRPr="0072200D" w:rsidRDefault="0072200D" w:rsidP="0072200D">
      <w:pPr>
        <w:pStyle w:val="MyStyle"/>
        <w:numPr>
          <w:ilvl w:val="0"/>
          <w:numId w:val="12"/>
        </w:numPr>
        <w:rPr>
          <w:lang w:val="en-US"/>
        </w:rPr>
      </w:pPr>
      <w:r w:rsidRPr="0072200D">
        <w:rPr>
          <w:lang w:val="en-US"/>
        </w:rPr>
        <w:t>The game would need some</w:t>
      </w:r>
      <w:r w:rsidR="00CD10D8">
        <w:rPr>
          <w:lang w:val="en-US"/>
        </w:rPr>
        <w:t xml:space="preserve"> subtle</w:t>
      </w:r>
      <w:r w:rsidRPr="0072200D">
        <w:rPr>
          <w:lang w:val="en-US"/>
        </w:rPr>
        <w:t xml:space="preserve"> eerie sounds. (Like some footstep sounds (that aren’t the players) &amp; some generic eerie sounds.)</w:t>
      </w:r>
    </w:p>
    <w:p w14:paraId="51A126D1" w14:textId="6AB86537" w:rsidR="0072200D" w:rsidRPr="0072200D" w:rsidRDefault="00CD10D8" w:rsidP="0072200D">
      <w:pPr>
        <w:pStyle w:val="MyStyle"/>
        <w:numPr>
          <w:ilvl w:val="0"/>
          <w:numId w:val="12"/>
        </w:numPr>
        <w:rPr>
          <w:lang w:val="en-US"/>
        </w:rPr>
      </w:pPr>
      <w:r>
        <w:rPr>
          <w:lang w:val="en-US"/>
        </w:rPr>
        <w:t>There will be a basic lowkey tune that plays while on the main menu.</w:t>
      </w:r>
    </w:p>
    <w:p w14:paraId="5426B858" w14:textId="2F341B78" w:rsidR="0072200D" w:rsidRPr="004B082E" w:rsidRDefault="0072200D" w:rsidP="0072200D">
      <w:pPr>
        <w:pStyle w:val="MyStyle"/>
        <w:numPr>
          <w:ilvl w:val="0"/>
          <w:numId w:val="12"/>
        </w:numPr>
        <w:rPr>
          <w:lang w:val="en-US"/>
        </w:rPr>
      </w:pPr>
      <w:r w:rsidRPr="0072200D">
        <w:rPr>
          <w:lang w:val="en-US"/>
        </w:rPr>
        <w:t>I will use the audio to enhance the feeling of uncertainty.</w:t>
      </w:r>
    </w:p>
    <w:p w14:paraId="6815A298" w14:textId="1AAD562F" w:rsidR="009650B8" w:rsidRDefault="009650B8" w:rsidP="004B082E">
      <w:pPr>
        <w:pStyle w:val="MyHeading"/>
        <w:spacing w:before="240"/>
      </w:pPr>
      <w:bookmarkStart w:id="20" w:name="_Toc105762118"/>
      <w:r>
        <w:t>Mechanics &amp; Gameplay</w:t>
      </w:r>
      <w:bookmarkEnd w:id="20"/>
    </w:p>
    <w:p w14:paraId="10419481" w14:textId="434DAEA9" w:rsidR="009650B8" w:rsidRDefault="009650B8" w:rsidP="009650B8">
      <w:pPr>
        <w:pStyle w:val="MyHeading2"/>
      </w:pPr>
      <w:bookmarkStart w:id="21" w:name="_Toc105762119"/>
      <w:r>
        <w:t>Sound Engine</w:t>
      </w:r>
      <w:r w:rsidR="002862AC">
        <w:t>ering</w:t>
      </w:r>
      <w:bookmarkEnd w:id="21"/>
    </w:p>
    <w:p w14:paraId="5464F3E5" w14:textId="77777777" w:rsidR="002862AC" w:rsidRPr="002862AC" w:rsidRDefault="002862AC" w:rsidP="002862AC">
      <w:pPr>
        <w:pStyle w:val="MyStyle"/>
        <w:numPr>
          <w:ilvl w:val="0"/>
          <w:numId w:val="18"/>
        </w:numPr>
      </w:pPr>
      <w:r w:rsidRPr="002862AC">
        <w:t>All the sounds are planned to be 3dimensional &amp; have a depth of field effect.</w:t>
      </w:r>
    </w:p>
    <w:p w14:paraId="3FED6A3D" w14:textId="77777777" w:rsidR="002862AC" w:rsidRPr="002862AC" w:rsidRDefault="002862AC" w:rsidP="002862AC">
      <w:pPr>
        <w:pStyle w:val="MyStyle"/>
        <w:numPr>
          <w:ilvl w:val="0"/>
          <w:numId w:val="18"/>
        </w:numPr>
      </w:pPr>
      <w:r w:rsidRPr="002862AC">
        <w:t>There would be footstep sounds from the player character when they walk.</w:t>
      </w:r>
    </w:p>
    <w:p w14:paraId="12117C08" w14:textId="0EA00615" w:rsidR="002862AC" w:rsidRDefault="002862AC" w:rsidP="002862AC">
      <w:pPr>
        <w:pStyle w:val="MyStyle"/>
        <w:numPr>
          <w:ilvl w:val="1"/>
          <w:numId w:val="18"/>
        </w:numPr>
      </w:pPr>
      <w:r w:rsidRPr="002862AC">
        <w:t>It would be implemented by making it play each time the player character steps.</w:t>
      </w:r>
    </w:p>
    <w:p w14:paraId="2C161531" w14:textId="18BE04CF" w:rsidR="002862AC" w:rsidRDefault="002862AC" w:rsidP="002862AC">
      <w:pPr>
        <w:pStyle w:val="MyStyle"/>
        <w:numPr>
          <w:ilvl w:val="0"/>
          <w:numId w:val="18"/>
        </w:numPr>
      </w:pPr>
      <w:r>
        <w:t>There would be a jump &amp; landing sound that plays when the player character jumps.</w:t>
      </w:r>
    </w:p>
    <w:p w14:paraId="4CCB42DA" w14:textId="0EC642B0" w:rsidR="002862AC" w:rsidRDefault="002862AC" w:rsidP="002862AC">
      <w:pPr>
        <w:pStyle w:val="MyStyle"/>
        <w:numPr>
          <w:ilvl w:val="1"/>
          <w:numId w:val="18"/>
        </w:numPr>
      </w:pPr>
      <w:r>
        <w:t>The jump sound would be implemented by making it play when the player presses the jump button.</w:t>
      </w:r>
    </w:p>
    <w:p w14:paraId="1F52D566" w14:textId="5C831736" w:rsidR="002862AC" w:rsidRDefault="002862AC" w:rsidP="002862AC">
      <w:pPr>
        <w:pStyle w:val="MyStyle"/>
        <w:numPr>
          <w:ilvl w:val="1"/>
          <w:numId w:val="18"/>
        </w:numPr>
      </w:pPr>
      <w:r>
        <w:t xml:space="preserve">The landing sound would be implemented by making it play when the </w:t>
      </w:r>
      <w:r w:rsidR="003E1F13">
        <w:t>player character lands on a solid platform/the ground.</w:t>
      </w:r>
    </w:p>
    <w:p w14:paraId="2C1E5D3E" w14:textId="732CA066" w:rsidR="003E1F13" w:rsidRDefault="003E1F13" w:rsidP="003E1F13">
      <w:pPr>
        <w:pStyle w:val="MyStyle"/>
        <w:numPr>
          <w:ilvl w:val="0"/>
          <w:numId w:val="18"/>
        </w:numPr>
      </w:pPr>
      <w:r>
        <w:t>There would be sounds for each item when they are picked up</w:t>
      </w:r>
      <w:r w:rsidR="002E2B47">
        <w:t xml:space="preserve"> &amp;</w:t>
      </w:r>
      <w:r>
        <w:t xml:space="preserve"> used</w:t>
      </w:r>
      <w:r w:rsidR="002E2B47">
        <w:t>.</w:t>
      </w:r>
    </w:p>
    <w:p w14:paraId="0AE8FA1E" w14:textId="6024068A" w:rsidR="003E1F13" w:rsidRDefault="003E1F13" w:rsidP="003E1F13">
      <w:pPr>
        <w:pStyle w:val="MyStyle"/>
        <w:numPr>
          <w:ilvl w:val="1"/>
          <w:numId w:val="18"/>
        </w:numPr>
      </w:pPr>
      <w:r>
        <w:t>The pickup sound will be the same for each item &amp; it would be implemented by making it play when the player presses the interact button on the item.</w:t>
      </w:r>
    </w:p>
    <w:p w14:paraId="6AD356BD" w14:textId="27993A36" w:rsidR="002E2B47" w:rsidRPr="002862AC" w:rsidRDefault="003E1F13" w:rsidP="002E2B47">
      <w:pPr>
        <w:pStyle w:val="MyStyle"/>
        <w:numPr>
          <w:ilvl w:val="1"/>
          <w:numId w:val="18"/>
        </w:numPr>
      </w:pPr>
      <w:r>
        <w:t xml:space="preserve">The use sound will be a different sound for each item but are implemented </w:t>
      </w:r>
      <w:r w:rsidR="002E2B47">
        <w:t xml:space="preserve">the same way which is when the player presses the use item button on </w:t>
      </w:r>
      <w:r w:rsidR="00170405">
        <w:t>an</w:t>
      </w:r>
      <w:r w:rsidR="002E2B47">
        <w:t xml:space="preserve"> interactable wall/fence it will play the use item sound.</w:t>
      </w:r>
    </w:p>
    <w:p w14:paraId="43CFF887" w14:textId="77777777" w:rsidR="002862AC" w:rsidRPr="002862AC" w:rsidRDefault="002862AC" w:rsidP="002862AC">
      <w:pPr>
        <w:pStyle w:val="MyStyle"/>
        <w:numPr>
          <w:ilvl w:val="0"/>
          <w:numId w:val="18"/>
        </w:numPr>
      </w:pPr>
      <w:r w:rsidRPr="002862AC">
        <w:lastRenderedPageBreak/>
        <w:t>There would be an eerie(s) sound that plays randomly &amp; at a random depth of field each time.</w:t>
      </w:r>
    </w:p>
    <w:p w14:paraId="1C7E20AC" w14:textId="77777777" w:rsidR="002862AC" w:rsidRPr="002862AC" w:rsidRDefault="002862AC" w:rsidP="002862AC">
      <w:pPr>
        <w:pStyle w:val="MyStyle"/>
        <w:numPr>
          <w:ilvl w:val="1"/>
          <w:numId w:val="18"/>
        </w:numPr>
      </w:pPr>
      <w:r w:rsidRPr="002862AC">
        <w:t>It would be implemented by making it trigger at certain areas &amp;or on a random timer controller program.</w:t>
      </w:r>
    </w:p>
    <w:p w14:paraId="1632718C" w14:textId="77777777" w:rsidR="002862AC" w:rsidRPr="002862AC" w:rsidRDefault="002862AC" w:rsidP="002862AC">
      <w:pPr>
        <w:pStyle w:val="MyStyle"/>
        <w:rPr>
          <w:lang w:val="en-US"/>
        </w:rPr>
      </w:pPr>
    </w:p>
    <w:p w14:paraId="06D01B33" w14:textId="2BDB1F04" w:rsidR="009650B8" w:rsidRDefault="009650B8" w:rsidP="009650B8">
      <w:pPr>
        <w:pStyle w:val="MyHeading2"/>
      </w:pPr>
      <w:bookmarkStart w:id="22" w:name="_Toc105762120"/>
      <w:r>
        <w:t>Mechanics</w:t>
      </w:r>
      <w:bookmarkEnd w:id="22"/>
    </w:p>
    <w:tbl>
      <w:tblPr>
        <w:tblStyle w:val="TableGrid"/>
        <w:tblW w:w="9960" w:type="dxa"/>
        <w:tblLayout w:type="fixed"/>
        <w:tblLook w:val="04A0" w:firstRow="1" w:lastRow="0" w:firstColumn="1" w:lastColumn="0" w:noHBand="0" w:noVBand="1"/>
      </w:tblPr>
      <w:tblGrid>
        <w:gridCol w:w="1507"/>
        <w:gridCol w:w="2929"/>
        <w:gridCol w:w="2930"/>
        <w:gridCol w:w="2594"/>
      </w:tblGrid>
      <w:tr w:rsidR="009650B8" w:rsidRPr="009650B8" w14:paraId="6C1C29E0" w14:textId="77777777" w:rsidTr="009650B8">
        <w:tc>
          <w:tcPr>
            <w:tcW w:w="1507" w:type="dxa"/>
          </w:tcPr>
          <w:p w14:paraId="7EB7FA1B" w14:textId="77777777" w:rsidR="009650B8" w:rsidRPr="009650B8" w:rsidRDefault="009650B8" w:rsidP="009650B8">
            <w:pPr>
              <w:pStyle w:val="MyStyle"/>
            </w:pPr>
            <w:r w:rsidRPr="009650B8">
              <w:t>Mechanic</w:t>
            </w:r>
          </w:p>
        </w:tc>
        <w:tc>
          <w:tcPr>
            <w:tcW w:w="2929" w:type="dxa"/>
          </w:tcPr>
          <w:p w14:paraId="7302CC66" w14:textId="77777777" w:rsidR="009650B8" w:rsidRPr="009650B8" w:rsidRDefault="009650B8" w:rsidP="009650B8">
            <w:pPr>
              <w:pStyle w:val="MyStyle"/>
            </w:pPr>
            <w:r w:rsidRPr="009650B8">
              <w:t>Use (if explanation needed)</w:t>
            </w:r>
          </w:p>
        </w:tc>
        <w:tc>
          <w:tcPr>
            <w:tcW w:w="2930" w:type="dxa"/>
          </w:tcPr>
          <w:p w14:paraId="4D686927" w14:textId="77777777" w:rsidR="009650B8" w:rsidRPr="009650B8" w:rsidRDefault="009650B8" w:rsidP="009650B8">
            <w:pPr>
              <w:pStyle w:val="MyStyle"/>
            </w:pPr>
            <w:r w:rsidRPr="009650B8">
              <w:t>Trigger/Control (if needed)</w:t>
            </w:r>
          </w:p>
        </w:tc>
        <w:tc>
          <w:tcPr>
            <w:tcW w:w="2594" w:type="dxa"/>
          </w:tcPr>
          <w:p w14:paraId="3996E000" w14:textId="77777777" w:rsidR="009650B8" w:rsidRPr="009650B8" w:rsidRDefault="009650B8" w:rsidP="009650B8">
            <w:pPr>
              <w:pStyle w:val="MyStyle"/>
            </w:pPr>
            <w:r w:rsidRPr="009650B8">
              <w:t>Controller Trigger</w:t>
            </w:r>
          </w:p>
        </w:tc>
      </w:tr>
      <w:tr w:rsidR="009650B8" w:rsidRPr="009650B8" w14:paraId="6D7CCD04" w14:textId="77777777" w:rsidTr="009650B8">
        <w:tc>
          <w:tcPr>
            <w:tcW w:w="1507" w:type="dxa"/>
          </w:tcPr>
          <w:p w14:paraId="0F7F7A54" w14:textId="77777777" w:rsidR="009650B8" w:rsidRPr="009650B8" w:rsidRDefault="009650B8" w:rsidP="009650B8">
            <w:pPr>
              <w:pStyle w:val="MyStyle"/>
            </w:pPr>
            <w:r w:rsidRPr="009650B8">
              <w:t>Jump</w:t>
            </w:r>
          </w:p>
        </w:tc>
        <w:tc>
          <w:tcPr>
            <w:tcW w:w="2929" w:type="dxa"/>
          </w:tcPr>
          <w:p w14:paraId="2884970C" w14:textId="77777777" w:rsidR="009650B8" w:rsidRPr="009650B8" w:rsidRDefault="009650B8" w:rsidP="009650B8">
            <w:pPr>
              <w:pStyle w:val="MyStyle"/>
            </w:pPr>
          </w:p>
        </w:tc>
        <w:tc>
          <w:tcPr>
            <w:tcW w:w="2930" w:type="dxa"/>
          </w:tcPr>
          <w:p w14:paraId="01A3797C" w14:textId="77777777" w:rsidR="009650B8" w:rsidRPr="009650B8" w:rsidRDefault="009650B8" w:rsidP="009650B8">
            <w:pPr>
              <w:pStyle w:val="MyStyle"/>
            </w:pPr>
            <w:r w:rsidRPr="009650B8">
              <w:t>Space bar</w:t>
            </w:r>
          </w:p>
        </w:tc>
        <w:tc>
          <w:tcPr>
            <w:tcW w:w="2594" w:type="dxa"/>
          </w:tcPr>
          <w:p w14:paraId="77784084" w14:textId="77777777" w:rsidR="009650B8" w:rsidRPr="009650B8" w:rsidRDefault="009650B8" w:rsidP="009650B8">
            <w:pPr>
              <w:pStyle w:val="MyStyle"/>
            </w:pPr>
            <w:r w:rsidRPr="009650B8">
              <w:t>Xbox A button</w:t>
            </w:r>
          </w:p>
          <w:p w14:paraId="5B500A2E" w14:textId="77777777" w:rsidR="009650B8" w:rsidRPr="009650B8" w:rsidRDefault="009650B8" w:rsidP="009650B8">
            <w:pPr>
              <w:pStyle w:val="MyStyle"/>
            </w:pPr>
            <w:r w:rsidRPr="009650B8">
              <w:t>PlayStation X button</w:t>
            </w:r>
          </w:p>
          <w:p w14:paraId="28A36041" w14:textId="77777777" w:rsidR="009650B8" w:rsidRPr="009650B8" w:rsidRDefault="009650B8" w:rsidP="009650B8">
            <w:pPr>
              <w:pStyle w:val="MyStyle"/>
            </w:pPr>
            <w:r w:rsidRPr="009650B8">
              <w:t>Switch B button</w:t>
            </w:r>
          </w:p>
          <w:p w14:paraId="1EB0536A" w14:textId="77777777" w:rsidR="009650B8" w:rsidRPr="009650B8" w:rsidRDefault="009650B8" w:rsidP="009650B8">
            <w:pPr>
              <w:pStyle w:val="MyStyle"/>
            </w:pPr>
            <w:r w:rsidRPr="009650B8">
              <w:t>(The controller’s bottom face button)</w:t>
            </w:r>
          </w:p>
        </w:tc>
      </w:tr>
      <w:tr w:rsidR="009650B8" w:rsidRPr="009650B8" w14:paraId="4969A805" w14:textId="77777777" w:rsidTr="009650B8">
        <w:tc>
          <w:tcPr>
            <w:tcW w:w="1507" w:type="dxa"/>
          </w:tcPr>
          <w:p w14:paraId="67D2058A" w14:textId="77777777" w:rsidR="009650B8" w:rsidRPr="009650B8" w:rsidRDefault="009650B8" w:rsidP="009650B8">
            <w:pPr>
              <w:pStyle w:val="MyStyle"/>
            </w:pPr>
            <w:r w:rsidRPr="009650B8">
              <w:t>Movement</w:t>
            </w:r>
          </w:p>
        </w:tc>
        <w:tc>
          <w:tcPr>
            <w:tcW w:w="2929" w:type="dxa"/>
          </w:tcPr>
          <w:p w14:paraId="7F2B7F55" w14:textId="77777777" w:rsidR="009650B8" w:rsidRPr="009650B8" w:rsidRDefault="009650B8" w:rsidP="009650B8">
            <w:pPr>
              <w:pStyle w:val="MyStyle"/>
            </w:pPr>
          </w:p>
        </w:tc>
        <w:tc>
          <w:tcPr>
            <w:tcW w:w="2930" w:type="dxa"/>
          </w:tcPr>
          <w:p w14:paraId="42C0D7EA" w14:textId="77777777" w:rsidR="009650B8" w:rsidRPr="009650B8" w:rsidRDefault="009650B8" w:rsidP="009650B8">
            <w:pPr>
              <w:pStyle w:val="MyStyle"/>
            </w:pPr>
            <w:r w:rsidRPr="009650B8">
              <w:t>W, A, S, D, or arrow keys</w:t>
            </w:r>
          </w:p>
        </w:tc>
        <w:tc>
          <w:tcPr>
            <w:tcW w:w="2594" w:type="dxa"/>
          </w:tcPr>
          <w:p w14:paraId="7B28058B" w14:textId="77777777" w:rsidR="009650B8" w:rsidRPr="009650B8" w:rsidRDefault="009650B8" w:rsidP="009650B8">
            <w:pPr>
              <w:pStyle w:val="MyStyle"/>
            </w:pPr>
            <w:r w:rsidRPr="009650B8">
              <w:t>All controller’s left joystick</w:t>
            </w:r>
          </w:p>
        </w:tc>
      </w:tr>
      <w:tr w:rsidR="009650B8" w:rsidRPr="009650B8" w14:paraId="26528CC3" w14:textId="77777777" w:rsidTr="009650B8">
        <w:tc>
          <w:tcPr>
            <w:tcW w:w="1507" w:type="dxa"/>
          </w:tcPr>
          <w:p w14:paraId="755FB1D6" w14:textId="77777777" w:rsidR="009650B8" w:rsidRPr="009650B8" w:rsidRDefault="009650B8" w:rsidP="009650B8">
            <w:pPr>
              <w:pStyle w:val="MyStyle"/>
            </w:pPr>
            <w:r w:rsidRPr="009650B8">
              <w:t>Crouch</w:t>
            </w:r>
          </w:p>
        </w:tc>
        <w:tc>
          <w:tcPr>
            <w:tcW w:w="2929" w:type="dxa"/>
          </w:tcPr>
          <w:p w14:paraId="73365FC4" w14:textId="77777777" w:rsidR="009650B8" w:rsidRPr="009650B8" w:rsidRDefault="009650B8" w:rsidP="009650B8">
            <w:pPr>
              <w:pStyle w:val="MyStyle"/>
            </w:pPr>
          </w:p>
        </w:tc>
        <w:tc>
          <w:tcPr>
            <w:tcW w:w="2930" w:type="dxa"/>
          </w:tcPr>
          <w:p w14:paraId="0804DA51" w14:textId="77777777" w:rsidR="009650B8" w:rsidRPr="009650B8" w:rsidRDefault="009650B8" w:rsidP="009650B8">
            <w:pPr>
              <w:pStyle w:val="MyStyle"/>
            </w:pPr>
            <w:r w:rsidRPr="009650B8">
              <w:t>Left Shift key</w:t>
            </w:r>
          </w:p>
        </w:tc>
        <w:tc>
          <w:tcPr>
            <w:tcW w:w="2594" w:type="dxa"/>
          </w:tcPr>
          <w:p w14:paraId="3D380F7F" w14:textId="77777777" w:rsidR="009650B8" w:rsidRPr="009650B8" w:rsidRDefault="009650B8" w:rsidP="009650B8">
            <w:pPr>
              <w:pStyle w:val="MyStyle"/>
            </w:pPr>
            <w:r w:rsidRPr="009650B8">
              <w:t>Xbox B button</w:t>
            </w:r>
          </w:p>
          <w:p w14:paraId="2AB74C36" w14:textId="77777777" w:rsidR="009650B8" w:rsidRPr="009650B8" w:rsidRDefault="009650B8" w:rsidP="009650B8">
            <w:pPr>
              <w:pStyle w:val="MyStyle"/>
            </w:pPr>
            <w:r w:rsidRPr="009650B8">
              <w:t>PlayStation O button</w:t>
            </w:r>
          </w:p>
          <w:p w14:paraId="54F37B9F" w14:textId="77777777" w:rsidR="009650B8" w:rsidRPr="009650B8" w:rsidRDefault="009650B8" w:rsidP="009650B8">
            <w:pPr>
              <w:pStyle w:val="MyStyle"/>
            </w:pPr>
            <w:r w:rsidRPr="009650B8">
              <w:t>Switch A button</w:t>
            </w:r>
          </w:p>
          <w:p w14:paraId="1BDA71F5" w14:textId="77777777" w:rsidR="009650B8" w:rsidRPr="009650B8" w:rsidRDefault="009650B8" w:rsidP="009650B8">
            <w:pPr>
              <w:pStyle w:val="MyStyle"/>
            </w:pPr>
            <w:r w:rsidRPr="009650B8">
              <w:t>(The controller’s right-most face button)</w:t>
            </w:r>
          </w:p>
        </w:tc>
      </w:tr>
      <w:tr w:rsidR="009650B8" w:rsidRPr="009650B8" w14:paraId="0CE0CF20" w14:textId="77777777" w:rsidTr="009650B8">
        <w:tc>
          <w:tcPr>
            <w:tcW w:w="1507" w:type="dxa"/>
          </w:tcPr>
          <w:p w14:paraId="47EED6A0" w14:textId="77777777" w:rsidR="009650B8" w:rsidRPr="009650B8" w:rsidRDefault="009650B8" w:rsidP="009650B8">
            <w:pPr>
              <w:pStyle w:val="MyStyle"/>
            </w:pPr>
            <w:r w:rsidRPr="009650B8">
              <w:t>Inventory/</w:t>
            </w:r>
          </w:p>
          <w:p w14:paraId="30ACA466" w14:textId="77777777" w:rsidR="009650B8" w:rsidRPr="009650B8" w:rsidRDefault="009650B8" w:rsidP="009650B8">
            <w:pPr>
              <w:pStyle w:val="MyStyle"/>
            </w:pPr>
            <w:r w:rsidRPr="009650B8">
              <w:t>Hotbar</w:t>
            </w:r>
          </w:p>
        </w:tc>
        <w:tc>
          <w:tcPr>
            <w:tcW w:w="2929" w:type="dxa"/>
          </w:tcPr>
          <w:p w14:paraId="6A2BA296" w14:textId="77777777" w:rsidR="009650B8" w:rsidRPr="009650B8" w:rsidRDefault="009650B8" w:rsidP="009650B8">
            <w:pPr>
              <w:pStyle w:val="MyStyle"/>
            </w:pPr>
            <w:r w:rsidRPr="009650B8">
              <w:t xml:space="preserve">Your storage for items you </w:t>
            </w:r>
            <w:proofErr w:type="gramStart"/>
            <w:r w:rsidRPr="009650B8">
              <w:t>find</w:t>
            </w:r>
            <w:proofErr w:type="gramEnd"/>
            <w:r w:rsidRPr="009650B8">
              <w:t>. To tell what item you are currently holding to will be highlighted &amp; you would see it in the character’s hand(s).</w:t>
            </w:r>
          </w:p>
        </w:tc>
        <w:tc>
          <w:tcPr>
            <w:tcW w:w="2930" w:type="dxa"/>
          </w:tcPr>
          <w:p w14:paraId="270943EA" w14:textId="77777777" w:rsidR="009650B8" w:rsidRPr="009650B8" w:rsidRDefault="009650B8" w:rsidP="009650B8">
            <w:pPr>
              <w:pStyle w:val="MyStyle"/>
            </w:pPr>
            <w:r w:rsidRPr="009650B8">
              <w:t>The mouse scroll wheel &amp; number keys (Not the num pad) to change what you are holding</w:t>
            </w:r>
          </w:p>
        </w:tc>
        <w:tc>
          <w:tcPr>
            <w:tcW w:w="2594" w:type="dxa"/>
          </w:tcPr>
          <w:p w14:paraId="297F1F4E" w14:textId="77777777" w:rsidR="009650B8" w:rsidRPr="009650B8" w:rsidRDefault="009650B8" w:rsidP="009650B8">
            <w:pPr>
              <w:pStyle w:val="MyStyle"/>
            </w:pPr>
            <w:r w:rsidRPr="009650B8">
              <w:t>All controller’s bumper buttons</w:t>
            </w:r>
          </w:p>
        </w:tc>
      </w:tr>
      <w:tr w:rsidR="009650B8" w:rsidRPr="009650B8" w14:paraId="4DB70002" w14:textId="77777777" w:rsidTr="009650B8">
        <w:tc>
          <w:tcPr>
            <w:tcW w:w="1507" w:type="dxa"/>
          </w:tcPr>
          <w:p w14:paraId="2776C5A9" w14:textId="77777777" w:rsidR="009650B8" w:rsidRPr="009650B8" w:rsidRDefault="009650B8" w:rsidP="009650B8">
            <w:pPr>
              <w:pStyle w:val="MyStyle"/>
            </w:pPr>
            <w:r w:rsidRPr="009650B8">
              <w:t>Use item</w:t>
            </w:r>
          </w:p>
        </w:tc>
        <w:tc>
          <w:tcPr>
            <w:tcW w:w="2929" w:type="dxa"/>
          </w:tcPr>
          <w:p w14:paraId="12899F5E" w14:textId="77777777" w:rsidR="009650B8" w:rsidRPr="009650B8" w:rsidRDefault="009650B8" w:rsidP="009650B8">
            <w:pPr>
              <w:pStyle w:val="MyStyle"/>
            </w:pPr>
            <w:r w:rsidRPr="009650B8">
              <w:t>Use the current item that is in your hand</w:t>
            </w:r>
          </w:p>
        </w:tc>
        <w:tc>
          <w:tcPr>
            <w:tcW w:w="2930" w:type="dxa"/>
          </w:tcPr>
          <w:p w14:paraId="44B38AC0" w14:textId="77777777" w:rsidR="009650B8" w:rsidRPr="009650B8" w:rsidRDefault="009650B8" w:rsidP="009650B8">
            <w:pPr>
              <w:pStyle w:val="MyStyle"/>
            </w:pPr>
            <w:r w:rsidRPr="009650B8">
              <w:t xml:space="preserve">Left </w:t>
            </w:r>
            <w:proofErr w:type="gramStart"/>
            <w:r w:rsidRPr="009650B8">
              <w:t>mouse</w:t>
            </w:r>
            <w:proofErr w:type="gramEnd"/>
            <w:r w:rsidRPr="009650B8">
              <w:t xml:space="preserve"> click &amp;or Q key</w:t>
            </w:r>
          </w:p>
        </w:tc>
        <w:tc>
          <w:tcPr>
            <w:tcW w:w="2594" w:type="dxa"/>
          </w:tcPr>
          <w:p w14:paraId="36DECB08" w14:textId="77777777" w:rsidR="009650B8" w:rsidRPr="009650B8" w:rsidRDefault="009650B8" w:rsidP="009650B8">
            <w:pPr>
              <w:pStyle w:val="MyStyle"/>
            </w:pPr>
            <w:r w:rsidRPr="009650B8">
              <w:t>Either all controllers right trigger or</w:t>
            </w:r>
          </w:p>
          <w:p w14:paraId="1C1FBF3C" w14:textId="77777777" w:rsidR="009650B8" w:rsidRPr="009650B8" w:rsidRDefault="009650B8" w:rsidP="009650B8">
            <w:pPr>
              <w:pStyle w:val="MyStyle"/>
            </w:pPr>
            <w:r w:rsidRPr="009650B8">
              <w:t>Xbox Y button</w:t>
            </w:r>
          </w:p>
          <w:p w14:paraId="08F825A9" w14:textId="77777777" w:rsidR="009650B8" w:rsidRPr="009650B8" w:rsidRDefault="009650B8" w:rsidP="009650B8">
            <w:pPr>
              <w:pStyle w:val="MyStyle"/>
            </w:pPr>
            <w:r w:rsidRPr="009650B8">
              <w:t>PlayStation r button</w:t>
            </w:r>
          </w:p>
          <w:p w14:paraId="32C97519" w14:textId="77777777" w:rsidR="009650B8" w:rsidRPr="009650B8" w:rsidRDefault="009650B8" w:rsidP="009650B8">
            <w:pPr>
              <w:pStyle w:val="MyStyle"/>
            </w:pPr>
            <w:r w:rsidRPr="009650B8">
              <w:t>Switch X button</w:t>
            </w:r>
          </w:p>
          <w:p w14:paraId="759E1C77" w14:textId="77777777" w:rsidR="009650B8" w:rsidRPr="009650B8" w:rsidRDefault="009650B8" w:rsidP="009650B8">
            <w:pPr>
              <w:pStyle w:val="MyStyle"/>
            </w:pPr>
            <w:r w:rsidRPr="009650B8">
              <w:t>(The controller’s top face button)</w:t>
            </w:r>
          </w:p>
        </w:tc>
      </w:tr>
      <w:tr w:rsidR="009650B8" w:rsidRPr="009650B8" w14:paraId="00E5C01B" w14:textId="77777777" w:rsidTr="009650B8">
        <w:tc>
          <w:tcPr>
            <w:tcW w:w="1507" w:type="dxa"/>
          </w:tcPr>
          <w:p w14:paraId="00883375" w14:textId="77777777" w:rsidR="009650B8" w:rsidRPr="009650B8" w:rsidRDefault="009650B8" w:rsidP="009650B8">
            <w:pPr>
              <w:pStyle w:val="MyStyle"/>
            </w:pPr>
            <w:r w:rsidRPr="009650B8">
              <w:t>Interact</w:t>
            </w:r>
          </w:p>
        </w:tc>
        <w:tc>
          <w:tcPr>
            <w:tcW w:w="2929" w:type="dxa"/>
          </w:tcPr>
          <w:p w14:paraId="042AC41C" w14:textId="77777777" w:rsidR="009650B8" w:rsidRPr="009650B8" w:rsidRDefault="009650B8" w:rsidP="009650B8">
            <w:pPr>
              <w:pStyle w:val="MyStyle"/>
            </w:pPr>
            <w:r w:rsidRPr="009650B8">
              <w:t>Use to interact with an interactable</w:t>
            </w:r>
          </w:p>
        </w:tc>
        <w:tc>
          <w:tcPr>
            <w:tcW w:w="2930" w:type="dxa"/>
          </w:tcPr>
          <w:p w14:paraId="77B206EA" w14:textId="77777777" w:rsidR="009650B8" w:rsidRPr="009650B8" w:rsidRDefault="009650B8" w:rsidP="009650B8">
            <w:pPr>
              <w:pStyle w:val="MyStyle"/>
            </w:pPr>
            <w:r w:rsidRPr="009650B8">
              <w:t xml:space="preserve">Right </w:t>
            </w:r>
            <w:proofErr w:type="gramStart"/>
            <w:r w:rsidRPr="009650B8">
              <w:t>mouse</w:t>
            </w:r>
            <w:proofErr w:type="gramEnd"/>
            <w:r w:rsidRPr="009650B8">
              <w:t xml:space="preserve"> click &amp;or E key</w:t>
            </w:r>
          </w:p>
        </w:tc>
        <w:tc>
          <w:tcPr>
            <w:tcW w:w="2594" w:type="dxa"/>
          </w:tcPr>
          <w:p w14:paraId="03C032CF" w14:textId="77777777" w:rsidR="009650B8" w:rsidRPr="009650B8" w:rsidRDefault="009650B8" w:rsidP="009650B8">
            <w:pPr>
              <w:pStyle w:val="MyStyle"/>
            </w:pPr>
            <w:r w:rsidRPr="009650B8">
              <w:t>Either all controller’s left trigger or</w:t>
            </w:r>
          </w:p>
          <w:p w14:paraId="7F69E3B8" w14:textId="77777777" w:rsidR="009650B8" w:rsidRPr="009650B8" w:rsidRDefault="009650B8" w:rsidP="009650B8">
            <w:pPr>
              <w:pStyle w:val="MyStyle"/>
            </w:pPr>
            <w:r w:rsidRPr="009650B8">
              <w:t>Xbox X button</w:t>
            </w:r>
          </w:p>
          <w:p w14:paraId="1C5216B6" w14:textId="77777777" w:rsidR="009650B8" w:rsidRPr="009650B8" w:rsidRDefault="009650B8" w:rsidP="009650B8">
            <w:pPr>
              <w:pStyle w:val="MyStyle"/>
            </w:pPr>
            <w:r w:rsidRPr="009650B8">
              <w:t>PlayStation o button</w:t>
            </w:r>
          </w:p>
          <w:p w14:paraId="143E0A2E" w14:textId="77777777" w:rsidR="009650B8" w:rsidRPr="009650B8" w:rsidRDefault="009650B8" w:rsidP="009650B8">
            <w:pPr>
              <w:pStyle w:val="MyStyle"/>
            </w:pPr>
            <w:r w:rsidRPr="009650B8">
              <w:t>Switch Y button</w:t>
            </w:r>
          </w:p>
          <w:p w14:paraId="2B1933D2" w14:textId="77777777" w:rsidR="009650B8" w:rsidRPr="009650B8" w:rsidRDefault="009650B8" w:rsidP="009650B8">
            <w:pPr>
              <w:pStyle w:val="MyStyle"/>
            </w:pPr>
            <w:r w:rsidRPr="009650B8">
              <w:t>(The controller’s left-most face button)</w:t>
            </w:r>
          </w:p>
        </w:tc>
      </w:tr>
      <w:tr w:rsidR="009650B8" w:rsidRPr="009650B8" w14:paraId="1CD57669" w14:textId="77777777" w:rsidTr="009650B8">
        <w:tc>
          <w:tcPr>
            <w:tcW w:w="1507" w:type="dxa"/>
          </w:tcPr>
          <w:p w14:paraId="090783DC" w14:textId="77777777" w:rsidR="009650B8" w:rsidRPr="009650B8" w:rsidRDefault="009650B8" w:rsidP="009650B8">
            <w:pPr>
              <w:pStyle w:val="MyStyle"/>
            </w:pPr>
            <w:r w:rsidRPr="009650B8">
              <w:t>Camera Control</w:t>
            </w:r>
          </w:p>
        </w:tc>
        <w:tc>
          <w:tcPr>
            <w:tcW w:w="2929" w:type="dxa"/>
          </w:tcPr>
          <w:p w14:paraId="005A3D4F" w14:textId="77777777" w:rsidR="009650B8" w:rsidRPr="009650B8" w:rsidRDefault="009650B8" w:rsidP="009650B8">
            <w:pPr>
              <w:pStyle w:val="MyStyle"/>
            </w:pPr>
          </w:p>
        </w:tc>
        <w:tc>
          <w:tcPr>
            <w:tcW w:w="2930" w:type="dxa"/>
          </w:tcPr>
          <w:p w14:paraId="20EEA906" w14:textId="77777777" w:rsidR="009650B8" w:rsidRPr="009650B8" w:rsidRDefault="009650B8" w:rsidP="009650B8">
            <w:pPr>
              <w:pStyle w:val="MyStyle"/>
            </w:pPr>
            <w:r w:rsidRPr="009650B8">
              <w:t>Mouse movement</w:t>
            </w:r>
          </w:p>
        </w:tc>
        <w:tc>
          <w:tcPr>
            <w:tcW w:w="2594" w:type="dxa"/>
          </w:tcPr>
          <w:p w14:paraId="7ED7188B" w14:textId="77777777" w:rsidR="009650B8" w:rsidRPr="009650B8" w:rsidRDefault="009650B8" w:rsidP="009650B8">
            <w:pPr>
              <w:pStyle w:val="MyStyle"/>
            </w:pPr>
            <w:r w:rsidRPr="009650B8">
              <w:t>All controller’s right joystick</w:t>
            </w:r>
          </w:p>
        </w:tc>
      </w:tr>
    </w:tbl>
    <w:p w14:paraId="2F5672AC" w14:textId="401F34D2" w:rsidR="009650B8" w:rsidRDefault="00170405" w:rsidP="00170405">
      <w:pPr>
        <w:pStyle w:val="MyHeading2"/>
      </w:pPr>
      <w:bookmarkStart w:id="23" w:name="_Toc105762121"/>
      <w:r>
        <w:t>Code</w:t>
      </w:r>
      <w:bookmarkEnd w:id="23"/>
    </w:p>
    <w:p w14:paraId="779E16AB" w14:textId="77777777" w:rsidR="00170405" w:rsidRPr="00170405" w:rsidRDefault="00170405" w:rsidP="00170405">
      <w:pPr>
        <w:pStyle w:val="MyStyle"/>
        <w:numPr>
          <w:ilvl w:val="0"/>
          <w:numId w:val="18"/>
        </w:numPr>
      </w:pPr>
      <w:r w:rsidRPr="00170405">
        <w:t>The game will need:</w:t>
      </w:r>
    </w:p>
    <w:p w14:paraId="06D89D0E" w14:textId="77777777" w:rsidR="00170405" w:rsidRPr="00170405" w:rsidRDefault="00170405" w:rsidP="00170405">
      <w:pPr>
        <w:pStyle w:val="MyStyle"/>
        <w:numPr>
          <w:ilvl w:val="1"/>
          <w:numId w:val="18"/>
        </w:numPr>
      </w:pPr>
      <w:r w:rsidRPr="00170405">
        <w:t>Code to implement the movement controls (counting the jump &amp; crouch controls).</w:t>
      </w:r>
    </w:p>
    <w:p w14:paraId="3F0DCA2C" w14:textId="77777777" w:rsidR="00170405" w:rsidRPr="00170405" w:rsidRDefault="00170405" w:rsidP="00170405">
      <w:pPr>
        <w:pStyle w:val="MyStyle"/>
        <w:numPr>
          <w:ilvl w:val="1"/>
          <w:numId w:val="18"/>
        </w:numPr>
      </w:pPr>
      <w:r w:rsidRPr="00170405">
        <w:t>Code to implement the interaction &amp; use item controls.</w:t>
      </w:r>
    </w:p>
    <w:p w14:paraId="0F11DAA5" w14:textId="77777777" w:rsidR="00170405" w:rsidRPr="00170405" w:rsidRDefault="00170405" w:rsidP="00170405">
      <w:pPr>
        <w:pStyle w:val="MyStyle"/>
        <w:numPr>
          <w:ilvl w:val="1"/>
          <w:numId w:val="18"/>
        </w:numPr>
      </w:pPr>
      <w:r w:rsidRPr="00170405">
        <w:lastRenderedPageBreak/>
        <w:t>Code to implement the Inventory/Hotbar.</w:t>
      </w:r>
    </w:p>
    <w:p w14:paraId="3AFDAB8E" w14:textId="77777777" w:rsidR="00170405" w:rsidRPr="00170405" w:rsidRDefault="00170405" w:rsidP="00170405">
      <w:pPr>
        <w:pStyle w:val="MyStyle"/>
        <w:numPr>
          <w:ilvl w:val="1"/>
          <w:numId w:val="18"/>
        </w:numPr>
      </w:pPr>
      <w:r w:rsidRPr="00170405">
        <w:t>Code to implement camera controls.</w:t>
      </w:r>
    </w:p>
    <w:p w14:paraId="083A445E" w14:textId="58DA05D9" w:rsidR="00170405" w:rsidRDefault="007517C0" w:rsidP="007517C0">
      <w:pPr>
        <w:pStyle w:val="MyHeading2"/>
      </w:pPr>
      <w:bookmarkStart w:id="24" w:name="_Toc105762122"/>
      <w:r>
        <w:t>Pseudo-code</w:t>
      </w:r>
      <w:bookmarkEnd w:id="24"/>
    </w:p>
    <w:p w14:paraId="1E9D6015" w14:textId="77777777" w:rsidR="007517C0" w:rsidRPr="007517C0" w:rsidRDefault="007517C0" w:rsidP="007517C0">
      <w:pPr>
        <w:pStyle w:val="MyStyle"/>
        <w:numPr>
          <w:ilvl w:val="0"/>
          <w:numId w:val="18"/>
        </w:numPr>
      </w:pPr>
      <w:r w:rsidRPr="007517C0">
        <w:t>Movement:</w:t>
      </w:r>
    </w:p>
    <w:p w14:paraId="167BD74E" w14:textId="77777777" w:rsidR="007517C0" w:rsidRPr="007517C0" w:rsidRDefault="007517C0" w:rsidP="007517C0">
      <w:pPr>
        <w:pStyle w:val="MyStyle"/>
        <w:numPr>
          <w:ilvl w:val="1"/>
          <w:numId w:val="18"/>
        </w:numPr>
      </w:pPr>
      <w:r w:rsidRPr="007517C0">
        <w:t>Pressing the W, up arrow key, or moving the controller left joystick up makes the player character moves forward.</w:t>
      </w:r>
    </w:p>
    <w:p w14:paraId="27FF7E5D" w14:textId="77777777" w:rsidR="007517C0" w:rsidRPr="007517C0" w:rsidRDefault="007517C0" w:rsidP="007517C0">
      <w:pPr>
        <w:pStyle w:val="MyStyle"/>
        <w:numPr>
          <w:ilvl w:val="1"/>
          <w:numId w:val="18"/>
        </w:numPr>
      </w:pPr>
      <w:r w:rsidRPr="007517C0">
        <w:t>Pressing the A, left arrow key, or moving the controller left joystick left makes the player character moves left.</w:t>
      </w:r>
    </w:p>
    <w:p w14:paraId="0F9F8403" w14:textId="77777777" w:rsidR="007517C0" w:rsidRPr="007517C0" w:rsidRDefault="007517C0" w:rsidP="007517C0">
      <w:pPr>
        <w:pStyle w:val="MyStyle"/>
        <w:numPr>
          <w:ilvl w:val="1"/>
          <w:numId w:val="18"/>
        </w:numPr>
      </w:pPr>
      <w:r w:rsidRPr="007517C0">
        <w:t>Pressing the S, down arrow key, or moving the controller left joystick down makes the player character moves backward.</w:t>
      </w:r>
    </w:p>
    <w:p w14:paraId="759832D7" w14:textId="77777777" w:rsidR="007517C0" w:rsidRPr="007517C0" w:rsidRDefault="007517C0" w:rsidP="007517C0">
      <w:pPr>
        <w:pStyle w:val="MyStyle"/>
        <w:numPr>
          <w:ilvl w:val="1"/>
          <w:numId w:val="18"/>
        </w:numPr>
      </w:pPr>
      <w:r w:rsidRPr="007517C0">
        <w:t>Pressing the D, right arrow key, or moving the controller left joystick right makes the player character moves right.</w:t>
      </w:r>
    </w:p>
    <w:p w14:paraId="6AE35472" w14:textId="77777777" w:rsidR="007517C0" w:rsidRPr="007517C0" w:rsidRDefault="007517C0" w:rsidP="007517C0">
      <w:pPr>
        <w:pStyle w:val="MyStyle"/>
        <w:numPr>
          <w:ilvl w:val="0"/>
          <w:numId w:val="18"/>
        </w:numPr>
      </w:pPr>
      <w:r w:rsidRPr="007517C0">
        <w:t>Camera Control:</w:t>
      </w:r>
    </w:p>
    <w:p w14:paraId="2E2B7A73" w14:textId="77777777" w:rsidR="007517C0" w:rsidRPr="007517C0" w:rsidRDefault="007517C0" w:rsidP="007517C0">
      <w:pPr>
        <w:pStyle w:val="MyStyle"/>
        <w:numPr>
          <w:ilvl w:val="1"/>
          <w:numId w:val="18"/>
        </w:numPr>
      </w:pPr>
      <w:r w:rsidRPr="007517C0">
        <w:t>Moving the mouse or moving the controller right joystick moves the direction the camera is looking.</w:t>
      </w:r>
    </w:p>
    <w:p w14:paraId="550549F2" w14:textId="77777777" w:rsidR="007517C0" w:rsidRPr="007517C0" w:rsidRDefault="007517C0" w:rsidP="007517C0">
      <w:pPr>
        <w:pStyle w:val="MyStyle"/>
        <w:numPr>
          <w:ilvl w:val="0"/>
          <w:numId w:val="18"/>
        </w:numPr>
      </w:pPr>
      <w:r w:rsidRPr="007517C0">
        <w:t>Jump:</w:t>
      </w:r>
    </w:p>
    <w:p w14:paraId="46F29D49" w14:textId="77777777" w:rsidR="007517C0" w:rsidRPr="007517C0" w:rsidRDefault="007517C0" w:rsidP="007517C0">
      <w:pPr>
        <w:pStyle w:val="MyStyle"/>
        <w:numPr>
          <w:ilvl w:val="1"/>
          <w:numId w:val="18"/>
        </w:numPr>
      </w:pPr>
      <w:r w:rsidRPr="007517C0">
        <w:t>Pressing the space bar or the controller’s bottom face button makes the player character jump.</w:t>
      </w:r>
    </w:p>
    <w:p w14:paraId="6488C139" w14:textId="77777777" w:rsidR="007517C0" w:rsidRPr="007517C0" w:rsidRDefault="007517C0" w:rsidP="007517C0">
      <w:pPr>
        <w:pStyle w:val="MyStyle"/>
        <w:numPr>
          <w:ilvl w:val="0"/>
          <w:numId w:val="18"/>
        </w:numPr>
      </w:pPr>
      <w:r w:rsidRPr="007517C0">
        <w:t>Crouch:</w:t>
      </w:r>
    </w:p>
    <w:p w14:paraId="6D69A163" w14:textId="77777777" w:rsidR="007517C0" w:rsidRPr="007517C0" w:rsidRDefault="007517C0" w:rsidP="007517C0">
      <w:pPr>
        <w:pStyle w:val="MyStyle"/>
        <w:numPr>
          <w:ilvl w:val="1"/>
          <w:numId w:val="18"/>
        </w:numPr>
      </w:pPr>
      <w:r w:rsidRPr="007517C0">
        <w:t>Pressing the left shift key or the controller’s right-most face button toggles the crouch action.</w:t>
      </w:r>
    </w:p>
    <w:p w14:paraId="08615292" w14:textId="77777777" w:rsidR="007517C0" w:rsidRPr="007517C0" w:rsidRDefault="007517C0" w:rsidP="007517C0">
      <w:pPr>
        <w:pStyle w:val="MyStyle"/>
        <w:numPr>
          <w:ilvl w:val="0"/>
          <w:numId w:val="18"/>
        </w:numPr>
      </w:pPr>
      <w:r w:rsidRPr="007517C0">
        <w:t>Interact:</w:t>
      </w:r>
    </w:p>
    <w:p w14:paraId="18A96B68" w14:textId="77777777" w:rsidR="007517C0" w:rsidRPr="007517C0" w:rsidRDefault="007517C0" w:rsidP="007517C0">
      <w:pPr>
        <w:pStyle w:val="MyStyle"/>
        <w:numPr>
          <w:ilvl w:val="1"/>
          <w:numId w:val="18"/>
        </w:numPr>
      </w:pPr>
      <w:r w:rsidRPr="007517C0">
        <w:t>Pressing the right mouse click, the E key, the controller’s left trigger, or the controller’s left-most face button. This will only work if something is glowing yellow to mean it is interactable. Pressing the interact button on an interactable will make you pick it up if it is an item but if it is a piece of paper or a sign then it will trigger a text box.</w:t>
      </w:r>
    </w:p>
    <w:p w14:paraId="368A2962" w14:textId="77777777" w:rsidR="007517C0" w:rsidRPr="007517C0" w:rsidRDefault="007517C0" w:rsidP="007517C0">
      <w:pPr>
        <w:pStyle w:val="MyStyle"/>
        <w:numPr>
          <w:ilvl w:val="0"/>
          <w:numId w:val="18"/>
        </w:numPr>
      </w:pPr>
      <w:r w:rsidRPr="007517C0">
        <w:t>Inventory/Hotbar:</w:t>
      </w:r>
    </w:p>
    <w:p w14:paraId="6D625BB5" w14:textId="77777777" w:rsidR="007517C0" w:rsidRPr="007517C0" w:rsidRDefault="007517C0" w:rsidP="007517C0">
      <w:pPr>
        <w:pStyle w:val="MyStyle"/>
        <w:numPr>
          <w:ilvl w:val="1"/>
          <w:numId w:val="18"/>
        </w:numPr>
      </w:pPr>
      <w:r w:rsidRPr="007517C0">
        <w:t>The currently held item will be shown as a different colour &amp; will be shown in the character’s hand(s). The hotbar will only show when the player has an item &amp; it will show only the item that the player has. It will also show the number key that you can press to select the item without needing to scroll through your whole hotbar.</w:t>
      </w:r>
    </w:p>
    <w:p w14:paraId="7165170D" w14:textId="77777777" w:rsidR="007517C0" w:rsidRPr="007517C0" w:rsidRDefault="007517C0" w:rsidP="007517C0">
      <w:pPr>
        <w:pStyle w:val="MyStyle"/>
        <w:numPr>
          <w:ilvl w:val="0"/>
          <w:numId w:val="18"/>
        </w:numPr>
      </w:pPr>
      <w:r w:rsidRPr="007517C0">
        <w:t>Use item:</w:t>
      </w:r>
    </w:p>
    <w:p w14:paraId="4E3247EE" w14:textId="77777777" w:rsidR="007517C0" w:rsidRPr="007517C0" w:rsidRDefault="007517C0" w:rsidP="007517C0">
      <w:pPr>
        <w:pStyle w:val="MyStyle"/>
        <w:numPr>
          <w:ilvl w:val="1"/>
          <w:numId w:val="18"/>
        </w:numPr>
      </w:pPr>
      <w:r w:rsidRPr="007517C0">
        <w:t>Pressing the left mouse click, Q key, controller’s right trigger, or the controller’s top face button. By pressing the use button, you will use the current item that is highlighted in your hotbar.</w:t>
      </w:r>
    </w:p>
    <w:p w14:paraId="3F1F349E" w14:textId="062EBB31" w:rsidR="007517C0" w:rsidRDefault="007517C0" w:rsidP="007517C0">
      <w:pPr>
        <w:pStyle w:val="MyHeading2"/>
      </w:pPr>
      <w:bookmarkStart w:id="25" w:name="_Toc105762123"/>
      <w:r>
        <w:t>Example Code</w:t>
      </w:r>
      <w:bookmarkEnd w:id="25"/>
    </w:p>
    <w:p w14:paraId="3AFA9B09" w14:textId="3F67D8E9" w:rsidR="007517C0" w:rsidRPr="007517C0" w:rsidRDefault="007517C0" w:rsidP="007517C0">
      <w:pPr>
        <w:pStyle w:val="MyStyle"/>
        <w:numPr>
          <w:ilvl w:val="0"/>
          <w:numId w:val="18"/>
        </w:numPr>
      </w:pPr>
      <w:r w:rsidRPr="007517C0">
        <w:t>For movement</w:t>
      </w:r>
      <w:r w:rsidRPr="007517C0">
        <w:object w:dxaOrig="1875" w:dyaOrig="810" w14:anchorId="47093E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5pt;height:34.5pt" o:ole="">
            <v:imagedata r:id="rId31" o:title=""/>
          </v:shape>
          <o:OLEObject Type="Embed" ProgID="Package" ShapeID="_x0000_i1025" DrawAspect="Content" ObjectID="_1716375033" r:id="rId32"/>
        </w:object>
      </w:r>
    </w:p>
    <w:p w14:paraId="3B1A851B" w14:textId="2E0AED4A" w:rsidR="007517C0" w:rsidRPr="007517C0" w:rsidRDefault="007517C0" w:rsidP="007517C0">
      <w:pPr>
        <w:pStyle w:val="MyStyle"/>
        <w:numPr>
          <w:ilvl w:val="0"/>
          <w:numId w:val="18"/>
        </w:numPr>
      </w:pPr>
      <w:r w:rsidRPr="007517C0">
        <w:t>For Interaction</w:t>
      </w:r>
      <w:r w:rsidRPr="007517C0">
        <w:object w:dxaOrig="1350" w:dyaOrig="810" w14:anchorId="48AD49F2">
          <v:shape id="_x0000_i1034" type="#_x0000_t75" style="width:60pt;height:36pt" o:ole="">
            <v:imagedata r:id="rId33" o:title=""/>
          </v:shape>
          <o:OLEObject Type="Embed" ProgID="Package" ShapeID="_x0000_i1034" DrawAspect="Content" ObjectID="_1716375034" r:id="rId34"/>
        </w:object>
      </w:r>
    </w:p>
    <w:p w14:paraId="49CFF81A" w14:textId="3A1A7144" w:rsidR="007517C0" w:rsidRDefault="007517C0" w:rsidP="007517C0">
      <w:pPr>
        <w:pStyle w:val="MyHeading2"/>
      </w:pPr>
      <w:bookmarkStart w:id="26" w:name="_Toc105762124"/>
      <w:r>
        <w:t>Physics</w:t>
      </w:r>
      <w:bookmarkEnd w:id="26"/>
    </w:p>
    <w:p w14:paraId="33961AE9" w14:textId="1BD08451" w:rsidR="007517C0" w:rsidRPr="007517C0" w:rsidRDefault="007517C0" w:rsidP="007517C0">
      <w:pPr>
        <w:pStyle w:val="MyStyle"/>
        <w:numPr>
          <w:ilvl w:val="0"/>
          <w:numId w:val="19"/>
        </w:numPr>
      </w:pPr>
      <w:r w:rsidRPr="00F91C01">
        <w:t>It will need the rigid body physics for at least the gravity physics.</w:t>
      </w:r>
    </w:p>
    <w:p w14:paraId="20932D58" w14:textId="77777777" w:rsidR="007517C0" w:rsidRPr="00F91C01" w:rsidRDefault="007517C0" w:rsidP="007517C0">
      <w:pPr>
        <w:pStyle w:val="MyStyle"/>
        <w:numPr>
          <w:ilvl w:val="0"/>
          <w:numId w:val="19"/>
        </w:numPr>
      </w:pPr>
      <w:r w:rsidRPr="00F91C01">
        <w:t>By applying the rigid body component to the player character.</w:t>
      </w:r>
    </w:p>
    <w:p w14:paraId="23780C28" w14:textId="3142B591" w:rsidR="007517C0" w:rsidRDefault="00356D17" w:rsidP="004B082E">
      <w:pPr>
        <w:pStyle w:val="MyHeading"/>
        <w:spacing w:before="240"/>
      </w:pPr>
      <w:bookmarkStart w:id="27" w:name="_Toc105762125"/>
      <w:r>
        <w:lastRenderedPageBreak/>
        <w:t>Prototype &amp; Testing</w:t>
      </w:r>
      <w:bookmarkEnd w:id="27"/>
    </w:p>
    <w:p w14:paraId="1277160C" w14:textId="77777777" w:rsidR="00FF63AA" w:rsidRPr="00FF63AA" w:rsidRDefault="00FF63AA" w:rsidP="00A510D7">
      <w:pPr>
        <w:pStyle w:val="MyHeading2"/>
      </w:pPr>
      <w:bookmarkStart w:id="28" w:name="_Toc105762126"/>
      <w:r w:rsidRPr="00FF63AA">
        <w:t>Prototype</w:t>
      </w:r>
      <w:bookmarkEnd w:id="28"/>
    </w:p>
    <w:p w14:paraId="7D958D1E" w14:textId="77777777" w:rsidR="00FF63AA" w:rsidRPr="00FF63AA" w:rsidRDefault="00FF63AA" w:rsidP="00A510D7">
      <w:pPr>
        <w:pStyle w:val="MyStyle"/>
      </w:pPr>
      <w:r w:rsidRPr="00FF63AA">
        <w:t>It would be very minimalistic in design, but it would have most of the controls &amp; mechanics.</w:t>
      </w:r>
    </w:p>
    <w:p w14:paraId="6D53B207" w14:textId="77777777" w:rsidR="00FF63AA" w:rsidRPr="00FF63AA" w:rsidRDefault="00FF63AA" w:rsidP="00A510D7">
      <w:pPr>
        <w:pStyle w:val="MyHeading2"/>
      </w:pPr>
      <w:bookmarkStart w:id="29" w:name="_Toc105762127"/>
      <w:r w:rsidRPr="00FF63AA">
        <w:t>Alpha</w:t>
      </w:r>
      <w:bookmarkEnd w:id="29"/>
    </w:p>
    <w:p w14:paraId="3EE1B9BE" w14:textId="77777777" w:rsidR="00FF63AA" w:rsidRPr="00FF63AA" w:rsidRDefault="00FF63AA" w:rsidP="00A510D7">
      <w:pPr>
        <w:pStyle w:val="MyStyle"/>
      </w:pPr>
      <w:r w:rsidRPr="00FF63AA">
        <w:t>It would have at least some of the maze layouts done &amp; have textures for the walls of the current maze layouts. It would also have some of the item’s models (the items that can be used for the current maze layouts that are in the game).</w:t>
      </w:r>
    </w:p>
    <w:p w14:paraId="749F89F5" w14:textId="77777777" w:rsidR="00FF63AA" w:rsidRPr="00FF63AA" w:rsidRDefault="00FF63AA" w:rsidP="00A510D7">
      <w:pPr>
        <w:pStyle w:val="MyHeading2"/>
      </w:pPr>
      <w:bookmarkStart w:id="30" w:name="_Toc105762128"/>
      <w:r w:rsidRPr="00FF63AA">
        <w:t>Beta</w:t>
      </w:r>
      <w:bookmarkEnd w:id="30"/>
    </w:p>
    <w:p w14:paraId="277C7756" w14:textId="77777777" w:rsidR="00FF63AA" w:rsidRPr="00FF63AA" w:rsidRDefault="00FF63AA" w:rsidP="00A510D7">
      <w:pPr>
        <w:pStyle w:val="MyStyle"/>
      </w:pPr>
      <w:r w:rsidRPr="00FF63AA">
        <w:t xml:space="preserve">It would have almost all the maze layouts done &amp; have all the wall textures in the game ready for use. It would also have most if not </w:t>
      </w:r>
      <w:proofErr w:type="gramStart"/>
      <w:r w:rsidRPr="00FF63AA">
        <w:t>all of</w:t>
      </w:r>
      <w:proofErr w:type="gramEnd"/>
      <w:r w:rsidRPr="00FF63AA">
        <w:t xml:space="preserve"> the models for the items &amp; have all the items in the game.</w:t>
      </w:r>
    </w:p>
    <w:p w14:paraId="5F1F48F4" w14:textId="483C9ABB" w:rsidR="00FF63AA" w:rsidRPr="00FF63AA" w:rsidRDefault="00FF63AA" w:rsidP="00A510D7">
      <w:pPr>
        <w:spacing w:before="240" w:after="0"/>
        <w:rPr>
          <w:color w:val="0000FF"/>
        </w:rPr>
      </w:pPr>
      <w:r w:rsidRPr="00FF63AA">
        <w:rPr>
          <w:color w:val="0000FF"/>
        </w:rPr>
        <w:t xml:space="preserve">The way that </w:t>
      </w:r>
      <w:r>
        <w:rPr>
          <w:color w:val="0000FF"/>
        </w:rPr>
        <w:t>the game</w:t>
      </w:r>
      <w:r w:rsidRPr="00FF63AA">
        <w:rPr>
          <w:color w:val="0000FF"/>
        </w:rPr>
        <w:t xml:space="preserve"> would be tested is by starting the game at the point that I want to test (like if I need to test physics, an item pickup, or testing an item use).</w:t>
      </w:r>
    </w:p>
    <w:p w14:paraId="673C458E" w14:textId="22A9CAA2" w:rsidR="00FF63AA" w:rsidRDefault="00FF63AA" w:rsidP="00FF63AA">
      <w:pPr>
        <w:pStyle w:val="MyStyle"/>
        <w:rPr>
          <w:lang w:val="en-US"/>
        </w:rPr>
      </w:pPr>
    </w:p>
    <w:p w14:paraId="66CF61A5" w14:textId="318F59DD" w:rsidR="00A510D7" w:rsidRDefault="00A510D7" w:rsidP="00A510D7">
      <w:pPr>
        <w:pStyle w:val="MyHeading"/>
      </w:pPr>
      <w:bookmarkStart w:id="31" w:name="_Toc105762129"/>
      <w:r>
        <w:t>Estimated Schedule</w:t>
      </w:r>
      <w:bookmarkEnd w:id="31"/>
    </w:p>
    <w:p w14:paraId="31A4B10F" w14:textId="77777777" w:rsidR="00A510D7" w:rsidRPr="00A510D7" w:rsidRDefault="00A510D7" w:rsidP="00A510D7">
      <w:pPr>
        <w:pStyle w:val="MyHeading2"/>
      </w:pPr>
      <w:bookmarkStart w:id="32" w:name="_Toc105762130"/>
      <w:r w:rsidRPr="00A510D7">
        <w:t>Week 1:</w:t>
      </w:r>
      <w:bookmarkEnd w:id="32"/>
    </w:p>
    <w:p w14:paraId="1629580E" w14:textId="77777777" w:rsidR="00A510D7" w:rsidRPr="00A510D7" w:rsidRDefault="00A510D7" w:rsidP="00A510D7">
      <w:pPr>
        <w:pStyle w:val="MyStyle"/>
        <w:numPr>
          <w:ilvl w:val="0"/>
          <w:numId w:val="20"/>
        </w:numPr>
      </w:pPr>
      <w:r w:rsidRPr="00A510D7">
        <w:t>Made a map out of the first area (where the item will be &amp; where you start)</w:t>
      </w:r>
    </w:p>
    <w:p w14:paraId="4B23CF20" w14:textId="77777777" w:rsidR="00A510D7" w:rsidRPr="00A510D7" w:rsidRDefault="00A510D7" w:rsidP="00A510D7">
      <w:pPr>
        <w:pStyle w:val="MyStyle"/>
        <w:numPr>
          <w:ilvl w:val="0"/>
          <w:numId w:val="20"/>
        </w:numPr>
      </w:pPr>
      <w:r w:rsidRPr="00A510D7">
        <w:t>Made the model of the first item (The axe)</w:t>
      </w:r>
    </w:p>
    <w:p w14:paraId="37CDE7C0" w14:textId="77777777" w:rsidR="00A510D7" w:rsidRPr="00A510D7" w:rsidRDefault="00A510D7" w:rsidP="00A510D7">
      <w:pPr>
        <w:pStyle w:val="MyStyle"/>
        <w:numPr>
          <w:ilvl w:val="0"/>
          <w:numId w:val="20"/>
        </w:numPr>
      </w:pPr>
      <w:r w:rsidRPr="00A510D7">
        <w:t>Made movement controls for player (controller support &amp; keyboard &amp; mouse)</w:t>
      </w:r>
    </w:p>
    <w:p w14:paraId="71408484" w14:textId="77777777" w:rsidR="00A510D7" w:rsidRPr="00A510D7" w:rsidRDefault="00A510D7" w:rsidP="00A510D7">
      <w:pPr>
        <w:pStyle w:val="MyStyle"/>
        <w:numPr>
          <w:ilvl w:val="0"/>
          <w:numId w:val="20"/>
        </w:numPr>
      </w:pPr>
      <w:r w:rsidRPr="00A510D7">
        <w:t>Made a test map/scene for testing</w:t>
      </w:r>
    </w:p>
    <w:p w14:paraId="5328BF00" w14:textId="77777777" w:rsidR="00A510D7" w:rsidRPr="00A510D7" w:rsidRDefault="00A510D7" w:rsidP="00A510D7">
      <w:pPr>
        <w:pStyle w:val="MyHeading2"/>
      </w:pPr>
      <w:bookmarkStart w:id="33" w:name="_Toc105762131"/>
      <w:r w:rsidRPr="00A510D7">
        <w:t>Week 2:</w:t>
      </w:r>
      <w:bookmarkEnd w:id="33"/>
    </w:p>
    <w:p w14:paraId="5D34575D" w14:textId="77777777" w:rsidR="00A510D7" w:rsidRPr="00A510D7" w:rsidRDefault="00A510D7" w:rsidP="00A510D7">
      <w:pPr>
        <w:pStyle w:val="MyStyle"/>
        <w:numPr>
          <w:ilvl w:val="0"/>
          <w:numId w:val="20"/>
        </w:numPr>
      </w:pPr>
      <w:r w:rsidRPr="00A510D7">
        <w:t>Made a map out of the second area (where the item will be &amp; the connection to the first area)</w:t>
      </w:r>
    </w:p>
    <w:p w14:paraId="3C0867FF" w14:textId="77777777" w:rsidR="00A510D7" w:rsidRPr="00A510D7" w:rsidRDefault="00A510D7" w:rsidP="00A510D7">
      <w:pPr>
        <w:pStyle w:val="MyStyle"/>
        <w:numPr>
          <w:ilvl w:val="0"/>
          <w:numId w:val="20"/>
        </w:numPr>
      </w:pPr>
      <w:r w:rsidRPr="00A510D7">
        <w:t>Made the model of the second item (The pickaxe or sledgehammer)</w:t>
      </w:r>
    </w:p>
    <w:p w14:paraId="298A79FB" w14:textId="77777777" w:rsidR="00A510D7" w:rsidRPr="00A510D7" w:rsidRDefault="00A510D7" w:rsidP="00A510D7">
      <w:pPr>
        <w:pStyle w:val="MyStyle"/>
        <w:numPr>
          <w:ilvl w:val="0"/>
          <w:numId w:val="20"/>
        </w:numPr>
      </w:pPr>
      <w:r w:rsidRPr="00A510D7">
        <w:t>Started making the first area of the maze from the map out</w:t>
      </w:r>
    </w:p>
    <w:p w14:paraId="40764B94" w14:textId="77777777" w:rsidR="00A510D7" w:rsidRPr="00A510D7" w:rsidRDefault="00A510D7" w:rsidP="00A510D7">
      <w:pPr>
        <w:pStyle w:val="MyHeading2"/>
      </w:pPr>
      <w:bookmarkStart w:id="34" w:name="_Toc105762132"/>
      <w:r w:rsidRPr="00A510D7">
        <w:t>Week 3:</w:t>
      </w:r>
      <w:bookmarkEnd w:id="34"/>
    </w:p>
    <w:p w14:paraId="153E4BDA" w14:textId="77777777" w:rsidR="00A510D7" w:rsidRPr="00A510D7" w:rsidRDefault="00A510D7" w:rsidP="00A510D7">
      <w:pPr>
        <w:pStyle w:val="MyStyle"/>
        <w:numPr>
          <w:ilvl w:val="0"/>
          <w:numId w:val="20"/>
        </w:numPr>
      </w:pPr>
      <w:r w:rsidRPr="00A510D7">
        <w:t>Made a map out of the third area (where the item will be &amp; the connection to the second area)</w:t>
      </w:r>
    </w:p>
    <w:p w14:paraId="11F0B0EE" w14:textId="77777777" w:rsidR="00A510D7" w:rsidRPr="00A510D7" w:rsidRDefault="00A510D7" w:rsidP="00A510D7">
      <w:pPr>
        <w:pStyle w:val="MyStyle"/>
        <w:numPr>
          <w:ilvl w:val="0"/>
          <w:numId w:val="20"/>
        </w:numPr>
      </w:pPr>
      <w:r w:rsidRPr="00A510D7">
        <w:t>Made the model of the third item (The wire cutters)</w:t>
      </w:r>
    </w:p>
    <w:p w14:paraId="59C05FEB" w14:textId="77777777" w:rsidR="00A510D7" w:rsidRPr="00A510D7" w:rsidRDefault="00A510D7" w:rsidP="00A510D7">
      <w:pPr>
        <w:pStyle w:val="MyStyle"/>
        <w:numPr>
          <w:ilvl w:val="0"/>
          <w:numId w:val="20"/>
        </w:numPr>
      </w:pPr>
      <w:r w:rsidRPr="00A510D7">
        <w:t>Finished making the first area of the maze from the map out</w:t>
      </w:r>
    </w:p>
    <w:p w14:paraId="442CA2D2" w14:textId="77777777" w:rsidR="00A510D7" w:rsidRPr="00A510D7" w:rsidRDefault="00A510D7" w:rsidP="00A510D7">
      <w:pPr>
        <w:pStyle w:val="MyHeading2"/>
      </w:pPr>
      <w:bookmarkStart w:id="35" w:name="_Toc105762133"/>
      <w:r w:rsidRPr="00A510D7">
        <w:t>Week 4:</w:t>
      </w:r>
      <w:bookmarkEnd w:id="35"/>
    </w:p>
    <w:p w14:paraId="7F6F3411" w14:textId="77777777" w:rsidR="00A510D7" w:rsidRPr="00A510D7" w:rsidRDefault="00A510D7" w:rsidP="00A510D7">
      <w:pPr>
        <w:pStyle w:val="MyStyle"/>
        <w:numPr>
          <w:ilvl w:val="0"/>
          <w:numId w:val="20"/>
        </w:numPr>
      </w:pPr>
      <w:r w:rsidRPr="00A510D7">
        <w:t xml:space="preserve">Made a map out of the fourth area (where the item will </w:t>
      </w:r>
      <w:proofErr w:type="gramStart"/>
      <w:r w:rsidRPr="00A510D7">
        <w:t>be,</w:t>
      </w:r>
      <w:proofErr w:type="gramEnd"/>
      <w:r w:rsidRPr="00A510D7">
        <w:t xml:space="preserve"> the connection to the third area &amp; the endpoint)</w:t>
      </w:r>
    </w:p>
    <w:p w14:paraId="682D71F3" w14:textId="77777777" w:rsidR="00A510D7" w:rsidRPr="00A510D7" w:rsidRDefault="00A510D7" w:rsidP="00A510D7">
      <w:pPr>
        <w:pStyle w:val="MyStyle"/>
        <w:numPr>
          <w:ilvl w:val="0"/>
          <w:numId w:val="20"/>
        </w:numPr>
      </w:pPr>
      <w:r w:rsidRPr="00A510D7">
        <w:t>Made the model of the fourth item (A blade)</w:t>
      </w:r>
    </w:p>
    <w:p w14:paraId="32796832" w14:textId="77777777" w:rsidR="00A510D7" w:rsidRPr="00A510D7" w:rsidRDefault="00A510D7" w:rsidP="00A510D7">
      <w:pPr>
        <w:pStyle w:val="MyStyle"/>
        <w:numPr>
          <w:ilvl w:val="0"/>
          <w:numId w:val="20"/>
        </w:numPr>
      </w:pPr>
      <w:r w:rsidRPr="00A510D7">
        <w:t>Started making the second area of the maze from the map out</w:t>
      </w:r>
    </w:p>
    <w:p w14:paraId="769F15BC" w14:textId="77777777" w:rsidR="00A510D7" w:rsidRPr="00A510D7" w:rsidRDefault="00A510D7" w:rsidP="00A510D7">
      <w:pPr>
        <w:pStyle w:val="MyHeading2"/>
      </w:pPr>
      <w:bookmarkStart w:id="36" w:name="_Toc105762134"/>
      <w:r w:rsidRPr="00A510D7">
        <w:t>Week 5:</w:t>
      </w:r>
      <w:bookmarkEnd w:id="36"/>
    </w:p>
    <w:p w14:paraId="5011C9C1" w14:textId="77777777" w:rsidR="00A510D7" w:rsidRPr="00A510D7" w:rsidRDefault="00A510D7" w:rsidP="00A510D7">
      <w:pPr>
        <w:pStyle w:val="MyStyle"/>
        <w:numPr>
          <w:ilvl w:val="0"/>
          <w:numId w:val="20"/>
        </w:numPr>
      </w:pPr>
      <w:r w:rsidRPr="00A510D7">
        <w:t>Finished making the second area of the maze from the map out</w:t>
      </w:r>
    </w:p>
    <w:p w14:paraId="5575BFB6" w14:textId="77777777" w:rsidR="00A510D7" w:rsidRPr="00A510D7" w:rsidRDefault="00A510D7" w:rsidP="00A510D7">
      <w:pPr>
        <w:pStyle w:val="MyStyle"/>
        <w:numPr>
          <w:ilvl w:val="0"/>
          <w:numId w:val="20"/>
        </w:numPr>
      </w:pPr>
      <w:r w:rsidRPr="00A510D7">
        <w:t>Imported items into the game</w:t>
      </w:r>
    </w:p>
    <w:p w14:paraId="214897B7" w14:textId="77777777" w:rsidR="00A510D7" w:rsidRPr="00A510D7" w:rsidRDefault="00A510D7" w:rsidP="00A510D7">
      <w:pPr>
        <w:pStyle w:val="MyStyle"/>
        <w:numPr>
          <w:ilvl w:val="0"/>
          <w:numId w:val="20"/>
        </w:numPr>
      </w:pPr>
      <w:r w:rsidRPr="00A510D7">
        <w:t>Made item interaction controls &amp; hotbar/inventory (controller, keyboard &amp; mouse)</w:t>
      </w:r>
    </w:p>
    <w:p w14:paraId="78F0FED9" w14:textId="77777777" w:rsidR="00A510D7" w:rsidRPr="00A510D7" w:rsidRDefault="00A510D7" w:rsidP="00A510D7">
      <w:pPr>
        <w:pStyle w:val="MyHeading2"/>
      </w:pPr>
      <w:bookmarkStart w:id="37" w:name="_Toc105762135"/>
      <w:r w:rsidRPr="00A510D7">
        <w:t>Week 6:</w:t>
      </w:r>
      <w:bookmarkEnd w:id="37"/>
    </w:p>
    <w:p w14:paraId="506DD3F3" w14:textId="77777777" w:rsidR="00A510D7" w:rsidRPr="00A510D7" w:rsidRDefault="00A510D7" w:rsidP="00A510D7">
      <w:pPr>
        <w:pStyle w:val="MyStyle"/>
        <w:numPr>
          <w:ilvl w:val="0"/>
          <w:numId w:val="20"/>
        </w:numPr>
      </w:pPr>
      <w:r w:rsidRPr="00A510D7">
        <w:t>Made special wall objects to have special interactions with specific items</w:t>
      </w:r>
    </w:p>
    <w:p w14:paraId="2068FAB4" w14:textId="77777777" w:rsidR="00A510D7" w:rsidRPr="00A510D7" w:rsidRDefault="00A510D7" w:rsidP="00A510D7">
      <w:pPr>
        <w:pStyle w:val="MyStyle"/>
        <w:numPr>
          <w:ilvl w:val="0"/>
          <w:numId w:val="20"/>
        </w:numPr>
      </w:pPr>
      <w:r w:rsidRPr="00A510D7">
        <w:t>Started making the third area of the maze from the map out</w:t>
      </w:r>
    </w:p>
    <w:p w14:paraId="766694AB" w14:textId="77777777" w:rsidR="00A510D7" w:rsidRPr="00A510D7" w:rsidRDefault="00A510D7" w:rsidP="00A510D7">
      <w:pPr>
        <w:pStyle w:val="MyHeading2"/>
      </w:pPr>
      <w:bookmarkStart w:id="38" w:name="_Toc105762136"/>
      <w:r w:rsidRPr="00A510D7">
        <w:lastRenderedPageBreak/>
        <w:t>Week 7:</w:t>
      </w:r>
      <w:bookmarkEnd w:id="38"/>
    </w:p>
    <w:p w14:paraId="586256AF" w14:textId="77777777" w:rsidR="00A510D7" w:rsidRPr="00A510D7" w:rsidRDefault="00A510D7" w:rsidP="00A510D7">
      <w:pPr>
        <w:pStyle w:val="MyStyle"/>
        <w:numPr>
          <w:ilvl w:val="0"/>
          <w:numId w:val="20"/>
        </w:numPr>
      </w:pPr>
      <w:r w:rsidRPr="00A510D7">
        <w:t>Finished making the third area of the maze from the map out</w:t>
      </w:r>
    </w:p>
    <w:p w14:paraId="4FA46D70" w14:textId="77777777" w:rsidR="00A510D7" w:rsidRPr="00A510D7" w:rsidRDefault="00A510D7" w:rsidP="00A510D7">
      <w:pPr>
        <w:pStyle w:val="MyStyle"/>
        <w:numPr>
          <w:ilvl w:val="0"/>
          <w:numId w:val="20"/>
        </w:numPr>
      </w:pPr>
      <w:r w:rsidRPr="00A510D7">
        <w:t>Started &amp; finished making the fourth area of the maze from the map out</w:t>
      </w:r>
    </w:p>
    <w:p w14:paraId="720730CF" w14:textId="77777777" w:rsidR="00A510D7" w:rsidRPr="00A510D7" w:rsidRDefault="00A510D7" w:rsidP="00A510D7">
      <w:pPr>
        <w:pStyle w:val="MyStyle"/>
        <w:numPr>
          <w:ilvl w:val="0"/>
          <w:numId w:val="20"/>
        </w:numPr>
      </w:pPr>
      <w:r w:rsidRPr="00A510D7">
        <w:t>Implemented all the connection points to be the special wall objects</w:t>
      </w:r>
    </w:p>
    <w:p w14:paraId="18E86E36" w14:textId="77777777" w:rsidR="00A510D7" w:rsidRPr="00A510D7" w:rsidRDefault="00A510D7" w:rsidP="00A510D7">
      <w:pPr>
        <w:pStyle w:val="MyHeading2"/>
      </w:pPr>
      <w:bookmarkStart w:id="39" w:name="_Toc105762137"/>
      <w:r w:rsidRPr="00A510D7">
        <w:t>Week 8:</w:t>
      </w:r>
      <w:bookmarkEnd w:id="39"/>
    </w:p>
    <w:p w14:paraId="27D8CE95" w14:textId="77777777" w:rsidR="00A510D7" w:rsidRPr="00A510D7" w:rsidRDefault="00A510D7" w:rsidP="00A510D7">
      <w:pPr>
        <w:pStyle w:val="MyStyle"/>
        <w:numPr>
          <w:ilvl w:val="0"/>
          <w:numId w:val="20"/>
        </w:numPr>
      </w:pPr>
      <w:r w:rsidRPr="00A510D7">
        <w:t>Made a Start menu &amp; ending scene</w:t>
      </w:r>
    </w:p>
    <w:p w14:paraId="4379F01D" w14:textId="77777777" w:rsidR="00A510D7" w:rsidRPr="00A510D7" w:rsidRDefault="00A510D7" w:rsidP="00A510D7">
      <w:pPr>
        <w:pStyle w:val="MyStyle"/>
        <w:numPr>
          <w:ilvl w:val="0"/>
          <w:numId w:val="20"/>
        </w:numPr>
      </w:pPr>
      <w:r w:rsidRPr="00A510D7">
        <w:t>Implemented sound</w:t>
      </w:r>
    </w:p>
    <w:p w14:paraId="37FD550A" w14:textId="77777777" w:rsidR="00A510D7" w:rsidRPr="00A510D7" w:rsidRDefault="00A510D7" w:rsidP="00A510D7">
      <w:pPr>
        <w:pStyle w:val="MyStyle"/>
        <w:numPr>
          <w:ilvl w:val="0"/>
          <w:numId w:val="20"/>
        </w:numPr>
      </w:pPr>
      <w:r w:rsidRPr="00A510D7">
        <w:t>Bug fixes</w:t>
      </w:r>
    </w:p>
    <w:p w14:paraId="0CB42592" w14:textId="77777777" w:rsidR="00A510D7" w:rsidRPr="00A510D7" w:rsidRDefault="00A510D7" w:rsidP="00A510D7">
      <w:pPr>
        <w:pStyle w:val="MyStyle"/>
        <w:numPr>
          <w:ilvl w:val="0"/>
          <w:numId w:val="20"/>
        </w:numPr>
      </w:pPr>
      <w:r w:rsidRPr="00A510D7">
        <w:t>Private beta</w:t>
      </w:r>
    </w:p>
    <w:p w14:paraId="761209B5" w14:textId="77777777" w:rsidR="00A510D7" w:rsidRPr="00A510D7" w:rsidRDefault="00A510D7" w:rsidP="00A510D7">
      <w:pPr>
        <w:pStyle w:val="MyHeading2"/>
      </w:pPr>
      <w:bookmarkStart w:id="40" w:name="_Toc105762138"/>
      <w:r w:rsidRPr="00A510D7">
        <w:t>Week 9:</w:t>
      </w:r>
      <w:bookmarkEnd w:id="40"/>
    </w:p>
    <w:p w14:paraId="2D0B6362" w14:textId="628FEC90" w:rsidR="00A510D7" w:rsidRDefault="00A510D7" w:rsidP="00A510D7">
      <w:pPr>
        <w:pStyle w:val="MyStyle"/>
        <w:numPr>
          <w:ilvl w:val="0"/>
          <w:numId w:val="20"/>
        </w:numPr>
      </w:pPr>
      <w:r w:rsidRPr="00A510D7">
        <w:t>Release the game</w:t>
      </w:r>
    </w:p>
    <w:p w14:paraId="46732F19" w14:textId="070CEC99" w:rsidR="00336DB4" w:rsidRPr="00A510D7" w:rsidRDefault="00336DB4" w:rsidP="00336DB4">
      <w:pPr>
        <w:pStyle w:val="MyHeading2"/>
      </w:pPr>
      <w:bookmarkStart w:id="41" w:name="_Toc105762139"/>
      <w:r>
        <w:t>Schedule Table</w:t>
      </w:r>
      <w:bookmarkEnd w:id="41"/>
    </w:p>
    <w:tbl>
      <w:tblPr>
        <w:tblStyle w:val="TableGrid"/>
        <w:tblW w:w="8774" w:type="dxa"/>
        <w:tblLayout w:type="fixed"/>
        <w:tblLook w:val="04A0" w:firstRow="1" w:lastRow="0" w:firstColumn="1" w:lastColumn="0" w:noHBand="0" w:noVBand="1"/>
      </w:tblPr>
      <w:tblGrid>
        <w:gridCol w:w="1686"/>
        <w:gridCol w:w="709"/>
        <w:gridCol w:w="709"/>
        <w:gridCol w:w="709"/>
        <w:gridCol w:w="708"/>
        <w:gridCol w:w="709"/>
        <w:gridCol w:w="709"/>
        <w:gridCol w:w="709"/>
        <w:gridCol w:w="708"/>
        <w:gridCol w:w="709"/>
        <w:gridCol w:w="709"/>
      </w:tblGrid>
      <w:tr w:rsidR="001B0C7D" w:rsidRPr="00A510D7" w14:paraId="21D8C100" w14:textId="77777777" w:rsidTr="001B0C7D">
        <w:tc>
          <w:tcPr>
            <w:tcW w:w="1686" w:type="dxa"/>
            <w:tcBorders>
              <w:top w:val="single" w:sz="12" w:space="0" w:color="auto"/>
              <w:left w:val="single" w:sz="12" w:space="0" w:color="auto"/>
              <w:bottom w:val="single" w:sz="12" w:space="0" w:color="auto"/>
              <w:right w:val="single" w:sz="12" w:space="0" w:color="auto"/>
            </w:tcBorders>
          </w:tcPr>
          <w:p w14:paraId="6BF01674" w14:textId="77777777" w:rsidR="00A510D7" w:rsidRPr="00A510D7" w:rsidRDefault="00A510D7" w:rsidP="00A510D7">
            <w:pPr>
              <w:pStyle w:val="MyStyle"/>
              <w:rPr>
                <w:sz w:val="20"/>
                <w:szCs w:val="18"/>
              </w:rPr>
            </w:pPr>
            <w:r w:rsidRPr="00A510D7">
              <w:rPr>
                <w:sz w:val="20"/>
                <w:szCs w:val="18"/>
              </w:rPr>
              <w:t>Task</w:t>
            </w:r>
          </w:p>
        </w:tc>
        <w:tc>
          <w:tcPr>
            <w:tcW w:w="709" w:type="dxa"/>
            <w:tcBorders>
              <w:top w:val="single" w:sz="12" w:space="0" w:color="auto"/>
              <w:left w:val="single" w:sz="12" w:space="0" w:color="auto"/>
              <w:bottom w:val="single" w:sz="12" w:space="0" w:color="auto"/>
              <w:right w:val="single" w:sz="12" w:space="0" w:color="auto"/>
            </w:tcBorders>
          </w:tcPr>
          <w:p w14:paraId="749A61C4" w14:textId="77777777" w:rsidR="00A510D7" w:rsidRPr="00A510D7" w:rsidRDefault="00A510D7" w:rsidP="00A510D7">
            <w:pPr>
              <w:pStyle w:val="MyStyle"/>
              <w:rPr>
                <w:sz w:val="20"/>
                <w:szCs w:val="18"/>
              </w:rPr>
            </w:pPr>
            <w:r w:rsidRPr="00A510D7">
              <w:rPr>
                <w:sz w:val="20"/>
                <w:szCs w:val="18"/>
              </w:rPr>
              <w:t>Week 1</w:t>
            </w:r>
          </w:p>
        </w:tc>
        <w:tc>
          <w:tcPr>
            <w:tcW w:w="709" w:type="dxa"/>
            <w:tcBorders>
              <w:top w:val="single" w:sz="12" w:space="0" w:color="auto"/>
              <w:left w:val="single" w:sz="12" w:space="0" w:color="auto"/>
              <w:bottom w:val="single" w:sz="12" w:space="0" w:color="auto"/>
              <w:right w:val="single" w:sz="12" w:space="0" w:color="auto"/>
            </w:tcBorders>
          </w:tcPr>
          <w:p w14:paraId="61A57F55" w14:textId="77777777" w:rsidR="00A510D7" w:rsidRPr="00A510D7" w:rsidRDefault="00A510D7" w:rsidP="00A510D7">
            <w:pPr>
              <w:pStyle w:val="MyStyle"/>
              <w:rPr>
                <w:sz w:val="20"/>
                <w:szCs w:val="18"/>
              </w:rPr>
            </w:pPr>
            <w:r w:rsidRPr="00A510D7">
              <w:rPr>
                <w:sz w:val="20"/>
                <w:szCs w:val="18"/>
              </w:rPr>
              <w:t>Week 2</w:t>
            </w:r>
          </w:p>
        </w:tc>
        <w:tc>
          <w:tcPr>
            <w:tcW w:w="709" w:type="dxa"/>
            <w:tcBorders>
              <w:top w:val="single" w:sz="12" w:space="0" w:color="auto"/>
              <w:left w:val="single" w:sz="12" w:space="0" w:color="auto"/>
              <w:bottom w:val="single" w:sz="12" w:space="0" w:color="auto"/>
              <w:right w:val="single" w:sz="12" w:space="0" w:color="auto"/>
            </w:tcBorders>
          </w:tcPr>
          <w:p w14:paraId="2512C5B5" w14:textId="77777777" w:rsidR="00A510D7" w:rsidRPr="00A510D7" w:rsidRDefault="00A510D7" w:rsidP="00A510D7">
            <w:pPr>
              <w:pStyle w:val="MyStyle"/>
              <w:rPr>
                <w:sz w:val="20"/>
                <w:szCs w:val="18"/>
              </w:rPr>
            </w:pPr>
            <w:r w:rsidRPr="00A510D7">
              <w:rPr>
                <w:sz w:val="20"/>
                <w:szCs w:val="18"/>
              </w:rPr>
              <w:t>Week 3</w:t>
            </w:r>
          </w:p>
        </w:tc>
        <w:tc>
          <w:tcPr>
            <w:tcW w:w="708" w:type="dxa"/>
            <w:tcBorders>
              <w:top w:val="single" w:sz="12" w:space="0" w:color="auto"/>
              <w:left w:val="single" w:sz="12" w:space="0" w:color="auto"/>
              <w:bottom w:val="single" w:sz="12" w:space="0" w:color="auto"/>
              <w:right w:val="single" w:sz="12" w:space="0" w:color="auto"/>
            </w:tcBorders>
          </w:tcPr>
          <w:p w14:paraId="5C3784D2" w14:textId="77777777" w:rsidR="00A510D7" w:rsidRPr="00A510D7" w:rsidRDefault="00A510D7" w:rsidP="00A510D7">
            <w:pPr>
              <w:pStyle w:val="MyStyle"/>
              <w:rPr>
                <w:sz w:val="20"/>
                <w:szCs w:val="18"/>
              </w:rPr>
            </w:pPr>
            <w:r w:rsidRPr="00A510D7">
              <w:rPr>
                <w:sz w:val="20"/>
                <w:szCs w:val="18"/>
              </w:rPr>
              <w:t>Week 4</w:t>
            </w:r>
          </w:p>
        </w:tc>
        <w:tc>
          <w:tcPr>
            <w:tcW w:w="709" w:type="dxa"/>
            <w:tcBorders>
              <w:top w:val="single" w:sz="12" w:space="0" w:color="auto"/>
              <w:left w:val="single" w:sz="12" w:space="0" w:color="auto"/>
              <w:bottom w:val="single" w:sz="12" w:space="0" w:color="auto"/>
              <w:right w:val="single" w:sz="12" w:space="0" w:color="auto"/>
            </w:tcBorders>
          </w:tcPr>
          <w:p w14:paraId="58EF64D9" w14:textId="77777777" w:rsidR="00A510D7" w:rsidRPr="00A510D7" w:rsidRDefault="00A510D7" w:rsidP="00A510D7">
            <w:pPr>
              <w:pStyle w:val="MyStyle"/>
              <w:rPr>
                <w:sz w:val="20"/>
                <w:szCs w:val="18"/>
              </w:rPr>
            </w:pPr>
            <w:r w:rsidRPr="00A510D7">
              <w:rPr>
                <w:sz w:val="20"/>
                <w:szCs w:val="18"/>
              </w:rPr>
              <w:t>Week 5</w:t>
            </w:r>
          </w:p>
        </w:tc>
        <w:tc>
          <w:tcPr>
            <w:tcW w:w="709" w:type="dxa"/>
            <w:tcBorders>
              <w:top w:val="single" w:sz="12" w:space="0" w:color="auto"/>
              <w:left w:val="single" w:sz="12" w:space="0" w:color="auto"/>
              <w:bottom w:val="single" w:sz="12" w:space="0" w:color="auto"/>
              <w:right w:val="single" w:sz="12" w:space="0" w:color="auto"/>
            </w:tcBorders>
          </w:tcPr>
          <w:p w14:paraId="72FCBCA2" w14:textId="77777777" w:rsidR="00A510D7" w:rsidRPr="00A510D7" w:rsidRDefault="00A510D7" w:rsidP="00A510D7">
            <w:pPr>
              <w:pStyle w:val="MyStyle"/>
              <w:rPr>
                <w:sz w:val="20"/>
                <w:szCs w:val="18"/>
              </w:rPr>
            </w:pPr>
            <w:r w:rsidRPr="00A510D7">
              <w:rPr>
                <w:sz w:val="20"/>
                <w:szCs w:val="18"/>
              </w:rPr>
              <w:t>Week 6</w:t>
            </w:r>
          </w:p>
        </w:tc>
        <w:tc>
          <w:tcPr>
            <w:tcW w:w="709" w:type="dxa"/>
            <w:tcBorders>
              <w:top w:val="single" w:sz="12" w:space="0" w:color="auto"/>
              <w:left w:val="single" w:sz="12" w:space="0" w:color="auto"/>
              <w:bottom w:val="single" w:sz="12" w:space="0" w:color="auto"/>
              <w:right w:val="single" w:sz="12" w:space="0" w:color="auto"/>
            </w:tcBorders>
          </w:tcPr>
          <w:p w14:paraId="64DD90F4" w14:textId="77777777" w:rsidR="00A510D7" w:rsidRPr="00A510D7" w:rsidRDefault="00A510D7" w:rsidP="00A510D7">
            <w:pPr>
              <w:pStyle w:val="MyStyle"/>
              <w:rPr>
                <w:sz w:val="20"/>
                <w:szCs w:val="18"/>
              </w:rPr>
            </w:pPr>
            <w:r w:rsidRPr="00A510D7">
              <w:rPr>
                <w:sz w:val="20"/>
                <w:szCs w:val="18"/>
              </w:rPr>
              <w:t>Week 7</w:t>
            </w:r>
          </w:p>
        </w:tc>
        <w:tc>
          <w:tcPr>
            <w:tcW w:w="708" w:type="dxa"/>
            <w:tcBorders>
              <w:top w:val="single" w:sz="12" w:space="0" w:color="auto"/>
              <w:left w:val="single" w:sz="12" w:space="0" w:color="auto"/>
              <w:bottom w:val="single" w:sz="12" w:space="0" w:color="auto"/>
              <w:right w:val="single" w:sz="12" w:space="0" w:color="auto"/>
            </w:tcBorders>
          </w:tcPr>
          <w:p w14:paraId="230ED575" w14:textId="77777777" w:rsidR="00A510D7" w:rsidRPr="00A510D7" w:rsidRDefault="00A510D7" w:rsidP="00A510D7">
            <w:pPr>
              <w:pStyle w:val="MyStyle"/>
              <w:rPr>
                <w:sz w:val="20"/>
                <w:szCs w:val="18"/>
              </w:rPr>
            </w:pPr>
            <w:r w:rsidRPr="00A510D7">
              <w:rPr>
                <w:sz w:val="20"/>
                <w:szCs w:val="18"/>
              </w:rPr>
              <w:t>Week 8</w:t>
            </w:r>
          </w:p>
        </w:tc>
        <w:tc>
          <w:tcPr>
            <w:tcW w:w="709" w:type="dxa"/>
            <w:tcBorders>
              <w:top w:val="single" w:sz="12" w:space="0" w:color="auto"/>
              <w:left w:val="single" w:sz="12" w:space="0" w:color="auto"/>
              <w:bottom w:val="single" w:sz="12" w:space="0" w:color="auto"/>
              <w:right w:val="single" w:sz="12" w:space="0" w:color="auto"/>
            </w:tcBorders>
          </w:tcPr>
          <w:p w14:paraId="0B1FA3CD" w14:textId="77777777" w:rsidR="00A510D7" w:rsidRPr="00A510D7" w:rsidRDefault="00A510D7" w:rsidP="00A510D7">
            <w:pPr>
              <w:pStyle w:val="MyStyle"/>
              <w:rPr>
                <w:sz w:val="20"/>
                <w:szCs w:val="18"/>
              </w:rPr>
            </w:pPr>
            <w:r w:rsidRPr="00A510D7">
              <w:rPr>
                <w:sz w:val="20"/>
                <w:szCs w:val="18"/>
              </w:rPr>
              <w:t>Week 9</w:t>
            </w:r>
          </w:p>
        </w:tc>
        <w:tc>
          <w:tcPr>
            <w:tcW w:w="709" w:type="dxa"/>
            <w:tcBorders>
              <w:top w:val="single" w:sz="12" w:space="0" w:color="auto"/>
              <w:left w:val="single" w:sz="12" w:space="0" w:color="auto"/>
              <w:bottom w:val="single" w:sz="12" w:space="0" w:color="auto"/>
              <w:right w:val="single" w:sz="12" w:space="0" w:color="auto"/>
            </w:tcBorders>
          </w:tcPr>
          <w:p w14:paraId="57DBAF16" w14:textId="77777777" w:rsidR="00A510D7" w:rsidRPr="00A510D7" w:rsidRDefault="00A510D7" w:rsidP="00A510D7">
            <w:pPr>
              <w:pStyle w:val="MyStyle"/>
              <w:rPr>
                <w:sz w:val="20"/>
                <w:szCs w:val="18"/>
              </w:rPr>
            </w:pPr>
            <w:r w:rsidRPr="00A510D7">
              <w:rPr>
                <w:sz w:val="20"/>
                <w:szCs w:val="18"/>
              </w:rPr>
              <w:t>Week 10</w:t>
            </w:r>
          </w:p>
        </w:tc>
      </w:tr>
      <w:tr w:rsidR="001B0C7D" w:rsidRPr="00A510D7" w14:paraId="4EBE6EF3" w14:textId="77777777" w:rsidTr="001B0C7D">
        <w:tc>
          <w:tcPr>
            <w:tcW w:w="1686" w:type="dxa"/>
            <w:tcBorders>
              <w:top w:val="single" w:sz="12" w:space="0" w:color="auto"/>
              <w:left w:val="single" w:sz="12" w:space="0" w:color="auto"/>
              <w:bottom w:val="single" w:sz="12" w:space="0" w:color="auto"/>
              <w:right w:val="single" w:sz="12" w:space="0" w:color="auto"/>
            </w:tcBorders>
          </w:tcPr>
          <w:p w14:paraId="1370E6F5" w14:textId="77777777" w:rsidR="00A510D7" w:rsidRPr="00A510D7" w:rsidRDefault="00A510D7" w:rsidP="00A510D7">
            <w:pPr>
              <w:pStyle w:val="MyStyle"/>
              <w:rPr>
                <w:sz w:val="20"/>
                <w:szCs w:val="18"/>
              </w:rPr>
            </w:pPr>
            <w:r w:rsidRPr="00A510D7">
              <w:rPr>
                <w:sz w:val="20"/>
                <w:szCs w:val="18"/>
              </w:rPr>
              <w:t>GDD</w:t>
            </w:r>
          </w:p>
        </w:tc>
        <w:tc>
          <w:tcPr>
            <w:tcW w:w="709" w:type="dxa"/>
            <w:tcBorders>
              <w:top w:val="single" w:sz="12" w:space="0" w:color="auto"/>
              <w:left w:val="single" w:sz="12" w:space="0" w:color="auto"/>
            </w:tcBorders>
            <w:shd w:val="clear" w:color="auto" w:fill="C00000"/>
          </w:tcPr>
          <w:p w14:paraId="6D590331" w14:textId="77777777" w:rsidR="00A510D7" w:rsidRPr="00A510D7" w:rsidRDefault="00A510D7" w:rsidP="00A510D7">
            <w:pPr>
              <w:pStyle w:val="MyStyle"/>
            </w:pPr>
          </w:p>
        </w:tc>
        <w:tc>
          <w:tcPr>
            <w:tcW w:w="709" w:type="dxa"/>
            <w:tcBorders>
              <w:top w:val="single" w:sz="12" w:space="0" w:color="auto"/>
            </w:tcBorders>
            <w:shd w:val="clear" w:color="auto" w:fill="C00000"/>
          </w:tcPr>
          <w:p w14:paraId="0ADC65DE" w14:textId="77777777" w:rsidR="00A510D7" w:rsidRPr="00A510D7" w:rsidRDefault="00A510D7" w:rsidP="00A510D7">
            <w:pPr>
              <w:pStyle w:val="MyStyle"/>
            </w:pPr>
          </w:p>
        </w:tc>
        <w:tc>
          <w:tcPr>
            <w:tcW w:w="709" w:type="dxa"/>
            <w:tcBorders>
              <w:top w:val="single" w:sz="12" w:space="0" w:color="auto"/>
            </w:tcBorders>
            <w:shd w:val="clear" w:color="auto" w:fill="C00000"/>
          </w:tcPr>
          <w:p w14:paraId="443C9AE3" w14:textId="77777777" w:rsidR="00A510D7" w:rsidRPr="00A510D7" w:rsidRDefault="00A510D7" w:rsidP="00A510D7">
            <w:pPr>
              <w:pStyle w:val="MyStyle"/>
            </w:pPr>
          </w:p>
        </w:tc>
        <w:tc>
          <w:tcPr>
            <w:tcW w:w="708" w:type="dxa"/>
            <w:tcBorders>
              <w:top w:val="single" w:sz="12" w:space="0" w:color="auto"/>
            </w:tcBorders>
            <w:shd w:val="clear" w:color="auto" w:fill="C00000"/>
          </w:tcPr>
          <w:p w14:paraId="640EDADE" w14:textId="77777777" w:rsidR="00A510D7" w:rsidRPr="00A510D7" w:rsidRDefault="00A510D7" w:rsidP="00A510D7">
            <w:pPr>
              <w:pStyle w:val="MyStyle"/>
            </w:pPr>
          </w:p>
        </w:tc>
        <w:tc>
          <w:tcPr>
            <w:tcW w:w="709" w:type="dxa"/>
            <w:tcBorders>
              <w:top w:val="single" w:sz="12" w:space="0" w:color="auto"/>
            </w:tcBorders>
            <w:shd w:val="clear" w:color="auto" w:fill="C00000"/>
          </w:tcPr>
          <w:p w14:paraId="28EF5FC6" w14:textId="77777777" w:rsidR="00A510D7" w:rsidRPr="00A510D7" w:rsidRDefault="00A510D7" w:rsidP="00A510D7">
            <w:pPr>
              <w:pStyle w:val="MyStyle"/>
            </w:pPr>
          </w:p>
        </w:tc>
        <w:tc>
          <w:tcPr>
            <w:tcW w:w="709" w:type="dxa"/>
            <w:tcBorders>
              <w:top w:val="single" w:sz="12" w:space="0" w:color="auto"/>
            </w:tcBorders>
            <w:shd w:val="clear" w:color="auto" w:fill="C00000"/>
          </w:tcPr>
          <w:p w14:paraId="023A02B4" w14:textId="77777777" w:rsidR="00A510D7" w:rsidRPr="00A510D7" w:rsidRDefault="00A510D7" w:rsidP="00A510D7">
            <w:pPr>
              <w:pStyle w:val="MyStyle"/>
            </w:pPr>
          </w:p>
        </w:tc>
        <w:tc>
          <w:tcPr>
            <w:tcW w:w="709" w:type="dxa"/>
            <w:tcBorders>
              <w:top w:val="single" w:sz="12" w:space="0" w:color="auto"/>
            </w:tcBorders>
            <w:shd w:val="clear" w:color="auto" w:fill="C00000"/>
          </w:tcPr>
          <w:p w14:paraId="068669B8" w14:textId="77777777" w:rsidR="00A510D7" w:rsidRPr="00A510D7" w:rsidRDefault="00A510D7" w:rsidP="00A510D7">
            <w:pPr>
              <w:pStyle w:val="MyStyle"/>
            </w:pPr>
          </w:p>
        </w:tc>
        <w:tc>
          <w:tcPr>
            <w:tcW w:w="708" w:type="dxa"/>
            <w:tcBorders>
              <w:top w:val="single" w:sz="12" w:space="0" w:color="auto"/>
            </w:tcBorders>
            <w:shd w:val="clear" w:color="auto" w:fill="C00000"/>
          </w:tcPr>
          <w:p w14:paraId="6D925F68" w14:textId="77777777" w:rsidR="00A510D7" w:rsidRPr="00A510D7" w:rsidRDefault="00A510D7" w:rsidP="00A510D7">
            <w:pPr>
              <w:pStyle w:val="MyStyle"/>
            </w:pPr>
          </w:p>
        </w:tc>
        <w:tc>
          <w:tcPr>
            <w:tcW w:w="709" w:type="dxa"/>
            <w:tcBorders>
              <w:top w:val="single" w:sz="12" w:space="0" w:color="auto"/>
            </w:tcBorders>
            <w:shd w:val="clear" w:color="auto" w:fill="C00000"/>
          </w:tcPr>
          <w:p w14:paraId="23630605" w14:textId="77777777" w:rsidR="00A510D7" w:rsidRPr="00A510D7" w:rsidRDefault="00A510D7" w:rsidP="00A510D7">
            <w:pPr>
              <w:pStyle w:val="MyStyle"/>
            </w:pPr>
          </w:p>
        </w:tc>
        <w:tc>
          <w:tcPr>
            <w:tcW w:w="709" w:type="dxa"/>
            <w:tcBorders>
              <w:top w:val="single" w:sz="12" w:space="0" w:color="auto"/>
            </w:tcBorders>
            <w:shd w:val="clear" w:color="auto" w:fill="auto"/>
          </w:tcPr>
          <w:p w14:paraId="28EAB214" w14:textId="77777777" w:rsidR="00A510D7" w:rsidRPr="00A510D7" w:rsidRDefault="00A510D7" w:rsidP="00A510D7">
            <w:pPr>
              <w:pStyle w:val="MyStyle"/>
            </w:pPr>
          </w:p>
        </w:tc>
      </w:tr>
      <w:tr w:rsidR="001B0C7D" w:rsidRPr="00A510D7" w14:paraId="4C36ACC8" w14:textId="77777777" w:rsidTr="001B0C7D">
        <w:tc>
          <w:tcPr>
            <w:tcW w:w="1686" w:type="dxa"/>
            <w:tcBorders>
              <w:top w:val="single" w:sz="12" w:space="0" w:color="auto"/>
              <w:left w:val="single" w:sz="12" w:space="0" w:color="auto"/>
              <w:bottom w:val="single" w:sz="12" w:space="0" w:color="auto"/>
              <w:right w:val="single" w:sz="12" w:space="0" w:color="auto"/>
            </w:tcBorders>
          </w:tcPr>
          <w:p w14:paraId="7AB33744" w14:textId="77777777" w:rsidR="00A510D7" w:rsidRPr="00A510D7" w:rsidRDefault="00A510D7" w:rsidP="00A510D7">
            <w:pPr>
              <w:pStyle w:val="MyStyle"/>
              <w:rPr>
                <w:sz w:val="20"/>
                <w:szCs w:val="18"/>
              </w:rPr>
            </w:pPr>
            <w:r w:rsidRPr="00A510D7">
              <w:rPr>
                <w:sz w:val="20"/>
                <w:szCs w:val="18"/>
              </w:rPr>
              <w:t>Overview</w:t>
            </w:r>
          </w:p>
        </w:tc>
        <w:tc>
          <w:tcPr>
            <w:tcW w:w="709" w:type="dxa"/>
            <w:tcBorders>
              <w:left w:val="single" w:sz="12" w:space="0" w:color="auto"/>
            </w:tcBorders>
            <w:shd w:val="clear" w:color="auto" w:fill="FF0000"/>
          </w:tcPr>
          <w:p w14:paraId="485C277C" w14:textId="77777777" w:rsidR="00A510D7" w:rsidRPr="00A510D7" w:rsidRDefault="00A510D7" w:rsidP="00A510D7">
            <w:pPr>
              <w:pStyle w:val="MyStyle"/>
            </w:pPr>
          </w:p>
        </w:tc>
        <w:tc>
          <w:tcPr>
            <w:tcW w:w="709" w:type="dxa"/>
            <w:shd w:val="clear" w:color="auto" w:fill="FF0000"/>
          </w:tcPr>
          <w:p w14:paraId="12639C96" w14:textId="77777777" w:rsidR="00A510D7" w:rsidRPr="00A510D7" w:rsidRDefault="00A510D7" w:rsidP="00A510D7">
            <w:pPr>
              <w:pStyle w:val="MyStyle"/>
            </w:pPr>
          </w:p>
        </w:tc>
        <w:tc>
          <w:tcPr>
            <w:tcW w:w="709" w:type="dxa"/>
          </w:tcPr>
          <w:p w14:paraId="127AE67C" w14:textId="77777777" w:rsidR="00A510D7" w:rsidRPr="00A510D7" w:rsidRDefault="00A510D7" w:rsidP="00A510D7">
            <w:pPr>
              <w:pStyle w:val="MyStyle"/>
            </w:pPr>
          </w:p>
        </w:tc>
        <w:tc>
          <w:tcPr>
            <w:tcW w:w="708" w:type="dxa"/>
          </w:tcPr>
          <w:p w14:paraId="0FE8DB2C" w14:textId="77777777" w:rsidR="00A510D7" w:rsidRPr="00A510D7" w:rsidRDefault="00A510D7" w:rsidP="00A510D7">
            <w:pPr>
              <w:pStyle w:val="MyStyle"/>
            </w:pPr>
          </w:p>
        </w:tc>
        <w:tc>
          <w:tcPr>
            <w:tcW w:w="709" w:type="dxa"/>
          </w:tcPr>
          <w:p w14:paraId="732CDC55" w14:textId="77777777" w:rsidR="00A510D7" w:rsidRPr="00A510D7" w:rsidRDefault="00A510D7" w:rsidP="00A510D7">
            <w:pPr>
              <w:pStyle w:val="MyStyle"/>
            </w:pPr>
          </w:p>
        </w:tc>
        <w:tc>
          <w:tcPr>
            <w:tcW w:w="709" w:type="dxa"/>
          </w:tcPr>
          <w:p w14:paraId="1B0D8F4F" w14:textId="77777777" w:rsidR="00A510D7" w:rsidRPr="00A510D7" w:rsidRDefault="00A510D7" w:rsidP="00A510D7">
            <w:pPr>
              <w:pStyle w:val="MyStyle"/>
            </w:pPr>
          </w:p>
        </w:tc>
        <w:tc>
          <w:tcPr>
            <w:tcW w:w="709" w:type="dxa"/>
          </w:tcPr>
          <w:p w14:paraId="723F88DC" w14:textId="77777777" w:rsidR="00A510D7" w:rsidRPr="00A510D7" w:rsidRDefault="00A510D7" w:rsidP="00A510D7">
            <w:pPr>
              <w:pStyle w:val="MyStyle"/>
            </w:pPr>
          </w:p>
        </w:tc>
        <w:tc>
          <w:tcPr>
            <w:tcW w:w="708" w:type="dxa"/>
          </w:tcPr>
          <w:p w14:paraId="0A7264D9" w14:textId="77777777" w:rsidR="00A510D7" w:rsidRPr="00A510D7" w:rsidRDefault="00A510D7" w:rsidP="00A510D7">
            <w:pPr>
              <w:pStyle w:val="MyStyle"/>
            </w:pPr>
          </w:p>
        </w:tc>
        <w:tc>
          <w:tcPr>
            <w:tcW w:w="709" w:type="dxa"/>
          </w:tcPr>
          <w:p w14:paraId="6193954C" w14:textId="77777777" w:rsidR="00A510D7" w:rsidRPr="00A510D7" w:rsidRDefault="00A510D7" w:rsidP="00A510D7">
            <w:pPr>
              <w:pStyle w:val="MyStyle"/>
            </w:pPr>
          </w:p>
        </w:tc>
        <w:tc>
          <w:tcPr>
            <w:tcW w:w="709" w:type="dxa"/>
          </w:tcPr>
          <w:p w14:paraId="75D374D9" w14:textId="77777777" w:rsidR="00A510D7" w:rsidRPr="00A510D7" w:rsidRDefault="00A510D7" w:rsidP="00A510D7">
            <w:pPr>
              <w:pStyle w:val="MyStyle"/>
            </w:pPr>
          </w:p>
        </w:tc>
      </w:tr>
      <w:tr w:rsidR="001B0C7D" w:rsidRPr="00A510D7" w14:paraId="074B31C5" w14:textId="77777777" w:rsidTr="001B0C7D">
        <w:tc>
          <w:tcPr>
            <w:tcW w:w="1686" w:type="dxa"/>
            <w:tcBorders>
              <w:top w:val="single" w:sz="12" w:space="0" w:color="auto"/>
              <w:left w:val="single" w:sz="12" w:space="0" w:color="auto"/>
              <w:bottom w:val="single" w:sz="12" w:space="0" w:color="auto"/>
              <w:right w:val="single" w:sz="12" w:space="0" w:color="auto"/>
            </w:tcBorders>
          </w:tcPr>
          <w:p w14:paraId="688F498C" w14:textId="77777777" w:rsidR="00A510D7" w:rsidRPr="00A510D7" w:rsidRDefault="00A510D7" w:rsidP="00A510D7">
            <w:pPr>
              <w:pStyle w:val="MyStyle"/>
              <w:rPr>
                <w:sz w:val="20"/>
                <w:szCs w:val="18"/>
              </w:rPr>
            </w:pPr>
            <w:r w:rsidRPr="00A510D7">
              <w:rPr>
                <w:sz w:val="20"/>
                <w:szCs w:val="18"/>
              </w:rPr>
              <w:t>Story</w:t>
            </w:r>
          </w:p>
        </w:tc>
        <w:tc>
          <w:tcPr>
            <w:tcW w:w="709" w:type="dxa"/>
            <w:tcBorders>
              <w:left w:val="single" w:sz="12" w:space="0" w:color="auto"/>
            </w:tcBorders>
          </w:tcPr>
          <w:p w14:paraId="5C057858" w14:textId="77777777" w:rsidR="00A510D7" w:rsidRPr="00A510D7" w:rsidRDefault="00A510D7" w:rsidP="00A510D7">
            <w:pPr>
              <w:pStyle w:val="MyStyle"/>
            </w:pPr>
          </w:p>
        </w:tc>
        <w:tc>
          <w:tcPr>
            <w:tcW w:w="709" w:type="dxa"/>
            <w:shd w:val="clear" w:color="auto" w:fill="FFC000"/>
          </w:tcPr>
          <w:p w14:paraId="58E6A4CE" w14:textId="77777777" w:rsidR="00A510D7" w:rsidRPr="00A510D7" w:rsidRDefault="00A510D7" w:rsidP="00A510D7">
            <w:pPr>
              <w:pStyle w:val="MyStyle"/>
            </w:pPr>
          </w:p>
        </w:tc>
        <w:tc>
          <w:tcPr>
            <w:tcW w:w="709" w:type="dxa"/>
            <w:shd w:val="clear" w:color="auto" w:fill="FFC000"/>
          </w:tcPr>
          <w:p w14:paraId="234D4EB3" w14:textId="77777777" w:rsidR="00A510D7" w:rsidRPr="00A510D7" w:rsidRDefault="00A510D7" w:rsidP="00A510D7">
            <w:pPr>
              <w:pStyle w:val="MyStyle"/>
            </w:pPr>
          </w:p>
        </w:tc>
        <w:tc>
          <w:tcPr>
            <w:tcW w:w="708" w:type="dxa"/>
          </w:tcPr>
          <w:p w14:paraId="67D0F707" w14:textId="77777777" w:rsidR="00A510D7" w:rsidRPr="00A510D7" w:rsidRDefault="00A510D7" w:rsidP="00A510D7">
            <w:pPr>
              <w:pStyle w:val="MyStyle"/>
            </w:pPr>
          </w:p>
        </w:tc>
        <w:tc>
          <w:tcPr>
            <w:tcW w:w="709" w:type="dxa"/>
          </w:tcPr>
          <w:p w14:paraId="56A1A4C1" w14:textId="77777777" w:rsidR="00A510D7" w:rsidRPr="00A510D7" w:rsidRDefault="00A510D7" w:rsidP="00A510D7">
            <w:pPr>
              <w:pStyle w:val="MyStyle"/>
            </w:pPr>
          </w:p>
        </w:tc>
        <w:tc>
          <w:tcPr>
            <w:tcW w:w="709" w:type="dxa"/>
          </w:tcPr>
          <w:p w14:paraId="123A5875" w14:textId="77777777" w:rsidR="00A510D7" w:rsidRPr="00A510D7" w:rsidRDefault="00A510D7" w:rsidP="00A510D7">
            <w:pPr>
              <w:pStyle w:val="MyStyle"/>
            </w:pPr>
          </w:p>
        </w:tc>
        <w:tc>
          <w:tcPr>
            <w:tcW w:w="709" w:type="dxa"/>
          </w:tcPr>
          <w:p w14:paraId="636039E6" w14:textId="77777777" w:rsidR="00A510D7" w:rsidRPr="00A510D7" w:rsidRDefault="00A510D7" w:rsidP="00A510D7">
            <w:pPr>
              <w:pStyle w:val="MyStyle"/>
            </w:pPr>
          </w:p>
        </w:tc>
        <w:tc>
          <w:tcPr>
            <w:tcW w:w="708" w:type="dxa"/>
          </w:tcPr>
          <w:p w14:paraId="7D9A0BA3" w14:textId="77777777" w:rsidR="00A510D7" w:rsidRPr="00A510D7" w:rsidRDefault="00A510D7" w:rsidP="00A510D7">
            <w:pPr>
              <w:pStyle w:val="MyStyle"/>
            </w:pPr>
          </w:p>
        </w:tc>
        <w:tc>
          <w:tcPr>
            <w:tcW w:w="709" w:type="dxa"/>
          </w:tcPr>
          <w:p w14:paraId="19BD5950" w14:textId="77777777" w:rsidR="00A510D7" w:rsidRPr="00A510D7" w:rsidRDefault="00A510D7" w:rsidP="00A510D7">
            <w:pPr>
              <w:pStyle w:val="MyStyle"/>
            </w:pPr>
          </w:p>
        </w:tc>
        <w:tc>
          <w:tcPr>
            <w:tcW w:w="709" w:type="dxa"/>
          </w:tcPr>
          <w:p w14:paraId="10181786" w14:textId="77777777" w:rsidR="00A510D7" w:rsidRPr="00A510D7" w:rsidRDefault="00A510D7" w:rsidP="00A510D7">
            <w:pPr>
              <w:pStyle w:val="MyStyle"/>
            </w:pPr>
          </w:p>
        </w:tc>
      </w:tr>
      <w:tr w:rsidR="001B0C7D" w:rsidRPr="00A510D7" w14:paraId="39D6FF93" w14:textId="77777777" w:rsidTr="001B0C7D">
        <w:tc>
          <w:tcPr>
            <w:tcW w:w="1686" w:type="dxa"/>
            <w:tcBorders>
              <w:top w:val="single" w:sz="12" w:space="0" w:color="auto"/>
              <w:left w:val="single" w:sz="12" w:space="0" w:color="auto"/>
              <w:bottom w:val="single" w:sz="12" w:space="0" w:color="auto"/>
              <w:right w:val="single" w:sz="12" w:space="0" w:color="auto"/>
            </w:tcBorders>
          </w:tcPr>
          <w:p w14:paraId="6AC10DFB" w14:textId="77777777" w:rsidR="00A510D7" w:rsidRPr="00A510D7" w:rsidRDefault="00A510D7" w:rsidP="00A510D7">
            <w:pPr>
              <w:pStyle w:val="MyStyle"/>
              <w:rPr>
                <w:sz w:val="20"/>
                <w:szCs w:val="18"/>
              </w:rPr>
            </w:pPr>
            <w:r w:rsidRPr="00A510D7">
              <w:rPr>
                <w:sz w:val="20"/>
                <w:szCs w:val="18"/>
              </w:rPr>
              <w:t>Concept Art/Mood Board</w:t>
            </w:r>
          </w:p>
        </w:tc>
        <w:tc>
          <w:tcPr>
            <w:tcW w:w="709" w:type="dxa"/>
            <w:tcBorders>
              <w:left w:val="single" w:sz="12" w:space="0" w:color="auto"/>
            </w:tcBorders>
          </w:tcPr>
          <w:p w14:paraId="0B4257F7" w14:textId="77777777" w:rsidR="00A510D7" w:rsidRPr="00A510D7" w:rsidRDefault="00A510D7" w:rsidP="00A510D7">
            <w:pPr>
              <w:pStyle w:val="MyStyle"/>
            </w:pPr>
          </w:p>
        </w:tc>
        <w:tc>
          <w:tcPr>
            <w:tcW w:w="709" w:type="dxa"/>
            <w:shd w:val="clear" w:color="auto" w:fill="FFFF00"/>
          </w:tcPr>
          <w:p w14:paraId="0B3542ED" w14:textId="77777777" w:rsidR="00A510D7" w:rsidRPr="00A510D7" w:rsidRDefault="00A510D7" w:rsidP="00A510D7">
            <w:pPr>
              <w:pStyle w:val="MyStyle"/>
            </w:pPr>
          </w:p>
        </w:tc>
        <w:tc>
          <w:tcPr>
            <w:tcW w:w="709" w:type="dxa"/>
            <w:shd w:val="clear" w:color="auto" w:fill="FFFF00"/>
          </w:tcPr>
          <w:p w14:paraId="15552750" w14:textId="77777777" w:rsidR="00A510D7" w:rsidRPr="00A510D7" w:rsidRDefault="00A510D7" w:rsidP="00A510D7">
            <w:pPr>
              <w:pStyle w:val="MyStyle"/>
            </w:pPr>
          </w:p>
        </w:tc>
        <w:tc>
          <w:tcPr>
            <w:tcW w:w="708" w:type="dxa"/>
            <w:shd w:val="clear" w:color="auto" w:fill="FFFF00"/>
          </w:tcPr>
          <w:p w14:paraId="7ED1D7CA" w14:textId="77777777" w:rsidR="00A510D7" w:rsidRPr="00A510D7" w:rsidRDefault="00A510D7" w:rsidP="00A510D7">
            <w:pPr>
              <w:pStyle w:val="MyStyle"/>
            </w:pPr>
          </w:p>
        </w:tc>
        <w:tc>
          <w:tcPr>
            <w:tcW w:w="709" w:type="dxa"/>
          </w:tcPr>
          <w:p w14:paraId="53505545" w14:textId="77777777" w:rsidR="00A510D7" w:rsidRPr="00A510D7" w:rsidRDefault="00A510D7" w:rsidP="00A510D7">
            <w:pPr>
              <w:pStyle w:val="MyStyle"/>
            </w:pPr>
          </w:p>
        </w:tc>
        <w:tc>
          <w:tcPr>
            <w:tcW w:w="709" w:type="dxa"/>
          </w:tcPr>
          <w:p w14:paraId="4BE41FB1" w14:textId="77777777" w:rsidR="00A510D7" w:rsidRPr="00A510D7" w:rsidRDefault="00A510D7" w:rsidP="00A510D7">
            <w:pPr>
              <w:pStyle w:val="MyStyle"/>
            </w:pPr>
          </w:p>
        </w:tc>
        <w:tc>
          <w:tcPr>
            <w:tcW w:w="709" w:type="dxa"/>
          </w:tcPr>
          <w:p w14:paraId="09A0AB29" w14:textId="77777777" w:rsidR="00A510D7" w:rsidRPr="00A510D7" w:rsidRDefault="00A510D7" w:rsidP="00A510D7">
            <w:pPr>
              <w:pStyle w:val="MyStyle"/>
            </w:pPr>
          </w:p>
        </w:tc>
        <w:tc>
          <w:tcPr>
            <w:tcW w:w="708" w:type="dxa"/>
          </w:tcPr>
          <w:p w14:paraId="73D2FFE9" w14:textId="77777777" w:rsidR="00A510D7" w:rsidRPr="00A510D7" w:rsidRDefault="00A510D7" w:rsidP="00A510D7">
            <w:pPr>
              <w:pStyle w:val="MyStyle"/>
            </w:pPr>
          </w:p>
        </w:tc>
        <w:tc>
          <w:tcPr>
            <w:tcW w:w="709" w:type="dxa"/>
          </w:tcPr>
          <w:p w14:paraId="00B07A72" w14:textId="77777777" w:rsidR="00A510D7" w:rsidRPr="00A510D7" w:rsidRDefault="00A510D7" w:rsidP="00A510D7">
            <w:pPr>
              <w:pStyle w:val="MyStyle"/>
            </w:pPr>
          </w:p>
        </w:tc>
        <w:tc>
          <w:tcPr>
            <w:tcW w:w="709" w:type="dxa"/>
          </w:tcPr>
          <w:p w14:paraId="0D561101" w14:textId="77777777" w:rsidR="00A510D7" w:rsidRPr="00A510D7" w:rsidRDefault="00A510D7" w:rsidP="00A510D7">
            <w:pPr>
              <w:pStyle w:val="MyStyle"/>
            </w:pPr>
          </w:p>
        </w:tc>
      </w:tr>
      <w:tr w:rsidR="001B0C7D" w:rsidRPr="00A510D7" w14:paraId="124A27DD" w14:textId="77777777" w:rsidTr="001B0C7D">
        <w:tc>
          <w:tcPr>
            <w:tcW w:w="1686" w:type="dxa"/>
            <w:tcBorders>
              <w:top w:val="single" w:sz="12" w:space="0" w:color="auto"/>
              <w:left w:val="single" w:sz="12" w:space="0" w:color="auto"/>
              <w:bottom w:val="single" w:sz="12" w:space="0" w:color="auto"/>
              <w:right w:val="single" w:sz="12" w:space="0" w:color="auto"/>
            </w:tcBorders>
          </w:tcPr>
          <w:p w14:paraId="08176FD4" w14:textId="77777777" w:rsidR="00A510D7" w:rsidRPr="00A510D7" w:rsidRDefault="00A510D7" w:rsidP="00A510D7">
            <w:pPr>
              <w:pStyle w:val="MyStyle"/>
              <w:rPr>
                <w:sz w:val="20"/>
                <w:szCs w:val="18"/>
              </w:rPr>
            </w:pPr>
            <w:r w:rsidRPr="00A510D7">
              <w:rPr>
                <w:sz w:val="20"/>
                <w:szCs w:val="18"/>
              </w:rPr>
              <w:t>Mechanics</w:t>
            </w:r>
          </w:p>
        </w:tc>
        <w:tc>
          <w:tcPr>
            <w:tcW w:w="709" w:type="dxa"/>
            <w:tcBorders>
              <w:left w:val="single" w:sz="12" w:space="0" w:color="auto"/>
            </w:tcBorders>
          </w:tcPr>
          <w:p w14:paraId="0629C37A" w14:textId="77777777" w:rsidR="00A510D7" w:rsidRPr="00A510D7" w:rsidRDefault="00A510D7" w:rsidP="00A510D7">
            <w:pPr>
              <w:pStyle w:val="MyStyle"/>
            </w:pPr>
          </w:p>
        </w:tc>
        <w:tc>
          <w:tcPr>
            <w:tcW w:w="709" w:type="dxa"/>
          </w:tcPr>
          <w:p w14:paraId="0B3CE049" w14:textId="77777777" w:rsidR="00A510D7" w:rsidRPr="00A510D7" w:rsidRDefault="00A510D7" w:rsidP="00A510D7">
            <w:pPr>
              <w:pStyle w:val="MyStyle"/>
            </w:pPr>
          </w:p>
        </w:tc>
        <w:tc>
          <w:tcPr>
            <w:tcW w:w="709" w:type="dxa"/>
            <w:shd w:val="clear" w:color="auto" w:fill="92D050"/>
          </w:tcPr>
          <w:p w14:paraId="39751681" w14:textId="77777777" w:rsidR="00A510D7" w:rsidRPr="00A510D7" w:rsidRDefault="00A510D7" w:rsidP="00A510D7">
            <w:pPr>
              <w:pStyle w:val="MyStyle"/>
            </w:pPr>
          </w:p>
        </w:tc>
        <w:tc>
          <w:tcPr>
            <w:tcW w:w="708" w:type="dxa"/>
          </w:tcPr>
          <w:p w14:paraId="5BED1F5D" w14:textId="77777777" w:rsidR="00A510D7" w:rsidRPr="00A510D7" w:rsidRDefault="00A510D7" w:rsidP="00A510D7">
            <w:pPr>
              <w:pStyle w:val="MyStyle"/>
            </w:pPr>
          </w:p>
        </w:tc>
        <w:tc>
          <w:tcPr>
            <w:tcW w:w="709" w:type="dxa"/>
          </w:tcPr>
          <w:p w14:paraId="32D91E15" w14:textId="77777777" w:rsidR="00A510D7" w:rsidRPr="00A510D7" w:rsidRDefault="00A510D7" w:rsidP="00A510D7">
            <w:pPr>
              <w:pStyle w:val="MyStyle"/>
            </w:pPr>
          </w:p>
        </w:tc>
        <w:tc>
          <w:tcPr>
            <w:tcW w:w="709" w:type="dxa"/>
          </w:tcPr>
          <w:p w14:paraId="4E63E9AA" w14:textId="77777777" w:rsidR="00A510D7" w:rsidRPr="00A510D7" w:rsidRDefault="00A510D7" w:rsidP="00A510D7">
            <w:pPr>
              <w:pStyle w:val="MyStyle"/>
            </w:pPr>
          </w:p>
        </w:tc>
        <w:tc>
          <w:tcPr>
            <w:tcW w:w="709" w:type="dxa"/>
          </w:tcPr>
          <w:p w14:paraId="6A07F705" w14:textId="77777777" w:rsidR="00A510D7" w:rsidRPr="00A510D7" w:rsidRDefault="00A510D7" w:rsidP="00A510D7">
            <w:pPr>
              <w:pStyle w:val="MyStyle"/>
            </w:pPr>
          </w:p>
        </w:tc>
        <w:tc>
          <w:tcPr>
            <w:tcW w:w="708" w:type="dxa"/>
          </w:tcPr>
          <w:p w14:paraId="4E9C79F8" w14:textId="77777777" w:rsidR="00A510D7" w:rsidRPr="00A510D7" w:rsidRDefault="00A510D7" w:rsidP="00A510D7">
            <w:pPr>
              <w:pStyle w:val="MyStyle"/>
            </w:pPr>
          </w:p>
        </w:tc>
        <w:tc>
          <w:tcPr>
            <w:tcW w:w="709" w:type="dxa"/>
          </w:tcPr>
          <w:p w14:paraId="6400024C" w14:textId="77777777" w:rsidR="00A510D7" w:rsidRPr="00A510D7" w:rsidRDefault="00A510D7" w:rsidP="00A510D7">
            <w:pPr>
              <w:pStyle w:val="MyStyle"/>
            </w:pPr>
          </w:p>
        </w:tc>
        <w:tc>
          <w:tcPr>
            <w:tcW w:w="709" w:type="dxa"/>
          </w:tcPr>
          <w:p w14:paraId="6F650A54" w14:textId="77777777" w:rsidR="00A510D7" w:rsidRPr="00A510D7" w:rsidRDefault="00A510D7" w:rsidP="00A510D7">
            <w:pPr>
              <w:pStyle w:val="MyStyle"/>
            </w:pPr>
          </w:p>
        </w:tc>
      </w:tr>
      <w:tr w:rsidR="001B0C7D" w:rsidRPr="00A510D7" w14:paraId="0DB32F8E" w14:textId="77777777" w:rsidTr="001B0C7D">
        <w:tc>
          <w:tcPr>
            <w:tcW w:w="1686" w:type="dxa"/>
            <w:tcBorders>
              <w:top w:val="single" w:sz="12" w:space="0" w:color="auto"/>
              <w:left w:val="single" w:sz="12" w:space="0" w:color="auto"/>
              <w:bottom w:val="single" w:sz="12" w:space="0" w:color="auto"/>
              <w:right w:val="single" w:sz="12" w:space="0" w:color="auto"/>
            </w:tcBorders>
          </w:tcPr>
          <w:p w14:paraId="41E7F9C4" w14:textId="77777777" w:rsidR="00A510D7" w:rsidRPr="00A510D7" w:rsidRDefault="00A510D7" w:rsidP="00A510D7">
            <w:pPr>
              <w:pStyle w:val="MyStyle"/>
              <w:rPr>
                <w:sz w:val="20"/>
                <w:szCs w:val="18"/>
              </w:rPr>
            </w:pPr>
            <w:r w:rsidRPr="00A510D7">
              <w:rPr>
                <w:sz w:val="20"/>
                <w:szCs w:val="18"/>
              </w:rPr>
              <w:t>Assets (Items)</w:t>
            </w:r>
          </w:p>
        </w:tc>
        <w:tc>
          <w:tcPr>
            <w:tcW w:w="709" w:type="dxa"/>
            <w:tcBorders>
              <w:left w:val="single" w:sz="12" w:space="0" w:color="auto"/>
            </w:tcBorders>
          </w:tcPr>
          <w:p w14:paraId="7B659BAE" w14:textId="77777777" w:rsidR="00A510D7" w:rsidRPr="00A510D7" w:rsidRDefault="00A510D7" w:rsidP="00A510D7">
            <w:pPr>
              <w:pStyle w:val="MyStyle"/>
            </w:pPr>
          </w:p>
        </w:tc>
        <w:tc>
          <w:tcPr>
            <w:tcW w:w="709" w:type="dxa"/>
          </w:tcPr>
          <w:p w14:paraId="04126D5B" w14:textId="77777777" w:rsidR="00A510D7" w:rsidRPr="00A510D7" w:rsidRDefault="00A510D7" w:rsidP="00A510D7">
            <w:pPr>
              <w:pStyle w:val="MyStyle"/>
            </w:pPr>
          </w:p>
        </w:tc>
        <w:tc>
          <w:tcPr>
            <w:tcW w:w="709" w:type="dxa"/>
          </w:tcPr>
          <w:p w14:paraId="51F9FB5F" w14:textId="77777777" w:rsidR="00A510D7" w:rsidRPr="00A510D7" w:rsidRDefault="00A510D7" w:rsidP="00A510D7">
            <w:pPr>
              <w:pStyle w:val="MyStyle"/>
            </w:pPr>
          </w:p>
        </w:tc>
        <w:tc>
          <w:tcPr>
            <w:tcW w:w="708" w:type="dxa"/>
            <w:shd w:val="clear" w:color="auto" w:fill="00B050"/>
          </w:tcPr>
          <w:p w14:paraId="7E2D5801" w14:textId="77777777" w:rsidR="00A510D7" w:rsidRPr="00A510D7" w:rsidRDefault="00A510D7" w:rsidP="00A510D7">
            <w:pPr>
              <w:pStyle w:val="MyStyle"/>
            </w:pPr>
          </w:p>
        </w:tc>
        <w:tc>
          <w:tcPr>
            <w:tcW w:w="709" w:type="dxa"/>
            <w:shd w:val="clear" w:color="auto" w:fill="00B050"/>
          </w:tcPr>
          <w:p w14:paraId="2C961F2B" w14:textId="77777777" w:rsidR="00A510D7" w:rsidRPr="00A510D7" w:rsidRDefault="00A510D7" w:rsidP="00A510D7">
            <w:pPr>
              <w:pStyle w:val="MyStyle"/>
            </w:pPr>
          </w:p>
        </w:tc>
        <w:tc>
          <w:tcPr>
            <w:tcW w:w="709" w:type="dxa"/>
            <w:shd w:val="clear" w:color="auto" w:fill="00B050"/>
          </w:tcPr>
          <w:p w14:paraId="16367164" w14:textId="77777777" w:rsidR="00A510D7" w:rsidRPr="00A510D7" w:rsidRDefault="00A510D7" w:rsidP="00A510D7">
            <w:pPr>
              <w:pStyle w:val="MyStyle"/>
            </w:pPr>
          </w:p>
        </w:tc>
        <w:tc>
          <w:tcPr>
            <w:tcW w:w="709" w:type="dxa"/>
          </w:tcPr>
          <w:p w14:paraId="41A8C8B8" w14:textId="77777777" w:rsidR="00A510D7" w:rsidRPr="00A510D7" w:rsidRDefault="00A510D7" w:rsidP="00A510D7">
            <w:pPr>
              <w:pStyle w:val="MyStyle"/>
            </w:pPr>
          </w:p>
        </w:tc>
        <w:tc>
          <w:tcPr>
            <w:tcW w:w="708" w:type="dxa"/>
          </w:tcPr>
          <w:p w14:paraId="032907F3" w14:textId="77777777" w:rsidR="00A510D7" w:rsidRPr="00A510D7" w:rsidRDefault="00A510D7" w:rsidP="00A510D7">
            <w:pPr>
              <w:pStyle w:val="MyStyle"/>
            </w:pPr>
          </w:p>
        </w:tc>
        <w:tc>
          <w:tcPr>
            <w:tcW w:w="709" w:type="dxa"/>
          </w:tcPr>
          <w:p w14:paraId="5822A53B" w14:textId="77777777" w:rsidR="00A510D7" w:rsidRPr="00A510D7" w:rsidRDefault="00A510D7" w:rsidP="00A510D7">
            <w:pPr>
              <w:pStyle w:val="MyStyle"/>
            </w:pPr>
          </w:p>
        </w:tc>
        <w:tc>
          <w:tcPr>
            <w:tcW w:w="709" w:type="dxa"/>
          </w:tcPr>
          <w:p w14:paraId="4429ABDE" w14:textId="77777777" w:rsidR="00A510D7" w:rsidRPr="00A510D7" w:rsidRDefault="00A510D7" w:rsidP="00A510D7">
            <w:pPr>
              <w:pStyle w:val="MyStyle"/>
            </w:pPr>
          </w:p>
        </w:tc>
      </w:tr>
      <w:tr w:rsidR="001B0C7D" w:rsidRPr="00A510D7" w14:paraId="4D289CFB" w14:textId="77777777" w:rsidTr="001B0C7D">
        <w:tc>
          <w:tcPr>
            <w:tcW w:w="1686" w:type="dxa"/>
            <w:tcBorders>
              <w:top w:val="single" w:sz="12" w:space="0" w:color="auto"/>
              <w:left w:val="single" w:sz="12" w:space="0" w:color="auto"/>
              <w:bottom w:val="single" w:sz="12" w:space="0" w:color="auto"/>
              <w:right w:val="single" w:sz="12" w:space="0" w:color="auto"/>
            </w:tcBorders>
          </w:tcPr>
          <w:p w14:paraId="2E340E23" w14:textId="77777777" w:rsidR="00A510D7" w:rsidRPr="00A510D7" w:rsidRDefault="00A510D7" w:rsidP="00A510D7">
            <w:pPr>
              <w:pStyle w:val="MyStyle"/>
              <w:rPr>
                <w:sz w:val="20"/>
                <w:szCs w:val="18"/>
              </w:rPr>
            </w:pPr>
            <w:r w:rsidRPr="00A510D7">
              <w:rPr>
                <w:sz w:val="20"/>
                <w:szCs w:val="18"/>
              </w:rPr>
              <w:t>Assets (Map)</w:t>
            </w:r>
          </w:p>
        </w:tc>
        <w:tc>
          <w:tcPr>
            <w:tcW w:w="709" w:type="dxa"/>
            <w:tcBorders>
              <w:left w:val="single" w:sz="12" w:space="0" w:color="auto"/>
            </w:tcBorders>
          </w:tcPr>
          <w:p w14:paraId="1E0F2D5B" w14:textId="77777777" w:rsidR="00A510D7" w:rsidRPr="00A510D7" w:rsidRDefault="00A510D7" w:rsidP="00A510D7">
            <w:pPr>
              <w:pStyle w:val="MyStyle"/>
            </w:pPr>
          </w:p>
        </w:tc>
        <w:tc>
          <w:tcPr>
            <w:tcW w:w="709" w:type="dxa"/>
          </w:tcPr>
          <w:p w14:paraId="474BD154" w14:textId="77777777" w:rsidR="00A510D7" w:rsidRPr="00A510D7" w:rsidRDefault="00A510D7" w:rsidP="00A510D7">
            <w:pPr>
              <w:pStyle w:val="MyStyle"/>
            </w:pPr>
          </w:p>
        </w:tc>
        <w:tc>
          <w:tcPr>
            <w:tcW w:w="709" w:type="dxa"/>
          </w:tcPr>
          <w:p w14:paraId="42AA521E" w14:textId="77777777" w:rsidR="00A510D7" w:rsidRPr="00A510D7" w:rsidRDefault="00A510D7" w:rsidP="00A510D7">
            <w:pPr>
              <w:pStyle w:val="MyStyle"/>
            </w:pPr>
          </w:p>
        </w:tc>
        <w:tc>
          <w:tcPr>
            <w:tcW w:w="708" w:type="dxa"/>
            <w:shd w:val="clear" w:color="auto" w:fill="00B0F0"/>
          </w:tcPr>
          <w:p w14:paraId="1B1D1122" w14:textId="77777777" w:rsidR="00A510D7" w:rsidRPr="00A510D7" w:rsidRDefault="00A510D7" w:rsidP="00A510D7">
            <w:pPr>
              <w:pStyle w:val="MyStyle"/>
            </w:pPr>
          </w:p>
        </w:tc>
        <w:tc>
          <w:tcPr>
            <w:tcW w:w="709" w:type="dxa"/>
            <w:shd w:val="clear" w:color="auto" w:fill="00B0F0"/>
          </w:tcPr>
          <w:p w14:paraId="4526FCB9" w14:textId="77777777" w:rsidR="00A510D7" w:rsidRPr="00A510D7" w:rsidRDefault="00A510D7" w:rsidP="00A510D7">
            <w:pPr>
              <w:pStyle w:val="MyStyle"/>
            </w:pPr>
          </w:p>
        </w:tc>
        <w:tc>
          <w:tcPr>
            <w:tcW w:w="709" w:type="dxa"/>
            <w:shd w:val="clear" w:color="auto" w:fill="00B0F0"/>
          </w:tcPr>
          <w:p w14:paraId="03BA27F7" w14:textId="77777777" w:rsidR="00A510D7" w:rsidRPr="00A510D7" w:rsidRDefault="00A510D7" w:rsidP="00A510D7">
            <w:pPr>
              <w:pStyle w:val="MyStyle"/>
            </w:pPr>
          </w:p>
        </w:tc>
        <w:tc>
          <w:tcPr>
            <w:tcW w:w="709" w:type="dxa"/>
            <w:shd w:val="clear" w:color="auto" w:fill="00B0F0"/>
          </w:tcPr>
          <w:p w14:paraId="179BF1A5" w14:textId="77777777" w:rsidR="00A510D7" w:rsidRPr="00A510D7" w:rsidRDefault="00A510D7" w:rsidP="00A510D7">
            <w:pPr>
              <w:pStyle w:val="MyStyle"/>
            </w:pPr>
          </w:p>
        </w:tc>
        <w:tc>
          <w:tcPr>
            <w:tcW w:w="708" w:type="dxa"/>
          </w:tcPr>
          <w:p w14:paraId="54920249" w14:textId="77777777" w:rsidR="00A510D7" w:rsidRPr="00A510D7" w:rsidRDefault="00A510D7" w:rsidP="00A510D7">
            <w:pPr>
              <w:pStyle w:val="MyStyle"/>
            </w:pPr>
          </w:p>
        </w:tc>
        <w:tc>
          <w:tcPr>
            <w:tcW w:w="709" w:type="dxa"/>
          </w:tcPr>
          <w:p w14:paraId="006E7EF8" w14:textId="77777777" w:rsidR="00A510D7" w:rsidRPr="00A510D7" w:rsidRDefault="00A510D7" w:rsidP="00A510D7">
            <w:pPr>
              <w:pStyle w:val="MyStyle"/>
            </w:pPr>
          </w:p>
        </w:tc>
        <w:tc>
          <w:tcPr>
            <w:tcW w:w="709" w:type="dxa"/>
          </w:tcPr>
          <w:p w14:paraId="2A099868" w14:textId="77777777" w:rsidR="00A510D7" w:rsidRPr="00A510D7" w:rsidRDefault="00A510D7" w:rsidP="00A510D7">
            <w:pPr>
              <w:pStyle w:val="MyStyle"/>
            </w:pPr>
          </w:p>
        </w:tc>
      </w:tr>
      <w:tr w:rsidR="001B0C7D" w:rsidRPr="00A510D7" w14:paraId="7820FCA7" w14:textId="77777777" w:rsidTr="001B0C7D">
        <w:tc>
          <w:tcPr>
            <w:tcW w:w="1686" w:type="dxa"/>
            <w:tcBorders>
              <w:top w:val="single" w:sz="12" w:space="0" w:color="auto"/>
              <w:left w:val="single" w:sz="12" w:space="0" w:color="auto"/>
              <w:bottom w:val="single" w:sz="12" w:space="0" w:color="auto"/>
              <w:right w:val="single" w:sz="12" w:space="0" w:color="auto"/>
            </w:tcBorders>
          </w:tcPr>
          <w:p w14:paraId="2A1B2E4D" w14:textId="77777777" w:rsidR="00A510D7" w:rsidRPr="00A510D7" w:rsidRDefault="00A510D7" w:rsidP="00A510D7">
            <w:pPr>
              <w:pStyle w:val="MyStyle"/>
              <w:rPr>
                <w:sz w:val="20"/>
                <w:szCs w:val="18"/>
              </w:rPr>
            </w:pPr>
            <w:r w:rsidRPr="00A510D7">
              <w:rPr>
                <w:sz w:val="20"/>
                <w:szCs w:val="18"/>
              </w:rPr>
              <w:t>Code/Scripts</w:t>
            </w:r>
          </w:p>
        </w:tc>
        <w:tc>
          <w:tcPr>
            <w:tcW w:w="709" w:type="dxa"/>
            <w:tcBorders>
              <w:left w:val="single" w:sz="12" w:space="0" w:color="auto"/>
            </w:tcBorders>
          </w:tcPr>
          <w:p w14:paraId="6FCC0B59" w14:textId="77777777" w:rsidR="00A510D7" w:rsidRPr="00A510D7" w:rsidRDefault="00A510D7" w:rsidP="00A510D7">
            <w:pPr>
              <w:pStyle w:val="MyStyle"/>
            </w:pPr>
          </w:p>
        </w:tc>
        <w:tc>
          <w:tcPr>
            <w:tcW w:w="709" w:type="dxa"/>
          </w:tcPr>
          <w:p w14:paraId="01DC4B33" w14:textId="77777777" w:rsidR="00A510D7" w:rsidRPr="00A510D7" w:rsidRDefault="00A510D7" w:rsidP="00A510D7">
            <w:pPr>
              <w:pStyle w:val="MyStyle"/>
            </w:pPr>
          </w:p>
        </w:tc>
        <w:tc>
          <w:tcPr>
            <w:tcW w:w="709" w:type="dxa"/>
            <w:shd w:val="clear" w:color="auto" w:fill="auto"/>
          </w:tcPr>
          <w:p w14:paraId="7B3D8C5C" w14:textId="77777777" w:rsidR="00A510D7" w:rsidRPr="00A510D7" w:rsidRDefault="00A510D7" w:rsidP="00A510D7">
            <w:pPr>
              <w:pStyle w:val="MyStyle"/>
            </w:pPr>
          </w:p>
        </w:tc>
        <w:tc>
          <w:tcPr>
            <w:tcW w:w="708" w:type="dxa"/>
            <w:shd w:val="clear" w:color="auto" w:fill="0070C0"/>
          </w:tcPr>
          <w:p w14:paraId="033EA568" w14:textId="77777777" w:rsidR="00A510D7" w:rsidRPr="00A510D7" w:rsidRDefault="00A510D7" w:rsidP="00A510D7">
            <w:pPr>
              <w:pStyle w:val="MyStyle"/>
            </w:pPr>
          </w:p>
        </w:tc>
        <w:tc>
          <w:tcPr>
            <w:tcW w:w="709" w:type="dxa"/>
            <w:shd w:val="clear" w:color="auto" w:fill="0070C0"/>
          </w:tcPr>
          <w:p w14:paraId="155C3444" w14:textId="77777777" w:rsidR="00A510D7" w:rsidRPr="00A510D7" w:rsidRDefault="00A510D7" w:rsidP="00A510D7">
            <w:pPr>
              <w:pStyle w:val="MyStyle"/>
            </w:pPr>
          </w:p>
        </w:tc>
        <w:tc>
          <w:tcPr>
            <w:tcW w:w="709" w:type="dxa"/>
            <w:shd w:val="clear" w:color="auto" w:fill="0070C0"/>
          </w:tcPr>
          <w:p w14:paraId="0D4DD200" w14:textId="77777777" w:rsidR="00A510D7" w:rsidRPr="00A510D7" w:rsidRDefault="00A510D7" w:rsidP="00A510D7">
            <w:pPr>
              <w:pStyle w:val="MyStyle"/>
            </w:pPr>
          </w:p>
        </w:tc>
        <w:tc>
          <w:tcPr>
            <w:tcW w:w="709" w:type="dxa"/>
          </w:tcPr>
          <w:p w14:paraId="7D7E0471" w14:textId="77777777" w:rsidR="00A510D7" w:rsidRPr="00A510D7" w:rsidRDefault="00A510D7" w:rsidP="00A510D7">
            <w:pPr>
              <w:pStyle w:val="MyStyle"/>
            </w:pPr>
          </w:p>
        </w:tc>
        <w:tc>
          <w:tcPr>
            <w:tcW w:w="708" w:type="dxa"/>
          </w:tcPr>
          <w:p w14:paraId="667D56F6" w14:textId="77777777" w:rsidR="00A510D7" w:rsidRPr="00A510D7" w:rsidRDefault="00A510D7" w:rsidP="00A510D7">
            <w:pPr>
              <w:pStyle w:val="MyStyle"/>
            </w:pPr>
          </w:p>
        </w:tc>
        <w:tc>
          <w:tcPr>
            <w:tcW w:w="709" w:type="dxa"/>
          </w:tcPr>
          <w:p w14:paraId="717E1B91" w14:textId="77777777" w:rsidR="00A510D7" w:rsidRPr="00A510D7" w:rsidRDefault="00A510D7" w:rsidP="00A510D7">
            <w:pPr>
              <w:pStyle w:val="MyStyle"/>
            </w:pPr>
          </w:p>
        </w:tc>
        <w:tc>
          <w:tcPr>
            <w:tcW w:w="709" w:type="dxa"/>
          </w:tcPr>
          <w:p w14:paraId="0DF481B7" w14:textId="77777777" w:rsidR="00A510D7" w:rsidRPr="00A510D7" w:rsidRDefault="00A510D7" w:rsidP="00A510D7">
            <w:pPr>
              <w:pStyle w:val="MyStyle"/>
            </w:pPr>
          </w:p>
        </w:tc>
      </w:tr>
      <w:tr w:rsidR="001B0C7D" w:rsidRPr="00A510D7" w14:paraId="7CA6308D" w14:textId="77777777" w:rsidTr="001B0C7D">
        <w:tc>
          <w:tcPr>
            <w:tcW w:w="1686" w:type="dxa"/>
            <w:tcBorders>
              <w:top w:val="single" w:sz="12" w:space="0" w:color="auto"/>
              <w:left w:val="single" w:sz="12" w:space="0" w:color="auto"/>
              <w:bottom w:val="single" w:sz="12" w:space="0" w:color="auto"/>
              <w:right w:val="single" w:sz="12" w:space="0" w:color="auto"/>
            </w:tcBorders>
          </w:tcPr>
          <w:p w14:paraId="24899532" w14:textId="77777777" w:rsidR="00A510D7" w:rsidRPr="00A510D7" w:rsidRDefault="00A510D7" w:rsidP="00A510D7">
            <w:pPr>
              <w:pStyle w:val="MyStyle"/>
              <w:rPr>
                <w:sz w:val="20"/>
                <w:szCs w:val="18"/>
              </w:rPr>
            </w:pPr>
            <w:r w:rsidRPr="00A510D7">
              <w:rPr>
                <w:sz w:val="20"/>
                <w:szCs w:val="18"/>
              </w:rPr>
              <w:t>GUI</w:t>
            </w:r>
          </w:p>
        </w:tc>
        <w:tc>
          <w:tcPr>
            <w:tcW w:w="709" w:type="dxa"/>
            <w:tcBorders>
              <w:left w:val="single" w:sz="12" w:space="0" w:color="auto"/>
            </w:tcBorders>
          </w:tcPr>
          <w:p w14:paraId="4D2D62D3" w14:textId="77777777" w:rsidR="00A510D7" w:rsidRPr="00A510D7" w:rsidRDefault="00A510D7" w:rsidP="00A510D7">
            <w:pPr>
              <w:pStyle w:val="MyStyle"/>
            </w:pPr>
          </w:p>
        </w:tc>
        <w:tc>
          <w:tcPr>
            <w:tcW w:w="709" w:type="dxa"/>
          </w:tcPr>
          <w:p w14:paraId="61351350" w14:textId="77777777" w:rsidR="00A510D7" w:rsidRPr="00A510D7" w:rsidRDefault="00A510D7" w:rsidP="00A510D7">
            <w:pPr>
              <w:pStyle w:val="MyStyle"/>
            </w:pPr>
          </w:p>
        </w:tc>
        <w:tc>
          <w:tcPr>
            <w:tcW w:w="709" w:type="dxa"/>
            <w:shd w:val="clear" w:color="auto" w:fill="002060"/>
          </w:tcPr>
          <w:p w14:paraId="4C32DC06" w14:textId="77777777" w:rsidR="00A510D7" w:rsidRPr="00A510D7" w:rsidRDefault="00A510D7" w:rsidP="00A510D7">
            <w:pPr>
              <w:pStyle w:val="MyStyle"/>
            </w:pPr>
          </w:p>
        </w:tc>
        <w:tc>
          <w:tcPr>
            <w:tcW w:w="708" w:type="dxa"/>
            <w:shd w:val="clear" w:color="auto" w:fill="002060"/>
          </w:tcPr>
          <w:p w14:paraId="562FA49A" w14:textId="77777777" w:rsidR="00A510D7" w:rsidRPr="00A510D7" w:rsidRDefault="00A510D7" w:rsidP="00A510D7">
            <w:pPr>
              <w:pStyle w:val="MyStyle"/>
            </w:pPr>
          </w:p>
        </w:tc>
        <w:tc>
          <w:tcPr>
            <w:tcW w:w="709" w:type="dxa"/>
            <w:shd w:val="clear" w:color="auto" w:fill="002060"/>
          </w:tcPr>
          <w:p w14:paraId="7CCA7A4A" w14:textId="77777777" w:rsidR="00A510D7" w:rsidRPr="00A510D7" w:rsidRDefault="00A510D7" w:rsidP="00A510D7">
            <w:pPr>
              <w:pStyle w:val="MyStyle"/>
            </w:pPr>
          </w:p>
        </w:tc>
        <w:tc>
          <w:tcPr>
            <w:tcW w:w="709" w:type="dxa"/>
            <w:shd w:val="clear" w:color="auto" w:fill="002060"/>
          </w:tcPr>
          <w:p w14:paraId="7EC25A9F" w14:textId="77777777" w:rsidR="00A510D7" w:rsidRPr="00A510D7" w:rsidRDefault="00A510D7" w:rsidP="00A510D7">
            <w:pPr>
              <w:pStyle w:val="MyStyle"/>
            </w:pPr>
          </w:p>
        </w:tc>
        <w:tc>
          <w:tcPr>
            <w:tcW w:w="709" w:type="dxa"/>
          </w:tcPr>
          <w:p w14:paraId="011B7BC7" w14:textId="77777777" w:rsidR="00A510D7" w:rsidRPr="00A510D7" w:rsidRDefault="00A510D7" w:rsidP="00A510D7">
            <w:pPr>
              <w:pStyle w:val="MyStyle"/>
            </w:pPr>
          </w:p>
        </w:tc>
        <w:tc>
          <w:tcPr>
            <w:tcW w:w="708" w:type="dxa"/>
          </w:tcPr>
          <w:p w14:paraId="16683812" w14:textId="77777777" w:rsidR="00A510D7" w:rsidRPr="00A510D7" w:rsidRDefault="00A510D7" w:rsidP="00A510D7">
            <w:pPr>
              <w:pStyle w:val="MyStyle"/>
            </w:pPr>
          </w:p>
        </w:tc>
        <w:tc>
          <w:tcPr>
            <w:tcW w:w="709" w:type="dxa"/>
          </w:tcPr>
          <w:p w14:paraId="373BB58D" w14:textId="77777777" w:rsidR="00A510D7" w:rsidRPr="00A510D7" w:rsidRDefault="00A510D7" w:rsidP="00A510D7">
            <w:pPr>
              <w:pStyle w:val="MyStyle"/>
            </w:pPr>
          </w:p>
        </w:tc>
        <w:tc>
          <w:tcPr>
            <w:tcW w:w="709" w:type="dxa"/>
          </w:tcPr>
          <w:p w14:paraId="08B0AB3E" w14:textId="77777777" w:rsidR="00A510D7" w:rsidRPr="00A510D7" w:rsidRDefault="00A510D7" w:rsidP="00A510D7">
            <w:pPr>
              <w:pStyle w:val="MyStyle"/>
            </w:pPr>
          </w:p>
        </w:tc>
      </w:tr>
      <w:tr w:rsidR="001B0C7D" w:rsidRPr="00A510D7" w14:paraId="7B133BFC" w14:textId="77777777" w:rsidTr="001B0C7D">
        <w:tc>
          <w:tcPr>
            <w:tcW w:w="1686" w:type="dxa"/>
            <w:tcBorders>
              <w:top w:val="single" w:sz="12" w:space="0" w:color="auto"/>
              <w:left w:val="single" w:sz="12" w:space="0" w:color="auto"/>
              <w:bottom w:val="single" w:sz="12" w:space="0" w:color="auto"/>
              <w:right w:val="single" w:sz="12" w:space="0" w:color="auto"/>
            </w:tcBorders>
          </w:tcPr>
          <w:p w14:paraId="0EA198EC" w14:textId="77777777" w:rsidR="00A510D7" w:rsidRPr="00A510D7" w:rsidRDefault="00A510D7" w:rsidP="00A510D7">
            <w:pPr>
              <w:pStyle w:val="MyStyle"/>
              <w:rPr>
                <w:sz w:val="20"/>
                <w:szCs w:val="18"/>
              </w:rPr>
            </w:pPr>
            <w:r w:rsidRPr="00A510D7">
              <w:rPr>
                <w:sz w:val="20"/>
                <w:szCs w:val="18"/>
              </w:rPr>
              <w:t>Testing</w:t>
            </w:r>
          </w:p>
        </w:tc>
        <w:tc>
          <w:tcPr>
            <w:tcW w:w="709" w:type="dxa"/>
            <w:tcBorders>
              <w:left w:val="single" w:sz="12" w:space="0" w:color="auto"/>
            </w:tcBorders>
          </w:tcPr>
          <w:p w14:paraId="68744769" w14:textId="77777777" w:rsidR="00A510D7" w:rsidRPr="00A510D7" w:rsidRDefault="00A510D7" w:rsidP="00A510D7">
            <w:pPr>
              <w:pStyle w:val="MyStyle"/>
            </w:pPr>
          </w:p>
        </w:tc>
        <w:tc>
          <w:tcPr>
            <w:tcW w:w="709" w:type="dxa"/>
          </w:tcPr>
          <w:p w14:paraId="4FE47164" w14:textId="77777777" w:rsidR="00A510D7" w:rsidRPr="00A510D7" w:rsidRDefault="00A510D7" w:rsidP="00A510D7">
            <w:pPr>
              <w:pStyle w:val="MyStyle"/>
            </w:pPr>
          </w:p>
        </w:tc>
        <w:tc>
          <w:tcPr>
            <w:tcW w:w="709" w:type="dxa"/>
          </w:tcPr>
          <w:p w14:paraId="09DEF8E6" w14:textId="77777777" w:rsidR="00A510D7" w:rsidRPr="00A510D7" w:rsidRDefault="00A510D7" w:rsidP="00A510D7">
            <w:pPr>
              <w:pStyle w:val="MyStyle"/>
            </w:pPr>
          </w:p>
        </w:tc>
        <w:tc>
          <w:tcPr>
            <w:tcW w:w="708" w:type="dxa"/>
            <w:shd w:val="clear" w:color="auto" w:fill="7030A0"/>
          </w:tcPr>
          <w:p w14:paraId="49FF54CA" w14:textId="77777777" w:rsidR="00A510D7" w:rsidRPr="00A510D7" w:rsidRDefault="00A510D7" w:rsidP="00A510D7">
            <w:pPr>
              <w:pStyle w:val="MyStyle"/>
            </w:pPr>
          </w:p>
        </w:tc>
        <w:tc>
          <w:tcPr>
            <w:tcW w:w="709" w:type="dxa"/>
            <w:shd w:val="clear" w:color="auto" w:fill="7030A0"/>
          </w:tcPr>
          <w:p w14:paraId="63649CED" w14:textId="77777777" w:rsidR="00A510D7" w:rsidRPr="00A510D7" w:rsidRDefault="00A510D7" w:rsidP="00A510D7">
            <w:pPr>
              <w:pStyle w:val="MyStyle"/>
            </w:pPr>
          </w:p>
        </w:tc>
        <w:tc>
          <w:tcPr>
            <w:tcW w:w="709" w:type="dxa"/>
            <w:shd w:val="clear" w:color="auto" w:fill="7030A0"/>
          </w:tcPr>
          <w:p w14:paraId="25E51E3F" w14:textId="77777777" w:rsidR="00A510D7" w:rsidRPr="00A510D7" w:rsidRDefault="00A510D7" w:rsidP="00A510D7">
            <w:pPr>
              <w:pStyle w:val="MyStyle"/>
            </w:pPr>
          </w:p>
        </w:tc>
        <w:tc>
          <w:tcPr>
            <w:tcW w:w="709" w:type="dxa"/>
            <w:shd w:val="clear" w:color="auto" w:fill="7030A0"/>
          </w:tcPr>
          <w:p w14:paraId="61C60ACF" w14:textId="77777777" w:rsidR="00A510D7" w:rsidRPr="00A510D7" w:rsidRDefault="00A510D7" w:rsidP="00A510D7">
            <w:pPr>
              <w:pStyle w:val="MyStyle"/>
            </w:pPr>
          </w:p>
        </w:tc>
        <w:tc>
          <w:tcPr>
            <w:tcW w:w="708" w:type="dxa"/>
            <w:shd w:val="clear" w:color="auto" w:fill="auto"/>
          </w:tcPr>
          <w:p w14:paraId="0599A2AF" w14:textId="77777777" w:rsidR="00A510D7" w:rsidRPr="00A510D7" w:rsidRDefault="00A510D7" w:rsidP="00A510D7">
            <w:pPr>
              <w:pStyle w:val="MyStyle"/>
            </w:pPr>
          </w:p>
        </w:tc>
        <w:tc>
          <w:tcPr>
            <w:tcW w:w="709" w:type="dxa"/>
          </w:tcPr>
          <w:p w14:paraId="7202D43C" w14:textId="77777777" w:rsidR="00A510D7" w:rsidRPr="00A510D7" w:rsidRDefault="00A510D7" w:rsidP="00A510D7">
            <w:pPr>
              <w:pStyle w:val="MyStyle"/>
            </w:pPr>
          </w:p>
        </w:tc>
        <w:tc>
          <w:tcPr>
            <w:tcW w:w="709" w:type="dxa"/>
          </w:tcPr>
          <w:p w14:paraId="7194F8A1" w14:textId="77777777" w:rsidR="00A510D7" w:rsidRPr="00A510D7" w:rsidRDefault="00A510D7" w:rsidP="00A510D7">
            <w:pPr>
              <w:pStyle w:val="MyStyle"/>
            </w:pPr>
          </w:p>
        </w:tc>
      </w:tr>
      <w:tr w:rsidR="001B0C7D" w:rsidRPr="00A510D7" w14:paraId="7CB32E92" w14:textId="77777777" w:rsidTr="001B0C7D">
        <w:tc>
          <w:tcPr>
            <w:tcW w:w="1686" w:type="dxa"/>
            <w:tcBorders>
              <w:top w:val="single" w:sz="12" w:space="0" w:color="auto"/>
              <w:left w:val="single" w:sz="12" w:space="0" w:color="auto"/>
              <w:bottom w:val="single" w:sz="12" w:space="0" w:color="auto"/>
              <w:right w:val="single" w:sz="12" w:space="0" w:color="auto"/>
            </w:tcBorders>
          </w:tcPr>
          <w:p w14:paraId="2BF12A5C" w14:textId="77777777" w:rsidR="00A510D7" w:rsidRPr="00A510D7" w:rsidRDefault="00A510D7" w:rsidP="00A510D7">
            <w:pPr>
              <w:pStyle w:val="MyStyle"/>
              <w:rPr>
                <w:sz w:val="20"/>
                <w:szCs w:val="18"/>
              </w:rPr>
            </w:pPr>
            <w:r w:rsidRPr="00A510D7">
              <w:rPr>
                <w:sz w:val="20"/>
                <w:szCs w:val="18"/>
              </w:rPr>
              <w:t>Prototype</w:t>
            </w:r>
          </w:p>
        </w:tc>
        <w:tc>
          <w:tcPr>
            <w:tcW w:w="709" w:type="dxa"/>
            <w:tcBorders>
              <w:left w:val="single" w:sz="12" w:space="0" w:color="auto"/>
            </w:tcBorders>
          </w:tcPr>
          <w:p w14:paraId="5DF2CFFB" w14:textId="77777777" w:rsidR="00A510D7" w:rsidRPr="00A510D7" w:rsidRDefault="00A510D7" w:rsidP="00A510D7">
            <w:pPr>
              <w:pStyle w:val="MyStyle"/>
            </w:pPr>
          </w:p>
        </w:tc>
        <w:tc>
          <w:tcPr>
            <w:tcW w:w="709" w:type="dxa"/>
          </w:tcPr>
          <w:p w14:paraId="4721B1BD" w14:textId="77777777" w:rsidR="00A510D7" w:rsidRPr="00A510D7" w:rsidRDefault="00A510D7" w:rsidP="00A510D7">
            <w:pPr>
              <w:pStyle w:val="MyStyle"/>
            </w:pPr>
          </w:p>
        </w:tc>
        <w:tc>
          <w:tcPr>
            <w:tcW w:w="709" w:type="dxa"/>
          </w:tcPr>
          <w:p w14:paraId="72AC8C87" w14:textId="77777777" w:rsidR="00A510D7" w:rsidRPr="00A510D7" w:rsidRDefault="00A510D7" w:rsidP="00A510D7">
            <w:pPr>
              <w:pStyle w:val="MyStyle"/>
            </w:pPr>
          </w:p>
        </w:tc>
        <w:tc>
          <w:tcPr>
            <w:tcW w:w="708" w:type="dxa"/>
            <w:shd w:val="clear" w:color="auto" w:fill="AEAAAA" w:themeFill="background2" w:themeFillShade="BF"/>
          </w:tcPr>
          <w:p w14:paraId="60981452" w14:textId="77777777" w:rsidR="00A510D7" w:rsidRPr="00A510D7" w:rsidRDefault="00A510D7" w:rsidP="00A510D7">
            <w:pPr>
              <w:pStyle w:val="MyStyle"/>
            </w:pPr>
          </w:p>
        </w:tc>
        <w:tc>
          <w:tcPr>
            <w:tcW w:w="709" w:type="dxa"/>
            <w:shd w:val="clear" w:color="auto" w:fill="AEAAAA" w:themeFill="background2" w:themeFillShade="BF"/>
          </w:tcPr>
          <w:p w14:paraId="4550829A" w14:textId="77777777" w:rsidR="00A510D7" w:rsidRPr="00A510D7" w:rsidRDefault="00A510D7" w:rsidP="00A510D7">
            <w:pPr>
              <w:pStyle w:val="MyStyle"/>
            </w:pPr>
          </w:p>
        </w:tc>
        <w:tc>
          <w:tcPr>
            <w:tcW w:w="709" w:type="dxa"/>
            <w:shd w:val="clear" w:color="auto" w:fill="auto"/>
          </w:tcPr>
          <w:p w14:paraId="3CAF2E9A" w14:textId="77777777" w:rsidR="00A510D7" w:rsidRPr="00A510D7" w:rsidRDefault="00A510D7" w:rsidP="00A510D7">
            <w:pPr>
              <w:pStyle w:val="MyStyle"/>
            </w:pPr>
          </w:p>
        </w:tc>
        <w:tc>
          <w:tcPr>
            <w:tcW w:w="709" w:type="dxa"/>
            <w:shd w:val="clear" w:color="auto" w:fill="auto"/>
          </w:tcPr>
          <w:p w14:paraId="279BAFED" w14:textId="77777777" w:rsidR="00A510D7" w:rsidRPr="00A510D7" w:rsidRDefault="00A510D7" w:rsidP="00A510D7">
            <w:pPr>
              <w:pStyle w:val="MyStyle"/>
            </w:pPr>
          </w:p>
        </w:tc>
        <w:tc>
          <w:tcPr>
            <w:tcW w:w="708" w:type="dxa"/>
          </w:tcPr>
          <w:p w14:paraId="1AB8D2BE" w14:textId="77777777" w:rsidR="00A510D7" w:rsidRPr="00A510D7" w:rsidRDefault="00A510D7" w:rsidP="00A510D7">
            <w:pPr>
              <w:pStyle w:val="MyStyle"/>
            </w:pPr>
          </w:p>
        </w:tc>
        <w:tc>
          <w:tcPr>
            <w:tcW w:w="709" w:type="dxa"/>
          </w:tcPr>
          <w:p w14:paraId="3F798CFA" w14:textId="77777777" w:rsidR="00A510D7" w:rsidRPr="00A510D7" w:rsidRDefault="00A510D7" w:rsidP="00A510D7">
            <w:pPr>
              <w:pStyle w:val="MyStyle"/>
            </w:pPr>
          </w:p>
        </w:tc>
        <w:tc>
          <w:tcPr>
            <w:tcW w:w="709" w:type="dxa"/>
          </w:tcPr>
          <w:p w14:paraId="35223760" w14:textId="77777777" w:rsidR="00A510D7" w:rsidRPr="00A510D7" w:rsidRDefault="00A510D7" w:rsidP="00A510D7">
            <w:pPr>
              <w:pStyle w:val="MyStyle"/>
            </w:pPr>
          </w:p>
        </w:tc>
      </w:tr>
      <w:tr w:rsidR="001B0C7D" w:rsidRPr="00A510D7" w14:paraId="67649E24" w14:textId="77777777" w:rsidTr="001B0C7D">
        <w:tc>
          <w:tcPr>
            <w:tcW w:w="1686" w:type="dxa"/>
            <w:tcBorders>
              <w:top w:val="single" w:sz="12" w:space="0" w:color="auto"/>
              <w:left w:val="single" w:sz="12" w:space="0" w:color="auto"/>
              <w:bottom w:val="single" w:sz="12" w:space="0" w:color="auto"/>
              <w:right w:val="single" w:sz="12" w:space="0" w:color="auto"/>
            </w:tcBorders>
          </w:tcPr>
          <w:p w14:paraId="010E88EF" w14:textId="77777777" w:rsidR="00A510D7" w:rsidRPr="00A510D7" w:rsidRDefault="00A510D7" w:rsidP="00A510D7">
            <w:pPr>
              <w:pStyle w:val="MyStyle"/>
              <w:rPr>
                <w:sz w:val="20"/>
                <w:szCs w:val="18"/>
              </w:rPr>
            </w:pPr>
            <w:r w:rsidRPr="00A510D7">
              <w:rPr>
                <w:sz w:val="20"/>
                <w:szCs w:val="18"/>
              </w:rPr>
              <w:t>Alpha</w:t>
            </w:r>
          </w:p>
        </w:tc>
        <w:tc>
          <w:tcPr>
            <w:tcW w:w="709" w:type="dxa"/>
            <w:tcBorders>
              <w:left w:val="single" w:sz="12" w:space="0" w:color="auto"/>
            </w:tcBorders>
          </w:tcPr>
          <w:p w14:paraId="25A7EFE6" w14:textId="77777777" w:rsidR="00A510D7" w:rsidRPr="00A510D7" w:rsidRDefault="00A510D7" w:rsidP="00A510D7">
            <w:pPr>
              <w:pStyle w:val="MyStyle"/>
            </w:pPr>
          </w:p>
        </w:tc>
        <w:tc>
          <w:tcPr>
            <w:tcW w:w="709" w:type="dxa"/>
          </w:tcPr>
          <w:p w14:paraId="36AB1170" w14:textId="77777777" w:rsidR="00A510D7" w:rsidRPr="00A510D7" w:rsidRDefault="00A510D7" w:rsidP="00A510D7">
            <w:pPr>
              <w:pStyle w:val="MyStyle"/>
            </w:pPr>
          </w:p>
        </w:tc>
        <w:tc>
          <w:tcPr>
            <w:tcW w:w="709" w:type="dxa"/>
          </w:tcPr>
          <w:p w14:paraId="5BC8D495" w14:textId="77777777" w:rsidR="00A510D7" w:rsidRPr="00A510D7" w:rsidRDefault="00A510D7" w:rsidP="00A510D7">
            <w:pPr>
              <w:pStyle w:val="MyStyle"/>
            </w:pPr>
          </w:p>
        </w:tc>
        <w:tc>
          <w:tcPr>
            <w:tcW w:w="708" w:type="dxa"/>
          </w:tcPr>
          <w:p w14:paraId="42904706" w14:textId="77777777" w:rsidR="00A510D7" w:rsidRPr="00A510D7" w:rsidRDefault="00A510D7" w:rsidP="00A510D7">
            <w:pPr>
              <w:pStyle w:val="MyStyle"/>
            </w:pPr>
          </w:p>
        </w:tc>
        <w:tc>
          <w:tcPr>
            <w:tcW w:w="709" w:type="dxa"/>
          </w:tcPr>
          <w:p w14:paraId="3401846D" w14:textId="77777777" w:rsidR="00A510D7" w:rsidRPr="00A510D7" w:rsidRDefault="00A510D7" w:rsidP="00A510D7">
            <w:pPr>
              <w:pStyle w:val="MyStyle"/>
            </w:pPr>
          </w:p>
        </w:tc>
        <w:tc>
          <w:tcPr>
            <w:tcW w:w="709" w:type="dxa"/>
            <w:shd w:val="clear" w:color="auto" w:fill="767171" w:themeFill="background2" w:themeFillShade="80"/>
          </w:tcPr>
          <w:p w14:paraId="39421BDF" w14:textId="77777777" w:rsidR="00A510D7" w:rsidRPr="00A510D7" w:rsidRDefault="00A510D7" w:rsidP="00A510D7">
            <w:pPr>
              <w:pStyle w:val="MyStyle"/>
            </w:pPr>
          </w:p>
        </w:tc>
        <w:tc>
          <w:tcPr>
            <w:tcW w:w="709" w:type="dxa"/>
            <w:shd w:val="clear" w:color="auto" w:fill="767171" w:themeFill="background2" w:themeFillShade="80"/>
          </w:tcPr>
          <w:p w14:paraId="3833FE6C" w14:textId="77777777" w:rsidR="00A510D7" w:rsidRPr="00A510D7" w:rsidRDefault="00A510D7" w:rsidP="00A510D7">
            <w:pPr>
              <w:pStyle w:val="MyStyle"/>
            </w:pPr>
          </w:p>
        </w:tc>
        <w:tc>
          <w:tcPr>
            <w:tcW w:w="708" w:type="dxa"/>
            <w:shd w:val="clear" w:color="auto" w:fill="auto"/>
          </w:tcPr>
          <w:p w14:paraId="3DB448DB" w14:textId="77777777" w:rsidR="00A510D7" w:rsidRPr="00A510D7" w:rsidRDefault="00A510D7" w:rsidP="00A510D7">
            <w:pPr>
              <w:pStyle w:val="MyStyle"/>
            </w:pPr>
          </w:p>
        </w:tc>
        <w:tc>
          <w:tcPr>
            <w:tcW w:w="709" w:type="dxa"/>
            <w:shd w:val="clear" w:color="auto" w:fill="auto"/>
          </w:tcPr>
          <w:p w14:paraId="485BC84F" w14:textId="77777777" w:rsidR="00A510D7" w:rsidRPr="00A510D7" w:rsidRDefault="00A510D7" w:rsidP="00A510D7">
            <w:pPr>
              <w:pStyle w:val="MyStyle"/>
            </w:pPr>
          </w:p>
        </w:tc>
        <w:tc>
          <w:tcPr>
            <w:tcW w:w="709" w:type="dxa"/>
          </w:tcPr>
          <w:p w14:paraId="042054DF" w14:textId="77777777" w:rsidR="00A510D7" w:rsidRPr="00A510D7" w:rsidRDefault="00A510D7" w:rsidP="00A510D7">
            <w:pPr>
              <w:pStyle w:val="MyStyle"/>
            </w:pPr>
          </w:p>
        </w:tc>
      </w:tr>
      <w:tr w:rsidR="001B0C7D" w:rsidRPr="00A510D7" w14:paraId="43D47920" w14:textId="77777777" w:rsidTr="001B0C7D">
        <w:tc>
          <w:tcPr>
            <w:tcW w:w="1686" w:type="dxa"/>
            <w:tcBorders>
              <w:top w:val="single" w:sz="12" w:space="0" w:color="auto"/>
              <w:left w:val="single" w:sz="12" w:space="0" w:color="auto"/>
              <w:bottom w:val="single" w:sz="12" w:space="0" w:color="auto"/>
              <w:right w:val="single" w:sz="12" w:space="0" w:color="auto"/>
            </w:tcBorders>
          </w:tcPr>
          <w:p w14:paraId="1A13AE96" w14:textId="77777777" w:rsidR="00A510D7" w:rsidRPr="00A510D7" w:rsidRDefault="00A510D7" w:rsidP="00A510D7">
            <w:pPr>
              <w:pStyle w:val="MyStyle"/>
              <w:rPr>
                <w:sz w:val="20"/>
                <w:szCs w:val="18"/>
              </w:rPr>
            </w:pPr>
            <w:r w:rsidRPr="00A510D7">
              <w:rPr>
                <w:sz w:val="20"/>
                <w:szCs w:val="18"/>
              </w:rPr>
              <w:t>Beta</w:t>
            </w:r>
          </w:p>
        </w:tc>
        <w:tc>
          <w:tcPr>
            <w:tcW w:w="709" w:type="dxa"/>
            <w:tcBorders>
              <w:left w:val="single" w:sz="12" w:space="0" w:color="auto"/>
            </w:tcBorders>
          </w:tcPr>
          <w:p w14:paraId="001D6C5D" w14:textId="77777777" w:rsidR="00A510D7" w:rsidRPr="00A510D7" w:rsidRDefault="00A510D7" w:rsidP="00A510D7">
            <w:pPr>
              <w:pStyle w:val="MyStyle"/>
            </w:pPr>
          </w:p>
        </w:tc>
        <w:tc>
          <w:tcPr>
            <w:tcW w:w="709" w:type="dxa"/>
          </w:tcPr>
          <w:p w14:paraId="03D2E449" w14:textId="77777777" w:rsidR="00A510D7" w:rsidRPr="00A510D7" w:rsidRDefault="00A510D7" w:rsidP="00A510D7">
            <w:pPr>
              <w:pStyle w:val="MyStyle"/>
            </w:pPr>
          </w:p>
        </w:tc>
        <w:tc>
          <w:tcPr>
            <w:tcW w:w="709" w:type="dxa"/>
          </w:tcPr>
          <w:p w14:paraId="4C8C7659" w14:textId="77777777" w:rsidR="00A510D7" w:rsidRPr="00A510D7" w:rsidRDefault="00A510D7" w:rsidP="00A510D7">
            <w:pPr>
              <w:pStyle w:val="MyStyle"/>
            </w:pPr>
          </w:p>
        </w:tc>
        <w:tc>
          <w:tcPr>
            <w:tcW w:w="708" w:type="dxa"/>
          </w:tcPr>
          <w:p w14:paraId="43A51487" w14:textId="77777777" w:rsidR="00A510D7" w:rsidRPr="00A510D7" w:rsidRDefault="00A510D7" w:rsidP="00A510D7">
            <w:pPr>
              <w:pStyle w:val="MyStyle"/>
            </w:pPr>
          </w:p>
        </w:tc>
        <w:tc>
          <w:tcPr>
            <w:tcW w:w="709" w:type="dxa"/>
          </w:tcPr>
          <w:p w14:paraId="2F114AB9" w14:textId="77777777" w:rsidR="00A510D7" w:rsidRPr="00A510D7" w:rsidRDefault="00A510D7" w:rsidP="00A510D7">
            <w:pPr>
              <w:pStyle w:val="MyStyle"/>
            </w:pPr>
          </w:p>
        </w:tc>
        <w:tc>
          <w:tcPr>
            <w:tcW w:w="709" w:type="dxa"/>
          </w:tcPr>
          <w:p w14:paraId="456C6037" w14:textId="77777777" w:rsidR="00A510D7" w:rsidRPr="00A510D7" w:rsidRDefault="00A510D7" w:rsidP="00A510D7">
            <w:pPr>
              <w:pStyle w:val="MyStyle"/>
            </w:pPr>
          </w:p>
        </w:tc>
        <w:tc>
          <w:tcPr>
            <w:tcW w:w="709" w:type="dxa"/>
          </w:tcPr>
          <w:p w14:paraId="69B402FB" w14:textId="77777777" w:rsidR="00A510D7" w:rsidRPr="00A510D7" w:rsidRDefault="00A510D7" w:rsidP="00A510D7">
            <w:pPr>
              <w:pStyle w:val="MyStyle"/>
            </w:pPr>
          </w:p>
        </w:tc>
        <w:tc>
          <w:tcPr>
            <w:tcW w:w="708" w:type="dxa"/>
            <w:shd w:val="clear" w:color="auto" w:fill="3B3838" w:themeFill="background2" w:themeFillShade="40"/>
          </w:tcPr>
          <w:p w14:paraId="39E351B1" w14:textId="77777777" w:rsidR="00A510D7" w:rsidRPr="00A510D7" w:rsidRDefault="00A510D7" w:rsidP="00A510D7">
            <w:pPr>
              <w:pStyle w:val="MyStyle"/>
            </w:pPr>
          </w:p>
        </w:tc>
        <w:tc>
          <w:tcPr>
            <w:tcW w:w="709" w:type="dxa"/>
            <w:shd w:val="clear" w:color="auto" w:fill="3B3838" w:themeFill="background2" w:themeFillShade="40"/>
          </w:tcPr>
          <w:p w14:paraId="60C1CC77" w14:textId="77777777" w:rsidR="00A510D7" w:rsidRPr="00A510D7" w:rsidRDefault="00A510D7" w:rsidP="00A510D7">
            <w:pPr>
              <w:pStyle w:val="MyStyle"/>
            </w:pPr>
          </w:p>
        </w:tc>
        <w:tc>
          <w:tcPr>
            <w:tcW w:w="709" w:type="dxa"/>
            <w:shd w:val="clear" w:color="auto" w:fill="3B3838" w:themeFill="background2" w:themeFillShade="40"/>
          </w:tcPr>
          <w:p w14:paraId="05CDD0EB" w14:textId="77777777" w:rsidR="00A510D7" w:rsidRPr="00A510D7" w:rsidRDefault="00A510D7" w:rsidP="00A510D7">
            <w:pPr>
              <w:pStyle w:val="MyStyle"/>
            </w:pPr>
          </w:p>
        </w:tc>
      </w:tr>
    </w:tbl>
    <w:p w14:paraId="63773D63" w14:textId="145CBA67" w:rsidR="00A510D7" w:rsidRDefault="00336DB4" w:rsidP="004B082E">
      <w:pPr>
        <w:pStyle w:val="MyHeading"/>
        <w:spacing w:before="240"/>
      </w:pPr>
      <w:bookmarkStart w:id="42" w:name="_Toc105762140"/>
      <w:r>
        <w:t>Resources Needed</w:t>
      </w:r>
      <w:bookmarkEnd w:id="42"/>
    </w:p>
    <w:p w14:paraId="422FD39A" w14:textId="77777777" w:rsidR="00336DB4" w:rsidRPr="00336DB4" w:rsidRDefault="00336DB4" w:rsidP="00336DB4">
      <w:pPr>
        <w:pStyle w:val="MyHeading2"/>
      </w:pPr>
      <w:bookmarkStart w:id="43" w:name="_Toc105762141"/>
      <w:r w:rsidRPr="00336DB4">
        <w:t>Hardware</w:t>
      </w:r>
      <w:bookmarkEnd w:id="43"/>
    </w:p>
    <w:p w14:paraId="3FD58B6B" w14:textId="77777777" w:rsidR="00336DB4" w:rsidRPr="00336DB4" w:rsidRDefault="00336DB4" w:rsidP="00336DB4">
      <w:pPr>
        <w:pStyle w:val="MyStyle"/>
        <w:numPr>
          <w:ilvl w:val="0"/>
          <w:numId w:val="20"/>
        </w:numPr>
      </w:pPr>
      <w:r w:rsidRPr="00336DB4">
        <w:t>A PC &amp;or Laptop</w:t>
      </w:r>
    </w:p>
    <w:p w14:paraId="7E5264DB" w14:textId="77777777" w:rsidR="00336DB4" w:rsidRPr="00336DB4" w:rsidRDefault="00336DB4" w:rsidP="00336DB4">
      <w:pPr>
        <w:pStyle w:val="MyStyle"/>
        <w:numPr>
          <w:ilvl w:val="0"/>
          <w:numId w:val="20"/>
        </w:numPr>
      </w:pPr>
      <w:r w:rsidRPr="00336DB4">
        <w:t>Controllers (Xbox, PlayStation, Nintendo Pro controller, &amp; Steam Controller)</w:t>
      </w:r>
    </w:p>
    <w:p w14:paraId="39F40F5C" w14:textId="77777777" w:rsidR="00336DB4" w:rsidRPr="00336DB4" w:rsidRDefault="00336DB4" w:rsidP="00336DB4">
      <w:pPr>
        <w:pStyle w:val="MyHeading2"/>
      </w:pPr>
      <w:bookmarkStart w:id="44" w:name="_Toc105762142"/>
      <w:r w:rsidRPr="00336DB4">
        <w:t>Software</w:t>
      </w:r>
      <w:bookmarkEnd w:id="44"/>
    </w:p>
    <w:p w14:paraId="62FE022E" w14:textId="77777777" w:rsidR="00336DB4" w:rsidRPr="00336DB4" w:rsidRDefault="00336DB4" w:rsidP="00336DB4">
      <w:pPr>
        <w:pStyle w:val="MyStyle"/>
        <w:numPr>
          <w:ilvl w:val="0"/>
          <w:numId w:val="20"/>
        </w:numPr>
      </w:pPr>
      <w:r w:rsidRPr="00336DB4">
        <w:t>Blender</w:t>
      </w:r>
    </w:p>
    <w:p w14:paraId="45A67CAC" w14:textId="77777777" w:rsidR="00336DB4" w:rsidRPr="00336DB4" w:rsidRDefault="00336DB4" w:rsidP="00336DB4">
      <w:pPr>
        <w:pStyle w:val="MyStyle"/>
        <w:numPr>
          <w:ilvl w:val="0"/>
          <w:numId w:val="20"/>
        </w:numPr>
      </w:pPr>
      <w:r w:rsidRPr="00336DB4">
        <w:t>Unity</w:t>
      </w:r>
    </w:p>
    <w:p w14:paraId="1F09A3C9" w14:textId="77777777" w:rsidR="00336DB4" w:rsidRPr="00336DB4" w:rsidRDefault="00336DB4" w:rsidP="00336DB4">
      <w:pPr>
        <w:pStyle w:val="MyStyle"/>
        <w:numPr>
          <w:ilvl w:val="0"/>
          <w:numId w:val="20"/>
        </w:numPr>
      </w:pPr>
      <w:r w:rsidRPr="00336DB4">
        <w:t>Visual Studio</w:t>
      </w:r>
    </w:p>
    <w:p w14:paraId="4FDD0C91" w14:textId="77777777" w:rsidR="00336DB4" w:rsidRPr="00336DB4" w:rsidRDefault="00336DB4" w:rsidP="00336DB4">
      <w:pPr>
        <w:pStyle w:val="MyHeading2"/>
      </w:pPr>
      <w:bookmarkStart w:id="45" w:name="_Toc105762143"/>
      <w:r w:rsidRPr="00336DB4">
        <w:t>People needed.</w:t>
      </w:r>
      <w:bookmarkEnd w:id="45"/>
    </w:p>
    <w:p w14:paraId="6E37F981" w14:textId="77777777" w:rsidR="00336DB4" w:rsidRPr="00336DB4" w:rsidRDefault="00336DB4" w:rsidP="00336DB4">
      <w:pPr>
        <w:pStyle w:val="MyStyle"/>
        <w:numPr>
          <w:ilvl w:val="0"/>
          <w:numId w:val="20"/>
        </w:numPr>
      </w:pPr>
      <w:r w:rsidRPr="00336DB4">
        <w:t>1 to 3 people</w:t>
      </w:r>
    </w:p>
    <w:p w14:paraId="746BBA1A" w14:textId="77777777" w:rsidR="00336DB4" w:rsidRPr="00336DB4" w:rsidRDefault="00336DB4" w:rsidP="00336DB4">
      <w:pPr>
        <w:pStyle w:val="MyHeading2"/>
      </w:pPr>
      <w:bookmarkStart w:id="46" w:name="_Toc105762144"/>
      <w:r w:rsidRPr="00336DB4">
        <w:t>Time needed.</w:t>
      </w:r>
      <w:bookmarkEnd w:id="46"/>
    </w:p>
    <w:p w14:paraId="63CF7B8B" w14:textId="77777777" w:rsidR="00336DB4" w:rsidRPr="00336DB4" w:rsidRDefault="00336DB4" w:rsidP="00336DB4">
      <w:pPr>
        <w:pStyle w:val="MyStyle"/>
        <w:numPr>
          <w:ilvl w:val="0"/>
          <w:numId w:val="20"/>
        </w:numPr>
      </w:pPr>
      <w:r w:rsidRPr="00336DB4">
        <w:t>9 to 12 weeks (not counting weekends)</w:t>
      </w:r>
    </w:p>
    <w:p w14:paraId="00B14205" w14:textId="375DD2A9" w:rsidR="00336DB4" w:rsidRDefault="00336DB4" w:rsidP="00336DB4">
      <w:pPr>
        <w:pStyle w:val="MyStyle"/>
        <w:rPr>
          <w:lang w:val="en-US"/>
        </w:rPr>
      </w:pPr>
    </w:p>
    <w:p w14:paraId="25676973" w14:textId="5CB9A8B0" w:rsidR="00336DB4" w:rsidRDefault="00CA5945" w:rsidP="004B082E">
      <w:pPr>
        <w:pStyle w:val="MyHeading"/>
        <w:spacing w:before="240"/>
      </w:pPr>
      <w:bookmarkStart w:id="47" w:name="_Toc105762145"/>
      <w:r>
        <w:lastRenderedPageBreak/>
        <w:t>Similar Titles</w:t>
      </w:r>
      <w:bookmarkEnd w:id="47"/>
    </w:p>
    <w:p w14:paraId="417FD097" w14:textId="5C5ED04A" w:rsidR="00CA5945" w:rsidRDefault="00CA5945" w:rsidP="00CA5945">
      <w:pPr>
        <w:pStyle w:val="MyHeading2"/>
      </w:pPr>
      <w:bookmarkStart w:id="48" w:name="_Toc105762146"/>
      <w:r w:rsidRPr="00CA5945">
        <w:t>Game 1: Zardy’s Maze</w:t>
      </w:r>
      <w:bookmarkEnd w:id="48"/>
    </w:p>
    <w:p w14:paraId="57B71DD3" w14:textId="26B67A55" w:rsidR="00CA5945" w:rsidRPr="00CA5945" w:rsidRDefault="00CA5945" w:rsidP="00CA5945">
      <w:pPr>
        <w:pStyle w:val="MyStyle"/>
      </w:pPr>
      <w:r w:rsidRPr="00CA5945">
        <w:t>(</w:t>
      </w:r>
      <w:hyperlink r:id="rId35" w:history="1">
        <w:r w:rsidRPr="00CA5945">
          <w:rPr>
            <w:rStyle w:val="Hyperlink"/>
          </w:rPr>
          <w:t>https://store.steampowered.com/app/1484800/Zardys_Maze/</w:t>
        </w:r>
      </w:hyperlink>
      <w:r w:rsidRPr="00CA5945">
        <w:rPr>
          <w:u w:val="single"/>
        </w:rPr>
        <w:t>)</w:t>
      </w:r>
    </w:p>
    <w:p w14:paraId="65CAE30E" w14:textId="33756FC5" w:rsidR="004A2539" w:rsidRPr="00CA5945" w:rsidRDefault="004A2539" w:rsidP="004A2539">
      <w:pPr>
        <w:pStyle w:val="MyStyle"/>
        <w:numPr>
          <w:ilvl w:val="0"/>
          <w:numId w:val="20"/>
        </w:numPr>
      </w:pPr>
      <w:r>
        <w:t>The Similar features</w:t>
      </w:r>
      <w:r>
        <w:t>:</w:t>
      </w:r>
    </w:p>
    <w:p w14:paraId="46826DBB" w14:textId="1ABA08BC" w:rsidR="00CA5945" w:rsidRPr="00CA5945" w:rsidRDefault="004A2539" w:rsidP="00CA5945">
      <w:pPr>
        <w:pStyle w:val="MyStyle"/>
        <w:numPr>
          <w:ilvl w:val="1"/>
          <w:numId w:val="20"/>
        </w:numPr>
      </w:pPr>
      <w:r>
        <w:t>The game</w:t>
      </w:r>
      <w:r w:rsidR="00CA5945" w:rsidRPr="00CA5945">
        <w:t xml:space="preserve"> is a maze game like what I am making.</w:t>
      </w:r>
    </w:p>
    <w:p w14:paraId="14B86E83" w14:textId="0D78B855" w:rsidR="00CA5945" w:rsidRPr="00CA5945" w:rsidRDefault="00CA5945" w:rsidP="00CA5945">
      <w:pPr>
        <w:pStyle w:val="MyStyle"/>
        <w:numPr>
          <w:ilvl w:val="0"/>
          <w:numId w:val="20"/>
        </w:numPr>
      </w:pPr>
      <w:r w:rsidRPr="00CA5945">
        <w:t xml:space="preserve">Why </w:t>
      </w:r>
      <w:r w:rsidR="004A2539">
        <w:t>are these features similar in my game?</w:t>
      </w:r>
    </w:p>
    <w:p w14:paraId="02744753" w14:textId="797C856F" w:rsidR="00CA5945" w:rsidRPr="00CA5945" w:rsidRDefault="001C4652" w:rsidP="00CA5945">
      <w:pPr>
        <w:pStyle w:val="MyStyle"/>
        <w:numPr>
          <w:ilvl w:val="1"/>
          <w:numId w:val="20"/>
        </w:numPr>
      </w:pPr>
      <w:r>
        <w:t>Well,</w:t>
      </w:r>
      <w:r w:rsidR="004A2539">
        <w:t xml:space="preserve"> i</w:t>
      </w:r>
      <w:r w:rsidR="00CA5945" w:rsidRPr="00CA5945">
        <w:t>t is similar because it is what inspired me to make a maze game.</w:t>
      </w:r>
    </w:p>
    <w:p w14:paraId="69A4FA06" w14:textId="77777777" w:rsidR="00AD26B7" w:rsidRPr="00CA5945" w:rsidRDefault="00AD26B7" w:rsidP="00AD26B7">
      <w:pPr>
        <w:pStyle w:val="MyStyle"/>
        <w:numPr>
          <w:ilvl w:val="0"/>
          <w:numId w:val="20"/>
        </w:numPr>
      </w:pPr>
      <w:r>
        <w:t>How am I going to make my game be set apart?</w:t>
      </w:r>
    </w:p>
    <w:p w14:paraId="6B7D5BB0" w14:textId="60230915" w:rsidR="00CA5945" w:rsidRPr="00CA5945" w:rsidRDefault="00CA5945" w:rsidP="00CA5945">
      <w:pPr>
        <w:pStyle w:val="MyStyle"/>
        <w:numPr>
          <w:ilvl w:val="1"/>
          <w:numId w:val="20"/>
        </w:numPr>
      </w:pPr>
      <w:r w:rsidRPr="00CA5945">
        <w:t xml:space="preserve">My game will have different maze walls &amp; you can’t go through the wall like </w:t>
      </w:r>
      <w:r w:rsidR="005752AD">
        <w:t xml:space="preserve">how you can </w:t>
      </w:r>
      <w:r w:rsidRPr="00CA5945">
        <w:t>in Zardy’s Maze.</w:t>
      </w:r>
    </w:p>
    <w:p w14:paraId="433367CC" w14:textId="2F3E4C23" w:rsidR="00CA5945" w:rsidRDefault="00CA5945" w:rsidP="00CA5945">
      <w:pPr>
        <w:pStyle w:val="MyHeading2"/>
      </w:pPr>
      <w:bookmarkStart w:id="49" w:name="_Toc105762147"/>
      <w:r w:rsidRPr="00CA5945">
        <w:t>Game 2: Six inches under</w:t>
      </w:r>
      <w:bookmarkEnd w:id="49"/>
    </w:p>
    <w:p w14:paraId="03FBA413" w14:textId="3B3E0FEE" w:rsidR="00CA5945" w:rsidRPr="00CA5945" w:rsidRDefault="00CA5945" w:rsidP="00CA5945">
      <w:pPr>
        <w:pStyle w:val="MyStyle"/>
        <w:rPr>
          <w:lang w:val="en-US"/>
        </w:rPr>
      </w:pPr>
      <w:r>
        <w:rPr>
          <w:lang w:val="en-US"/>
        </w:rPr>
        <w:t>(</w:t>
      </w:r>
      <w:hyperlink r:id="rId36" w:history="1">
        <w:r w:rsidRPr="00AB3D7D">
          <w:rPr>
            <w:rStyle w:val="Hyperlink"/>
            <w:lang w:val="en-US"/>
          </w:rPr>
          <w:t>https://store.steampowered.com/app/1522870/Supraland_Six_Inches_Under/</w:t>
        </w:r>
      </w:hyperlink>
      <w:r>
        <w:rPr>
          <w:lang w:val="en-US"/>
        </w:rPr>
        <w:t>)</w:t>
      </w:r>
    </w:p>
    <w:p w14:paraId="2621D680" w14:textId="3B4DB0AF" w:rsidR="00CA5945" w:rsidRPr="00CA5945" w:rsidRDefault="004A2539" w:rsidP="00CA5945">
      <w:pPr>
        <w:pStyle w:val="MyStyle"/>
        <w:numPr>
          <w:ilvl w:val="0"/>
          <w:numId w:val="20"/>
        </w:numPr>
      </w:pPr>
      <w:r>
        <w:t>The Similar features:</w:t>
      </w:r>
    </w:p>
    <w:p w14:paraId="7B2EBAB9" w14:textId="2A5045F8" w:rsidR="00CA5945" w:rsidRPr="00CA5945" w:rsidRDefault="00CA5945" w:rsidP="00CA5945">
      <w:pPr>
        <w:pStyle w:val="MyStyle"/>
        <w:numPr>
          <w:ilvl w:val="1"/>
          <w:numId w:val="20"/>
        </w:numPr>
      </w:pPr>
      <w:r w:rsidRPr="00CA5945">
        <w:t>The hotbar system is similar &amp;the encouragement of exploration.</w:t>
      </w:r>
    </w:p>
    <w:p w14:paraId="0B20F3A5" w14:textId="77777777" w:rsidR="004A2539" w:rsidRPr="00CA5945" w:rsidRDefault="004A2539" w:rsidP="004A2539">
      <w:pPr>
        <w:pStyle w:val="MyStyle"/>
        <w:numPr>
          <w:ilvl w:val="0"/>
          <w:numId w:val="20"/>
        </w:numPr>
      </w:pPr>
      <w:r w:rsidRPr="00CA5945">
        <w:t xml:space="preserve">Why </w:t>
      </w:r>
      <w:r>
        <w:t>are these features similar in my game?</w:t>
      </w:r>
    </w:p>
    <w:p w14:paraId="7F436533" w14:textId="7688D407" w:rsidR="00CA5945" w:rsidRPr="00CA5945" w:rsidRDefault="001C4652" w:rsidP="00CA5945">
      <w:pPr>
        <w:pStyle w:val="MyStyle"/>
        <w:numPr>
          <w:ilvl w:val="1"/>
          <w:numId w:val="20"/>
        </w:numPr>
      </w:pPr>
      <w:r>
        <w:t>Well, the</w:t>
      </w:r>
      <w:r w:rsidR="00CA5945" w:rsidRPr="00CA5945">
        <w:t xml:space="preserve"> hotbar system</w:t>
      </w:r>
      <w:r>
        <w:t xml:space="preserve"> is</w:t>
      </w:r>
      <w:r w:rsidR="00CA5945" w:rsidRPr="00CA5945">
        <w:t xml:space="preserve"> in my game because I think it is designed nicely so I want to do something similar.</w:t>
      </w:r>
    </w:p>
    <w:p w14:paraId="2C418C02" w14:textId="77777777" w:rsidR="00AD26B7" w:rsidRPr="00CA5945" w:rsidRDefault="00AD26B7" w:rsidP="00AD26B7">
      <w:pPr>
        <w:pStyle w:val="MyStyle"/>
        <w:numPr>
          <w:ilvl w:val="0"/>
          <w:numId w:val="20"/>
        </w:numPr>
      </w:pPr>
      <w:r>
        <w:t>How am I going to make my game be set apart?</w:t>
      </w:r>
    </w:p>
    <w:p w14:paraId="0C954093" w14:textId="74EA65B4" w:rsidR="00CA5945" w:rsidRPr="00CA5945" w:rsidRDefault="005752AD" w:rsidP="00CA5945">
      <w:pPr>
        <w:pStyle w:val="MyStyle"/>
        <w:numPr>
          <w:ilvl w:val="1"/>
          <w:numId w:val="20"/>
        </w:numPr>
      </w:pPr>
      <w:r>
        <w:t xml:space="preserve">The hotbar </w:t>
      </w:r>
      <w:r w:rsidR="00CA5945" w:rsidRPr="00CA5945">
        <w:t>will have the navigation controls of using the number keys &amp; scroll wheel &amp; it won’t have the menu buttons</w:t>
      </w:r>
      <w:r>
        <w:t xml:space="preserve"> showing</w:t>
      </w:r>
      <w:r w:rsidR="00CA5945" w:rsidRPr="00CA5945">
        <w:t xml:space="preserve"> on the hotbar.</w:t>
      </w:r>
    </w:p>
    <w:p w14:paraId="08192C0E" w14:textId="77777777" w:rsidR="00CA5945" w:rsidRDefault="00CA5945" w:rsidP="00CA5945">
      <w:pPr>
        <w:pStyle w:val="MyHeading2"/>
      </w:pPr>
      <w:bookmarkStart w:id="50" w:name="_Toc105762148"/>
      <w:r w:rsidRPr="00CA5945">
        <w:t>Game 3: Maze</w:t>
      </w:r>
      <w:bookmarkEnd w:id="50"/>
    </w:p>
    <w:p w14:paraId="54DB04FE" w14:textId="3AE897ED" w:rsidR="00CA5945" w:rsidRPr="00CA5945" w:rsidRDefault="00CA5945" w:rsidP="00CA5945">
      <w:pPr>
        <w:pStyle w:val="MyStyle"/>
      </w:pPr>
      <w:r w:rsidRPr="00CA5945">
        <w:t>(</w:t>
      </w:r>
      <w:hyperlink r:id="rId37" w:history="1">
        <w:r w:rsidRPr="00CA5945">
          <w:rPr>
            <w:rStyle w:val="Hyperlink"/>
          </w:rPr>
          <w:t>https://store.steampowered.com/app/1136770/Maze/</w:t>
        </w:r>
      </w:hyperlink>
      <w:r w:rsidRPr="00CA5945">
        <w:t>)</w:t>
      </w:r>
    </w:p>
    <w:p w14:paraId="7DD0E50B" w14:textId="77777777" w:rsidR="004A2539" w:rsidRPr="00CA5945" w:rsidRDefault="004A2539" w:rsidP="004A2539">
      <w:pPr>
        <w:pStyle w:val="MyStyle"/>
        <w:numPr>
          <w:ilvl w:val="0"/>
          <w:numId w:val="20"/>
        </w:numPr>
      </w:pPr>
      <w:r>
        <w:t>The Similar features:</w:t>
      </w:r>
    </w:p>
    <w:p w14:paraId="5AFC7BC6" w14:textId="49EABAB9" w:rsidR="00CA5945" w:rsidRPr="00CA5945" w:rsidRDefault="00CA5945" w:rsidP="00CA5945">
      <w:pPr>
        <w:pStyle w:val="MyStyle"/>
        <w:numPr>
          <w:ilvl w:val="1"/>
          <w:numId w:val="20"/>
        </w:numPr>
      </w:pPr>
      <w:r w:rsidRPr="00CA5945">
        <w:t>Well, it being a maze game.</w:t>
      </w:r>
    </w:p>
    <w:p w14:paraId="0A2FBEFC" w14:textId="77777777" w:rsidR="004A2539" w:rsidRPr="00CA5945" w:rsidRDefault="004A2539" w:rsidP="004A2539">
      <w:pPr>
        <w:pStyle w:val="MyStyle"/>
        <w:numPr>
          <w:ilvl w:val="0"/>
          <w:numId w:val="20"/>
        </w:numPr>
      </w:pPr>
      <w:r w:rsidRPr="00CA5945">
        <w:t xml:space="preserve">Why </w:t>
      </w:r>
      <w:r>
        <w:t>are these features similar in my game?</w:t>
      </w:r>
    </w:p>
    <w:p w14:paraId="657D3A34" w14:textId="1AE0B45A" w:rsidR="00CA5945" w:rsidRPr="00CA5945" w:rsidRDefault="001C4652" w:rsidP="00CA5945">
      <w:pPr>
        <w:pStyle w:val="MyStyle"/>
        <w:numPr>
          <w:ilvl w:val="1"/>
          <w:numId w:val="20"/>
        </w:numPr>
      </w:pPr>
      <w:r>
        <w:t>Well, i</w:t>
      </w:r>
      <w:r w:rsidR="00CA5945" w:rsidRPr="00CA5945">
        <w:t>t is similar because a maze game is a basic game type &amp; a good start for making games that shouldn’t take too long</w:t>
      </w:r>
      <w:r w:rsidR="00AD26B7">
        <w:t xml:space="preserve"> especially if you make it minimalistic.</w:t>
      </w:r>
    </w:p>
    <w:p w14:paraId="102EBBAE" w14:textId="0648119B" w:rsidR="00CA5945" w:rsidRPr="00CA5945" w:rsidRDefault="00AD26B7" w:rsidP="00CA5945">
      <w:pPr>
        <w:pStyle w:val="MyStyle"/>
        <w:numPr>
          <w:ilvl w:val="0"/>
          <w:numId w:val="20"/>
        </w:numPr>
      </w:pPr>
      <w:r>
        <w:t>How am I going to make my game be set apart?</w:t>
      </w:r>
    </w:p>
    <w:p w14:paraId="6BE2AD11" w14:textId="50A28A93" w:rsidR="00CA5945" w:rsidRPr="00CA5945" w:rsidRDefault="00CA5945" w:rsidP="00CA5945">
      <w:pPr>
        <w:pStyle w:val="MyStyle"/>
        <w:numPr>
          <w:ilvl w:val="1"/>
          <w:numId w:val="20"/>
        </w:numPr>
      </w:pPr>
      <w:r w:rsidRPr="00CA5945">
        <w:t>My game has an inventory &amp; doesn’t have a navigation system.</w:t>
      </w:r>
    </w:p>
    <w:p w14:paraId="59893F4D" w14:textId="77777777" w:rsidR="00CA5945" w:rsidRPr="00CA5945" w:rsidRDefault="00CA5945" w:rsidP="00CA5945">
      <w:pPr>
        <w:pStyle w:val="MyStyle"/>
        <w:rPr>
          <w:lang w:val="en-US"/>
        </w:rPr>
      </w:pPr>
    </w:p>
    <w:sectPr w:rsidR="00CA5945" w:rsidRPr="00CA5945">
      <w:foot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8FDB6" w14:textId="77777777" w:rsidR="00BC3D3B" w:rsidRDefault="00BC3D3B" w:rsidP="00A14ED0">
      <w:pPr>
        <w:spacing w:after="0" w:line="240" w:lineRule="auto"/>
      </w:pPr>
      <w:r>
        <w:separator/>
      </w:r>
    </w:p>
  </w:endnote>
  <w:endnote w:type="continuationSeparator" w:id="0">
    <w:p w14:paraId="273AB522" w14:textId="77777777" w:rsidR="00BC3D3B" w:rsidRDefault="00BC3D3B" w:rsidP="00A14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9B50B" w14:textId="320D6A21" w:rsidR="00A14ED0" w:rsidRDefault="00BC3D3B" w:rsidP="00A14ED0">
    <w:pPr>
      <w:pStyle w:val="MyStyle"/>
    </w:pPr>
    <w:sdt>
      <w:sdtPr>
        <w:alias w:val="Title"/>
        <w:tag w:val=""/>
        <w:id w:val="-982228634"/>
        <w:placeholder>
          <w:docPart w:val="E0336C0C47DF49789585D2A8E8817A29"/>
        </w:placeholder>
        <w:dataBinding w:prefixMappings="xmlns:ns0='http://purl.org/dc/elements/1.1/' xmlns:ns1='http://schemas.openxmlformats.org/package/2006/metadata/core-properties' " w:xpath="/ns1:coreProperties[1]/ns0:title[1]" w:storeItemID="{6C3C8BC8-F283-45AE-878A-BAB7291924A1}"/>
        <w:text/>
      </w:sdtPr>
      <w:sdtEndPr/>
      <w:sdtContent>
        <w:r w:rsidR="00A14ED0">
          <w:t>A</w:t>
        </w:r>
        <w:r w:rsidR="00E14FD7">
          <w:t>-</w:t>
        </w:r>
        <w:r w:rsidR="00A14ED0">
          <w:t>Mazing Maze Run</w:t>
        </w:r>
      </w:sdtContent>
    </w:sdt>
    <w:r w:rsidR="00A14ED0">
      <w:ptab w:relativeTo="margin" w:alignment="center" w:leader="none"/>
    </w:r>
    <w:r w:rsidR="00A14ED0">
      <w:fldChar w:fldCharType="begin"/>
    </w:r>
    <w:r w:rsidR="00A14ED0">
      <w:instrText xml:space="preserve"> PAGE   \* MERGEFORMAT </w:instrText>
    </w:r>
    <w:r w:rsidR="00A14ED0">
      <w:fldChar w:fldCharType="separate"/>
    </w:r>
    <w:r w:rsidR="00A14ED0">
      <w:rPr>
        <w:noProof/>
      </w:rPr>
      <w:t>1</w:t>
    </w:r>
    <w:r w:rsidR="00A14ED0">
      <w:fldChar w:fldCharType="end"/>
    </w:r>
    <w:r w:rsidR="00A14ED0">
      <w:ptab w:relativeTo="margin" w:alignment="right" w:leader="none"/>
    </w:r>
    <w:sdt>
      <w:sdtPr>
        <w:rPr>
          <w:rStyle w:val="MyStyleChar"/>
        </w:rPr>
        <w:alias w:val="Author"/>
        <w:tag w:val=""/>
        <w:id w:val="2089415000"/>
        <w:placeholder>
          <w:docPart w:val="D281B8C252E6499D925A901D4E3BD735"/>
        </w:placeholder>
        <w:dataBinding w:prefixMappings="xmlns:ns0='http://purl.org/dc/elements/1.1/' xmlns:ns1='http://schemas.openxmlformats.org/package/2006/metadata/core-properties' " w:xpath="/ns1:coreProperties[1]/ns0:creator[1]" w:storeItemID="{6C3C8BC8-F283-45AE-878A-BAB7291924A1}"/>
        <w:text/>
      </w:sdtPr>
      <w:sdtEndPr>
        <w:rPr>
          <w:rStyle w:val="MyStyleChar"/>
        </w:rPr>
      </w:sdtEndPr>
      <w:sdtContent>
        <w:r w:rsidR="00A14ED0" w:rsidRPr="00A14ED0">
          <w:rPr>
            <w:rStyle w:val="MyStyleChar"/>
          </w:rPr>
          <w:t>Richard Pountney</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806B0" w14:textId="77777777" w:rsidR="00BC3D3B" w:rsidRDefault="00BC3D3B" w:rsidP="00A14ED0">
      <w:pPr>
        <w:spacing w:after="0" w:line="240" w:lineRule="auto"/>
      </w:pPr>
      <w:r>
        <w:separator/>
      </w:r>
    </w:p>
  </w:footnote>
  <w:footnote w:type="continuationSeparator" w:id="0">
    <w:p w14:paraId="1245F71E" w14:textId="77777777" w:rsidR="00BC3D3B" w:rsidRDefault="00BC3D3B" w:rsidP="00A14E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19E31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63E8BE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5CA73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CA7E7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5FE0C0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2696A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AC063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CA1FC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16E19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AC48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662FC"/>
    <w:multiLevelType w:val="hybridMultilevel"/>
    <w:tmpl w:val="A8B80498"/>
    <w:lvl w:ilvl="0" w:tplc="DD9072F0">
      <w:start w:val="1"/>
      <w:numFmt w:val="bullet"/>
      <w:lvlText w:val=""/>
      <w:lvlJc w:val="left"/>
      <w:pPr>
        <w:ind w:left="720" w:hanging="360"/>
      </w:pPr>
      <w:rPr>
        <w:rFonts w:ascii="Symbol" w:hAnsi="Symbol" w:hint="default"/>
      </w:rPr>
    </w:lvl>
    <w:lvl w:ilvl="1" w:tplc="D65E5CB2">
      <w:start w:val="1"/>
      <w:numFmt w:val="bullet"/>
      <w:lvlText w:val="o"/>
      <w:lvlJc w:val="left"/>
      <w:pPr>
        <w:ind w:left="1440" w:hanging="360"/>
      </w:pPr>
      <w:rPr>
        <w:rFonts w:ascii="Courier New" w:hAnsi="Courier New" w:hint="default"/>
      </w:rPr>
    </w:lvl>
    <w:lvl w:ilvl="2" w:tplc="7AA48128">
      <w:start w:val="1"/>
      <w:numFmt w:val="bullet"/>
      <w:lvlText w:val=""/>
      <w:lvlJc w:val="left"/>
      <w:pPr>
        <w:ind w:left="2160" w:hanging="360"/>
      </w:pPr>
      <w:rPr>
        <w:rFonts w:ascii="Wingdings" w:hAnsi="Wingdings" w:hint="default"/>
      </w:rPr>
    </w:lvl>
    <w:lvl w:ilvl="3" w:tplc="691CF24A">
      <w:start w:val="1"/>
      <w:numFmt w:val="bullet"/>
      <w:lvlText w:val=""/>
      <w:lvlJc w:val="left"/>
      <w:pPr>
        <w:ind w:left="2880" w:hanging="360"/>
      </w:pPr>
      <w:rPr>
        <w:rFonts w:ascii="Symbol" w:hAnsi="Symbol" w:hint="default"/>
      </w:rPr>
    </w:lvl>
    <w:lvl w:ilvl="4" w:tplc="8CF883DA">
      <w:start w:val="1"/>
      <w:numFmt w:val="bullet"/>
      <w:lvlText w:val="o"/>
      <w:lvlJc w:val="left"/>
      <w:pPr>
        <w:ind w:left="3600" w:hanging="360"/>
      </w:pPr>
      <w:rPr>
        <w:rFonts w:ascii="Courier New" w:hAnsi="Courier New" w:hint="default"/>
      </w:rPr>
    </w:lvl>
    <w:lvl w:ilvl="5" w:tplc="D41856AC">
      <w:start w:val="1"/>
      <w:numFmt w:val="bullet"/>
      <w:lvlText w:val=""/>
      <w:lvlJc w:val="left"/>
      <w:pPr>
        <w:ind w:left="4320" w:hanging="360"/>
      </w:pPr>
      <w:rPr>
        <w:rFonts w:ascii="Wingdings" w:hAnsi="Wingdings" w:hint="default"/>
      </w:rPr>
    </w:lvl>
    <w:lvl w:ilvl="6" w:tplc="7A023990">
      <w:start w:val="1"/>
      <w:numFmt w:val="bullet"/>
      <w:lvlText w:val=""/>
      <w:lvlJc w:val="left"/>
      <w:pPr>
        <w:ind w:left="5040" w:hanging="360"/>
      </w:pPr>
      <w:rPr>
        <w:rFonts w:ascii="Symbol" w:hAnsi="Symbol" w:hint="default"/>
      </w:rPr>
    </w:lvl>
    <w:lvl w:ilvl="7" w:tplc="D32A87E2">
      <w:start w:val="1"/>
      <w:numFmt w:val="bullet"/>
      <w:lvlText w:val="o"/>
      <w:lvlJc w:val="left"/>
      <w:pPr>
        <w:ind w:left="5760" w:hanging="360"/>
      </w:pPr>
      <w:rPr>
        <w:rFonts w:ascii="Courier New" w:hAnsi="Courier New" w:hint="default"/>
      </w:rPr>
    </w:lvl>
    <w:lvl w:ilvl="8" w:tplc="65B8A2BE">
      <w:start w:val="1"/>
      <w:numFmt w:val="bullet"/>
      <w:lvlText w:val=""/>
      <w:lvlJc w:val="left"/>
      <w:pPr>
        <w:ind w:left="6480" w:hanging="360"/>
      </w:pPr>
      <w:rPr>
        <w:rFonts w:ascii="Wingdings" w:hAnsi="Wingdings" w:hint="default"/>
      </w:rPr>
    </w:lvl>
  </w:abstractNum>
  <w:abstractNum w:abstractNumId="11" w15:restartNumberingAfterBreak="0">
    <w:nsid w:val="123A7AB1"/>
    <w:multiLevelType w:val="hybridMultilevel"/>
    <w:tmpl w:val="41409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0835E23"/>
    <w:multiLevelType w:val="hybridMultilevel"/>
    <w:tmpl w:val="563A47C4"/>
    <w:lvl w:ilvl="0" w:tplc="DD9072F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2C85951"/>
    <w:multiLevelType w:val="hybridMultilevel"/>
    <w:tmpl w:val="0122B5A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B12208C4">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8827F97"/>
    <w:multiLevelType w:val="hybridMultilevel"/>
    <w:tmpl w:val="53EE41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862FEA"/>
    <w:multiLevelType w:val="hybridMultilevel"/>
    <w:tmpl w:val="D6F634A6"/>
    <w:lvl w:ilvl="0" w:tplc="DD9072F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FC07C1B"/>
    <w:multiLevelType w:val="hybridMultilevel"/>
    <w:tmpl w:val="EC4CCF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3B377D"/>
    <w:multiLevelType w:val="hybridMultilevel"/>
    <w:tmpl w:val="8236BE3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55015D44"/>
    <w:multiLevelType w:val="hybridMultilevel"/>
    <w:tmpl w:val="9E62AC9C"/>
    <w:lvl w:ilvl="0" w:tplc="4F9A4010">
      <w:start w:val="1"/>
      <w:numFmt w:val="bullet"/>
      <w:lvlText w:val=""/>
      <w:lvlJc w:val="left"/>
      <w:pPr>
        <w:ind w:left="360" w:hanging="360"/>
      </w:pPr>
      <w:rPr>
        <w:rFonts w:ascii="Symbol" w:hAnsi="Symbol" w:hint="default"/>
      </w:rPr>
    </w:lvl>
    <w:lvl w:ilvl="1" w:tplc="02B671D8">
      <w:start w:val="1"/>
      <w:numFmt w:val="bullet"/>
      <w:lvlText w:val="o"/>
      <w:lvlJc w:val="left"/>
      <w:pPr>
        <w:ind w:left="1080" w:hanging="360"/>
      </w:pPr>
      <w:rPr>
        <w:rFonts w:ascii="Courier New" w:hAnsi="Courier New" w:hint="default"/>
      </w:rPr>
    </w:lvl>
    <w:lvl w:ilvl="2" w:tplc="D97A9B10">
      <w:start w:val="1"/>
      <w:numFmt w:val="bullet"/>
      <w:lvlText w:val=""/>
      <w:lvlJc w:val="left"/>
      <w:pPr>
        <w:ind w:left="1800" w:hanging="360"/>
      </w:pPr>
      <w:rPr>
        <w:rFonts w:ascii="Wingdings" w:hAnsi="Wingdings" w:hint="default"/>
      </w:rPr>
    </w:lvl>
    <w:lvl w:ilvl="3" w:tplc="5072A48C">
      <w:start w:val="1"/>
      <w:numFmt w:val="bullet"/>
      <w:lvlText w:val=""/>
      <w:lvlJc w:val="left"/>
      <w:pPr>
        <w:ind w:left="2520" w:hanging="360"/>
      </w:pPr>
      <w:rPr>
        <w:rFonts w:ascii="Symbol" w:hAnsi="Symbol" w:hint="default"/>
      </w:rPr>
    </w:lvl>
    <w:lvl w:ilvl="4" w:tplc="33082274">
      <w:start w:val="1"/>
      <w:numFmt w:val="bullet"/>
      <w:lvlText w:val="o"/>
      <w:lvlJc w:val="left"/>
      <w:pPr>
        <w:ind w:left="3240" w:hanging="360"/>
      </w:pPr>
      <w:rPr>
        <w:rFonts w:ascii="Courier New" w:hAnsi="Courier New" w:hint="default"/>
      </w:rPr>
    </w:lvl>
    <w:lvl w:ilvl="5" w:tplc="000E6FD0">
      <w:start w:val="1"/>
      <w:numFmt w:val="bullet"/>
      <w:lvlText w:val=""/>
      <w:lvlJc w:val="left"/>
      <w:pPr>
        <w:ind w:left="3960" w:hanging="360"/>
      </w:pPr>
      <w:rPr>
        <w:rFonts w:ascii="Wingdings" w:hAnsi="Wingdings" w:hint="default"/>
      </w:rPr>
    </w:lvl>
    <w:lvl w:ilvl="6" w:tplc="19DE9F74">
      <w:start w:val="1"/>
      <w:numFmt w:val="bullet"/>
      <w:lvlText w:val=""/>
      <w:lvlJc w:val="left"/>
      <w:pPr>
        <w:ind w:left="4680" w:hanging="360"/>
      </w:pPr>
      <w:rPr>
        <w:rFonts w:ascii="Symbol" w:hAnsi="Symbol" w:hint="default"/>
      </w:rPr>
    </w:lvl>
    <w:lvl w:ilvl="7" w:tplc="CFCEB0A8">
      <w:start w:val="1"/>
      <w:numFmt w:val="bullet"/>
      <w:lvlText w:val="o"/>
      <w:lvlJc w:val="left"/>
      <w:pPr>
        <w:ind w:left="5400" w:hanging="360"/>
      </w:pPr>
      <w:rPr>
        <w:rFonts w:ascii="Courier New" w:hAnsi="Courier New" w:hint="default"/>
      </w:rPr>
    </w:lvl>
    <w:lvl w:ilvl="8" w:tplc="ABE4B976">
      <w:start w:val="1"/>
      <w:numFmt w:val="bullet"/>
      <w:lvlText w:val=""/>
      <w:lvlJc w:val="left"/>
      <w:pPr>
        <w:ind w:left="6120" w:hanging="360"/>
      </w:pPr>
      <w:rPr>
        <w:rFonts w:ascii="Wingdings" w:hAnsi="Wingdings" w:hint="default"/>
      </w:rPr>
    </w:lvl>
  </w:abstractNum>
  <w:abstractNum w:abstractNumId="19" w15:restartNumberingAfterBreak="0">
    <w:nsid w:val="59A30F7F"/>
    <w:multiLevelType w:val="hybridMultilevel"/>
    <w:tmpl w:val="4EE86E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19440436">
    <w:abstractNumId w:val="9"/>
  </w:num>
  <w:num w:numId="2" w16cid:durableId="1409888226">
    <w:abstractNumId w:val="7"/>
  </w:num>
  <w:num w:numId="3" w16cid:durableId="1548764514">
    <w:abstractNumId w:val="6"/>
  </w:num>
  <w:num w:numId="4" w16cid:durableId="607010613">
    <w:abstractNumId w:val="5"/>
  </w:num>
  <w:num w:numId="5" w16cid:durableId="883365682">
    <w:abstractNumId w:val="4"/>
  </w:num>
  <w:num w:numId="6" w16cid:durableId="295140263">
    <w:abstractNumId w:val="8"/>
  </w:num>
  <w:num w:numId="7" w16cid:durableId="391471136">
    <w:abstractNumId w:val="3"/>
  </w:num>
  <w:num w:numId="8" w16cid:durableId="1894349665">
    <w:abstractNumId w:val="2"/>
  </w:num>
  <w:num w:numId="9" w16cid:durableId="180435483">
    <w:abstractNumId w:val="1"/>
  </w:num>
  <w:num w:numId="10" w16cid:durableId="1268926188">
    <w:abstractNumId w:val="0"/>
  </w:num>
  <w:num w:numId="11" w16cid:durableId="1656445462">
    <w:abstractNumId w:val="18"/>
  </w:num>
  <w:num w:numId="12" w16cid:durableId="1892425826">
    <w:abstractNumId w:val="10"/>
  </w:num>
  <w:num w:numId="13" w16cid:durableId="400447228">
    <w:abstractNumId w:val="19"/>
  </w:num>
  <w:num w:numId="14" w16cid:durableId="1152868036">
    <w:abstractNumId w:val="16"/>
  </w:num>
  <w:num w:numId="15" w16cid:durableId="46341032">
    <w:abstractNumId w:val="14"/>
  </w:num>
  <w:num w:numId="16" w16cid:durableId="892888207">
    <w:abstractNumId w:val="11"/>
  </w:num>
  <w:num w:numId="17" w16cid:durableId="655232211">
    <w:abstractNumId w:val="12"/>
  </w:num>
  <w:num w:numId="18" w16cid:durableId="1054935345">
    <w:abstractNumId w:val="13"/>
  </w:num>
  <w:num w:numId="19" w16cid:durableId="753671624">
    <w:abstractNumId w:val="15"/>
  </w:num>
  <w:num w:numId="20" w16cid:durableId="193744528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1"/>
  <w:drawingGridVerticalSpacing w:val="18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yNDc1NbCwMDGysLRQ0lEKTi0uzszPAykwqgUAjW+gYCwAAAA="/>
  </w:docVars>
  <w:rsids>
    <w:rsidRoot w:val="00CC050C"/>
    <w:rsid w:val="00035E09"/>
    <w:rsid w:val="000C751D"/>
    <w:rsid w:val="00170405"/>
    <w:rsid w:val="001B0C7D"/>
    <w:rsid w:val="001C4652"/>
    <w:rsid w:val="002605BE"/>
    <w:rsid w:val="00281108"/>
    <w:rsid w:val="002862AC"/>
    <w:rsid w:val="002A2C24"/>
    <w:rsid w:val="002A4C0B"/>
    <w:rsid w:val="002E2B47"/>
    <w:rsid w:val="00336DB4"/>
    <w:rsid w:val="00352EEF"/>
    <w:rsid w:val="00356D17"/>
    <w:rsid w:val="003630E6"/>
    <w:rsid w:val="003A70C7"/>
    <w:rsid w:val="003E1F13"/>
    <w:rsid w:val="004A2539"/>
    <w:rsid w:val="004B082E"/>
    <w:rsid w:val="00567ED7"/>
    <w:rsid w:val="005752AD"/>
    <w:rsid w:val="005E64EC"/>
    <w:rsid w:val="00616C6B"/>
    <w:rsid w:val="00623DCF"/>
    <w:rsid w:val="006546E9"/>
    <w:rsid w:val="006C691C"/>
    <w:rsid w:val="0072200D"/>
    <w:rsid w:val="007517C0"/>
    <w:rsid w:val="007C6542"/>
    <w:rsid w:val="00893D21"/>
    <w:rsid w:val="008E5DCC"/>
    <w:rsid w:val="00957361"/>
    <w:rsid w:val="009650B8"/>
    <w:rsid w:val="009E7AB4"/>
    <w:rsid w:val="00A14ED0"/>
    <w:rsid w:val="00A45D2B"/>
    <w:rsid w:val="00A510D7"/>
    <w:rsid w:val="00A72AAC"/>
    <w:rsid w:val="00AD26B7"/>
    <w:rsid w:val="00AF0900"/>
    <w:rsid w:val="00B73CCD"/>
    <w:rsid w:val="00BC3D3B"/>
    <w:rsid w:val="00C2568F"/>
    <w:rsid w:val="00C45EC6"/>
    <w:rsid w:val="00C80A39"/>
    <w:rsid w:val="00C92095"/>
    <w:rsid w:val="00CA5945"/>
    <w:rsid w:val="00CC050C"/>
    <w:rsid w:val="00CD10D8"/>
    <w:rsid w:val="00DF402A"/>
    <w:rsid w:val="00E14FD7"/>
    <w:rsid w:val="00E64D02"/>
    <w:rsid w:val="00F1339C"/>
    <w:rsid w:val="00FE0B3E"/>
    <w:rsid w:val="00FF63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4B20A"/>
  <w15:chartTrackingRefBased/>
  <w15:docId w15:val="{2D9D2492-A6DC-42C1-AF90-07F547467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05BE"/>
  </w:style>
  <w:style w:type="paragraph" w:styleId="Heading1">
    <w:name w:val="heading 1"/>
    <w:basedOn w:val="Normal"/>
    <w:next w:val="Normal"/>
    <w:link w:val="Heading1Char"/>
    <w:uiPriority w:val="9"/>
    <w:qFormat/>
    <w:rsid w:val="008E5D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16C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yStyle">
    <w:name w:val="My Style"/>
    <w:basedOn w:val="Normal"/>
    <w:link w:val="MyStyleChar"/>
    <w:qFormat/>
    <w:rsid w:val="009E7AB4"/>
    <w:pPr>
      <w:spacing w:after="0" w:line="240" w:lineRule="auto"/>
    </w:pPr>
    <w:rPr>
      <w:color w:val="0000FF"/>
      <w:sz w:val="24"/>
    </w:rPr>
  </w:style>
  <w:style w:type="character" w:customStyle="1" w:styleId="MyStyleChar">
    <w:name w:val="My Style Char"/>
    <w:basedOn w:val="DefaultParagraphFont"/>
    <w:link w:val="MyStyle"/>
    <w:rsid w:val="009E7AB4"/>
    <w:rPr>
      <w:color w:val="0000FF"/>
      <w:sz w:val="24"/>
    </w:rPr>
  </w:style>
  <w:style w:type="paragraph" w:customStyle="1" w:styleId="MyHeading">
    <w:name w:val="My Heading"/>
    <w:basedOn w:val="Heading1"/>
    <w:next w:val="MyStyle"/>
    <w:link w:val="MyHeadingChar"/>
    <w:qFormat/>
    <w:rsid w:val="00616C6B"/>
    <w:pPr>
      <w:spacing w:before="0" w:line="240" w:lineRule="auto"/>
    </w:pPr>
    <w:rPr>
      <w:color w:val="000099"/>
      <w:lang w:val="en-US"/>
    </w:rPr>
  </w:style>
  <w:style w:type="character" w:customStyle="1" w:styleId="Heading1Char">
    <w:name w:val="Heading 1 Char"/>
    <w:basedOn w:val="DefaultParagraphFont"/>
    <w:link w:val="Heading1"/>
    <w:uiPriority w:val="9"/>
    <w:rsid w:val="008E5DCC"/>
    <w:rPr>
      <w:rFonts w:asciiTheme="majorHAnsi" w:eastAsiaTheme="majorEastAsia" w:hAnsiTheme="majorHAnsi" w:cstheme="majorBidi"/>
      <w:color w:val="2F5496" w:themeColor="accent1" w:themeShade="BF"/>
      <w:sz w:val="32"/>
      <w:szCs w:val="32"/>
    </w:rPr>
  </w:style>
  <w:style w:type="paragraph" w:customStyle="1" w:styleId="MySubtitle">
    <w:name w:val="My Subtitle"/>
    <w:basedOn w:val="Subtitle"/>
    <w:next w:val="MyStyle"/>
    <w:link w:val="MySubtitleChar"/>
    <w:qFormat/>
    <w:rsid w:val="00CC050C"/>
    <w:pPr>
      <w:spacing w:line="360" w:lineRule="auto"/>
      <w:jc w:val="center"/>
    </w:pPr>
    <w:rPr>
      <w:color w:val="0066FF"/>
      <w:sz w:val="20"/>
    </w:rPr>
  </w:style>
  <w:style w:type="character" w:customStyle="1" w:styleId="MySubtitleChar">
    <w:name w:val="My Subtitle Char"/>
    <w:basedOn w:val="SubtitleChar"/>
    <w:link w:val="MySubtitle"/>
    <w:rsid w:val="00CC050C"/>
    <w:rPr>
      <w:rFonts w:eastAsiaTheme="minorEastAsia"/>
      <w:color w:val="0066FF"/>
      <w:spacing w:val="15"/>
      <w:sz w:val="20"/>
    </w:rPr>
  </w:style>
  <w:style w:type="paragraph" w:styleId="Subtitle">
    <w:name w:val="Subtitle"/>
    <w:basedOn w:val="Normal"/>
    <w:next w:val="Normal"/>
    <w:link w:val="SubtitleChar"/>
    <w:uiPriority w:val="11"/>
    <w:qFormat/>
    <w:rsid w:val="008E5DC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E5DCC"/>
    <w:rPr>
      <w:rFonts w:eastAsiaTheme="minorEastAsia"/>
      <w:color w:val="5A5A5A" w:themeColor="text1" w:themeTint="A5"/>
      <w:spacing w:val="15"/>
    </w:rPr>
  </w:style>
  <w:style w:type="paragraph" w:customStyle="1" w:styleId="MyTitle">
    <w:name w:val="My Title"/>
    <w:basedOn w:val="Title"/>
    <w:next w:val="MySubtitle"/>
    <w:link w:val="MyTitleChar"/>
    <w:qFormat/>
    <w:rsid w:val="00CC050C"/>
    <w:pPr>
      <w:jc w:val="center"/>
    </w:pPr>
    <w:rPr>
      <w:color w:val="000099"/>
    </w:rPr>
  </w:style>
  <w:style w:type="character" w:customStyle="1" w:styleId="MyTitleChar">
    <w:name w:val="My Title Char"/>
    <w:basedOn w:val="TitleChar"/>
    <w:link w:val="MyTitle"/>
    <w:rsid w:val="00CC050C"/>
    <w:rPr>
      <w:rFonts w:asciiTheme="majorHAnsi" w:eastAsiaTheme="majorEastAsia" w:hAnsiTheme="majorHAnsi" w:cstheme="majorBidi"/>
      <w:color w:val="000099"/>
      <w:spacing w:val="-10"/>
      <w:kern w:val="28"/>
      <w:sz w:val="56"/>
      <w:szCs w:val="56"/>
    </w:rPr>
  </w:style>
  <w:style w:type="paragraph" w:styleId="Title">
    <w:name w:val="Title"/>
    <w:basedOn w:val="Normal"/>
    <w:next w:val="Normal"/>
    <w:link w:val="TitleChar"/>
    <w:uiPriority w:val="10"/>
    <w:qFormat/>
    <w:rsid w:val="008E5D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DCC"/>
    <w:rPr>
      <w:rFonts w:asciiTheme="majorHAnsi" w:eastAsiaTheme="majorEastAsia" w:hAnsiTheme="majorHAnsi" w:cstheme="majorBidi"/>
      <w:spacing w:val="-10"/>
      <w:kern w:val="28"/>
      <w:sz w:val="56"/>
      <w:szCs w:val="56"/>
    </w:rPr>
  </w:style>
  <w:style w:type="character" w:customStyle="1" w:styleId="MyHeadingChar">
    <w:name w:val="My Heading Char"/>
    <w:basedOn w:val="Heading1Char"/>
    <w:link w:val="MyHeading"/>
    <w:rsid w:val="00CC050C"/>
    <w:rPr>
      <w:rFonts w:asciiTheme="majorHAnsi" w:eastAsiaTheme="majorEastAsia" w:hAnsiTheme="majorHAnsi" w:cstheme="majorBidi"/>
      <w:color w:val="000099"/>
      <w:sz w:val="32"/>
      <w:szCs w:val="32"/>
      <w:lang w:val="en-US"/>
    </w:rPr>
  </w:style>
  <w:style w:type="paragraph" w:styleId="Header">
    <w:name w:val="header"/>
    <w:basedOn w:val="Normal"/>
    <w:link w:val="HeaderChar"/>
    <w:uiPriority w:val="99"/>
    <w:unhideWhenUsed/>
    <w:rsid w:val="00A14E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4ED0"/>
  </w:style>
  <w:style w:type="paragraph" w:styleId="Footer">
    <w:name w:val="footer"/>
    <w:basedOn w:val="Normal"/>
    <w:link w:val="FooterChar"/>
    <w:uiPriority w:val="99"/>
    <w:unhideWhenUsed/>
    <w:rsid w:val="00A14E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4ED0"/>
  </w:style>
  <w:style w:type="character" w:styleId="PlaceholderText">
    <w:name w:val="Placeholder Text"/>
    <w:basedOn w:val="DefaultParagraphFont"/>
    <w:uiPriority w:val="99"/>
    <w:semiHidden/>
    <w:rsid w:val="00A14ED0"/>
    <w:rPr>
      <w:color w:val="808080"/>
    </w:rPr>
  </w:style>
  <w:style w:type="character" w:customStyle="1" w:styleId="TOC1Char">
    <w:name w:val="TOC 1 Char"/>
    <w:basedOn w:val="MyHeadingChar"/>
    <w:link w:val="TOC1"/>
    <w:uiPriority w:val="39"/>
    <w:semiHidden/>
    <w:rsid w:val="00616C6B"/>
    <w:rPr>
      <w:rFonts w:asciiTheme="majorHAnsi" w:eastAsiaTheme="majorEastAsia" w:hAnsiTheme="majorHAnsi" w:cstheme="majorBidi"/>
      <w:color w:val="000099"/>
      <w:sz w:val="32"/>
      <w:szCs w:val="32"/>
      <w:lang w:val="en-US"/>
    </w:rPr>
  </w:style>
  <w:style w:type="paragraph" w:styleId="TOC1">
    <w:name w:val="toc 1"/>
    <w:basedOn w:val="MyHeading"/>
    <w:next w:val="Normal"/>
    <w:link w:val="TOC1Char"/>
    <w:autoRedefine/>
    <w:uiPriority w:val="39"/>
    <w:unhideWhenUsed/>
    <w:rsid w:val="00616C6B"/>
    <w:pPr>
      <w:spacing w:after="100"/>
    </w:pPr>
  </w:style>
  <w:style w:type="paragraph" w:customStyle="1" w:styleId="MyHeading2">
    <w:name w:val="My Heading 2"/>
    <w:basedOn w:val="Heading2"/>
    <w:next w:val="MyStyle"/>
    <w:link w:val="MyHeading2Char"/>
    <w:qFormat/>
    <w:rsid w:val="00616C6B"/>
    <w:pPr>
      <w:spacing w:before="0" w:line="240" w:lineRule="auto"/>
    </w:pPr>
    <w:rPr>
      <w:color w:val="000099"/>
      <w:sz w:val="28"/>
      <w:lang w:val="en-US"/>
    </w:rPr>
  </w:style>
  <w:style w:type="character" w:customStyle="1" w:styleId="MyHeading2Char">
    <w:name w:val="My Heading 2 Char"/>
    <w:basedOn w:val="DefaultParagraphFont"/>
    <w:link w:val="MyHeading2"/>
    <w:rsid w:val="00616C6B"/>
    <w:rPr>
      <w:rFonts w:asciiTheme="majorHAnsi" w:eastAsiaTheme="majorEastAsia" w:hAnsiTheme="majorHAnsi" w:cstheme="majorBidi"/>
      <w:color w:val="000099"/>
      <w:sz w:val="28"/>
      <w:szCs w:val="26"/>
      <w:lang w:val="en-US"/>
    </w:rPr>
  </w:style>
  <w:style w:type="character" w:customStyle="1" w:styleId="Heading2Char">
    <w:name w:val="Heading 2 Char"/>
    <w:basedOn w:val="DefaultParagraphFont"/>
    <w:link w:val="Heading2"/>
    <w:uiPriority w:val="9"/>
    <w:semiHidden/>
    <w:rsid w:val="00616C6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616C6B"/>
    <w:pPr>
      <w:outlineLvl w:val="9"/>
    </w:pPr>
    <w:rPr>
      <w:lang w:val="en-US"/>
    </w:rPr>
  </w:style>
  <w:style w:type="character" w:styleId="Hyperlink">
    <w:name w:val="Hyperlink"/>
    <w:basedOn w:val="DefaultParagraphFont"/>
    <w:uiPriority w:val="99"/>
    <w:unhideWhenUsed/>
    <w:rsid w:val="00616C6B"/>
    <w:rPr>
      <w:color w:val="0563C1" w:themeColor="hyperlink"/>
      <w:u w:val="single"/>
    </w:rPr>
  </w:style>
  <w:style w:type="paragraph" w:styleId="TOC2">
    <w:name w:val="toc 2"/>
    <w:basedOn w:val="MyHeading2"/>
    <w:next w:val="Normal"/>
    <w:autoRedefine/>
    <w:uiPriority w:val="39"/>
    <w:unhideWhenUsed/>
    <w:rsid w:val="00AF0900"/>
    <w:pPr>
      <w:spacing w:after="100"/>
      <w:ind w:left="220"/>
    </w:pPr>
  </w:style>
  <w:style w:type="character" w:styleId="UnresolvedMention">
    <w:name w:val="Unresolved Mention"/>
    <w:basedOn w:val="DefaultParagraphFont"/>
    <w:uiPriority w:val="99"/>
    <w:semiHidden/>
    <w:unhideWhenUsed/>
    <w:rsid w:val="00F1339C"/>
    <w:rPr>
      <w:color w:val="605E5C"/>
      <w:shd w:val="clear" w:color="auto" w:fill="E1DFDD"/>
    </w:rPr>
  </w:style>
  <w:style w:type="paragraph" w:styleId="ListParagraph">
    <w:name w:val="List Paragraph"/>
    <w:basedOn w:val="Normal"/>
    <w:uiPriority w:val="34"/>
    <w:qFormat/>
    <w:rsid w:val="00893D21"/>
    <w:pPr>
      <w:ind w:left="720"/>
      <w:contextualSpacing/>
    </w:pPr>
  </w:style>
  <w:style w:type="table" w:styleId="TableGrid">
    <w:name w:val="Table Grid"/>
    <w:basedOn w:val="TableNormal"/>
    <w:uiPriority w:val="39"/>
    <w:rsid w:val="00965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https://www.textures.com/library"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oleObject" Target="embeddings/oleObject2.bin"/><Relationship Id="rId7" Type="http://schemas.openxmlformats.org/officeDocument/2006/relationships/endnotes" Target="endnote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hyperlink" Target="https://www.textures.com/library" TargetMode="External"/><Relationship Id="rId33" Type="http://schemas.openxmlformats.org/officeDocument/2006/relationships/image" Target="media/image20.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tiff"/><Relationship Id="rId20" Type="http://schemas.openxmlformats.org/officeDocument/2006/relationships/image" Target="media/image10.jpe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tampard0/Textures" TargetMode="External"/><Relationship Id="rId24" Type="http://schemas.openxmlformats.org/officeDocument/2006/relationships/image" Target="media/image14.jpeg"/><Relationship Id="rId32" Type="http://schemas.openxmlformats.org/officeDocument/2006/relationships/oleObject" Target="embeddings/oleObject1.bin"/><Relationship Id="rId37" Type="http://schemas.openxmlformats.org/officeDocument/2006/relationships/hyperlink" Target="https://store.steampowered.com/app/1136770/Maze/" TargetMode="Externa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tiff"/><Relationship Id="rId23" Type="http://schemas.openxmlformats.org/officeDocument/2006/relationships/image" Target="media/image13.jpeg"/><Relationship Id="rId28" Type="http://schemas.openxmlformats.org/officeDocument/2006/relationships/image" Target="media/image16.svg"/><Relationship Id="rId36" Type="http://schemas.openxmlformats.org/officeDocument/2006/relationships/hyperlink" Target="https://store.steampowered.com/app/1522870/Supraland_Six_Inches_Under/" TargetMode="External"/><Relationship Id="rId10" Type="http://schemas.openxmlformats.org/officeDocument/2006/relationships/hyperlink" Target="https://www.insider.com/abandoned-amusement-parks-2018-2#once-the-largest-theme-park-in-central-kansas-the-joyland-amusement-park-was-home-to-one-of-the-last-surviving-original-wooden-coasters-12" TargetMode="External"/><Relationship Id="rId19" Type="http://schemas.openxmlformats.org/officeDocument/2006/relationships/image" Target="media/image9.tiff"/><Relationship Id="rId31" Type="http://schemas.openxmlformats.org/officeDocument/2006/relationships/image" Target="media/image19.emf"/><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5.png"/><Relationship Id="rId30" Type="http://schemas.openxmlformats.org/officeDocument/2006/relationships/image" Target="media/image18.svg"/><Relationship Id="rId35" Type="http://schemas.openxmlformats.org/officeDocument/2006/relationships/hyperlink" Target="https://store.steampowered.com/app/1484800/Zardys_Maz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24266813671444326"/>
          <c:y val="3.256445047489823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Game progression</c:v>
                </c:pt>
              </c:strCache>
            </c:strRef>
          </c:tx>
          <c:spPr>
            <a:ln w="28575" cap="rnd">
              <a:solidFill>
                <a:schemeClr val="accent1"/>
              </a:solidFill>
              <a:round/>
            </a:ln>
            <a:effectLst/>
          </c:spPr>
          <c:marker>
            <c:symbol val="none"/>
          </c:marker>
          <c:dLbls>
            <c:dLbl>
              <c:idx val="0"/>
              <c:tx>
                <c:rich>
                  <a:bodyPr/>
                  <a:lstStyle/>
                  <a:p>
                    <a:fld id="{7686A982-4B33-4009-812D-E4C7FB351244}" type="CELLRANGE">
                      <a:rPr lang="en-US"/>
                      <a:pPr/>
                      <a:t>[CELLRANGE]</a:t>
                    </a:fld>
                    <a:endParaRPr lang="en-AU"/>
                  </a:p>
                </c:rich>
              </c:tx>
              <c:dLblPos val="t"/>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10A1-41B2-88D3-D1CB3686F487}"/>
                </c:ext>
              </c:extLst>
            </c:dLbl>
            <c:dLbl>
              <c:idx val="1"/>
              <c:layout>
                <c:manualLayout>
                  <c:x val="-9.4998828013091521E-2"/>
                  <c:y val="0.15254778363016688"/>
                </c:manualLayout>
              </c:layout>
              <c:tx>
                <c:rich>
                  <a:bodyPr/>
                  <a:lstStyle/>
                  <a:p>
                    <a:fld id="{2D8CE569-842E-4D17-A101-8DD744BBC2C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1-10A1-41B2-88D3-D1CB3686F487}"/>
                </c:ext>
              </c:extLst>
            </c:dLbl>
            <c:dLbl>
              <c:idx val="2"/>
              <c:layout>
                <c:manualLayout>
                  <c:x val="-0.1911659967531622"/>
                  <c:y val="-0.13626555839271798"/>
                </c:manualLayout>
              </c:layout>
              <c:tx>
                <c:rich>
                  <a:bodyPr/>
                  <a:lstStyle/>
                  <a:p>
                    <a:r>
                      <a:rPr lang="en-US"/>
                      <a:t>Found the item to break some wood</a:t>
                    </a:r>
                  </a:p>
                </c:rich>
              </c:tx>
              <c:dLblPos val="r"/>
              <c:showLegendKey val="0"/>
              <c:showVal val="0"/>
              <c:showCatName val="0"/>
              <c:showSerName val="0"/>
              <c:showPercent val="0"/>
              <c:showBubbleSize val="0"/>
              <c:extLst>
                <c:ext xmlns:c15="http://schemas.microsoft.com/office/drawing/2012/chart" uri="{CE6537A1-D6FC-4f65-9D91-7224C49458BB}">
                  <c15:showDataLabelsRange val="1"/>
                </c:ext>
                <c:ext xmlns:c16="http://schemas.microsoft.com/office/drawing/2014/chart" uri="{C3380CC4-5D6E-409C-BE32-E72D297353CC}">
                  <c16:uniqueId val="{00000002-10A1-41B2-88D3-D1CB3686F487}"/>
                </c:ext>
              </c:extLst>
            </c:dLbl>
            <c:dLbl>
              <c:idx val="3"/>
              <c:layout>
                <c:manualLayout>
                  <c:x val="-7.2588181163131857E-2"/>
                  <c:y val="0.21767668457996345"/>
                </c:manualLayout>
              </c:layout>
              <c:tx>
                <c:rich>
                  <a:bodyPr/>
                  <a:lstStyle/>
                  <a:p>
                    <a:fld id="{008EADF8-6F55-4C8C-8964-E66C9F4CC210}"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3-10A1-41B2-88D3-D1CB3686F487}"/>
                </c:ext>
              </c:extLst>
            </c:dLbl>
            <c:dLbl>
              <c:idx val="4"/>
              <c:layout>
                <c:manualLayout>
                  <c:x val="-0.27054857668701005"/>
                  <c:y val="-0.23395890981741257"/>
                </c:manualLayout>
              </c:layout>
              <c:tx>
                <c:rich>
                  <a:bodyPr/>
                  <a:lstStyle/>
                  <a:p>
                    <a:fld id="{D0779B5E-CE46-4BD2-90E4-64C77BA02002}"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10A1-41B2-88D3-D1CB3686F487}"/>
                </c:ext>
              </c:extLst>
            </c:dLbl>
            <c:dLbl>
              <c:idx val="5"/>
              <c:layout>
                <c:manualLayout>
                  <c:x val="2.6640043754177917E-2"/>
                  <c:y val="0.19596705093003131"/>
                </c:manualLayout>
              </c:layout>
              <c:tx>
                <c:rich>
                  <a:bodyPr/>
                  <a:lstStyle/>
                  <a:p>
                    <a:fld id="{61E4987A-CABE-4B6E-A1EC-CB2F8B8582BC}"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10A1-41B2-88D3-D1CB3686F487}"/>
                </c:ext>
              </c:extLst>
            </c:dLbl>
            <c:dLbl>
              <c:idx val="6"/>
              <c:layout>
                <c:manualLayout>
                  <c:x val="-0.21101164173662423"/>
                  <c:y val="-0.16883000886761609"/>
                </c:manualLayout>
              </c:layout>
              <c:tx>
                <c:rich>
                  <a:bodyPr/>
                  <a:lstStyle/>
                  <a:p>
                    <a:fld id="{917D759A-EC71-4072-8544-4661DBDA0739}"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10A1-41B2-88D3-D1CB3686F487}"/>
                </c:ext>
              </c:extLst>
            </c:dLbl>
            <c:dLbl>
              <c:idx val="7"/>
              <c:layout>
                <c:manualLayout>
                  <c:x val="9.7771835852381569E-2"/>
                  <c:y val="0.21571427045160738"/>
                </c:manualLayout>
              </c:layout>
              <c:tx>
                <c:rich>
                  <a:bodyPr/>
                  <a:lstStyle/>
                  <a:p>
                    <a:fld id="{3800A199-5CA1-4E65-8C49-EAB11B88B103}"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10A1-41B2-88D3-D1CB3686F487}"/>
                </c:ext>
              </c:extLst>
            </c:dLbl>
            <c:dLbl>
              <c:idx val="8"/>
              <c:layout>
                <c:manualLayout>
                  <c:x val="-0.17070987681115393"/>
                  <c:y val="-0.21275013621940406"/>
                </c:manualLayout>
              </c:layout>
              <c:tx>
                <c:rich>
                  <a:bodyPr/>
                  <a:lstStyle/>
                  <a:p>
                    <a:fld id="{674F8870-872D-49C8-9784-56793CC6416A}"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8-10A1-41B2-88D3-D1CB3686F487}"/>
                </c:ext>
              </c:extLst>
            </c:dLbl>
            <c:dLbl>
              <c:idx val="9"/>
              <c:layout>
                <c:manualLayout>
                  <c:x val="-1.2181892368195042E-2"/>
                  <c:y val="-8.988215686065025E-2"/>
                </c:manualLayout>
              </c:layout>
              <c:tx>
                <c:rich>
                  <a:bodyPr/>
                  <a:lstStyle/>
                  <a:p>
                    <a:fld id="{31C0011E-3AE7-410C-A304-F30C29489758}" type="CELLRANGE">
                      <a:rPr lang="en-US"/>
                      <a:pPr/>
                      <a:t>[CELLRANGE]</a:t>
                    </a:fld>
                    <a:endParaRPr lang="en-AU"/>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9-10A1-41B2-88D3-D1CB3686F487}"/>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DataLabelsRange val="1"/>
                <c15:showLeaderLines val="0"/>
              </c:ext>
            </c:extLst>
          </c:dLbls>
          <c:xVal>
            <c:strRef>
              <c:f>Sheet1!$A$2:$A$11</c:f>
              <c:strCache>
                <c:ptCount val="10"/>
                <c:pt idx="0">
                  <c:v>Start</c:v>
                </c:pt>
                <c:pt idx="1">
                  <c:v>Haven't explored much at all.</c:v>
                </c:pt>
                <c:pt idx="2">
                  <c:v>Have started to explore more &amp; found the item to break some wood to make progress to the next area.</c:v>
                </c:pt>
                <c:pt idx="3">
                  <c:v>Have entered the stone area so the player is unfamiliar.</c:v>
                </c:pt>
                <c:pt idx="4">
                  <c:v>Found the item to break some stones to make progress to the next area.</c:v>
                </c:pt>
                <c:pt idx="5">
                  <c:v>Have entered the metal area so the player is unfamiliar but can see through the metal fencing.</c:v>
                </c:pt>
                <c:pt idx="6">
                  <c:v>Found the item to cut metal wire to make progress to the next area.</c:v>
                </c:pt>
                <c:pt idx="7">
                  <c:v>Have entered the bush/hedge area so the player is unfamiliar but should now be used to it, so they make sure to explore more.</c:v>
                </c:pt>
                <c:pt idx="8">
                  <c:v>Found the item to cut bushes/hedges to make progress to the next area &amp;or the end.</c:v>
                </c:pt>
                <c:pt idx="9">
                  <c:v>End</c:v>
                </c:pt>
              </c:strCache>
            </c:strRef>
          </c:xVal>
          <c:yVal>
            <c:numRef>
              <c:f>Sheet1!$B$2:$B$11</c:f>
              <c:numCache>
                <c:formatCode>General</c:formatCode>
                <c:ptCount val="10"/>
                <c:pt idx="0">
                  <c:v>0</c:v>
                </c:pt>
                <c:pt idx="1">
                  <c:v>1</c:v>
                </c:pt>
                <c:pt idx="2">
                  <c:v>1</c:v>
                </c:pt>
                <c:pt idx="3">
                  <c:v>3</c:v>
                </c:pt>
                <c:pt idx="4">
                  <c:v>3</c:v>
                </c:pt>
                <c:pt idx="5">
                  <c:v>5</c:v>
                </c:pt>
                <c:pt idx="6">
                  <c:v>5</c:v>
                </c:pt>
                <c:pt idx="7">
                  <c:v>7</c:v>
                </c:pt>
                <c:pt idx="8">
                  <c:v>7</c:v>
                </c:pt>
                <c:pt idx="9">
                  <c:v>9</c:v>
                </c:pt>
              </c:numCache>
            </c:numRef>
          </c:yVal>
          <c:smooth val="1"/>
          <c:extLst>
            <c:ext xmlns:c15="http://schemas.microsoft.com/office/drawing/2012/chart" uri="{02D57815-91ED-43cb-92C2-25804820EDAC}">
              <c15:datalabelsRange>
                <c15:f>Sheet1!$A$2:$A$11</c15:f>
                <c15:dlblRangeCache>
                  <c:ptCount val="10"/>
                  <c:pt idx="0">
                    <c:v>Start</c:v>
                  </c:pt>
                  <c:pt idx="1">
                    <c:v>Haven't explored much at all.</c:v>
                  </c:pt>
                  <c:pt idx="2">
                    <c:v>Have started to explore more &amp; found the item to break some wood to make progress to the next area.</c:v>
                  </c:pt>
                  <c:pt idx="3">
                    <c:v>Have entered the stone area so the player is unfamiliar.</c:v>
                  </c:pt>
                  <c:pt idx="4">
                    <c:v>Found the item to break some stones to make progress to the next area.</c:v>
                  </c:pt>
                  <c:pt idx="5">
                    <c:v>Have entered the metal area so the player is unfamiliar but can see through the metal fencing.</c:v>
                  </c:pt>
                  <c:pt idx="6">
                    <c:v>Found the item to cut metal wire to make progress to the next area.</c:v>
                  </c:pt>
                  <c:pt idx="7">
                    <c:v>Have entered the bush/hedge area so the player is unfamiliar but should now be used to it, so they make sure to explore more.</c:v>
                  </c:pt>
                  <c:pt idx="8">
                    <c:v>Found the item to cut bushes/hedges to make progress to the next area &amp;or the end.</c:v>
                  </c:pt>
                  <c:pt idx="9">
                    <c:v>End</c:v>
                  </c:pt>
                </c15:dlblRangeCache>
              </c15:datalabelsRange>
            </c:ext>
            <c:ext xmlns:c16="http://schemas.microsoft.com/office/drawing/2014/chart" uri="{C3380CC4-5D6E-409C-BE32-E72D297353CC}">
              <c16:uniqueId val="{0000000A-10A1-41B2-88D3-D1CB3686F487}"/>
            </c:ext>
          </c:extLst>
        </c:ser>
        <c:dLbls>
          <c:showLegendKey val="0"/>
          <c:showVal val="0"/>
          <c:showCatName val="0"/>
          <c:showSerName val="0"/>
          <c:showPercent val="0"/>
          <c:showBubbleSize val="0"/>
        </c:dLbls>
        <c:axId val="1047959992"/>
        <c:axId val="1047960648"/>
      </c:scatterChart>
      <c:valAx>
        <c:axId val="1047959992"/>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Skill</a:t>
                </a:r>
              </a:p>
            </c:rich>
          </c:tx>
          <c:layout>
            <c:manualLayout>
              <c:xMode val="edge"/>
              <c:yMode val="edge"/>
              <c:x val="0.49248070562293272"/>
              <c:y val="0.8041782497676257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1047960648"/>
        <c:crosses val="autoZero"/>
        <c:crossBetween val="midCat"/>
      </c:valAx>
      <c:valAx>
        <c:axId val="1047960648"/>
        <c:scaling>
          <c:orientation val="minMax"/>
        </c:scaling>
        <c:delete val="1"/>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baseline="0">
                    <a:effectLst/>
                  </a:rPr>
                  <a:t>Difficulty</a:t>
                </a:r>
                <a:endParaRPr lang="en-A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10479599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81B8C252E6499D925A901D4E3BD735"/>
        <w:category>
          <w:name w:val="General"/>
          <w:gallery w:val="placeholder"/>
        </w:category>
        <w:types>
          <w:type w:val="bbPlcHdr"/>
        </w:types>
        <w:behaviors>
          <w:behavior w:val="content"/>
        </w:behaviors>
        <w:guid w:val="{E7E9EBA1-561D-4831-97C3-96BDEBDDA610}"/>
      </w:docPartPr>
      <w:docPartBody>
        <w:p w:rsidR="00717E1B" w:rsidRDefault="000B6301">
          <w:r w:rsidRPr="00AB3D7D">
            <w:rPr>
              <w:rStyle w:val="PlaceholderText"/>
            </w:rPr>
            <w:t>[Author]</w:t>
          </w:r>
        </w:p>
      </w:docPartBody>
    </w:docPart>
    <w:docPart>
      <w:docPartPr>
        <w:name w:val="E0336C0C47DF49789585D2A8E8817A29"/>
        <w:category>
          <w:name w:val="General"/>
          <w:gallery w:val="placeholder"/>
        </w:category>
        <w:types>
          <w:type w:val="bbPlcHdr"/>
        </w:types>
        <w:behaviors>
          <w:behavior w:val="content"/>
        </w:behaviors>
        <w:guid w:val="{080B0CDD-4689-4978-B47F-FF922E3DA775}"/>
      </w:docPartPr>
      <w:docPartBody>
        <w:p w:rsidR="00717E1B" w:rsidRDefault="000B6301">
          <w:r w:rsidRPr="00AB3D7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301"/>
    <w:rsid w:val="000B6301"/>
    <w:rsid w:val="001E6169"/>
    <w:rsid w:val="00717E1B"/>
    <w:rsid w:val="00D9409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630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2E44A4-7592-4BB6-978F-82E15EEAA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6</Pages>
  <Words>3073</Words>
  <Characters>1751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A-Mazing Maze Run</vt:lpstr>
    </vt:vector>
  </TitlesOfParts>
  <Company/>
  <LinksUpToDate>false</LinksUpToDate>
  <CharactersWithSpaces>2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azing Maze Run</dc:title>
  <dc:subject/>
  <dc:creator>Richard Pountney</dc:creator>
  <cp:keywords/>
  <dc:description/>
  <cp:lastModifiedBy>Richard Pountney</cp:lastModifiedBy>
  <cp:revision>23</cp:revision>
  <dcterms:created xsi:type="dcterms:W3CDTF">2022-03-18T03:16:00Z</dcterms:created>
  <dcterms:modified xsi:type="dcterms:W3CDTF">2022-06-10T06:04:00Z</dcterms:modified>
</cp:coreProperties>
</file>